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3C544" w14:textId="5F30B0EA" w:rsidR="00AF15AB" w:rsidRPr="001515CD" w:rsidRDefault="00645C14" w:rsidP="00F92BF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0" w:name="_Toc435451915"/>
      <w:bookmarkStart w:id="1" w:name="_Toc26221321"/>
      <w:r w:rsidRPr="00AF15AB">
        <w:rPr>
          <w:b/>
          <w:bCs/>
          <w:kern w:val="0"/>
          <w:sz w:val="36"/>
          <w:szCs w:val="32"/>
          <w:lang w:eastAsia="pt-BR"/>
        </w:rPr>
        <w:t xml:space="preserve">Appendix </w:t>
      </w:r>
      <w:bookmarkEnd w:id="0"/>
      <w:r w:rsidR="00622D00">
        <w:rPr>
          <w:b/>
          <w:bCs/>
          <w:kern w:val="0"/>
          <w:sz w:val="36"/>
          <w:szCs w:val="32"/>
          <w:lang w:eastAsia="pt-BR"/>
        </w:rPr>
        <w:t>A</w:t>
      </w:r>
      <w:r w:rsidR="001515CD">
        <w:rPr>
          <w:b/>
          <w:bCs/>
          <w:kern w:val="0"/>
          <w:sz w:val="36"/>
          <w:szCs w:val="32"/>
          <w:lang w:eastAsia="pt-BR"/>
        </w:rPr>
        <w:t xml:space="preserve"> - </w:t>
      </w:r>
      <w:r w:rsidR="001515CD" w:rsidRPr="001515CD">
        <w:rPr>
          <w:b/>
          <w:bCs/>
          <w:kern w:val="0"/>
          <w:sz w:val="36"/>
          <w:szCs w:val="32"/>
          <w:lang w:eastAsia="pt-BR"/>
        </w:rPr>
        <w:t>Passenger demand model</w:t>
      </w:r>
      <w:r w:rsidR="004778EE">
        <w:rPr>
          <w:b/>
          <w:bCs/>
          <w:kern w:val="0"/>
          <w:sz w:val="36"/>
          <w:szCs w:val="32"/>
          <w:lang w:eastAsia="pt-BR"/>
        </w:rPr>
        <w:t xml:space="preserve"> analysis</w:t>
      </w:r>
      <w:bookmarkEnd w:id="1"/>
    </w:p>
    <w:p w14:paraId="2113076D" w14:textId="69FFFB4A" w:rsidR="002B1442" w:rsidRPr="00951896" w:rsidRDefault="00951896" w:rsidP="00F92BFE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2" w:name="_Toc26221322"/>
      <w:r w:rsidRPr="00951896">
        <w:rPr>
          <w:kern w:val="0"/>
          <w:sz w:val="24"/>
          <w:szCs w:val="24"/>
          <w:lang w:eastAsia="pt-BR"/>
        </w:rPr>
        <w:t xml:space="preserve">Table A.1 </w:t>
      </w:r>
      <w:r w:rsidR="001515CD">
        <w:rPr>
          <w:kern w:val="0"/>
          <w:sz w:val="24"/>
          <w:szCs w:val="24"/>
          <w:lang w:eastAsia="pt-BR"/>
        </w:rPr>
        <w:t>- L</w:t>
      </w:r>
      <w:r w:rsidR="00AF15AB" w:rsidRPr="00951896">
        <w:rPr>
          <w:kern w:val="0"/>
          <w:sz w:val="24"/>
          <w:szCs w:val="24"/>
          <w:lang w:eastAsia="pt-BR"/>
        </w:rPr>
        <w:t xml:space="preserve">og-linear </w:t>
      </w:r>
      <w:r w:rsidR="001515CD">
        <w:rPr>
          <w:kern w:val="0"/>
          <w:sz w:val="24"/>
          <w:szCs w:val="24"/>
          <w:lang w:eastAsia="pt-BR"/>
        </w:rPr>
        <w:t xml:space="preserve">regression </w:t>
      </w:r>
      <w:r w:rsidR="00AF15AB" w:rsidRPr="00951896">
        <w:rPr>
          <w:sz w:val="24"/>
          <w:szCs w:val="24"/>
          <w:lang w:eastAsia="pt-BR"/>
        </w:rPr>
        <w:t>(</w:t>
      </w:r>
      <w:r w:rsidR="001515CD">
        <w:rPr>
          <w:sz w:val="24"/>
          <w:szCs w:val="24"/>
          <w:lang w:eastAsia="pt-BR"/>
        </w:rPr>
        <w:t xml:space="preserve">twenty </w:t>
      </w:r>
      <w:r w:rsidR="00AF15AB" w:rsidRPr="00951896">
        <w:rPr>
          <w:sz w:val="24"/>
          <w:szCs w:val="24"/>
          <w:lang w:eastAsia="pt-BR"/>
        </w:rPr>
        <w:t xml:space="preserve">busiest </w:t>
      </w:r>
      <w:r w:rsidR="00622D00" w:rsidRPr="00951896">
        <w:rPr>
          <w:sz w:val="24"/>
          <w:szCs w:val="24"/>
          <w:lang w:eastAsia="pt-BR"/>
        </w:rPr>
        <w:t xml:space="preserve">Brazilian </w:t>
      </w:r>
      <w:r w:rsidR="00AF15AB" w:rsidRPr="00951896">
        <w:rPr>
          <w:sz w:val="24"/>
          <w:szCs w:val="24"/>
          <w:lang w:eastAsia="pt-BR"/>
        </w:rPr>
        <w:t>routes in year 201</w:t>
      </w:r>
      <w:r w:rsidR="00D57187">
        <w:rPr>
          <w:sz w:val="24"/>
          <w:szCs w:val="24"/>
          <w:lang w:eastAsia="pt-BR"/>
        </w:rPr>
        <w:t>4</w:t>
      </w:r>
      <w:r w:rsidR="00AF15AB" w:rsidRPr="00951896">
        <w:rPr>
          <w:sz w:val="24"/>
          <w:szCs w:val="24"/>
          <w:lang w:eastAsia="pt-BR"/>
        </w:rPr>
        <w:t>)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"/>
        <w:gridCol w:w="527"/>
        <w:gridCol w:w="857"/>
        <w:gridCol w:w="857"/>
        <w:gridCol w:w="857"/>
        <w:gridCol w:w="857"/>
        <w:gridCol w:w="476"/>
        <w:gridCol w:w="787"/>
        <w:gridCol w:w="857"/>
        <w:gridCol w:w="857"/>
        <w:gridCol w:w="857"/>
        <w:gridCol w:w="857"/>
        <w:gridCol w:w="857"/>
        <w:gridCol w:w="857"/>
        <w:gridCol w:w="857"/>
        <w:gridCol w:w="596"/>
      </w:tblGrid>
      <w:tr w:rsidR="00D57187" w:rsidRPr="00622D00" w14:paraId="77FC951C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0AF11" w14:textId="4F23E040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A90C70" w14:textId="3CD2A731" w:rsidR="00AF15AB" w:rsidRPr="00F6195D" w:rsidRDefault="00622D00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52A92A77" w14:textId="20BE0A97" w:rsidR="00AF15AB" w:rsidRPr="00F6195D" w:rsidRDefault="00AF15AB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CF0AD8" w14:textId="660FF698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DFE4B9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566865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4EFC6B4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A6C353" w14:textId="3C9E7CB9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29E112E" w14:textId="170159A4" w:rsidR="00AF15AB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</w:t>
            </w:r>
            <w:r w:rsidR="00AF15AB" w:rsidRPr="00F6195D">
              <w:rPr>
                <w:bCs/>
                <w:i/>
                <w:iCs/>
                <w:color w:val="000000"/>
                <w:sz w:val="13"/>
                <w:szCs w:val="13"/>
              </w:rPr>
              <w:t>ij</w:t>
            </w:r>
          </w:p>
          <w:p w14:paraId="76C4ECCC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9D8A1D3" w14:textId="7BBD437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31A0427C" w14:textId="692CA4EB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8A3FB9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5F6BF52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C236849" w14:textId="361677D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649F2C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03B2F22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8BDE28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D65DDA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DB4C50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2EDB8D" w14:textId="77777777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</w:t>
            </w:r>
            <w:r w:rsidR="00622D00"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)</w:t>
            </w:r>
          </w:p>
          <w:p w14:paraId="6B2B5341" w14:textId="77777777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170B63EB" w14:textId="3572A832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2D6A0A4" w14:textId="383C224E" w:rsidR="00622D00" w:rsidRPr="00F6195D" w:rsidRDefault="00622D00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Error</w:t>
            </w:r>
          </w:p>
          <w:p w14:paraId="2B04F375" w14:textId="2AF7E345" w:rsidR="00AF15AB" w:rsidRPr="00F6195D" w:rsidRDefault="00AF15AB" w:rsidP="00F92BFE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622D00" w14:paraId="7A5CDEC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1498F" w14:textId="5CE40043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CC7D" w14:textId="31EAEF1F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4B392" w14:textId="6F3CA65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9D1E9" w14:textId="59150EB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6CABD" w14:textId="67186C9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6822" w14:textId="71F1A5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3D863" w14:textId="75348F7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2781" w14:textId="3A683A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000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55C06" w14:textId="5AF5E7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3C0D" w14:textId="0BCFE7D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4B1D0" w14:textId="1A80AC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5268" w14:textId="54E4892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0B17" w14:textId="4BECFB0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A4ABF" w14:textId="5073A9E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20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2669E" w14:textId="4685A62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77E17" w14:textId="0DB67075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4.65%</w:t>
            </w:r>
          </w:p>
        </w:tc>
      </w:tr>
      <w:tr w:rsidR="00D57187" w:rsidRPr="00622D00" w14:paraId="34C080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BF28E" w14:textId="1CE4378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0AAD" w14:textId="7A320F06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7678F" w14:textId="46CDFC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CDB8D" w14:textId="7AE1600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F7AC8" w14:textId="23D4FD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5F3DE" w14:textId="651F1E4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961BF" w14:textId="490B0CE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7848D" w14:textId="229F954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1576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D67C" w14:textId="73C5B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534E7" w14:textId="7C8168E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B644D" w14:textId="577801D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3A467" w14:textId="2DF8438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6F9BC" w14:textId="25C380D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74D95" w14:textId="0261095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0E04" w14:textId="1628FE7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94D5" w14:textId="2B04F62C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25%</w:t>
            </w:r>
          </w:p>
        </w:tc>
      </w:tr>
      <w:tr w:rsidR="00D57187" w:rsidRPr="00622D00" w14:paraId="775FD1A7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ACB" w14:textId="6D775E1A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2B2E" w14:textId="1761EE4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70F4" w14:textId="4D74E52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33A67" w14:textId="6178DCE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43B57" w14:textId="4F45760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3BBF" w14:textId="673F7E9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CF46" w14:textId="1050D48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995CE" w14:textId="0E3296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435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F6D3" w14:textId="72E7075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DC136" w14:textId="5CEF178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A162C" w14:textId="268893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182DB" w14:textId="3B171C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5E27A" w14:textId="2C184D6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30C5" w14:textId="3AE45A1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7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D638" w14:textId="3277C3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42EB0" w14:textId="7864BC4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1.91%</w:t>
            </w:r>
          </w:p>
        </w:tc>
      </w:tr>
      <w:tr w:rsidR="00D57187" w:rsidRPr="00622D00" w14:paraId="278CD72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AEAF4" w14:textId="22FEE3C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7314" w14:textId="2773FAF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F70F9" w14:textId="4E9F42A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EED4" w14:textId="35ADD2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1ADA" w14:textId="00ED01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2DCE3" w14:textId="782D704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0B313" w14:textId="42D3BD8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CC1A" w14:textId="2E82FDC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204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C004" w14:textId="6D3209A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F0044" w14:textId="5D9A11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A0DFE" w14:textId="1FFEDCF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78237" w14:textId="5751131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B79FC" w14:textId="7A17F9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63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371B8" w14:textId="59E41E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E6A07" w14:textId="5439B4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63B46" w14:textId="4B976514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2.26%</w:t>
            </w:r>
          </w:p>
        </w:tc>
      </w:tr>
      <w:tr w:rsidR="00D57187" w:rsidRPr="00622D00" w14:paraId="75036ED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D9A3" w14:textId="276EC04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B3B74" w14:textId="5ED222C7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48093" w14:textId="70C4B2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53A0E" w14:textId="11F40C7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0FCD5" w14:textId="1A49AF1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57BD" w14:textId="63F9864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B7C4" w14:textId="29686C0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0A655" w14:textId="54AADE2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0311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D356" w14:textId="5DF7D1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D5685" w14:textId="04E855B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D02B5" w14:textId="29BB3EC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C428" w14:textId="02038AE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AE34E" w14:textId="1CCFC78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F310F" w14:textId="05A841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BA89" w14:textId="678FD5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C216" w14:textId="0A0D8B28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72%</w:t>
            </w:r>
          </w:p>
        </w:tc>
      </w:tr>
      <w:tr w:rsidR="00D57187" w:rsidRPr="00622D00" w14:paraId="478D8FAE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94A2" w14:textId="3E8D09B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5D602" w14:textId="43BB11D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FC552" w14:textId="455BD35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1B647" w14:textId="612C310A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9351" w14:textId="0CC971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255E1" w14:textId="4D3FBCB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6F35" w14:textId="577451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80F43" w14:textId="51D514F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16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E29FF" w14:textId="499567C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DFF5F" w14:textId="1ED70E8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AA0ED" w14:textId="685EFA9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C6D86" w14:textId="77D769D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AE2F" w14:textId="4F67713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10843" w14:textId="06C20E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4E1" w14:textId="15C50C3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0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A71D4" w14:textId="44A03DA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D57187" w:rsidRPr="00622D00" w14:paraId="3FE18572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DF2DC" w14:textId="7AA75251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AA3F0" w14:textId="000DF400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FE2A2" w14:textId="34E72D8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666C0" w14:textId="188719D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9E01" w14:textId="35270B6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A666D" w14:textId="0F35DC5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4A2D" w14:textId="7DA0333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6D5F" w14:textId="0B01B558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540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ACB3A" w14:textId="3DD9137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3154" w14:textId="7523FDC9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86BBC" w14:textId="2FA3562D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EDD4" w14:textId="7E34928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B262" w14:textId="10D89D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47AC" w14:textId="514043F1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F64E2" w14:textId="7A1C484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0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DEBF2" w14:textId="526AB58B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38%</w:t>
            </w:r>
          </w:p>
        </w:tc>
      </w:tr>
      <w:tr w:rsidR="00D57187" w:rsidRPr="00622D00" w14:paraId="7E0E4CD5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3AC8" w14:textId="3256602B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0F8BA" w14:textId="36B425F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2CAE5" w14:textId="5A698CD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6612" w14:textId="28DE57A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E80D4" w14:textId="57392D2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11902" w14:textId="73D87FA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95351" w14:textId="547CE89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3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E325A" w14:textId="009566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7578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E7E22" w14:textId="186C2C62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9DD94" w14:textId="65FC277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60F1" w14:textId="41297CBE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1BFCA" w14:textId="69CB9255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771BC" w14:textId="0F00435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759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332D4" w14:textId="3A4305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1E0D6" w14:textId="06A0983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58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B21D9" w14:textId="62C368F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%</w:t>
            </w:r>
          </w:p>
        </w:tc>
      </w:tr>
      <w:tr w:rsidR="00D57187" w:rsidRPr="00622D00" w14:paraId="01D10114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680C4" w14:textId="3822569E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69C91" w14:textId="1861C0F8" w:rsidR="00D57187" w:rsidRPr="00AF15AB" w:rsidRDefault="00D57187" w:rsidP="00F92BFE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15DD1" w14:textId="219F95B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8C710" w14:textId="7FD19E1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63C4" w14:textId="105764DB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51D76" w14:textId="3076AF13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807BD" w14:textId="7F1ED90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CFA1" w14:textId="205CEA6F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546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3119C" w14:textId="6BF28DEC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7310A" w14:textId="2B09E130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11C49" w14:textId="5CA162D7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6EA38" w14:textId="2957126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4E0C" w14:textId="3CC9FAC6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E4D2" w14:textId="27EC4D7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1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2A8D" w14:textId="326571F4" w:rsidR="00D57187" w:rsidRPr="00D57187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2A2E" w14:textId="7D9EB2E7" w:rsidR="00D57187" w:rsidRPr="00AF15AB" w:rsidRDefault="00D57187" w:rsidP="00F92BFE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24%</w:t>
            </w:r>
          </w:p>
        </w:tc>
      </w:tr>
      <w:tr w:rsidR="00D57187" w:rsidRPr="00622D00" w14:paraId="785DE54D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311FD" w14:textId="7934AE33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5F9D1" w14:textId="750BDE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AEC7" w14:textId="127D8DE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8B0" w14:textId="0C7209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D451" w14:textId="6AC1C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51559" w14:textId="018BB5E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0BCCA" w14:textId="4406989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79D6" w14:textId="64F7889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606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C22A" w14:textId="57D2144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A7A4F" w14:textId="0BE837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F342" w14:textId="58AD0D3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ADFA6" w14:textId="37B54D5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D7BF" w14:textId="2AC1B56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B785A" w14:textId="404B63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4F6DB" w14:textId="4E73274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5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EE117" w14:textId="4C424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9%</w:t>
            </w:r>
          </w:p>
        </w:tc>
      </w:tr>
      <w:tr w:rsidR="00D57187" w:rsidRPr="00622D00" w14:paraId="78922553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2B2C8" w14:textId="6376E23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18D94" w14:textId="62D1EC8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4852" w14:textId="0680B94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05EA9" w14:textId="4447DA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504F" w14:textId="3B74466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1DB84" w14:textId="72B72B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40" w14:textId="40EB30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83DE" w14:textId="1DF5AB1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58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0974A" w14:textId="5BB9A6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E233" w14:textId="2921758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A315" w14:textId="2ED58B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F2D7A" w14:textId="1694A5B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07AC9" w14:textId="6C5EC51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34637" w14:textId="5AAD45C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739D" w14:textId="0E243C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51A63" w14:textId="2684F70C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4%</w:t>
            </w:r>
          </w:p>
        </w:tc>
      </w:tr>
      <w:tr w:rsidR="00D57187" w:rsidRPr="00622D00" w14:paraId="1FCE88D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EC76F" w14:textId="2A6C54A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59E8D" w14:textId="18F97C4B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06E05" w14:textId="33FD3C7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9BE1C" w14:textId="6921BF6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F2198" w14:textId="274363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B3F1" w14:textId="2F70C5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BD15C" w14:textId="5FA04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B81BA" w14:textId="045A826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40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8519" w14:textId="4290597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B09B0" w14:textId="509E8F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9D93" w14:textId="7ACBA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D4F7" w14:textId="29BFA7B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2C2EC" w14:textId="2EC9FCB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0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CC49B" w14:textId="6E49A8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F454D" w14:textId="30B7987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9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27063" w14:textId="56064B8B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8%</w:t>
            </w:r>
          </w:p>
        </w:tc>
      </w:tr>
      <w:tr w:rsidR="00D57187" w:rsidRPr="00622D00" w14:paraId="76C3D28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56CB6" w14:textId="3621FDFF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86792" w14:textId="5119F4A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A23A1" w14:textId="2F3E236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BE4B" w14:textId="3B5DDAF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FED0" w14:textId="5AF5D47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95AEA" w14:textId="7CA1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18552" w14:textId="125D21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46B1D" w14:textId="1E9AF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3889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E0695" w14:textId="18E500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F742B" w14:textId="208CA9E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8125" w14:textId="2CEDA7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F3517" w14:textId="08FB575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AC97" w14:textId="6AA5A33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DF2CD" w14:textId="670E46C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4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8630F" w14:textId="1B0981F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3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2651" w14:textId="4A8CF89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2550B30A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094D4" w14:textId="6BCC974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A78BB" w14:textId="22D406AA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69778" w14:textId="470AACD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A1E6" w14:textId="4F9A801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BD15" w14:textId="137A262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83D" w14:textId="169F0FA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9E82" w14:textId="4D5F2B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AC9A" w14:textId="448E77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424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85D0" w14:textId="63E306AD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2566" w14:textId="3C93D28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493AB" w14:textId="1F2207E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EA41" w14:textId="536D01B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47F00" w14:textId="11C385B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1677" w14:textId="1D991A6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8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A9A0" w14:textId="795D663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B2328" w14:textId="1D28FA85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63%</w:t>
            </w:r>
          </w:p>
        </w:tc>
      </w:tr>
      <w:tr w:rsidR="00D57187" w:rsidRPr="00622D00" w14:paraId="155B3F2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143B4" w14:textId="3B105E15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0549" w14:textId="7DF619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ACADD" w14:textId="6CD9EFE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5582D" w14:textId="457C640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92A9" w14:textId="041A61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B2ED8" w14:textId="6D773D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0D8F4" w14:textId="7ED06C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FE33A" w14:textId="00BB945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4083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1910" w14:textId="55EE03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515B" w14:textId="61789EF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8E207" w14:textId="6BAFB72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41BCF" w14:textId="1EF5676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B9205" w14:textId="4ED141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D77AB" w14:textId="12AFD26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15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E19F" w14:textId="293B72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07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05CF7" w14:textId="481F6EFF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59%</w:t>
            </w:r>
          </w:p>
        </w:tc>
      </w:tr>
      <w:tr w:rsidR="00D57187" w:rsidRPr="00622D00" w14:paraId="3F9C2278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2A9AF" w14:textId="653F32D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49BB4" w14:textId="448DCB8D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62F44" w14:textId="0625CC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2C9A" w14:textId="2288576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BF52C" w14:textId="36886E1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98209" w14:textId="5B1CD21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E6039" w14:textId="354C73F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E3316" w14:textId="6C4864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872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ABEAB" w14:textId="38974B2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15A46" w14:textId="4C50183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0F318" w14:textId="74707C9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A9404" w14:textId="12EAAC1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D556A" w14:textId="74C5B12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9601" w14:textId="15C51F9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0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17DAF" w14:textId="77377C3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8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F4378" w14:textId="78F20CB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11%</w:t>
            </w:r>
          </w:p>
        </w:tc>
      </w:tr>
      <w:tr w:rsidR="00D57187" w:rsidRPr="00622D00" w14:paraId="119F0461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2CB2" w14:textId="0EC6C694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69BC2" w14:textId="7ABCD3E2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214F4" w14:textId="3EEADD2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A651" w14:textId="5B5A660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B2473" w14:textId="3FCB657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2445E" w14:textId="148DF62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595E7" w14:textId="2B76093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48AE5" w14:textId="62DE2D4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47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15413" w14:textId="4711C68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3317F" w14:textId="1042F70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B1C0" w14:textId="6B9CE92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5D9B5" w14:textId="158D445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DCF1E" w14:textId="2015DE7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204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8DFC" w14:textId="1FF23E9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6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DF73" w14:textId="52BEE29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225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735FC" w14:textId="78DDDD41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%</w:t>
            </w:r>
          </w:p>
        </w:tc>
      </w:tr>
      <w:tr w:rsidR="00D57187" w:rsidRPr="00622D00" w14:paraId="72E1B2BF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7AC12" w14:textId="3919872E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F62C" w14:textId="2363AFC7" w:rsidR="00D57187" w:rsidRPr="00AF15AB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0C256" w14:textId="45F3055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5139E+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C3A9A" w14:textId="6C898280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0C3A" w14:textId="75D4879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850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EBE3A" w14:textId="13D4F6D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306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4708B" w14:textId="65EB1F7C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E4430" w14:textId="5DC5139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1147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A80D" w14:textId="2FB7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964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DC08E" w14:textId="1843B4E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0EC83" w14:textId="049BE0C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268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E5121" w14:textId="4233D19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39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B3C46" w14:textId="41710FF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384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28BD" w14:textId="79A47B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24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BB64C" w14:textId="36204324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7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D6112" w14:textId="727E09A9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-0.96%</w:t>
            </w:r>
          </w:p>
        </w:tc>
      </w:tr>
      <w:tr w:rsidR="00D57187" w:rsidRPr="00D57187" w14:paraId="310897EE" w14:textId="77777777" w:rsidTr="00F92BFE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346F7" w14:textId="425B2462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65C0E" w14:textId="3D8F9B31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65543" w14:textId="7351AFBB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1AC73" w14:textId="788EF85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1B210" w14:textId="0D783D9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8D413" w14:textId="7A1B1D6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A297" w14:textId="5EDDABA8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2B7C" w14:textId="582F0B0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035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0977" w14:textId="27C5E70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AF6C4" w14:textId="3E6A73C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A38E" w14:textId="4093A6E7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45D39" w14:textId="180EA3D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6FE" w14:textId="5AD6A38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3EC76" w14:textId="74EE87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85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32AB5" w14:textId="7DC08CE2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978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A324D" w14:textId="68458CC2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0.92%</w:t>
            </w:r>
          </w:p>
        </w:tc>
      </w:tr>
      <w:tr w:rsidR="00D57187" w:rsidRPr="00D57187" w14:paraId="0065BCE1" w14:textId="77777777" w:rsidTr="00F92BFE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944C7" w14:textId="49418D9A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4C6D" w14:textId="72E22EE0" w:rsidR="00D57187" w:rsidRPr="00D57187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D57187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0CC09" w14:textId="49ADFC4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05853" w14:textId="4DB4DE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46EF" w14:textId="5FB3A55E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33669" w14:textId="56F391CF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B3016" w14:textId="450E7A09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0A2F1" w14:textId="7921760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8668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E76B" w14:textId="3BAEE35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D4FB" w14:textId="080365C6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643F" w14:textId="695DA865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8E2A" w14:textId="539DC31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CD3D2" w14:textId="5967488A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71513" w14:textId="1F302103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3673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0686C" w14:textId="146F3E51" w:rsidR="00D57187" w:rsidRPr="00D57187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1.4372E+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2CE00" w14:textId="4F35CBC3" w:rsidR="00D57187" w:rsidRPr="00AF15AB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D57187">
              <w:rPr>
                <w:b w:val="0"/>
                <w:color w:val="000000"/>
                <w:sz w:val="13"/>
                <w:szCs w:val="13"/>
              </w:rPr>
              <w:t>5.12%</w:t>
            </w:r>
          </w:p>
        </w:tc>
      </w:tr>
    </w:tbl>
    <w:p w14:paraId="7210A7C7" w14:textId="64A3E958" w:rsidR="002B1442" w:rsidRDefault="002B1442" w:rsidP="00D57187">
      <w:pPr>
        <w:jc w:val="center"/>
        <w:rPr>
          <w:b w:val="0"/>
          <w:color w:val="000000"/>
          <w:sz w:val="13"/>
          <w:szCs w:val="13"/>
        </w:rPr>
      </w:pPr>
    </w:p>
    <w:p w14:paraId="04016C91" w14:textId="43659410" w:rsidR="002B1442" w:rsidRDefault="00ED10F6" w:rsidP="00F92BFE">
      <w:pPr>
        <w:pStyle w:val="Text"/>
        <w:jc w:val="center"/>
      </w:pPr>
      <w:r w:rsidRPr="00ED10F6">
        <w:rPr>
          <w:noProof/>
        </w:rPr>
        <w:drawing>
          <wp:inline distT="0" distB="0" distL="0" distR="0" wp14:anchorId="59ACB776" wp14:editId="3A5A39D0">
            <wp:extent cx="5029200" cy="81915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20AFE" w14:textId="7E49B0E8" w:rsidR="00D57187" w:rsidRPr="00951896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3" w:name="_Toc26221323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2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>regression</w:t>
      </w:r>
      <w:r w:rsidRPr="00951896">
        <w:rPr>
          <w:sz w:val="24"/>
          <w:szCs w:val="24"/>
          <w:lang w:eastAsia="pt-BR"/>
        </w:rPr>
        <w:t xml:space="preserve"> 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</w:t>
      </w:r>
      <w:r>
        <w:rPr>
          <w:sz w:val="24"/>
          <w:szCs w:val="24"/>
          <w:lang w:eastAsia="pt-BR"/>
        </w:rPr>
        <w:t>5</w:t>
      </w:r>
      <w:r w:rsidRPr="00951896">
        <w:rPr>
          <w:sz w:val="24"/>
          <w:szCs w:val="24"/>
          <w:lang w:eastAsia="pt-BR"/>
        </w:rPr>
        <w:t>)</w:t>
      </w:r>
      <w:bookmarkEnd w:id="3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5"/>
        <w:gridCol w:w="545"/>
        <w:gridCol w:w="895"/>
        <w:gridCol w:w="895"/>
        <w:gridCol w:w="894"/>
        <w:gridCol w:w="894"/>
        <w:gridCol w:w="491"/>
        <w:gridCol w:w="865"/>
        <w:gridCol w:w="999"/>
        <w:gridCol w:w="858"/>
        <w:gridCol w:w="894"/>
        <w:gridCol w:w="894"/>
        <w:gridCol w:w="894"/>
        <w:gridCol w:w="894"/>
        <w:gridCol w:w="981"/>
        <w:gridCol w:w="666"/>
      </w:tblGrid>
      <w:tr w:rsidR="00D57187" w:rsidRPr="00622D00" w14:paraId="668390F1" w14:textId="77777777" w:rsidTr="00F6195D">
        <w:trPr>
          <w:trHeight w:val="315"/>
        </w:trPr>
        <w:tc>
          <w:tcPr>
            <w:tcW w:w="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1C9C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AAAAA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To</w:t>
            </w:r>
          </w:p>
          <w:p w14:paraId="304C04A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F5C564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466140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1AC8F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9CEB6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FF73F5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1057F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340C8AE2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6038D13F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7EC05339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459CC8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109C6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2F7C84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C8CDDD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8E5F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E1E97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BC64F5A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1DEF05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B7C9E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25C9332E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2BD2F26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69611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4377D06C" w14:textId="77777777" w:rsidR="00D57187" w:rsidRPr="00F6195D" w:rsidRDefault="00D57187" w:rsidP="00D57187">
            <w:pPr>
              <w:jc w:val="center"/>
              <w:rPr>
                <w:bCs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Cs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ED10F6" w:rsidRPr="00622D00" w14:paraId="6887AD5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C5DA4" w14:textId="270B04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15297" w14:textId="6CA7A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A47EB" w14:textId="38C44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5CCC7" w14:textId="5D29B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AFEF" w14:textId="257B7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31BCC" w14:textId="0CF5A5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E2EE3" w14:textId="46E19A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B982C6" w14:textId="57E9DF4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0471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A446" w14:textId="4F4F97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C9B3" w14:textId="3B7A5B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C1AD" w14:textId="600BA82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CE82F" w14:textId="3A3F9E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420D9" w14:textId="35BD65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D1381" w14:textId="3DE9508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21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1FA34" w14:textId="3AC338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6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87B87" w14:textId="7FE7A7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28%</w:t>
            </w:r>
          </w:p>
        </w:tc>
      </w:tr>
      <w:tr w:rsidR="00ED10F6" w:rsidRPr="00622D00" w14:paraId="37989AB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14DB4" w14:textId="76DAD3E6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EB23C" w14:textId="4400217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51FC" w14:textId="422890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DEE23" w14:textId="294C82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9A65" w14:textId="77394CB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DAD3" w14:textId="6C41CF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7AB18" w14:textId="33C6BC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746A" w14:textId="6A2884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253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DBEEE" w14:textId="6E6A4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81AE" w14:textId="7D55CD1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EC84" w14:textId="5FAB2A2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F6AE8" w14:textId="447CF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50FC9" w14:textId="0961BA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B7321" w14:textId="052E15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C7C0C" w14:textId="53F99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FC802" w14:textId="751D01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93%</w:t>
            </w:r>
          </w:p>
        </w:tc>
      </w:tr>
      <w:tr w:rsidR="00ED10F6" w:rsidRPr="00622D00" w14:paraId="7428187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3BD7" w14:textId="5410459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88D62" w14:textId="0F49B12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4C031" w14:textId="2F7B9D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FE9A" w14:textId="344375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D3BE0" w14:textId="1B01668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EE9B9" w14:textId="1FC848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94708" w14:textId="61960ED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6DC3E" w14:textId="54C33DB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20392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C044D" w14:textId="29FA29F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C647" w14:textId="7D280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767F" w14:textId="0482865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C4C5" w14:textId="1E680AB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BA337" w14:textId="18703C9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1532B" w14:textId="24D231F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60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05877" w14:textId="2ED3D64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776B" w14:textId="74E15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24%</w:t>
            </w:r>
          </w:p>
        </w:tc>
      </w:tr>
      <w:tr w:rsidR="00ED10F6" w:rsidRPr="00622D00" w14:paraId="4010654C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F0DD5" w14:textId="191D169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2693D" w14:textId="0BF8129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203B" w14:textId="612394D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D2D76" w14:textId="2D128DA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B9EC" w14:textId="3BD1B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A531A" w14:textId="77C56D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2C10B" w14:textId="6C11AA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4B077" w14:textId="7CC72C0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1849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2AD88" w14:textId="0FCF495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0E41" w14:textId="1E3C69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90E7" w14:textId="0EB246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EDE15" w14:textId="684DC60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AC8AF" w14:textId="0AB274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C18F" w14:textId="7B30EA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B5893" w14:textId="1EA3078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1E022" w14:textId="04E9073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6%</w:t>
            </w:r>
          </w:p>
        </w:tc>
      </w:tr>
      <w:tr w:rsidR="00ED10F6" w:rsidRPr="00622D00" w14:paraId="40405608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F27E" w14:textId="46ED269B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5BC77" w14:textId="12EEF1A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0244" w14:textId="7FF194B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FA6CD" w14:textId="71E2E7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D83" w14:textId="28D9F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3466C" w14:textId="4D4723E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149D1" w14:textId="3D3A6A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B3B0" w14:textId="052318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97574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F3BD4" w14:textId="6F658E7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72C81" w14:textId="2616D70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0757" w14:textId="5542F3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D4A1A" w14:textId="047E305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0C74F" w14:textId="78123E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B0D98" w14:textId="6F02B7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9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56FA4" w14:textId="564FDF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9DF3" w14:textId="7AC717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74%</w:t>
            </w:r>
          </w:p>
        </w:tc>
      </w:tr>
      <w:tr w:rsidR="00ED10F6" w:rsidRPr="00622D00" w14:paraId="627CFE2D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15A2D" w14:textId="73B9A2B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D786B" w14:textId="33A3CA1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7550" w14:textId="2E709DE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E731B" w14:textId="31667CD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27BA5" w14:textId="43D0EAE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428E" w14:textId="40CF5CE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C24B8" w14:textId="6E2B04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663B" w14:textId="0365BBE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2205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3D8E6" w14:textId="514B49F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4C5E0" w14:textId="50627E0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DF71" w14:textId="6D89837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3CD50" w14:textId="4F8583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8590B" w14:textId="5021678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CD2CF" w14:textId="2C8D1A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1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4AE9" w14:textId="3C4A21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67BED" w14:textId="42D9DA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9%</w:t>
            </w:r>
          </w:p>
        </w:tc>
      </w:tr>
      <w:tr w:rsidR="00ED10F6" w:rsidRPr="00622D00" w14:paraId="5DD4580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DE55" w14:textId="2D8C30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68D9" w14:textId="76265F1A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04457" w14:textId="70E6098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AB304" w14:textId="440913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2927E" w14:textId="2B2BE55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AD726" w14:textId="4E0AD0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C8B72" w14:textId="0FFC85D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E688F" w14:textId="65A70F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9618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E0F1D" w14:textId="02E9D0D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AB39" w14:textId="5EFCA97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35B76" w14:textId="1DFEBF6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888B9" w14:textId="5102D77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E64A" w14:textId="75100D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C90DA" w14:textId="03D92C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44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DF1A9" w14:textId="3D7E22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47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C9A9D" w14:textId="3AA90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67%</w:t>
            </w:r>
          </w:p>
        </w:tc>
      </w:tr>
      <w:tr w:rsidR="00ED10F6" w:rsidRPr="00622D00" w14:paraId="0C98E32B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8420" w14:textId="391B53D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38935" w14:textId="686B5E0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77F7" w14:textId="55069FC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E2409" w14:textId="7A2CB2C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936EC" w14:textId="1FD3E8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EAC8" w14:textId="1F816B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B57A" w14:textId="4315BE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9D35A" w14:textId="342FCF8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2023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DE8DA" w14:textId="2B057E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E623" w14:textId="0CDB4F4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989D" w14:textId="547E43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BF50" w14:textId="0AFD8D8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A38B3" w14:textId="3C2A9E7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26A9" w14:textId="4A0E778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F025" w14:textId="280C3B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2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2919C" w14:textId="0235B4F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8%</w:t>
            </w:r>
          </w:p>
        </w:tc>
      </w:tr>
      <w:tr w:rsidR="00ED10F6" w:rsidRPr="00622D00" w14:paraId="1C2A886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FA5C3" w14:textId="7A02277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70C12" w14:textId="3FB1485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ED66" w14:textId="293A20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3A3E" w14:textId="35F2256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D54B6" w14:textId="259201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8B14" w14:textId="6D56AC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F6A9D" w14:textId="3120B6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9D5B0" w14:textId="4F0600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67828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93CF" w14:textId="784AE65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E41FE" w14:textId="6C735F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6864A" w14:textId="211F336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A96A1" w14:textId="4503D9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7ED9" w14:textId="3FBDB59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C14EF" w14:textId="6BED15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0751" w14:textId="0150B6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5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176E1" w14:textId="616B98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521981BB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EC7C8" w14:textId="0F31F7E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315A2" w14:textId="0B00CDF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9064" w14:textId="34456AF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A12" w14:textId="6625C1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2F9E" w14:textId="5185CC4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77EBE" w14:textId="14FB3D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F74C" w14:textId="056A93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CE1E6" w14:textId="6499284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52085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2EC61" w14:textId="106434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30513" w14:textId="6F38A2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6A0D1" w14:textId="6ABF1D5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2F85" w14:textId="40D59F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C0A2" w14:textId="5E568AE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DCCFC" w14:textId="391AF5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B9FC" w14:textId="5A55141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3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4DB9A" w14:textId="77B63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ED10F6" w:rsidRPr="00622D00" w14:paraId="5DE8BFF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2B428" w14:textId="38E922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387A" w14:textId="62D644C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160E8" w14:textId="62AB06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F9425" w14:textId="562947D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356FD" w14:textId="08B5F3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F204" w14:textId="4750FA6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D4F94" w14:textId="08A305C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2CF97" w14:textId="712089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9013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279C4" w14:textId="0CF1776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650F5" w14:textId="267F50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B167" w14:textId="7D4928B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938F" w14:textId="7AABEE5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B84E" w14:textId="30E25A6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E5CC7" w14:textId="76B274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45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3354" w14:textId="3727CD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2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1314" w14:textId="23FF44D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3%</w:t>
            </w:r>
          </w:p>
        </w:tc>
      </w:tr>
      <w:tr w:rsidR="00ED10F6" w:rsidRPr="00622D00" w14:paraId="30465F51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8DDBD" w14:textId="51189D5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7D4A" w14:textId="38581A4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673BA" w14:textId="0851F7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5300" w14:textId="4B8069D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1C31" w14:textId="18696A6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3A93" w14:textId="1F247AB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0EAC7" w14:textId="558585C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B91CF" w14:textId="7E6999A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4333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590E8" w14:textId="0D0102A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04E6" w14:textId="7ACF86A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9C59E" w14:textId="066D81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F24F9" w14:textId="320139F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A57D9" w14:textId="741AAA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8EF2E" w14:textId="3E0339F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3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C9F44" w14:textId="1CD285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56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6A860" w14:textId="130061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16%</w:t>
            </w:r>
          </w:p>
        </w:tc>
      </w:tr>
      <w:tr w:rsidR="00ED10F6" w:rsidRPr="00622D00" w14:paraId="3660973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36465" w14:textId="26F4ADD9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F327C" w14:textId="13BE1D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096F0" w14:textId="34377EC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B5180" w14:textId="500717E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26CF2" w14:textId="3B2D6FB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A6AC3" w14:textId="59243F3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E956E" w14:textId="5E99D22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76796" w14:textId="4E1F422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442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DE266" w14:textId="53558D4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3351B" w14:textId="1418A43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8FC51" w14:textId="1061D01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690B" w14:textId="1379D07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EBEFD" w14:textId="433F163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1AA48" w14:textId="6644CD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1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52BD" w14:textId="7893ED9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7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8FA8B" w14:textId="109F546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28%</w:t>
            </w:r>
          </w:p>
        </w:tc>
      </w:tr>
      <w:tr w:rsidR="00ED10F6" w:rsidRPr="00622D00" w14:paraId="7D95E082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4ED79" w14:textId="7F6E211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6F70D" w14:textId="3EF767B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07B21" w14:textId="203AEB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04675" w14:textId="0F5B139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A316" w14:textId="340BC0C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5FC1" w14:textId="41EF77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24401" w14:textId="1ABD92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7D2DA" w14:textId="75B8C5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3816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0ABAB" w14:textId="5E0EC87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69AFC" w14:textId="782C8A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4838D" w14:textId="5FC5008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6F12" w14:textId="23B226D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CDDE2" w14:textId="0489D4B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8E07F" w14:textId="36B3121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4738" w14:textId="0EC964A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6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E1C71" w14:textId="4B75B4D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39%</w:t>
            </w:r>
          </w:p>
        </w:tc>
      </w:tr>
      <w:tr w:rsidR="00ED10F6" w:rsidRPr="00622D00" w14:paraId="41613E70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2C3AC" w14:textId="34537A21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9A5C8" w14:textId="01810DDF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ACB7" w14:textId="4C79464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D820" w14:textId="6389C71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70FFB" w14:textId="37A6B6A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72D" w14:textId="11B94E6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215FE" w14:textId="0D0282D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26281" w14:textId="34614FE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5203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AF4E" w14:textId="5F2831C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6FEE7" w14:textId="2409FB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DCD45" w14:textId="2E0CD76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9288" w14:textId="3DAFBF7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A234F" w14:textId="1A52060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92E25" w14:textId="57BE692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0DDF" w14:textId="3ED3D30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33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EF9E" w14:textId="7DA718C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3%</w:t>
            </w:r>
          </w:p>
        </w:tc>
      </w:tr>
      <w:tr w:rsidR="00ED10F6" w:rsidRPr="00622D00" w14:paraId="0444EFB4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37D0" w14:textId="4EFDDB3C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FA55" w14:textId="7BD0619D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26B91" w14:textId="144287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679A" w14:textId="575A5FB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530" w14:textId="4115DD3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4EEE6" w14:textId="7ED497F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DCCF0" w14:textId="3CD6CAC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BF5CC" w14:textId="172E0B7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8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14816" w14:textId="5F52BA2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73793" w14:textId="03BC86D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FC77" w14:textId="728DDF0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110A9" w14:textId="47B262E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C69" w14:textId="2189949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819E4" w14:textId="3615EF5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6202F" w14:textId="028BED4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20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D9B8C" w14:textId="0E6F975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14%</w:t>
            </w:r>
          </w:p>
        </w:tc>
      </w:tr>
      <w:tr w:rsidR="00ED10F6" w:rsidRPr="00622D00" w14:paraId="28BC45ED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C7573" w14:textId="043DC105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AB4B" w14:textId="50228F64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25960" w14:textId="5C7984A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FB9EC1" w14:textId="3CE3DB8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614A7" w14:textId="0C68CAF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30988" w14:textId="2B3F3D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18F75" w14:textId="341A99D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9484D" w14:textId="7B8D040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3916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7B925" w14:textId="4D1B266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8DFF" w14:textId="259DBE5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2309" w14:textId="2F9C474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70156" w14:textId="19666A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B1DC2" w14:textId="0903E0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142F6" w14:textId="74C818B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53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2CD01" w14:textId="3B680CC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8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7FF2" w14:textId="6A0DABD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8%</w:t>
            </w:r>
          </w:p>
        </w:tc>
      </w:tr>
      <w:tr w:rsidR="00ED10F6" w:rsidRPr="00622D00" w14:paraId="085FD4C7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354DC" w14:textId="58E3E07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B6BDE" w14:textId="39274013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5E55D" w14:textId="6BDF82F6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DFB9" w14:textId="78B0071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AC3A" w14:textId="140CAA3E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F0CC1" w14:textId="44EBB88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9203A" w14:textId="22121E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6424A" w14:textId="2C2CEFC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3221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9D5F7" w14:textId="21BE027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250B4" w14:textId="117215A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ED96A" w14:textId="60B49F5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910D" w14:textId="0C52F035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45586" w14:textId="64D5DBE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1B931" w14:textId="7B62CF30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47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A5988" w14:textId="18B358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81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69E1" w14:textId="29870D2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96%</w:t>
            </w:r>
          </w:p>
        </w:tc>
      </w:tr>
      <w:tr w:rsidR="00ED10F6" w:rsidRPr="00622D00" w14:paraId="06E846B3" w14:textId="77777777" w:rsidTr="00F6195D">
        <w:trPr>
          <w:trHeight w:val="30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28978" w14:textId="31D1E2A2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09CC1" w14:textId="5BF0308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81FD" w14:textId="52F8A753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993A2" w14:textId="2837ED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1AE0E" w14:textId="04AA925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20D5" w14:textId="1EBDB8CD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B6BBD" w14:textId="6F67611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0FBC4" w14:textId="6C04C0A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5269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75A54" w14:textId="334B8EC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3755" w14:textId="74B1DBA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4AA99" w14:textId="6644BB08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16694" w14:textId="75C81D9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9220B" w14:textId="1924E59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BD797" w14:textId="37892F9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56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A7C4C" w14:textId="24F2B9B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75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F2B2D" w14:textId="3D10A97F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0%</w:t>
            </w:r>
          </w:p>
        </w:tc>
      </w:tr>
      <w:tr w:rsidR="00ED10F6" w:rsidRPr="00622D00" w14:paraId="5A04CDC2" w14:textId="77777777" w:rsidTr="00F6195D">
        <w:trPr>
          <w:trHeight w:val="315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D037E" w14:textId="28817B90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B0AB" w14:textId="0A6E0DB8" w:rsidR="00ED10F6" w:rsidRPr="00F6195D" w:rsidRDefault="00ED10F6" w:rsidP="00ED10F6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57D4B" w14:textId="0D5F3537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72C0" w14:textId="1889262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F4B0" w14:textId="608A196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1BB9B" w14:textId="2CFCB5AB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27F1" w14:textId="75D23EA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3FB22" w14:textId="1DB99AB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354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5EBC4" w14:textId="0ECBC53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2A2B0" w14:textId="3A590AF2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7DD4D" w14:textId="0505C274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1C8FC" w14:textId="49019C21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848AF" w14:textId="5DCF7C79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932F3" w14:textId="7BE709A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8E+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451CB" w14:textId="696ACB8C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4E+01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B775" w14:textId="4343518A" w:rsidR="00ED10F6" w:rsidRPr="00F6195D" w:rsidRDefault="00ED10F6" w:rsidP="00ED10F6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</w:tbl>
    <w:p w14:paraId="0556658B" w14:textId="02F83A95" w:rsidR="00D57187" w:rsidRDefault="00D57187" w:rsidP="00D57187">
      <w:pPr>
        <w:pStyle w:val="Text"/>
        <w:rPr>
          <w:lang w:eastAsia="pt-BR"/>
        </w:rPr>
      </w:pPr>
    </w:p>
    <w:p w14:paraId="07EC22AD" w14:textId="49EF393E" w:rsidR="00A83FFF" w:rsidRDefault="00A83FFF" w:rsidP="00A83FFF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199065F3" wp14:editId="6032B5E6">
            <wp:extent cx="5029200" cy="80010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1DA" w14:textId="6C14B1A2" w:rsidR="00D57187" w:rsidRDefault="00D57187" w:rsidP="00D57187">
      <w:pPr>
        <w:pStyle w:val="Ttulo1"/>
        <w:spacing w:before="0" w:after="0" w:line="360" w:lineRule="auto"/>
        <w:ind w:left="480" w:hanging="480"/>
        <w:rPr>
          <w:sz w:val="24"/>
          <w:szCs w:val="24"/>
          <w:lang w:eastAsia="pt-BR"/>
        </w:rPr>
      </w:pPr>
      <w:bookmarkStart w:id="4" w:name="_Toc26221324"/>
      <w:r w:rsidRPr="00951896">
        <w:rPr>
          <w:kern w:val="0"/>
          <w:sz w:val="24"/>
          <w:szCs w:val="24"/>
          <w:lang w:eastAsia="pt-BR"/>
        </w:rPr>
        <w:lastRenderedPageBreak/>
        <w:t>Table A.</w:t>
      </w:r>
      <w:r w:rsidR="00A83FFF">
        <w:rPr>
          <w:kern w:val="0"/>
          <w:sz w:val="24"/>
          <w:szCs w:val="24"/>
          <w:lang w:eastAsia="pt-BR"/>
        </w:rPr>
        <w:t>3</w:t>
      </w:r>
      <w:r w:rsidRPr="00951896">
        <w:rPr>
          <w:kern w:val="0"/>
          <w:sz w:val="24"/>
          <w:szCs w:val="24"/>
          <w:lang w:eastAsia="pt-BR"/>
        </w:rPr>
        <w:t xml:space="preserve"> </w:t>
      </w:r>
      <w:r>
        <w:rPr>
          <w:kern w:val="0"/>
          <w:sz w:val="24"/>
          <w:szCs w:val="24"/>
          <w:lang w:eastAsia="pt-BR"/>
        </w:rPr>
        <w:t>- L</w:t>
      </w:r>
      <w:r w:rsidRPr="00951896">
        <w:rPr>
          <w:kern w:val="0"/>
          <w:sz w:val="24"/>
          <w:szCs w:val="24"/>
          <w:lang w:eastAsia="pt-BR"/>
        </w:rPr>
        <w:t xml:space="preserve">og-linear </w:t>
      </w:r>
      <w:r>
        <w:rPr>
          <w:kern w:val="0"/>
          <w:sz w:val="24"/>
          <w:szCs w:val="24"/>
          <w:lang w:eastAsia="pt-BR"/>
        </w:rPr>
        <w:t xml:space="preserve">regression </w:t>
      </w:r>
      <w:r w:rsidRPr="00951896">
        <w:rPr>
          <w:sz w:val="24"/>
          <w:szCs w:val="24"/>
          <w:lang w:eastAsia="pt-BR"/>
        </w:rPr>
        <w:t>(</w:t>
      </w:r>
      <w:r>
        <w:rPr>
          <w:sz w:val="24"/>
          <w:szCs w:val="24"/>
          <w:lang w:eastAsia="pt-BR"/>
        </w:rPr>
        <w:t xml:space="preserve">twenty </w:t>
      </w:r>
      <w:r w:rsidRPr="00951896">
        <w:rPr>
          <w:sz w:val="24"/>
          <w:szCs w:val="24"/>
          <w:lang w:eastAsia="pt-BR"/>
        </w:rPr>
        <w:t>busiest Brazilian routes in year 2016)</w:t>
      </w:r>
      <w:bookmarkEnd w:id="4"/>
      <w:r w:rsidRPr="00951896">
        <w:rPr>
          <w:sz w:val="24"/>
          <w:szCs w:val="24"/>
          <w:lang w:eastAsia="pt-BR"/>
        </w:rPr>
        <w:t xml:space="preserve"> </w:t>
      </w:r>
    </w:p>
    <w:tbl>
      <w:tblPr>
        <w:tblW w:w="13104" w:type="dxa"/>
        <w:tblLook w:val="04A0" w:firstRow="1" w:lastRow="0" w:firstColumn="1" w:lastColumn="0" w:noHBand="0" w:noVBand="1"/>
      </w:tblPr>
      <w:tblGrid>
        <w:gridCol w:w="547"/>
        <w:gridCol w:w="547"/>
        <w:gridCol w:w="902"/>
        <w:gridCol w:w="902"/>
        <w:gridCol w:w="903"/>
        <w:gridCol w:w="903"/>
        <w:gridCol w:w="494"/>
        <w:gridCol w:w="873"/>
        <w:gridCol w:w="857"/>
        <w:gridCol w:w="903"/>
        <w:gridCol w:w="903"/>
        <w:gridCol w:w="903"/>
        <w:gridCol w:w="903"/>
        <w:gridCol w:w="903"/>
        <w:gridCol w:w="990"/>
        <w:gridCol w:w="671"/>
      </w:tblGrid>
      <w:tr w:rsidR="00D57187" w:rsidRPr="00F6195D" w14:paraId="08503DFB" w14:textId="77777777" w:rsidTr="00D57187">
        <w:trPr>
          <w:trHeight w:val="315"/>
        </w:trPr>
        <w:tc>
          <w:tcPr>
            <w:tcW w:w="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3CCE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From</w:t>
            </w:r>
          </w:p>
        </w:tc>
        <w:tc>
          <w:tcPr>
            <w:tcW w:w="5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5C167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To</w:t>
            </w:r>
          </w:p>
          <w:p w14:paraId="079C77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8ACF84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9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EBC5DA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B60D40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B3425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G</w:t>
            </w:r>
          </w:p>
        </w:tc>
        <w:tc>
          <w:tcPr>
            <w:tcW w:w="49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052B71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ij</w:t>
            </w:r>
          </w:p>
        </w:tc>
        <w:tc>
          <w:tcPr>
            <w:tcW w:w="8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5608976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fij</w:t>
            </w:r>
          </w:p>
          <w:p w14:paraId="63862DA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2D91A1C7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  <w:p w14:paraId="46F827C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</w:p>
        </w:tc>
        <w:tc>
          <w:tcPr>
            <w:tcW w:w="85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1B115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5E758089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ACTUAL</w:t>
            </w:r>
          </w:p>
          <w:p w14:paraId="5CD0F59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6B6CD0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P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F3A4D2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C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AAF29CA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B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CE2E29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G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1B2A73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D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3839CB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ln(fij)</w:t>
            </w:r>
          </w:p>
          <w:p w14:paraId="000E0D8C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MODEL</w:t>
            </w:r>
          </w:p>
          <w:p w14:paraId="362A5D72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DEMAND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24FB0FD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 xml:space="preserve">Error </w:t>
            </w:r>
          </w:p>
          <w:p w14:paraId="1645A178" w14:textId="77777777" w:rsidR="00D57187" w:rsidRPr="00F6195D" w:rsidRDefault="00D57187" w:rsidP="00D57187">
            <w:pPr>
              <w:jc w:val="center"/>
              <w:rPr>
                <w:b w:val="0"/>
                <w:i/>
                <w:iCs/>
                <w:color w:val="000000"/>
                <w:sz w:val="13"/>
                <w:szCs w:val="13"/>
              </w:rPr>
            </w:pPr>
            <w:r w:rsidRPr="00F6195D">
              <w:rPr>
                <w:b w:val="0"/>
                <w:i/>
                <w:iCs/>
                <w:color w:val="000000"/>
                <w:sz w:val="13"/>
                <w:szCs w:val="13"/>
              </w:rPr>
              <w:t>%</w:t>
            </w:r>
          </w:p>
        </w:tc>
      </w:tr>
      <w:tr w:rsidR="00D57187" w:rsidRPr="00F6195D" w14:paraId="32E36E0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814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CE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08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98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F5A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C98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35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90617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F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8CB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1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7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4A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110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D4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00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4E6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1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83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4.35%</w:t>
            </w:r>
          </w:p>
        </w:tc>
      </w:tr>
      <w:tr w:rsidR="00D57187" w:rsidRPr="00F6195D" w14:paraId="4AEA04C2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BDE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7C9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BF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5A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50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ED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E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E8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7880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2E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B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1A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E9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7E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36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6E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A77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40%</w:t>
            </w:r>
          </w:p>
        </w:tc>
      </w:tr>
      <w:tr w:rsidR="00D57187" w:rsidRPr="00F6195D" w14:paraId="45CAB6D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669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4A3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B84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3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B6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32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1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02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56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4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5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D09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5607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1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C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19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E39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60B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210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5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593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79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CB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6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45C0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2.07%</w:t>
            </w:r>
          </w:p>
        </w:tc>
      </w:tr>
      <w:tr w:rsidR="00D57187" w:rsidRPr="00F6195D" w14:paraId="26AB1F9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D7C2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E0CD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02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7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9FF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73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BE11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BF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111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939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0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69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B2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75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E3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3D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A02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7A6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53%</w:t>
            </w:r>
          </w:p>
        </w:tc>
      </w:tr>
      <w:tr w:rsidR="00D57187" w:rsidRPr="00F6195D" w14:paraId="1FCF1A60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05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88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83D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56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36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9BA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3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8C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836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592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09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BC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5226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50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7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9A5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60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D6B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5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91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55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99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AA2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649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25E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1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F09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3%</w:t>
            </w:r>
          </w:p>
        </w:tc>
      </w:tr>
      <w:tr w:rsidR="00D57187" w:rsidRPr="00F6195D" w14:paraId="3368676F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C5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33D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7E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B8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75B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105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E24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2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7D4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377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210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9B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7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261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4EE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40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6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6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0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D8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84%</w:t>
            </w:r>
          </w:p>
        </w:tc>
      </w:tr>
      <w:tr w:rsidR="00D57187" w:rsidRPr="00F6195D" w14:paraId="251912A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E01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D41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2D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829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1C5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D9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3DA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19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CD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6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72664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C0D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6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0C6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43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4F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56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B485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23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F2F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30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F0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871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21%</w:t>
            </w:r>
          </w:p>
        </w:tc>
      </w:tr>
      <w:tr w:rsidR="00D57187" w:rsidRPr="00F6195D" w14:paraId="7ED54B9D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2AD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A2E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CF4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18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25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EC3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DB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5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DD8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9044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1D1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1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2E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B6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267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D7E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D0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4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5D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3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872B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54%</w:t>
            </w:r>
          </w:p>
        </w:tc>
      </w:tr>
      <w:tr w:rsidR="00D57187" w:rsidRPr="00F6195D" w14:paraId="175D9729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B94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O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A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6C6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416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C71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26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BF6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62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9F4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37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E80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798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33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0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81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110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3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86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BE6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11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D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771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270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46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1FD4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1%</w:t>
            </w:r>
          </w:p>
        </w:tc>
      </w:tr>
      <w:tr w:rsidR="00D57187" w:rsidRPr="00F6195D" w14:paraId="1480485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C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209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WB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1F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80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2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C3B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.04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285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954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17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3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EA2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4470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EC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8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E7E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75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BD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9BB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8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029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44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F9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019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4E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26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33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46D573E6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7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D1B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E3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F1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8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29A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17C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4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FE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3080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C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8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3A5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6F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3DA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1B8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2C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368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493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BF72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12%</w:t>
            </w:r>
          </w:p>
        </w:tc>
      </w:tr>
      <w:tr w:rsidR="00D57187" w:rsidRPr="00F6195D" w14:paraId="793A42ED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2B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AB64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BF4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38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814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34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5BA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505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E17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9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981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648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3A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E35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04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93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209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1CA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12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4F7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5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4F3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043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E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6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49A8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00%</w:t>
            </w:r>
          </w:p>
        </w:tc>
      </w:tr>
      <w:tr w:rsidR="00D57187" w:rsidRPr="00F6195D" w14:paraId="66C530C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7C5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SA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D65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AF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09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1FB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D72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7A1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97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ACB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21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5CB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4095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AE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4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D29E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8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C91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D53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071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990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37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A5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034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50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1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5E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0.19%</w:t>
            </w:r>
          </w:p>
        </w:tc>
      </w:tr>
      <w:tr w:rsidR="00D57187" w:rsidRPr="00F6195D" w14:paraId="798FEA45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6930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372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59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348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ED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77A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AF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00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D6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D6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1757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312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92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9E7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59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8B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798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7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DBC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862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44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8336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C69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07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2505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0.58%</w:t>
            </w:r>
          </w:p>
        </w:tc>
      </w:tr>
      <w:tr w:rsidR="00D57187" w:rsidRPr="00F6195D" w14:paraId="56F52A9B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57C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BSB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0067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2F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5840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307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E6FD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3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E3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2400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0FC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08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6447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AD9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CFA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2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3F7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87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085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A5C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35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142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771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5F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199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0E67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31%</w:t>
            </w:r>
          </w:p>
        </w:tc>
      </w:tr>
      <w:tr w:rsidR="00D57187" w:rsidRPr="00F6195D" w14:paraId="6550AF1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66EF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FL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A48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RU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E63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7518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C7D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40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1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931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883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C4C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1E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0138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57F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2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89FE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38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40C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A5A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663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E5C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6926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70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244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DE2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43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C7DB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-1.35%</w:t>
            </w:r>
          </w:p>
        </w:tc>
      </w:tr>
      <w:tr w:rsidR="00D57187" w:rsidRPr="00F6195D" w14:paraId="12BBE114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34F1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GH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E4FB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4C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823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94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BE8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3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569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33E+1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49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60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C8C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5119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7EC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76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47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19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116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938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536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C74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777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BD67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8862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CED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85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12E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50%</w:t>
            </w:r>
          </w:p>
        </w:tc>
      </w:tr>
      <w:tr w:rsidR="00D57187" w:rsidRPr="00F6195D" w14:paraId="5334CDB1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8073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GIG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A0DC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PO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9CCA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6249E+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B78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9.8696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961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499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8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9188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B43F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1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A9BD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747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87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82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D27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89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022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071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5C99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317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72C8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493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117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227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00B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7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7625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3%</w:t>
            </w:r>
          </w:p>
        </w:tc>
      </w:tr>
      <w:tr w:rsidR="00D57187" w:rsidRPr="00F6195D" w14:paraId="32A7794F" w14:textId="77777777" w:rsidTr="00D57187">
        <w:trPr>
          <w:trHeight w:val="300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E595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4D4A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REC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04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0564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976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9478E+0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E69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00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41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199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52C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86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9E1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49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7FC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5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3663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9989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2AD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7491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45E7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2494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EA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26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1E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7.5301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D48E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4044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376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0%</w:t>
            </w:r>
          </w:p>
        </w:tc>
      </w:tr>
      <w:tr w:rsidR="00D57187" w:rsidRPr="00F6195D" w14:paraId="7AC3CCFA" w14:textId="77777777" w:rsidTr="00D57187">
        <w:trPr>
          <w:trHeight w:val="315"/>
        </w:trPr>
        <w:tc>
          <w:tcPr>
            <w:tcW w:w="54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8E16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SDU</w:t>
            </w:r>
          </w:p>
        </w:tc>
        <w:tc>
          <w:tcPr>
            <w:tcW w:w="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B949" w14:textId="77777777" w:rsidR="00D57187" w:rsidRPr="00F6195D" w:rsidRDefault="00D57187" w:rsidP="00D57187">
            <w:pPr>
              <w:jc w:val="center"/>
              <w:rPr>
                <w:bCs/>
                <w:color w:val="000000"/>
                <w:sz w:val="13"/>
                <w:szCs w:val="13"/>
              </w:rPr>
            </w:pPr>
            <w:r w:rsidRPr="00F6195D">
              <w:rPr>
                <w:bCs/>
                <w:color w:val="000000"/>
                <w:sz w:val="13"/>
                <w:szCs w:val="13"/>
              </w:rPr>
              <w:t>CNF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F072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6402E+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37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5791E+0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A7F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6.4530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9FFD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2.6284E+16</w:t>
            </w:r>
          </w:p>
        </w:tc>
        <w:tc>
          <w:tcPr>
            <w:tcW w:w="4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AC3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7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4D5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83388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A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634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ECC6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042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45E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87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0D20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4.1671E+0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618A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3.7808E+0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A799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5.9230E+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88D4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3888E+0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FE43C" w14:textId="77777777" w:rsidR="00D57187" w:rsidRPr="00F6195D" w:rsidRDefault="00D57187" w:rsidP="00D57187">
            <w:pPr>
              <w:jc w:val="center"/>
              <w:rPr>
                <w:b w:val="0"/>
                <w:color w:val="000000"/>
                <w:sz w:val="13"/>
                <w:szCs w:val="13"/>
              </w:rPr>
            </w:pPr>
            <w:r w:rsidRPr="00F6195D">
              <w:rPr>
                <w:b w:val="0"/>
                <w:color w:val="000000"/>
                <w:sz w:val="13"/>
                <w:szCs w:val="13"/>
              </w:rPr>
              <w:t>1.86%</w:t>
            </w:r>
          </w:p>
        </w:tc>
      </w:tr>
    </w:tbl>
    <w:p w14:paraId="449B8456" w14:textId="39A3F2AC" w:rsidR="00D57187" w:rsidRDefault="00D57187" w:rsidP="00D57187">
      <w:pPr>
        <w:pStyle w:val="Text"/>
      </w:pPr>
    </w:p>
    <w:p w14:paraId="739F012D" w14:textId="0BF18B5E" w:rsidR="00D57187" w:rsidRDefault="00A83FFF" w:rsidP="004778EE">
      <w:pPr>
        <w:pStyle w:val="Text"/>
        <w:jc w:val="center"/>
        <w:rPr>
          <w:lang w:eastAsia="pt-BR"/>
        </w:rPr>
      </w:pPr>
      <w:r w:rsidRPr="00A83FFF">
        <w:rPr>
          <w:noProof/>
        </w:rPr>
        <w:drawing>
          <wp:inline distT="0" distB="0" distL="0" distR="0" wp14:anchorId="228DA210" wp14:editId="12198D3D">
            <wp:extent cx="5029200" cy="8001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DF1" w14:textId="13F686D3" w:rsidR="00D57187" w:rsidRPr="00D57187" w:rsidRDefault="00D57187" w:rsidP="00D57187">
      <w:pPr>
        <w:pStyle w:val="Text"/>
        <w:rPr>
          <w:lang w:eastAsia="pt-BR"/>
        </w:rPr>
        <w:sectPr w:rsidR="00D57187" w:rsidRPr="00D57187" w:rsidSect="00AF15AB">
          <w:headerReference w:type="default" r:id="rId11"/>
          <w:footerReference w:type="even" r:id="rId12"/>
          <w:footerReference w:type="default" r:id="rId13"/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20B6B8BC" w14:textId="4F7600F0" w:rsidR="00D934DB" w:rsidRPr="00D67A8E" w:rsidRDefault="00D934DB" w:rsidP="00D67A8E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5" w:name="_Toc26221325"/>
      <w:r w:rsidRPr="00D67A8E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67A8E">
        <w:rPr>
          <w:b/>
          <w:bCs/>
          <w:kern w:val="0"/>
          <w:sz w:val="36"/>
          <w:szCs w:val="32"/>
          <w:lang w:eastAsia="pt-BR"/>
        </w:rPr>
        <w:t>B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– </w:t>
      </w:r>
      <w:r w:rsidR="00D67A8E">
        <w:rPr>
          <w:b/>
          <w:bCs/>
          <w:kern w:val="0"/>
          <w:sz w:val="36"/>
          <w:szCs w:val="32"/>
          <w:lang w:eastAsia="pt-BR"/>
        </w:rPr>
        <w:t>NETWORK</w:t>
      </w:r>
      <w:r w:rsidRPr="00D67A8E">
        <w:rPr>
          <w:b/>
          <w:bCs/>
          <w:kern w:val="0"/>
          <w:sz w:val="36"/>
          <w:szCs w:val="32"/>
          <w:lang w:eastAsia="pt-BR"/>
        </w:rPr>
        <w:t xml:space="preserve"> DATA</w:t>
      </w:r>
      <w:bookmarkEnd w:id="5"/>
    </w:p>
    <w:p w14:paraId="2F4CE755" w14:textId="77777777" w:rsidR="00D67A8E" w:rsidRDefault="00D67A8E" w:rsidP="00D934DB">
      <w:pPr>
        <w:tabs>
          <w:tab w:val="left" w:pos="288"/>
        </w:tabs>
        <w:ind w:firstLine="288"/>
        <w:jc w:val="center"/>
        <w:rPr>
          <w:b w:val="0"/>
          <w:color w:val="000000" w:themeColor="text1"/>
        </w:rPr>
      </w:pPr>
    </w:p>
    <w:p w14:paraId="0284A2F1" w14:textId="1CA3E86A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6" w:name="_Toc26221326"/>
      <w:r>
        <w:rPr>
          <w:kern w:val="0"/>
          <w:sz w:val="24"/>
          <w:szCs w:val="24"/>
          <w:lang w:eastAsia="pt-BR"/>
        </w:rPr>
        <w:t xml:space="preserve">Table B.1: </w:t>
      </w:r>
      <w:r w:rsidR="00D934DB" w:rsidRPr="00D67A8E">
        <w:rPr>
          <w:kern w:val="0"/>
          <w:sz w:val="24"/>
          <w:szCs w:val="24"/>
          <w:lang w:eastAsia="pt-BR"/>
        </w:rPr>
        <w:t>Airport data</w:t>
      </w:r>
      <w:bookmarkEnd w:id="6"/>
      <w:r w:rsidR="00D934DB" w:rsidRPr="00D67A8E">
        <w:rPr>
          <w:kern w:val="0"/>
          <w:sz w:val="24"/>
          <w:szCs w:val="24"/>
          <w:lang w:eastAsia="pt-BR"/>
        </w:rPr>
        <w:t xml:space="preserve"> </w:t>
      </w:r>
    </w:p>
    <w:tbl>
      <w:tblPr>
        <w:tblStyle w:val="Tabelacomgrade4"/>
        <w:tblW w:w="8926" w:type="dxa"/>
        <w:tblLayout w:type="fixed"/>
        <w:tblLook w:val="0420" w:firstRow="1" w:lastRow="0" w:firstColumn="0" w:lastColumn="0" w:noHBand="0" w:noVBand="1"/>
      </w:tblPr>
      <w:tblGrid>
        <w:gridCol w:w="704"/>
        <w:gridCol w:w="3119"/>
        <w:gridCol w:w="850"/>
        <w:gridCol w:w="851"/>
        <w:gridCol w:w="850"/>
        <w:gridCol w:w="851"/>
        <w:gridCol w:w="850"/>
        <w:gridCol w:w="851"/>
      </w:tblGrid>
      <w:tr w:rsidR="00D934DB" w:rsidRPr="00D934DB" w14:paraId="431C36C7" w14:textId="77777777" w:rsidTr="00726466">
        <w:trPr>
          <w:trHeight w:val="304"/>
        </w:trPr>
        <w:tc>
          <w:tcPr>
            <w:tcW w:w="704" w:type="dxa"/>
            <w:hideMark/>
          </w:tcPr>
          <w:p w14:paraId="40EB263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182698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ode</w:t>
            </w:r>
          </w:p>
          <w:p w14:paraId="1BB066C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IATA)</w:t>
            </w:r>
          </w:p>
        </w:tc>
        <w:tc>
          <w:tcPr>
            <w:tcW w:w="3119" w:type="dxa"/>
          </w:tcPr>
          <w:p w14:paraId="5963BA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61EB5BE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850" w:type="dxa"/>
          </w:tcPr>
          <w:p w14:paraId="1D3135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03DCBE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atitude</w:t>
            </w:r>
          </w:p>
          <w:p w14:paraId="4683C9D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1" w:type="dxa"/>
          </w:tcPr>
          <w:p w14:paraId="48E281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348A95B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ngitude</w:t>
            </w:r>
          </w:p>
          <w:p w14:paraId="439E9D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</w:tc>
        <w:tc>
          <w:tcPr>
            <w:tcW w:w="850" w:type="dxa"/>
          </w:tcPr>
          <w:p w14:paraId="36FE69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ference</w:t>
            </w:r>
          </w:p>
          <w:p w14:paraId="592633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levation</w:t>
            </w:r>
          </w:p>
          <w:p w14:paraId="299C41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ft]</w:t>
            </w:r>
          </w:p>
        </w:tc>
        <w:tc>
          <w:tcPr>
            <w:tcW w:w="851" w:type="dxa"/>
          </w:tcPr>
          <w:p w14:paraId="6A94B1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gnetic</w:t>
            </w:r>
          </w:p>
          <w:p w14:paraId="656D7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ariation</w:t>
            </w:r>
          </w:p>
          <w:p w14:paraId="340AAE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deg]</w:t>
            </w:r>
          </w:p>
          <w:p w14:paraId="18C7F3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</w:tcPr>
          <w:p w14:paraId="49E571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024CF5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Departure Delay</w:t>
            </w:r>
          </w:p>
          <w:p w14:paraId="5D6223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  <w:tc>
          <w:tcPr>
            <w:tcW w:w="851" w:type="dxa"/>
          </w:tcPr>
          <w:p w14:paraId="19074A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verage</w:t>
            </w:r>
          </w:p>
          <w:p w14:paraId="47AEDB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rival Delay</w:t>
            </w:r>
          </w:p>
          <w:p w14:paraId="1A3A21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min]</w:t>
            </w:r>
          </w:p>
        </w:tc>
      </w:tr>
      <w:tr w:rsidR="00D934DB" w:rsidRPr="00D934DB" w14:paraId="4CBA0388" w14:textId="77777777" w:rsidTr="00726466">
        <w:trPr>
          <w:trHeight w:val="99"/>
        </w:trPr>
        <w:tc>
          <w:tcPr>
            <w:tcW w:w="704" w:type="dxa"/>
          </w:tcPr>
          <w:p w14:paraId="2C6E4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JU</w:t>
            </w:r>
          </w:p>
        </w:tc>
        <w:tc>
          <w:tcPr>
            <w:tcW w:w="3119" w:type="dxa"/>
          </w:tcPr>
          <w:p w14:paraId="1D78138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850" w:type="dxa"/>
          </w:tcPr>
          <w:p w14:paraId="2291DDE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0.9840</w:t>
            </w:r>
          </w:p>
        </w:tc>
        <w:tc>
          <w:tcPr>
            <w:tcW w:w="851" w:type="dxa"/>
          </w:tcPr>
          <w:p w14:paraId="50FB12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7.0703</w:t>
            </w:r>
          </w:p>
        </w:tc>
        <w:tc>
          <w:tcPr>
            <w:tcW w:w="850" w:type="dxa"/>
          </w:tcPr>
          <w:p w14:paraId="4B01B70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</w:t>
            </w:r>
          </w:p>
        </w:tc>
        <w:tc>
          <w:tcPr>
            <w:tcW w:w="851" w:type="dxa"/>
          </w:tcPr>
          <w:p w14:paraId="1BD865E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57CA5C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094F92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37FDCCF1" w14:textId="77777777" w:rsidTr="00726466">
        <w:trPr>
          <w:trHeight w:val="131"/>
        </w:trPr>
        <w:tc>
          <w:tcPr>
            <w:tcW w:w="704" w:type="dxa"/>
          </w:tcPr>
          <w:p w14:paraId="172663B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</w:t>
            </w:r>
          </w:p>
        </w:tc>
        <w:tc>
          <w:tcPr>
            <w:tcW w:w="3119" w:type="dxa"/>
          </w:tcPr>
          <w:p w14:paraId="36CBCE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850" w:type="dxa"/>
          </w:tcPr>
          <w:p w14:paraId="43BB03D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.3793</w:t>
            </w:r>
          </w:p>
        </w:tc>
        <w:tc>
          <w:tcPr>
            <w:tcW w:w="851" w:type="dxa"/>
          </w:tcPr>
          <w:p w14:paraId="78900E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4763</w:t>
            </w:r>
          </w:p>
        </w:tc>
        <w:tc>
          <w:tcPr>
            <w:tcW w:w="850" w:type="dxa"/>
          </w:tcPr>
          <w:p w14:paraId="4978D2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4</w:t>
            </w:r>
          </w:p>
        </w:tc>
        <w:tc>
          <w:tcPr>
            <w:tcW w:w="851" w:type="dxa"/>
          </w:tcPr>
          <w:p w14:paraId="3B214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060224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B3AC0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57D8A12" w14:textId="77777777" w:rsidTr="00726466">
        <w:trPr>
          <w:trHeight w:val="70"/>
        </w:trPr>
        <w:tc>
          <w:tcPr>
            <w:tcW w:w="704" w:type="dxa"/>
          </w:tcPr>
          <w:p w14:paraId="1EAC00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SB</w:t>
            </w:r>
          </w:p>
        </w:tc>
        <w:tc>
          <w:tcPr>
            <w:tcW w:w="3119" w:type="dxa"/>
          </w:tcPr>
          <w:p w14:paraId="4790D6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850" w:type="dxa"/>
          </w:tcPr>
          <w:p w14:paraId="1A72B6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.8635</w:t>
            </w:r>
          </w:p>
        </w:tc>
        <w:tc>
          <w:tcPr>
            <w:tcW w:w="851" w:type="dxa"/>
          </w:tcPr>
          <w:p w14:paraId="3DCB88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7.9276</w:t>
            </w:r>
          </w:p>
        </w:tc>
        <w:tc>
          <w:tcPr>
            <w:tcW w:w="850" w:type="dxa"/>
          </w:tcPr>
          <w:p w14:paraId="444600E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97</w:t>
            </w:r>
          </w:p>
        </w:tc>
        <w:tc>
          <w:tcPr>
            <w:tcW w:w="851" w:type="dxa"/>
          </w:tcPr>
          <w:p w14:paraId="4C9C708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289605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1E5CB44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41A23D80" w14:textId="77777777" w:rsidTr="00726466">
        <w:trPr>
          <w:trHeight w:val="70"/>
        </w:trPr>
        <w:tc>
          <w:tcPr>
            <w:tcW w:w="704" w:type="dxa"/>
          </w:tcPr>
          <w:p w14:paraId="1C26B2C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GH</w:t>
            </w:r>
          </w:p>
        </w:tc>
        <w:tc>
          <w:tcPr>
            <w:tcW w:w="3119" w:type="dxa"/>
          </w:tcPr>
          <w:p w14:paraId="13A629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850" w:type="dxa"/>
          </w:tcPr>
          <w:p w14:paraId="688A7B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6267</w:t>
            </w:r>
          </w:p>
        </w:tc>
        <w:tc>
          <w:tcPr>
            <w:tcW w:w="851" w:type="dxa"/>
          </w:tcPr>
          <w:p w14:paraId="23B3E7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6554</w:t>
            </w:r>
          </w:p>
        </w:tc>
        <w:tc>
          <w:tcPr>
            <w:tcW w:w="850" w:type="dxa"/>
          </w:tcPr>
          <w:p w14:paraId="47C355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1</w:t>
            </w:r>
          </w:p>
        </w:tc>
        <w:tc>
          <w:tcPr>
            <w:tcW w:w="851" w:type="dxa"/>
          </w:tcPr>
          <w:p w14:paraId="2BBA0C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1B7628D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1F0944D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29D59553" w14:textId="77777777" w:rsidTr="00726466">
        <w:trPr>
          <w:trHeight w:val="86"/>
        </w:trPr>
        <w:tc>
          <w:tcPr>
            <w:tcW w:w="704" w:type="dxa"/>
          </w:tcPr>
          <w:p w14:paraId="081E32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NF</w:t>
            </w:r>
          </w:p>
        </w:tc>
        <w:tc>
          <w:tcPr>
            <w:tcW w:w="3119" w:type="dxa"/>
          </w:tcPr>
          <w:p w14:paraId="097466F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850" w:type="dxa"/>
          </w:tcPr>
          <w:p w14:paraId="519FA81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.6338</w:t>
            </w:r>
          </w:p>
        </w:tc>
        <w:tc>
          <w:tcPr>
            <w:tcW w:w="851" w:type="dxa"/>
          </w:tcPr>
          <w:p w14:paraId="75004C5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9689</w:t>
            </w:r>
          </w:p>
        </w:tc>
        <w:tc>
          <w:tcPr>
            <w:tcW w:w="850" w:type="dxa"/>
          </w:tcPr>
          <w:p w14:paraId="277D016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715</w:t>
            </w:r>
          </w:p>
        </w:tc>
        <w:tc>
          <w:tcPr>
            <w:tcW w:w="851" w:type="dxa"/>
          </w:tcPr>
          <w:p w14:paraId="01AC2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43E1EB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4D073D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4AEE24BF" w14:textId="77777777" w:rsidTr="00726466">
        <w:trPr>
          <w:trHeight w:val="70"/>
        </w:trPr>
        <w:tc>
          <w:tcPr>
            <w:tcW w:w="704" w:type="dxa"/>
          </w:tcPr>
          <w:p w14:paraId="01CE60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WB</w:t>
            </w:r>
          </w:p>
        </w:tc>
        <w:tc>
          <w:tcPr>
            <w:tcW w:w="3119" w:type="dxa"/>
          </w:tcPr>
          <w:p w14:paraId="655BD5E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850" w:type="dxa"/>
          </w:tcPr>
          <w:p w14:paraId="0F2A95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5.5285</w:t>
            </w:r>
          </w:p>
        </w:tc>
        <w:tc>
          <w:tcPr>
            <w:tcW w:w="851" w:type="dxa"/>
          </w:tcPr>
          <w:p w14:paraId="6FB64D6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1758</w:t>
            </w:r>
          </w:p>
        </w:tc>
        <w:tc>
          <w:tcPr>
            <w:tcW w:w="850" w:type="dxa"/>
          </w:tcPr>
          <w:p w14:paraId="3FC362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88</w:t>
            </w:r>
          </w:p>
        </w:tc>
        <w:tc>
          <w:tcPr>
            <w:tcW w:w="851" w:type="dxa"/>
          </w:tcPr>
          <w:p w14:paraId="459632A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8</w:t>
            </w:r>
          </w:p>
        </w:tc>
        <w:tc>
          <w:tcPr>
            <w:tcW w:w="850" w:type="dxa"/>
          </w:tcPr>
          <w:p w14:paraId="2E2293B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851" w:type="dxa"/>
          </w:tcPr>
          <w:p w14:paraId="7F8922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FA43A0E" w14:textId="77777777" w:rsidTr="00726466">
        <w:trPr>
          <w:trHeight w:val="70"/>
        </w:trPr>
        <w:tc>
          <w:tcPr>
            <w:tcW w:w="704" w:type="dxa"/>
          </w:tcPr>
          <w:p w14:paraId="2D04A3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N</w:t>
            </w:r>
          </w:p>
        </w:tc>
        <w:tc>
          <w:tcPr>
            <w:tcW w:w="3119" w:type="dxa"/>
          </w:tcPr>
          <w:p w14:paraId="25FD95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850" w:type="dxa"/>
          </w:tcPr>
          <w:p w14:paraId="0C5BB1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7.6705</w:t>
            </w:r>
          </w:p>
        </w:tc>
        <w:tc>
          <w:tcPr>
            <w:tcW w:w="851" w:type="dxa"/>
          </w:tcPr>
          <w:p w14:paraId="34A409C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8.5472</w:t>
            </w:r>
          </w:p>
        </w:tc>
        <w:tc>
          <w:tcPr>
            <w:tcW w:w="850" w:type="dxa"/>
          </w:tcPr>
          <w:p w14:paraId="1416F64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851" w:type="dxa"/>
          </w:tcPr>
          <w:p w14:paraId="4FF2A80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7</w:t>
            </w:r>
          </w:p>
        </w:tc>
        <w:tc>
          <w:tcPr>
            <w:tcW w:w="850" w:type="dxa"/>
          </w:tcPr>
          <w:p w14:paraId="2B2420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24049A6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617AC4B" w14:textId="77777777" w:rsidTr="00726466">
        <w:trPr>
          <w:trHeight w:val="70"/>
        </w:trPr>
        <w:tc>
          <w:tcPr>
            <w:tcW w:w="704" w:type="dxa"/>
          </w:tcPr>
          <w:p w14:paraId="3A5426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</w:t>
            </w:r>
          </w:p>
        </w:tc>
        <w:tc>
          <w:tcPr>
            <w:tcW w:w="3119" w:type="dxa"/>
          </w:tcPr>
          <w:p w14:paraId="495E2F7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850" w:type="dxa"/>
          </w:tcPr>
          <w:p w14:paraId="3D4EF0A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7763</w:t>
            </w:r>
          </w:p>
        </w:tc>
        <w:tc>
          <w:tcPr>
            <w:tcW w:w="851" w:type="dxa"/>
          </w:tcPr>
          <w:p w14:paraId="1872C7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5326</w:t>
            </w:r>
          </w:p>
        </w:tc>
        <w:tc>
          <w:tcPr>
            <w:tcW w:w="850" w:type="dxa"/>
          </w:tcPr>
          <w:p w14:paraId="06631A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2</w:t>
            </w:r>
          </w:p>
        </w:tc>
        <w:tc>
          <w:tcPr>
            <w:tcW w:w="851" w:type="dxa"/>
          </w:tcPr>
          <w:p w14:paraId="23006F3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62B7990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38775C2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865E572" w14:textId="77777777" w:rsidTr="00726466">
        <w:trPr>
          <w:trHeight w:val="70"/>
        </w:trPr>
        <w:tc>
          <w:tcPr>
            <w:tcW w:w="704" w:type="dxa"/>
          </w:tcPr>
          <w:p w14:paraId="6539AEC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IG</w:t>
            </w:r>
          </w:p>
        </w:tc>
        <w:tc>
          <w:tcPr>
            <w:tcW w:w="3119" w:type="dxa"/>
          </w:tcPr>
          <w:p w14:paraId="70F414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850" w:type="dxa"/>
          </w:tcPr>
          <w:p w14:paraId="5ECF52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8089</w:t>
            </w:r>
          </w:p>
        </w:tc>
        <w:tc>
          <w:tcPr>
            <w:tcW w:w="851" w:type="dxa"/>
          </w:tcPr>
          <w:p w14:paraId="52A4362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2436</w:t>
            </w:r>
          </w:p>
        </w:tc>
        <w:tc>
          <w:tcPr>
            <w:tcW w:w="850" w:type="dxa"/>
          </w:tcPr>
          <w:p w14:paraId="00BD641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</w:t>
            </w:r>
          </w:p>
        </w:tc>
        <w:tc>
          <w:tcPr>
            <w:tcW w:w="851" w:type="dxa"/>
          </w:tcPr>
          <w:p w14:paraId="7CB465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2FAC4E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0055D8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512544B6" w14:textId="77777777" w:rsidTr="00726466">
        <w:trPr>
          <w:trHeight w:val="70"/>
        </w:trPr>
        <w:tc>
          <w:tcPr>
            <w:tcW w:w="704" w:type="dxa"/>
          </w:tcPr>
          <w:p w14:paraId="782031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RU</w:t>
            </w:r>
          </w:p>
        </w:tc>
        <w:tc>
          <w:tcPr>
            <w:tcW w:w="3119" w:type="dxa"/>
          </w:tcPr>
          <w:p w14:paraId="061D1F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850" w:type="dxa"/>
          </w:tcPr>
          <w:p w14:paraId="26579A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.4321</w:t>
            </w:r>
          </w:p>
        </w:tc>
        <w:tc>
          <w:tcPr>
            <w:tcW w:w="851" w:type="dxa"/>
          </w:tcPr>
          <w:p w14:paraId="09D508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6.4695</w:t>
            </w:r>
          </w:p>
        </w:tc>
        <w:tc>
          <w:tcPr>
            <w:tcW w:w="850" w:type="dxa"/>
          </w:tcPr>
          <w:p w14:paraId="4CBAD96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9</w:t>
            </w:r>
          </w:p>
        </w:tc>
        <w:tc>
          <w:tcPr>
            <w:tcW w:w="851" w:type="dxa"/>
          </w:tcPr>
          <w:p w14:paraId="3732DDE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35776AB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</w:t>
            </w:r>
          </w:p>
        </w:tc>
        <w:tc>
          <w:tcPr>
            <w:tcW w:w="851" w:type="dxa"/>
          </w:tcPr>
          <w:p w14:paraId="4146B8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</w:t>
            </w:r>
          </w:p>
        </w:tc>
      </w:tr>
      <w:tr w:rsidR="00D934DB" w:rsidRPr="00D934DB" w14:paraId="02584D2B" w14:textId="77777777" w:rsidTr="00726466">
        <w:trPr>
          <w:trHeight w:val="70"/>
        </w:trPr>
        <w:tc>
          <w:tcPr>
            <w:tcW w:w="704" w:type="dxa"/>
          </w:tcPr>
          <w:p w14:paraId="1DC9E6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YN</w:t>
            </w:r>
          </w:p>
        </w:tc>
        <w:tc>
          <w:tcPr>
            <w:tcW w:w="3119" w:type="dxa"/>
          </w:tcPr>
          <w:p w14:paraId="65A0EF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850" w:type="dxa"/>
          </w:tcPr>
          <w:p w14:paraId="6A0FD80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6.6320</w:t>
            </w:r>
          </w:p>
        </w:tc>
        <w:tc>
          <w:tcPr>
            <w:tcW w:w="851" w:type="dxa"/>
          </w:tcPr>
          <w:p w14:paraId="7CDEC9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9.2207</w:t>
            </w:r>
          </w:p>
        </w:tc>
        <w:tc>
          <w:tcPr>
            <w:tcW w:w="850" w:type="dxa"/>
          </w:tcPr>
          <w:p w14:paraId="09F3679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50</w:t>
            </w:r>
          </w:p>
        </w:tc>
        <w:tc>
          <w:tcPr>
            <w:tcW w:w="851" w:type="dxa"/>
          </w:tcPr>
          <w:p w14:paraId="59DA2E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9</w:t>
            </w:r>
          </w:p>
        </w:tc>
        <w:tc>
          <w:tcPr>
            <w:tcW w:w="850" w:type="dxa"/>
          </w:tcPr>
          <w:p w14:paraId="2237B1A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4DA65D5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73739AA9" w14:textId="77777777" w:rsidTr="00726466">
        <w:trPr>
          <w:trHeight w:val="70"/>
        </w:trPr>
        <w:tc>
          <w:tcPr>
            <w:tcW w:w="704" w:type="dxa"/>
          </w:tcPr>
          <w:p w14:paraId="10952D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O</w:t>
            </w:r>
          </w:p>
        </w:tc>
        <w:tc>
          <w:tcPr>
            <w:tcW w:w="3119" w:type="dxa"/>
          </w:tcPr>
          <w:p w14:paraId="46065B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850" w:type="dxa"/>
          </w:tcPr>
          <w:p w14:paraId="7CFEC3C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.0386</w:t>
            </w:r>
          </w:p>
        </w:tc>
        <w:tc>
          <w:tcPr>
            <w:tcW w:w="851" w:type="dxa"/>
          </w:tcPr>
          <w:p w14:paraId="54A8FC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60.0497</w:t>
            </w:r>
          </w:p>
        </w:tc>
        <w:tc>
          <w:tcPr>
            <w:tcW w:w="850" w:type="dxa"/>
          </w:tcPr>
          <w:p w14:paraId="71EDE95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4</w:t>
            </w:r>
          </w:p>
        </w:tc>
        <w:tc>
          <w:tcPr>
            <w:tcW w:w="851" w:type="dxa"/>
          </w:tcPr>
          <w:p w14:paraId="4F1E98C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4</w:t>
            </w:r>
          </w:p>
        </w:tc>
        <w:tc>
          <w:tcPr>
            <w:tcW w:w="850" w:type="dxa"/>
          </w:tcPr>
          <w:p w14:paraId="63D919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AA628B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2502AAF" w14:textId="77777777" w:rsidTr="00726466">
        <w:trPr>
          <w:trHeight w:val="70"/>
        </w:trPr>
        <w:tc>
          <w:tcPr>
            <w:tcW w:w="704" w:type="dxa"/>
          </w:tcPr>
          <w:p w14:paraId="350144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CZ</w:t>
            </w:r>
          </w:p>
        </w:tc>
        <w:tc>
          <w:tcPr>
            <w:tcW w:w="3119" w:type="dxa"/>
          </w:tcPr>
          <w:p w14:paraId="0CACB2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850" w:type="dxa"/>
          </w:tcPr>
          <w:p w14:paraId="583CF2A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9.5108</w:t>
            </w:r>
          </w:p>
        </w:tc>
        <w:tc>
          <w:tcPr>
            <w:tcW w:w="851" w:type="dxa"/>
          </w:tcPr>
          <w:p w14:paraId="35356C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7917</w:t>
            </w:r>
          </w:p>
        </w:tc>
        <w:tc>
          <w:tcPr>
            <w:tcW w:w="850" w:type="dxa"/>
          </w:tcPr>
          <w:p w14:paraId="5D92111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87</w:t>
            </w:r>
          </w:p>
        </w:tc>
        <w:tc>
          <w:tcPr>
            <w:tcW w:w="851" w:type="dxa"/>
          </w:tcPr>
          <w:p w14:paraId="47A5D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3FC4E1D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F19F81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EE298F7" w14:textId="77777777" w:rsidTr="00726466">
        <w:trPr>
          <w:trHeight w:val="70"/>
        </w:trPr>
        <w:tc>
          <w:tcPr>
            <w:tcW w:w="704" w:type="dxa"/>
          </w:tcPr>
          <w:p w14:paraId="78822D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NAT</w:t>
            </w:r>
          </w:p>
        </w:tc>
        <w:tc>
          <w:tcPr>
            <w:tcW w:w="3119" w:type="dxa"/>
          </w:tcPr>
          <w:p w14:paraId="350EDA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850" w:type="dxa"/>
          </w:tcPr>
          <w:p w14:paraId="15E129D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.9114</w:t>
            </w:r>
          </w:p>
        </w:tc>
        <w:tc>
          <w:tcPr>
            <w:tcW w:w="851" w:type="dxa"/>
          </w:tcPr>
          <w:p w14:paraId="7A0F89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5.2477</w:t>
            </w:r>
          </w:p>
        </w:tc>
        <w:tc>
          <w:tcPr>
            <w:tcW w:w="850" w:type="dxa"/>
          </w:tcPr>
          <w:p w14:paraId="4123963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9</w:t>
            </w:r>
          </w:p>
        </w:tc>
        <w:tc>
          <w:tcPr>
            <w:tcW w:w="851" w:type="dxa"/>
          </w:tcPr>
          <w:p w14:paraId="0D476A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</w:t>
            </w:r>
          </w:p>
        </w:tc>
        <w:tc>
          <w:tcPr>
            <w:tcW w:w="850" w:type="dxa"/>
          </w:tcPr>
          <w:p w14:paraId="07D7BB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A3DC6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198D9F20" w14:textId="77777777" w:rsidTr="00726466">
        <w:trPr>
          <w:trHeight w:val="70"/>
        </w:trPr>
        <w:tc>
          <w:tcPr>
            <w:tcW w:w="704" w:type="dxa"/>
          </w:tcPr>
          <w:p w14:paraId="46130B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A</w:t>
            </w:r>
          </w:p>
        </w:tc>
        <w:tc>
          <w:tcPr>
            <w:tcW w:w="3119" w:type="dxa"/>
          </w:tcPr>
          <w:p w14:paraId="63BF64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850" w:type="dxa"/>
          </w:tcPr>
          <w:p w14:paraId="4076548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9.9944</w:t>
            </w:r>
          </w:p>
        </w:tc>
        <w:tc>
          <w:tcPr>
            <w:tcW w:w="851" w:type="dxa"/>
          </w:tcPr>
          <w:p w14:paraId="16949D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51.1714</w:t>
            </w:r>
          </w:p>
        </w:tc>
        <w:tc>
          <w:tcPr>
            <w:tcW w:w="850" w:type="dxa"/>
          </w:tcPr>
          <w:p w14:paraId="5E6AF9A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48F8B12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5</w:t>
            </w:r>
          </w:p>
        </w:tc>
        <w:tc>
          <w:tcPr>
            <w:tcW w:w="850" w:type="dxa"/>
          </w:tcPr>
          <w:p w14:paraId="07B0AFB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20528A3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7EBE230B" w14:textId="77777777" w:rsidTr="00726466">
        <w:trPr>
          <w:trHeight w:val="70"/>
        </w:trPr>
        <w:tc>
          <w:tcPr>
            <w:tcW w:w="704" w:type="dxa"/>
          </w:tcPr>
          <w:p w14:paraId="691E501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</w:t>
            </w:r>
          </w:p>
        </w:tc>
        <w:tc>
          <w:tcPr>
            <w:tcW w:w="3119" w:type="dxa"/>
          </w:tcPr>
          <w:p w14:paraId="4AF438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850" w:type="dxa"/>
          </w:tcPr>
          <w:p w14:paraId="1638FE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8.1268</w:t>
            </w:r>
          </w:p>
        </w:tc>
        <w:tc>
          <w:tcPr>
            <w:tcW w:w="851" w:type="dxa"/>
          </w:tcPr>
          <w:p w14:paraId="23956C0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4.9230</w:t>
            </w:r>
          </w:p>
        </w:tc>
        <w:tc>
          <w:tcPr>
            <w:tcW w:w="850" w:type="dxa"/>
          </w:tcPr>
          <w:p w14:paraId="365E0DE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</w:t>
            </w:r>
          </w:p>
        </w:tc>
        <w:tc>
          <w:tcPr>
            <w:tcW w:w="851" w:type="dxa"/>
          </w:tcPr>
          <w:p w14:paraId="51491E9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D26F9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5B44F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23FD8628" w14:textId="77777777" w:rsidTr="00726466">
        <w:trPr>
          <w:trHeight w:val="70"/>
        </w:trPr>
        <w:tc>
          <w:tcPr>
            <w:tcW w:w="704" w:type="dxa"/>
          </w:tcPr>
          <w:p w14:paraId="5F53482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DU</w:t>
            </w:r>
          </w:p>
        </w:tc>
        <w:tc>
          <w:tcPr>
            <w:tcW w:w="3119" w:type="dxa"/>
          </w:tcPr>
          <w:p w14:paraId="190383B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850" w:type="dxa"/>
          </w:tcPr>
          <w:p w14:paraId="36DFE56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2.9105</w:t>
            </w:r>
          </w:p>
        </w:tc>
        <w:tc>
          <w:tcPr>
            <w:tcW w:w="851" w:type="dxa"/>
          </w:tcPr>
          <w:p w14:paraId="466FB06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3.1631</w:t>
            </w:r>
          </w:p>
        </w:tc>
        <w:tc>
          <w:tcPr>
            <w:tcW w:w="850" w:type="dxa"/>
          </w:tcPr>
          <w:p w14:paraId="45CF240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36A6EF4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1</w:t>
            </w:r>
          </w:p>
        </w:tc>
        <w:tc>
          <w:tcPr>
            <w:tcW w:w="850" w:type="dxa"/>
          </w:tcPr>
          <w:p w14:paraId="3D352CA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851" w:type="dxa"/>
          </w:tcPr>
          <w:p w14:paraId="3BFE408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</w:t>
            </w:r>
          </w:p>
        </w:tc>
      </w:tr>
      <w:tr w:rsidR="00D934DB" w:rsidRPr="00D934DB" w14:paraId="6F11435E" w14:textId="77777777" w:rsidTr="00726466">
        <w:trPr>
          <w:trHeight w:val="70"/>
        </w:trPr>
        <w:tc>
          <w:tcPr>
            <w:tcW w:w="704" w:type="dxa"/>
          </w:tcPr>
          <w:p w14:paraId="501078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LI</w:t>
            </w:r>
          </w:p>
        </w:tc>
        <w:tc>
          <w:tcPr>
            <w:tcW w:w="3119" w:type="dxa"/>
          </w:tcPr>
          <w:p w14:paraId="22EED3F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850" w:type="dxa"/>
          </w:tcPr>
          <w:p w14:paraId="3F47149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.5854</w:t>
            </w:r>
          </w:p>
        </w:tc>
        <w:tc>
          <w:tcPr>
            <w:tcW w:w="851" w:type="dxa"/>
          </w:tcPr>
          <w:p w14:paraId="24ED6E2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4.2341</w:t>
            </w:r>
          </w:p>
        </w:tc>
        <w:tc>
          <w:tcPr>
            <w:tcW w:w="850" w:type="dxa"/>
          </w:tcPr>
          <w:p w14:paraId="43A76F5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8</w:t>
            </w:r>
          </w:p>
        </w:tc>
        <w:tc>
          <w:tcPr>
            <w:tcW w:w="851" w:type="dxa"/>
          </w:tcPr>
          <w:p w14:paraId="0968082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</w:t>
            </w:r>
          </w:p>
        </w:tc>
        <w:tc>
          <w:tcPr>
            <w:tcW w:w="850" w:type="dxa"/>
          </w:tcPr>
          <w:p w14:paraId="770E3B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7FE3A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0EE8DE3B" w14:textId="77777777" w:rsidTr="00726466">
        <w:trPr>
          <w:trHeight w:val="70"/>
        </w:trPr>
        <w:tc>
          <w:tcPr>
            <w:tcW w:w="704" w:type="dxa"/>
          </w:tcPr>
          <w:p w14:paraId="045261A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SA</w:t>
            </w:r>
          </w:p>
        </w:tc>
        <w:tc>
          <w:tcPr>
            <w:tcW w:w="3119" w:type="dxa"/>
          </w:tcPr>
          <w:p w14:paraId="67797B9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850" w:type="dxa"/>
          </w:tcPr>
          <w:p w14:paraId="3A8833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12.9110</w:t>
            </w:r>
          </w:p>
        </w:tc>
        <w:tc>
          <w:tcPr>
            <w:tcW w:w="851" w:type="dxa"/>
          </w:tcPr>
          <w:p w14:paraId="162B389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38.3310</w:t>
            </w:r>
          </w:p>
        </w:tc>
        <w:tc>
          <w:tcPr>
            <w:tcW w:w="850" w:type="dxa"/>
          </w:tcPr>
          <w:p w14:paraId="1327DDD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</w:t>
            </w:r>
          </w:p>
        </w:tc>
        <w:tc>
          <w:tcPr>
            <w:tcW w:w="851" w:type="dxa"/>
          </w:tcPr>
          <w:p w14:paraId="7B755B4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603C00D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78F94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  <w:tr w:rsidR="00D934DB" w:rsidRPr="00D934DB" w14:paraId="5FEB0FE1" w14:textId="77777777" w:rsidTr="00726466">
        <w:trPr>
          <w:trHeight w:val="70"/>
        </w:trPr>
        <w:tc>
          <w:tcPr>
            <w:tcW w:w="704" w:type="dxa"/>
          </w:tcPr>
          <w:p w14:paraId="16A2493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X</w:t>
            </w:r>
          </w:p>
        </w:tc>
        <w:tc>
          <w:tcPr>
            <w:tcW w:w="3119" w:type="dxa"/>
          </w:tcPr>
          <w:p w14:paraId="6ADE826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850" w:type="dxa"/>
          </w:tcPr>
          <w:p w14:paraId="753DFD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0.2581</w:t>
            </w:r>
          </w:p>
        </w:tc>
        <w:tc>
          <w:tcPr>
            <w:tcW w:w="851" w:type="dxa"/>
          </w:tcPr>
          <w:p w14:paraId="662EB9E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40.2864</w:t>
            </w:r>
          </w:p>
        </w:tc>
        <w:tc>
          <w:tcPr>
            <w:tcW w:w="850" w:type="dxa"/>
          </w:tcPr>
          <w:p w14:paraId="299F6F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1</w:t>
            </w:r>
          </w:p>
        </w:tc>
        <w:tc>
          <w:tcPr>
            <w:tcW w:w="851" w:type="dxa"/>
          </w:tcPr>
          <w:p w14:paraId="648250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-23</w:t>
            </w:r>
          </w:p>
        </w:tc>
        <w:tc>
          <w:tcPr>
            <w:tcW w:w="850" w:type="dxa"/>
          </w:tcPr>
          <w:p w14:paraId="764A0B2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851" w:type="dxa"/>
          </w:tcPr>
          <w:p w14:paraId="119A1A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</w:t>
            </w:r>
          </w:p>
        </w:tc>
      </w:tr>
    </w:tbl>
    <w:p w14:paraId="57CD1B48" w14:textId="77777777" w:rsidR="00D934DB" w:rsidRPr="00D934DB" w:rsidRDefault="00D934DB" w:rsidP="00D934DB">
      <w:pPr>
        <w:tabs>
          <w:tab w:val="left" w:pos="288"/>
        </w:tabs>
        <w:ind w:firstLine="288"/>
        <w:jc w:val="center"/>
        <w:rPr>
          <w:color w:val="000000" w:themeColor="text1"/>
        </w:rPr>
      </w:pPr>
      <w:bookmarkStart w:id="7" w:name="_Hlk508554437"/>
    </w:p>
    <w:p w14:paraId="7F8711F6" w14:textId="71544107" w:rsidR="00D67A8E" w:rsidRPr="00D934DB" w:rsidRDefault="00D67A8E" w:rsidP="00D67A8E">
      <w:pPr>
        <w:pStyle w:val="Ttulo1"/>
        <w:spacing w:before="0" w:after="0" w:line="360" w:lineRule="auto"/>
        <w:ind w:left="480" w:hanging="480"/>
        <w:rPr>
          <w:b/>
          <w:color w:val="000000" w:themeColor="text1"/>
        </w:rPr>
      </w:pPr>
      <w:bookmarkStart w:id="8" w:name="_Toc26221327"/>
      <w:r>
        <w:rPr>
          <w:kern w:val="0"/>
          <w:sz w:val="24"/>
          <w:szCs w:val="24"/>
          <w:lang w:eastAsia="pt-BR"/>
        </w:rPr>
        <w:t>Table B.2:</w:t>
      </w:r>
      <w:r w:rsidR="00D934DB" w:rsidRPr="00D67A8E">
        <w:rPr>
          <w:kern w:val="0"/>
          <w:sz w:val="24"/>
          <w:szCs w:val="24"/>
          <w:lang w:eastAsia="pt-BR"/>
        </w:rPr>
        <w:t>Econometric data</w:t>
      </w:r>
      <w:bookmarkEnd w:id="8"/>
    </w:p>
    <w:tbl>
      <w:tblPr>
        <w:tblStyle w:val="Tabelacomgrade3"/>
        <w:tblW w:w="0" w:type="auto"/>
        <w:jc w:val="center"/>
        <w:tblLook w:val="0420" w:firstRow="1" w:lastRow="0" w:firstColumn="0" w:lastColumn="0" w:noHBand="0" w:noVBand="1"/>
      </w:tblPr>
      <w:tblGrid>
        <w:gridCol w:w="3059"/>
        <w:gridCol w:w="823"/>
        <w:gridCol w:w="823"/>
        <w:gridCol w:w="928"/>
        <w:gridCol w:w="983"/>
      </w:tblGrid>
      <w:tr w:rsidR="00D934DB" w:rsidRPr="00D934DB" w14:paraId="38F9D1D8" w14:textId="77777777" w:rsidTr="00726466">
        <w:trPr>
          <w:trHeight w:val="304"/>
          <w:jc w:val="center"/>
        </w:trPr>
        <w:tc>
          <w:tcPr>
            <w:tcW w:w="0" w:type="auto"/>
          </w:tcPr>
          <w:p w14:paraId="75F1BD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irport</w:t>
            </w:r>
          </w:p>
          <w:p w14:paraId="5610DFE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Location/Name</w:t>
            </w:r>
          </w:p>
        </w:tc>
        <w:tc>
          <w:tcPr>
            <w:tcW w:w="0" w:type="auto"/>
          </w:tcPr>
          <w:p w14:paraId="606B80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pulation</w:t>
            </w:r>
          </w:p>
          <w:p w14:paraId="1729F2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3F4A936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atchment</w:t>
            </w:r>
          </w:p>
          <w:p w14:paraId="2B0535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adius</w:t>
            </w:r>
          </w:p>
          <w:p w14:paraId="01E0599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km]</w:t>
            </w:r>
          </w:p>
        </w:tc>
        <w:tc>
          <w:tcPr>
            <w:tcW w:w="0" w:type="auto"/>
          </w:tcPr>
          <w:p w14:paraId="16DAB7E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uying</w:t>
            </w:r>
          </w:p>
          <w:p w14:paraId="5FCDC08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Power Index</w:t>
            </w:r>
          </w:p>
          <w:p w14:paraId="7360FB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(2016)</w:t>
            </w:r>
          </w:p>
        </w:tc>
        <w:tc>
          <w:tcPr>
            <w:tcW w:w="0" w:type="auto"/>
          </w:tcPr>
          <w:p w14:paraId="6AA8B6B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DP 2016</w:t>
            </w:r>
          </w:p>
          <w:p w14:paraId="65779E1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[x10E6 BRL]</w:t>
            </w:r>
          </w:p>
        </w:tc>
      </w:tr>
      <w:tr w:rsidR="00D934DB" w:rsidRPr="00D934DB" w14:paraId="75125FD4" w14:textId="77777777" w:rsidTr="00726466">
        <w:trPr>
          <w:trHeight w:val="99"/>
          <w:jc w:val="center"/>
        </w:trPr>
        <w:tc>
          <w:tcPr>
            <w:tcW w:w="0" w:type="auto"/>
          </w:tcPr>
          <w:p w14:paraId="62F429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Aracaju/Santa Maria</w:t>
            </w:r>
          </w:p>
        </w:tc>
        <w:tc>
          <w:tcPr>
            <w:tcW w:w="0" w:type="auto"/>
          </w:tcPr>
          <w:p w14:paraId="4BE352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1523</w:t>
            </w:r>
          </w:p>
        </w:tc>
        <w:tc>
          <w:tcPr>
            <w:tcW w:w="0" w:type="auto"/>
          </w:tcPr>
          <w:p w14:paraId="6ADC80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284D99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43F6FB4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93787</w:t>
            </w:r>
          </w:p>
        </w:tc>
      </w:tr>
      <w:tr w:rsidR="00D934DB" w:rsidRPr="00D934DB" w14:paraId="479EFD1E" w14:textId="77777777" w:rsidTr="00726466">
        <w:trPr>
          <w:trHeight w:val="131"/>
          <w:jc w:val="center"/>
        </w:trPr>
        <w:tc>
          <w:tcPr>
            <w:tcW w:w="0" w:type="auto"/>
          </w:tcPr>
          <w:p w14:paraId="5CF3391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Belém/Val de Caes Intl</w:t>
            </w:r>
          </w:p>
        </w:tc>
        <w:tc>
          <w:tcPr>
            <w:tcW w:w="0" w:type="auto"/>
          </w:tcPr>
          <w:p w14:paraId="79E1B83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46042</w:t>
            </w:r>
          </w:p>
        </w:tc>
        <w:tc>
          <w:tcPr>
            <w:tcW w:w="0" w:type="auto"/>
          </w:tcPr>
          <w:p w14:paraId="6364EAC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319085A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10632C1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8706165</w:t>
            </w:r>
          </w:p>
        </w:tc>
      </w:tr>
      <w:tr w:rsidR="00D934DB" w:rsidRPr="00D934DB" w14:paraId="2FCB9A5D" w14:textId="77777777" w:rsidTr="00726466">
        <w:trPr>
          <w:trHeight w:val="70"/>
          <w:jc w:val="center"/>
        </w:trPr>
        <w:tc>
          <w:tcPr>
            <w:tcW w:w="0" w:type="auto"/>
          </w:tcPr>
          <w:p w14:paraId="3961396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rasília/Jucelino Kubitscheck Intl</w:t>
            </w:r>
          </w:p>
        </w:tc>
        <w:tc>
          <w:tcPr>
            <w:tcW w:w="0" w:type="auto"/>
          </w:tcPr>
          <w:p w14:paraId="61E4AF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77216</w:t>
            </w:r>
          </w:p>
        </w:tc>
        <w:tc>
          <w:tcPr>
            <w:tcW w:w="0" w:type="auto"/>
          </w:tcPr>
          <w:p w14:paraId="1D34C9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D1F65C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65</w:t>
            </w:r>
          </w:p>
        </w:tc>
        <w:tc>
          <w:tcPr>
            <w:tcW w:w="0" w:type="auto"/>
          </w:tcPr>
          <w:p w14:paraId="0890A30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7432059</w:t>
            </w:r>
          </w:p>
        </w:tc>
      </w:tr>
      <w:tr w:rsidR="00D934DB" w:rsidRPr="00D934DB" w14:paraId="2DA68874" w14:textId="77777777" w:rsidTr="00726466">
        <w:trPr>
          <w:trHeight w:val="70"/>
          <w:jc w:val="center"/>
        </w:trPr>
        <w:tc>
          <w:tcPr>
            <w:tcW w:w="0" w:type="auto"/>
          </w:tcPr>
          <w:p w14:paraId="30EDB28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Sao Paulo/Congonhas</w:t>
            </w:r>
          </w:p>
        </w:tc>
        <w:tc>
          <w:tcPr>
            <w:tcW w:w="0" w:type="auto"/>
          </w:tcPr>
          <w:p w14:paraId="29E7EA7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4119F0B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1B34FD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5AE210A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2B902216" w14:textId="77777777" w:rsidTr="00726466">
        <w:trPr>
          <w:trHeight w:val="86"/>
          <w:jc w:val="center"/>
        </w:trPr>
        <w:tc>
          <w:tcPr>
            <w:tcW w:w="0" w:type="auto"/>
          </w:tcPr>
          <w:p w14:paraId="68CD88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Belo Horizonte/Confins Intl</w:t>
            </w:r>
          </w:p>
        </w:tc>
        <w:tc>
          <w:tcPr>
            <w:tcW w:w="0" w:type="auto"/>
          </w:tcPr>
          <w:p w14:paraId="2FEE35D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23794</w:t>
            </w:r>
          </w:p>
        </w:tc>
        <w:tc>
          <w:tcPr>
            <w:tcW w:w="0" w:type="auto"/>
          </w:tcPr>
          <w:p w14:paraId="6094268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2E964C4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.85</w:t>
            </w:r>
          </w:p>
        </w:tc>
        <w:tc>
          <w:tcPr>
            <w:tcW w:w="0" w:type="auto"/>
          </w:tcPr>
          <w:p w14:paraId="56F90D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656760</w:t>
            </w:r>
          </w:p>
        </w:tc>
      </w:tr>
      <w:tr w:rsidR="00D934DB" w:rsidRPr="00D934DB" w14:paraId="7F8EBECA" w14:textId="77777777" w:rsidTr="00726466">
        <w:trPr>
          <w:trHeight w:val="70"/>
          <w:jc w:val="center"/>
        </w:trPr>
        <w:tc>
          <w:tcPr>
            <w:tcW w:w="0" w:type="auto"/>
          </w:tcPr>
          <w:p w14:paraId="5378827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Curitiba/Afonso Pena Intl</w:t>
            </w:r>
          </w:p>
        </w:tc>
        <w:tc>
          <w:tcPr>
            <w:tcW w:w="0" w:type="auto"/>
          </w:tcPr>
          <w:p w14:paraId="51317B8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93997</w:t>
            </w:r>
          </w:p>
        </w:tc>
        <w:tc>
          <w:tcPr>
            <w:tcW w:w="0" w:type="auto"/>
          </w:tcPr>
          <w:p w14:paraId="725CA64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76419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3.74</w:t>
            </w:r>
          </w:p>
        </w:tc>
        <w:tc>
          <w:tcPr>
            <w:tcW w:w="0" w:type="auto"/>
          </w:tcPr>
          <w:p w14:paraId="0640D09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78892229</w:t>
            </w:r>
          </w:p>
        </w:tc>
      </w:tr>
      <w:tr w:rsidR="00D934DB" w:rsidRPr="00D934DB" w14:paraId="3D7A2E88" w14:textId="77777777" w:rsidTr="00726466">
        <w:trPr>
          <w:trHeight w:val="70"/>
          <w:jc w:val="center"/>
        </w:trPr>
        <w:tc>
          <w:tcPr>
            <w:tcW w:w="0" w:type="auto"/>
          </w:tcPr>
          <w:p w14:paraId="223A435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lorianópolis/Hercílio Luz Intl</w:t>
            </w:r>
          </w:p>
        </w:tc>
        <w:tc>
          <w:tcPr>
            <w:tcW w:w="0" w:type="auto"/>
          </w:tcPr>
          <w:p w14:paraId="3036597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77798</w:t>
            </w:r>
          </w:p>
        </w:tc>
        <w:tc>
          <w:tcPr>
            <w:tcW w:w="0" w:type="auto"/>
          </w:tcPr>
          <w:p w14:paraId="3013038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47BD9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4.58</w:t>
            </w:r>
          </w:p>
        </w:tc>
        <w:tc>
          <w:tcPr>
            <w:tcW w:w="0" w:type="auto"/>
          </w:tcPr>
          <w:p w14:paraId="7E4523C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7328527</w:t>
            </w:r>
          </w:p>
        </w:tc>
      </w:tr>
      <w:tr w:rsidR="00D934DB" w:rsidRPr="00D934DB" w14:paraId="7B7BAD0A" w14:textId="77777777" w:rsidTr="00726466">
        <w:trPr>
          <w:trHeight w:val="70"/>
          <w:jc w:val="center"/>
        </w:trPr>
        <w:tc>
          <w:tcPr>
            <w:tcW w:w="0" w:type="auto"/>
          </w:tcPr>
          <w:p w14:paraId="1357FBE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Fortaleza/Pinto Martins</w:t>
            </w:r>
          </w:p>
        </w:tc>
        <w:tc>
          <w:tcPr>
            <w:tcW w:w="0" w:type="auto"/>
          </w:tcPr>
          <w:p w14:paraId="3166FD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09716</w:t>
            </w:r>
          </w:p>
        </w:tc>
        <w:tc>
          <w:tcPr>
            <w:tcW w:w="0" w:type="auto"/>
          </w:tcPr>
          <w:p w14:paraId="570C36D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0A9FA6A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29C8128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728828</w:t>
            </w:r>
          </w:p>
        </w:tc>
      </w:tr>
      <w:tr w:rsidR="00D934DB" w:rsidRPr="00D934DB" w14:paraId="10E6B4D0" w14:textId="77777777" w:rsidTr="00726466">
        <w:trPr>
          <w:trHeight w:val="70"/>
          <w:jc w:val="center"/>
        </w:trPr>
        <w:tc>
          <w:tcPr>
            <w:tcW w:w="0" w:type="auto"/>
          </w:tcPr>
          <w:p w14:paraId="52AA5D5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Tom Jobim (Galeão) Intl</w:t>
            </w:r>
          </w:p>
        </w:tc>
        <w:tc>
          <w:tcPr>
            <w:tcW w:w="0" w:type="auto"/>
          </w:tcPr>
          <w:p w14:paraId="6CCB53B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4F57FC3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735D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DE9797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0F41306F" w14:textId="77777777" w:rsidTr="00726466">
        <w:trPr>
          <w:trHeight w:val="70"/>
          <w:jc w:val="center"/>
        </w:trPr>
        <w:tc>
          <w:tcPr>
            <w:tcW w:w="0" w:type="auto"/>
          </w:tcPr>
          <w:p w14:paraId="7DB341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Paulo/André Franco Montoro (Guarulhos) Intl</w:t>
            </w:r>
          </w:p>
        </w:tc>
        <w:tc>
          <w:tcPr>
            <w:tcW w:w="0" w:type="auto"/>
          </w:tcPr>
          <w:p w14:paraId="60E34B05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2038175</w:t>
            </w:r>
          </w:p>
        </w:tc>
        <w:tc>
          <w:tcPr>
            <w:tcW w:w="0" w:type="auto"/>
          </w:tcPr>
          <w:p w14:paraId="0AC1E21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B0BA66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68</w:t>
            </w:r>
          </w:p>
        </w:tc>
        <w:tc>
          <w:tcPr>
            <w:tcW w:w="0" w:type="auto"/>
          </w:tcPr>
          <w:p w14:paraId="18FBCF0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28064882</w:t>
            </w:r>
          </w:p>
        </w:tc>
      </w:tr>
      <w:tr w:rsidR="00D934DB" w:rsidRPr="00D934DB" w14:paraId="62CF829B" w14:textId="77777777" w:rsidTr="00726466">
        <w:trPr>
          <w:trHeight w:val="70"/>
          <w:jc w:val="center"/>
        </w:trPr>
        <w:tc>
          <w:tcPr>
            <w:tcW w:w="0" w:type="auto"/>
          </w:tcPr>
          <w:p w14:paraId="52EBC85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Goiânia/Santa Genoveva</w:t>
            </w:r>
          </w:p>
        </w:tc>
        <w:tc>
          <w:tcPr>
            <w:tcW w:w="0" w:type="auto"/>
          </w:tcPr>
          <w:p w14:paraId="3A71D6C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C48441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B69E78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7.00</w:t>
            </w:r>
          </w:p>
        </w:tc>
        <w:tc>
          <w:tcPr>
            <w:tcW w:w="0" w:type="auto"/>
          </w:tcPr>
          <w:p w14:paraId="68E2E09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6094735</w:t>
            </w:r>
          </w:p>
        </w:tc>
      </w:tr>
      <w:tr w:rsidR="00D934DB" w:rsidRPr="00D934DB" w14:paraId="4AD71DC4" w14:textId="77777777" w:rsidTr="00726466">
        <w:trPr>
          <w:trHeight w:val="70"/>
          <w:jc w:val="center"/>
        </w:trPr>
        <w:tc>
          <w:tcPr>
            <w:tcW w:w="0" w:type="auto"/>
          </w:tcPr>
          <w:p w14:paraId="4DD26E8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Eduardo Gomes/Manaus Intl</w:t>
            </w:r>
          </w:p>
        </w:tc>
        <w:tc>
          <w:tcPr>
            <w:tcW w:w="0" w:type="auto"/>
          </w:tcPr>
          <w:p w14:paraId="1CE6A19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94391</w:t>
            </w:r>
          </w:p>
        </w:tc>
        <w:tc>
          <w:tcPr>
            <w:tcW w:w="0" w:type="auto"/>
          </w:tcPr>
          <w:p w14:paraId="56D2A77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0" w:type="auto"/>
          </w:tcPr>
          <w:p w14:paraId="6A6FC9E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.00</w:t>
            </w:r>
          </w:p>
        </w:tc>
        <w:tc>
          <w:tcPr>
            <w:tcW w:w="0" w:type="auto"/>
          </w:tcPr>
          <w:p w14:paraId="5DA2D520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7572523</w:t>
            </w:r>
          </w:p>
        </w:tc>
      </w:tr>
      <w:tr w:rsidR="00D934DB" w:rsidRPr="00D934DB" w14:paraId="546233F1" w14:textId="77777777" w:rsidTr="00726466">
        <w:trPr>
          <w:trHeight w:val="70"/>
          <w:jc w:val="center"/>
        </w:trPr>
        <w:tc>
          <w:tcPr>
            <w:tcW w:w="0" w:type="auto"/>
          </w:tcPr>
          <w:p w14:paraId="399DCCA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Maceió/Zumbi dos Palmares</w:t>
            </w:r>
          </w:p>
        </w:tc>
        <w:tc>
          <w:tcPr>
            <w:tcW w:w="0" w:type="auto"/>
          </w:tcPr>
          <w:p w14:paraId="75C21F4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21709</w:t>
            </w:r>
          </w:p>
        </w:tc>
        <w:tc>
          <w:tcPr>
            <w:tcW w:w="0" w:type="auto"/>
          </w:tcPr>
          <w:p w14:paraId="3337C2FC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7D401AA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1F4C7CF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8302279</w:t>
            </w:r>
          </w:p>
        </w:tc>
      </w:tr>
      <w:tr w:rsidR="00D934DB" w:rsidRPr="00D934DB" w14:paraId="0BA1011A" w14:textId="77777777" w:rsidTr="00726466">
        <w:trPr>
          <w:trHeight w:val="70"/>
          <w:jc w:val="center"/>
        </w:trPr>
        <w:tc>
          <w:tcPr>
            <w:tcW w:w="0" w:type="auto"/>
          </w:tcPr>
          <w:p w14:paraId="566F913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Natal/São Gonçalo do Amarante Intl</w:t>
            </w:r>
          </w:p>
        </w:tc>
        <w:tc>
          <w:tcPr>
            <w:tcW w:w="0" w:type="auto"/>
          </w:tcPr>
          <w:p w14:paraId="1122138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877662</w:t>
            </w:r>
          </w:p>
        </w:tc>
        <w:tc>
          <w:tcPr>
            <w:tcW w:w="0" w:type="auto"/>
          </w:tcPr>
          <w:p w14:paraId="63546FF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957767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00</w:t>
            </w:r>
          </w:p>
        </w:tc>
        <w:tc>
          <w:tcPr>
            <w:tcW w:w="0" w:type="auto"/>
          </w:tcPr>
          <w:p w14:paraId="6B67E3F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9076030</w:t>
            </w:r>
          </w:p>
        </w:tc>
      </w:tr>
      <w:tr w:rsidR="00D934DB" w:rsidRPr="00D934DB" w14:paraId="5B3F0158" w14:textId="77777777" w:rsidTr="00726466">
        <w:trPr>
          <w:trHeight w:val="70"/>
          <w:jc w:val="center"/>
        </w:trPr>
        <w:tc>
          <w:tcPr>
            <w:tcW w:w="0" w:type="auto"/>
          </w:tcPr>
          <w:p w14:paraId="3AB406DB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Porto Alegre/Salgado Filho Intl</w:t>
            </w:r>
          </w:p>
        </w:tc>
        <w:tc>
          <w:tcPr>
            <w:tcW w:w="0" w:type="auto"/>
          </w:tcPr>
          <w:p w14:paraId="2777D32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481019</w:t>
            </w:r>
          </w:p>
        </w:tc>
        <w:tc>
          <w:tcPr>
            <w:tcW w:w="0" w:type="auto"/>
          </w:tcPr>
          <w:p w14:paraId="3AED5A7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EB4370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41.31</w:t>
            </w:r>
          </w:p>
        </w:tc>
        <w:tc>
          <w:tcPr>
            <w:tcW w:w="0" w:type="auto"/>
          </w:tcPr>
          <w:p w14:paraId="22B029C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3990644</w:t>
            </w:r>
          </w:p>
        </w:tc>
      </w:tr>
      <w:tr w:rsidR="00D934DB" w:rsidRPr="00D934DB" w14:paraId="19116C2A" w14:textId="77777777" w:rsidTr="00726466">
        <w:trPr>
          <w:trHeight w:val="70"/>
          <w:jc w:val="center"/>
        </w:trPr>
        <w:tc>
          <w:tcPr>
            <w:tcW w:w="0" w:type="auto"/>
          </w:tcPr>
          <w:p w14:paraId="1B236F3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Recife/Guararapes Intl</w:t>
            </w:r>
          </w:p>
        </w:tc>
        <w:tc>
          <w:tcPr>
            <w:tcW w:w="0" w:type="auto"/>
          </w:tcPr>
          <w:p w14:paraId="396DD66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625583</w:t>
            </w:r>
          </w:p>
        </w:tc>
        <w:tc>
          <w:tcPr>
            <w:tcW w:w="0" w:type="auto"/>
          </w:tcPr>
          <w:p w14:paraId="45C66C2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68300C5A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.38</w:t>
            </w:r>
          </w:p>
        </w:tc>
        <w:tc>
          <w:tcPr>
            <w:tcW w:w="0" w:type="auto"/>
          </w:tcPr>
          <w:p w14:paraId="1656C0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0688395</w:t>
            </w:r>
          </w:p>
        </w:tc>
      </w:tr>
      <w:tr w:rsidR="00D934DB" w:rsidRPr="00D934DB" w14:paraId="6CAAAFCD" w14:textId="77777777" w:rsidTr="00726466">
        <w:trPr>
          <w:trHeight w:val="70"/>
          <w:jc w:val="center"/>
        </w:trPr>
        <w:tc>
          <w:tcPr>
            <w:tcW w:w="0" w:type="auto"/>
          </w:tcPr>
          <w:p w14:paraId="4C6F53C2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Rio de Janeiro/Santos Dumont</w:t>
            </w:r>
          </w:p>
        </w:tc>
        <w:tc>
          <w:tcPr>
            <w:tcW w:w="0" w:type="auto"/>
          </w:tcPr>
          <w:p w14:paraId="65ED24C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6498837</w:t>
            </w:r>
          </w:p>
        </w:tc>
        <w:tc>
          <w:tcPr>
            <w:tcW w:w="0" w:type="auto"/>
          </w:tcPr>
          <w:p w14:paraId="55A89DF7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14:paraId="40C0E4F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3.68</w:t>
            </w:r>
          </w:p>
        </w:tc>
        <w:tc>
          <w:tcPr>
            <w:tcW w:w="0" w:type="auto"/>
          </w:tcPr>
          <w:p w14:paraId="431DE36D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9849795</w:t>
            </w:r>
          </w:p>
        </w:tc>
      </w:tr>
      <w:tr w:rsidR="00D934DB" w:rsidRPr="00D934DB" w14:paraId="4AF74410" w14:textId="77777777" w:rsidTr="00726466">
        <w:trPr>
          <w:trHeight w:val="70"/>
          <w:jc w:val="center"/>
        </w:trPr>
        <w:tc>
          <w:tcPr>
            <w:tcW w:w="0" w:type="auto"/>
          </w:tcPr>
          <w:p w14:paraId="6B27383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ão Luiz/Marechal Cunha Machado Intl</w:t>
            </w:r>
          </w:p>
        </w:tc>
        <w:tc>
          <w:tcPr>
            <w:tcW w:w="0" w:type="auto"/>
          </w:tcPr>
          <w:p w14:paraId="5AA39F3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91868</w:t>
            </w:r>
          </w:p>
        </w:tc>
        <w:tc>
          <w:tcPr>
            <w:tcW w:w="0" w:type="auto"/>
          </w:tcPr>
          <w:p w14:paraId="52200514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316FB30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14:paraId="2533B01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6326087</w:t>
            </w:r>
          </w:p>
        </w:tc>
      </w:tr>
      <w:tr w:rsidR="00D934DB" w:rsidRPr="00D934DB" w14:paraId="785D5958" w14:textId="77777777" w:rsidTr="00726466">
        <w:trPr>
          <w:trHeight w:val="70"/>
          <w:jc w:val="center"/>
        </w:trPr>
        <w:tc>
          <w:tcPr>
            <w:tcW w:w="0" w:type="auto"/>
          </w:tcPr>
          <w:p w14:paraId="0AFAEE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  <w:lang w:val="pt-BR"/>
              </w:rPr>
            </w:pPr>
            <w:r w:rsidRPr="00D934DB">
              <w:rPr>
                <w:color w:val="000000" w:themeColor="text1"/>
                <w:sz w:val="14"/>
                <w:szCs w:val="14"/>
                <w:lang w:val="pt-BR"/>
              </w:rPr>
              <w:t>Salvador/Antônio Carlos Magalhães Intl</w:t>
            </w:r>
          </w:p>
        </w:tc>
        <w:tc>
          <w:tcPr>
            <w:tcW w:w="0" w:type="auto"/>
          </w:tcPr>
          <w:p w14:paraId="579328A6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938092</w:t>
            </w:r>
          </w:p>
        </w:tc>
        <w:tc>
          <w:tcPr>
            <w:tcW w:w="0" w:type="auto"/>
          </w:tcPr>
          <w:p w14:paraId="438B5DDE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549CE743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4.94</w:t>
            </w:r>
          </w:p>
        </w:tc>
        <w:tc>
          <w:tcPr>
            <w:tcW w:w="0" w:type="auto"/>
          </w:tcPr>
          <w:p w14:paraId="2260D87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56624041</w:t>
            </w:r>
          </w:p>
        </w:tc>
      </w:tr>
      <w:tr w:rsidR="00D934DB" w:rsidRPr="00D934DB" w14:paraId="6308F803" w14:textId="77777777" w:rsidTr="00726466">
        <w:trPr>
          <w:trHeight w:val="70"/>
          <w:jc w:val="center"/>
        </w:trPr>
        <w:tc>
          <w:tcPr>
            <w:tcW w:w="0" w:type="auto"/>
          </w:tcPr>
          <w:p w14:paraId="3039786F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Vitória/Goiabeiras</w:t>
            </w:r>
          </w:p>
        </w:tc>
        <w:tc>
          <w:tcPr>
            <w:tcW w:w="0" w:type="auto"/>
          </w:tcPr>
          <w:p w14:paraId="27CE10B8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63140</w:t>
            </w:r>
          </w:p>
        </w:tc>
        <w:tc>
          <w:tcPr>
            <w:tcW w:w="0" w:type="auto"/>
          </w:tcPr>
          <w:p w14:paraId="276426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14:paraId="48345CE1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14:paraId="1BDC0719" w14:textId="77777777" w:rsidR="00D934DB" w:rsidRPr="00D934DB" w:rsidRDefault="00D934DB" w:rsidP="00D934DB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934DB">
              <w:rPr>
                <w:color w:val="000000" w:themeColor="text1"/>
                <w:sz w:val="14"/>
                <w:szCs w:val="14"/>
              </w:rPr>
              <w:t>23370919</w:t>
            </w:r>
          </w:p>
        </w:tc>
      </w:tr>
      <w:bookmarkEnd w:id="7"/>
    </w:tbl>
    <w:p w14:paraId="1A87CDE6" w14:textId="558CF47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1B8AB2E0" w14:textId="32FCFFB6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EEAB5C5" w14:textId="7D4C196F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B78B37A" w14:textId="108A4EC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4FCDAB9" w14:textId="135FA80D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7BEC114" w14:textId="4C020B9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0584365E" w14:textId="3C266DB2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294B0C53" w14:textId="3F248AA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7E7A225" w14:textId="0C446D37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381E8F8D" w14:textId="0775F363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06C44D" w14:textId="45A5A5AC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7ED1A04E" w14:textId="4AFFD4F5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5399A853" w14:textId="48DB5284" w:rsidR="00D67A8E" w:rsidRDefault="00D67A8E" w:rsidP="00D67A8E">
      <w:pPr>
        <w:tabs>
          <w:tab w:val="left" w:pos="288"/>
        </w:tabs>
        <w:ind w:left="576"/>
        <w:jc w:val="center"/>
        <w:rPr>
          <w:color w:val="000000" w:themeColor="text1"/>
        </w:rPr>
      </w:pPr>
    </w:p>
    <w:p w14:paraId="66F2A36E" w14:textId="27871808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9" w:name="_Toc26221328"/>
      <w:r>
        <w:rPr>
          <w:kern w:val="0"/>
          <w:sz w:val="24"/>
          <w:szCs w:val="24"/>
          <w:lang w:eastAsia="pt-BR"/>
        </w:rPr>
        <w:lastRenderedPageBreak/>
        <w:t xml:space="preserve">Table B.3: </w:t>
      </w:r>
      <w:r w:rsidRPr="00D67A8E">
        <w:rPr>
          <w:kern w:val="0"/>
          <w:sz w:val="24"/>
          <w:szCs w:val="24"/>
          <w:lang w:eastAsia="pt-BR"/>
        </w:rPr>
        <w:t>Network Route Distances -Dij [nm]</w:t>
      </w:r>
      <w:bookmarkEnd w:id="9"/>
    </w:p>
    <w:tbl>
      <w:tblPr>
        <w:tblStyle w:val="Tabelacomgrade1"/>
        <w:tblW w:w="10092" w:type="dxa"/>
        <w:tblLook w:val="0420" w:firstRow="1" w:lastRow="0" w:firstColumn="0" w:lastColumn="0" w:noHBand="0" w:noVBand="1"/>
      </w:tblPr>
      <w:tblGrid>
        <w:gridCol w:w="509"/>
        <w:gridCol w:w="472"/>
        <w:gridCol w:w="472"/>
        <w:gridCol w:w="473"/>
        <w:gridCol w:w="483"/>
        <w:gridCol w:w="473"/>
        <w:gridCol w:w="504"/>
        <w:gridCol w:w="473"/>
        <w:gridCol w:w="473"/>
        <w:gridCol w:w="473"/>
        <w:gridCol w:w="483"/>
        <w:gridCol w:w="489"/>
        <w:gridCol w:w="511"/>
        <w:gridCol w:w="490"/>
        <w:gridCol w:w="476"/>
        <w:gridCol w:w="473"/>
        <w:gridCol w:w="473"/>
        <w:gridCol w:w="473"/>
        <w:gridCol w:w="473"/>
        <w:gridCol w:w="473"/>
        <w:gridCol w:w="473"/>
      </w:tblGrid>
      <w:tr w:rsidR="00D67A8E" w:rsidRPr="00D934DB" w14:paraId="5C64B64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057499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bookmarkStart w:id="10" w:name="_Hlk521860186"/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6535F0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61462E22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4ED5AEAB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1EB1992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1E4D8BC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1FF8B2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22EB7F1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3F76C8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B01621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0F1C15F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383A53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2C66B5F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7B60271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32C86D1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E0D7C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66635E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4A2E54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E6129C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08C9DC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D8E612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6A32821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2EB593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06E9A6D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4CB174A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12E317F7" w14:textId="77777777" w:rsidTr="00726466">
        <w:trPr>
          <w:trHeight w:val="99"/>
        </w:trPr>
        <w:tc>
          <w:tcPr>
            <w:tcW w:w="510" w:type="dxa"/>
          </w:tcPr>
          <w:p w14:paraId="769ABB3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290C6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CFD5E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7F23D9D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1D6821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3EE8B7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00DF8E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1B6342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4A0BF4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79D0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6D619E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513F7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7A165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46BD2F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62D114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A03E4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524F9A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52DA0A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11E060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67EFB8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727F2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</w:tr>
      <w:tr w:rsidR="00D67A8E" w:rsidRPr="00D934DB" w14:paraId="1097D561" w14:textId="77777777" w:rsidTr="00726466">
        <w:trPr>
          <w:trHeight w:val="131"/>
        </w:trPr>
        <w:tc>
          <w:tcPr>
            <w:tcW w:w="510" w:type="dxa"/>
          </w:tcPr>
          <w:p w14:paraId="2D1B196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03AA4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18</w:t>
            </w:r>
          </w:p>
        </w:tc>
        <w:tc>
          <w:tcPr>
            <w:tcW w:w="0" w:type="auto"/>
          </w:tcPr>
          <w:p w14:paraId="3579A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83B12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2D3242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7C29D3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6B93E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2527DF7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05B3F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4E2A7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66522C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7978BA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2785F8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598FFC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03DEF5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1B7009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342290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2D0B15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1D44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5C946A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44C33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</w:tr>
      <w:tr w:rsidR="00D67A8E" w:rsidRPr="00D934DB" w14:paraId="464A2A8C" w14:textId="77777777" w:rsidTr="00726466">
        <w:trPr>
          <w:trHeight w:val="70"/>
        </w:trPr>
        <w:tc>
          <w:tcPr>
            <w:tcW w:w="510" w:type="dxa"/>
          </w:tcPr>
          <w:p w14:paraId="2BE1A1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0A101F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9</w:t>
            </w:r>
          </w:p>
        </w:tc>
        <w:tc>
          <w:tcPr>
            <w:tcW w:w="0" w:type="auto"/>
          </w:tcPr>
          <w:p w14:paraId="27A010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6</w:t>
            </w:r>
          </w:p>
        </w:tc>
        <w:tc>
          <w:tcPr>
            <w:tcW w:w="0" w:type="auto"/>
          </w:tcPr>
          <w:p w14:paraId="429F23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AA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753441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70B1E7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741DF6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3C98D0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4D9020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2D2EF2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7D1CF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5AACD6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339FC8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13CEF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04DD6D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DB93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54413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1FB7B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64F83E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2280E7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</w:tr>
      <w:tr w:rsidR="00D67A8E" w:rsidRPr="00D934DB" w14:paraId="0A746891" w14:textId="77777777" w:rsidTr="00726466">
        <w:trPr>
          <w:trHeight w:val="70"/>
        </w:trPr>
        <w:tc>
          <w:tcPr>
            <w:tcW w:w="510" w:type="dxa"/>
          </w:tcPr>
          <w:p w14:paraId="264F0CB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41A853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4</w:t>
            </w:r>
          </w:p>
        </w:tc>
        <w:tc>
          <w:tcPr>
            <w:tcW w:w="0" w:type="auto"/>
          </w:tcPr>
          <w:p w14:paraId="71A782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0</w:t>
            </w:r>
          </w:p>
        </w:tc>
        <w:tc>
          <w:tcPr>
            <w:tcW w:w="0" w:type="auto"/>
          </w:tcPr>
          <w:p w14:paraId="4257DA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6</w:t>
            </w:r>
          </w:p>
        </w:tc>
        <w:tc>
          <w:tcPr>
            <w:tcW w:w="0" w:type="auto"/>
          </w:tcPr>
          <w:p w14:paraId="3F57F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CCB8A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177B45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6F15C0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308787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A5CB9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3251E5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0ADCC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5384C7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27D816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27E5153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1A6B55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22C60C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2EAE0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7ABBB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024A82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F76C5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</w:tr>
      <w:tr w:rsidR="00D67A8E" w:rsidRPr="00D934DB" w14:paraId="60C46720" w14:textId="77777777" w:rsidTr="00726466">
        <w:trPr>
          <w:trHeight w:val="86"/>
        </w:trPr>
        <w:tc>
          <w:tcPr>
            <w:tcW w:w="510" w:type="dxa"/>
          </w:tcPr>
          <w:p w14:paraId="2EDC3F4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5274F8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5</w:t>
            </w:r>
          </w:p>
        </w:tc>
        <w:tc>
          <w:tcPr>
            <w:tcW w:w="0" w:type="auto"/>
          </w:tcPr>
          <w:p w14:paraId="6C5D53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1</w:t>
            </w:r>
          </w:p>
        </w:tc>
        <w:tc>
          <w:tcPr>
            <w:tcW w:w="0" w:type="auto"/>
          </w:tcPr>
          <w:p w14:paraId="534BFB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</w:t>
            </w:r>
          </w:p>
        </w:tc>
        <w:tc>
          <w:tcPr>
            <w:tcW w:w="0" w:type="auto"/>
          </w:tcPr>
          <w:p w14:paraId="24ECD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1</w:t>
            </w:r>
          </w:p>
        </w:tc>
        <w:tc>
          <w:tcPr>
            <w:tcW w:w="0" w:type="auto"/>
          </w:tcPr>
          <w:p w14:paraId="2D425D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60768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4547B0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6A4FE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1744E5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92670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62C5B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55F8B2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40E6F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789430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6802A3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48485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9CA60C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03F0A7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42571C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22FD0C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</w:tr>
      <w:tr w:rsidR="00D67A8E" w:rsidRPr="00D934DB" w14:paraId="65AD7C36" w14:textId="77777777" w:rsidTr="00726466">
        <w:trPr>
          <w:trHeight w:val="70"/>
        </w:trPr>
        <w:tc>
          <w:tcPr>
            <w:tcW w:w="510" w:type="dxa"/>
          </w:tcPr>
          <w:p w14:paraId="69B521F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64E618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5</w:t>
            </w:r>
          </w:p>
        </w:tc>
        <w:tc>
          <w:tcPr>
            <w:tcW w:w="0" w:type="auto"/>
          </w:tcPr>
          <w:p w14:paraId="6A4C1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4</w:t>
            </w:r>
          </w:p>
        </w:tc>
        <w:tc>
          <w:tcPr>
            <w:tcW w:w="0" w:type="auto"/>
          </w:tcPr>
          <w:p w14:paraId="0569D5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482B7D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4</w:t>
            </w:r>
          </w:p>
        </w:tc>
        <w:tc>
          <w:tcPr>
            <w:tcW w:w="0" w:type="auto"/>
          </w:tcPr>
          <w:p w14:paraId="476EBF4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0</w:t>
            </w:r>
          </w:p>
        </w:tc>
        <w:tc>
          <w:tcPr>
            <w:tcW w:w="0" w:type="auto"/>
          </w:tcPr>
          <w:p w14:paraId="7EACF80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CB350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161794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2199AD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1FAC2F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2BB50E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5BEE76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6657DE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4004B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2A5EC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104378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077DE4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03BBA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514A91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34B382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</w:tr>
      <w:tr w:rsidR="00D67A8E" w:rsidRPr="00D934DB" w14:paraId="028FD818" w14:textId="77777777" w:rsidTr="00726466">
        <w:trPr>
          <w:trHeight w:val="70"/>
        </w:trPr>
        <w:tc>
          <w:tcPr>
            <w:tcW w:w="510" w:type="dxa"/>
          </w:tcPr>
          <w:p w14:paraId="4B8314F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7EC8DA9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8</w:t>
            </w:r>
          </w:p>
        </w:tc>
        <w:tc>
          <w:tcPr>
            <w:tcW w:w="0" w:type="auto"/>
          </w:tcPr>
          <w:p w14:paraId="7A75D0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6</w:t>
            </w:r>
          </w:p>
        </w:tc>
        <w:tc>
          <w:tcPr>
            <w:tcW w:w="0" w:type="auto"/>
          </w:tcPr>
          <w:p w14:paraId="14C8F6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1</w:t>
            </w:r>
          </w:p>
        </w:tc>
        <w:tc>
          <w:tcPr>
            <w:tcW w:w="0" w:type="auto"/>
          </w:tcPr>
          <w:p w14:paraId="7CAA58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1</w:t>
            </w:r>
          </w:p>
        </w:tc>
        <w:tc>
          <w:tcPr>
            <w:tcW w:w="0" w:type="auto"/>
          </w:tcPr>
          <w:p w14:paraId="2DFFE0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0</w:t>
            </w:r>
          </w:p>
        </w:tc>
        <w:tc>
          <w:tcPr>
            <w:tcW w:w="0" w:type="auto"/>
          </w:tcPr>
          <w:p w14:paraId="4C5C436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7</w:t>
            </w:r>
          </w:p>
        </w:tc>
        <w:tc>
          <w:tcPr>
            <w:tcW w:w="0" w:type="auto"/>
          </w:tcPr>
          <w:p w14:paraId="0A93142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779AD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2204FF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4CC96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27B92A6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059D1A6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77097D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4225A8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39CBE7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5E734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07A6F2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AAA38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5F55FA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0070CD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</w:tr>
      <w:tr w:rsidR="00D67A8E" w:rsidRPr="00D934DB" w14:paraId="71FEF4AD" w14:textId="77777777" w:rsidTr="00726466">
        <w:trPr>
          <w:trHeight w:val="70"/>
        </w:trPr>
        <w:tc>
          <w:tcPr>
            <w:tcW w:w="510" w:type="dxa"/>
          </w:tcPr>
          <w:p w14:paraId="6361CD8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A17DF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5</w:t>
            </w:r>
          </w:p>
        </w:tc>
        <w:tc>
          <w:tcPr>
            <w:tcW w:w="0" w:type="auto"/>
          </w:tcPr>
          <w:p w14:paraId="40D95B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2</w:t>
            </w:r>
          </w:p>
        </w:tc>
        <w:tc>
          <w:tcPr>
            <w:tcW w:w="0" w:type="auto"/>
          </w:tcPr>
          <w:p w14:paraId="6D9DBF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1</w:t>
            </w:r>
          </w:p>
        </w:tc>
        <w:tc>
          <w:tcPr>
            <w:tcW w:w="0" w:type="auto"/>
          </w:tcPr>
          <w:p w14:paraId="57D312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0</w:t>
            </w:r>
          </w:p>
        </w:tc>
        <w:tc>
          <w:tcPr>
            <w:tcW w:w="0" w:type="auto"/>
          </w:tcPr>
          <w:p w14:paraId="577117A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8A5C7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86</w:t>
            </w:r>
          </w:p>
        </w:tc>
        <w:tc>
          <w:tcPr>
            <w:tcW w:w="0" w:type="auto"/>
          </w:tcPr>
          <w:p w14:paraId="7AF0A9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1</w:t>
            </w:r>
          </w:p>
        </w:tc>
        <w:tc>
          <w:tcPr>
            <w:tcW w:w="0" w:type="auto"/>
          </w:tcPr>
          <w:p w14:paraId="7DA9FD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D61C1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2A38AB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5B22BB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5E8D43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6C5FC2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30C3D9E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648B34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4B5DAA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63655F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42FC88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6D1C16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6986C3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</w:tr>
      <w:tr w:rsidR="00D67A8E" w:rsidRPr="00D934DB" w14:paraId="5227B8AA" w14:textId="77777777" w:rsidTr="00726466">
        <w:trPr>
          <w:trHeight w:val="70"/>
        </w:trPr>
        <w:tc>
          <w:tcPr>
            <w:tcW w:w="510" w:type="dxa"/>
          </w:tcPr>
          <w:p w14:paraId="5CFD884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056220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7</w:t>
            </w:r>
          </w:p>
        </w:tc>
        <w:tc>
          <w:tcPr>
            <w:tcW w:w="0" w:type="auto"/>
          </w:tcPr>
          <w:p w14:paraId="208C63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2</w:t>
            </w:r>
          </w:p>
        </w:tc>
        <w:tc>
          <w:tcPr>
            <w:tcW w:w="0" w:type="auto"/>
          </w:tcPr>
          <w:p w14:paraId="44D66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9</w:t>
            </w:r>
          </w:p>
        </w:tc>
        <w:tc>
          <w:tcPr>
            <w:tcW w:w="0" w:type="auto"/>
          </w:tcPr>
          <w:p w14:paraId="6FEA27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04FBE4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</w:t>
            </w:r>
          </w:p>
        </w:tc>
        <w:tc>
          <w:tcPr>
            <w:tcW w:w="0" w:type="auto"/>
          </w:tcPr>
          <w:p w14:paraId="4E82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5</w:t>
            </w:r>
          </w:p>
        </w:tc>
        <w:tc>
          <w:tcPr>
            <w:tcW w:w="0" w:type="auto"/>
          </w:tcPr>
          <w:p w14:paraId="7E026EA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2</w:t>
            </w:r>
          </w:p>
        </w:tc>
        <w:tc>
          <w:tcPr>
            <w:tcW w:w="0" w:type="auto"/>
          </w:tcPr>
          <w:p w14:paraId="3E5BB2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0</w:t>
            </w:r>
          </w:p>
        </w:tc>
        <w:tc>
          <w:tcPr>
            <w:tcW w:w="0" w:type="auto"/>
          </w:tcPr>
          <w:p w14:paraId="5EEE88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FEEC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05ADE5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7B5A48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5190D8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3CDF7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650B8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063838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35CC71E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7F3B1A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1978D5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4BA348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</w:tr>
      <w:tr w:rsidR="00D67A8E" w:rsidRPr="00D934DB" w14:paraId="7D84EFC4" w14:textId="77777777" w:rsidTr="00726466">
        <w:trPr>
          <w:trHeight w:val="70"/>
        </w:trPr>
        <w:tc>
          <w:tcPr>
            <w:tcW w:w="510" w:type="dxa"/>
          </w:tcPr>
          <w:p w14:paraId="58E424D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366A9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8</w:t>
            </w:r>
          </w:p>
        </w:tc>
        <w:tc>
          <w:tcPr>
            <w:tcW w:w="0" w:type="auto"/>
          </w:tcPr>
          <w:p w14:paraId="549082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46F86B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6</w:t>
            </w:r>
          </w:p>
        </w:tc>
        <w:tc>
          <w:tcPr>
            <w:tcW w:w="0" w:type="auto"/>
          </w:tcPr>
          <w:p w14:paraId="433A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</w:t>
            </w:r>
          </w:p>
        </w:tc>
        <w:tc>
          <w:tcPr>
            <w:tcW w:w="0" w:type="auto"/>
          </w:tcPr>
          <w:p w14:paraId="3FA728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</w:t>
            </w:r>
          </w:p>
        </w:tc>
        <w:tc>
          <w:tcPr>
            <w:tcW w:w="0" w:type="auto"/>
          </w:tcPr>
          <w:p w14:paraId="0AB90C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</w:t>
            </w:r>
          </w:p>
        </w:tc>
        <w:tc>
          <w:tcPr>
            <w:tcW w:w="0" w:type="auto"/>
          </w:tcPr>
          <w:p w14:paraId="78192C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7</w:t>
            </w:r>
          </w:p>
        </w:tc>
        <w:tc>
          <w:tcPr>
            <w:tcW w:w="0" w:type="auto"/>
          </w:tcPr>
          <w:p w14:paraId="78DB7D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5</w:t>
            </w:r>
          </w:p>
        </w:tc>
        <w:tc>
          <w:tcPr>
            <w:tcW w:w="0" w:type="auto"/>
          </w:tcPr>
          <w:p w14:paraId="177793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</w:t>
            </w:r>
          </w:p>
        </w:tc>
        <w:tc>
          <w:tcPr>
            <w:tcW w:w="0" w:type="auto"/>
          </w:tcPr>
          <w:p w14:paraId="6168FC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3BE1E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7FAB7F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7138FC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323195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33485F9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7A874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33BC37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569B868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278533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C1B47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</w:tr>
      <w:tr w:rsidR="00D67A8E" w:rsidRPr="00D934DB" w14:paraId="55CD944D" w14:textId="77777777" w:rsidTr="00726466">
        <w:trPr>
          <w:trHeight w:val="70"/>
        </w:trPr>
        <w:tc>
          <w:tcPr>
            <w:tcW w:w="510" w:type="dxa"/>
          </w:tcPr>
          <w:p w14:paraId="6FEF1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42F279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9</w:t>
            </w:r>
          </w:p>
        </w:tc>
        <w:tc>
          <w:tcPr>
            <w:tcW w:w="0" w:type="auto"/>
          </w:tcPr>
          <w:p w14:paraId="6B308E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4</w:t>
            </w:r>
          </w:p>
        </w:tc>
        <w:tc>
          <w:tcPr>
            <w:tcW w:w="0" w:type="auto"/>
          </w:tcPr>
          <w:p w14:paraId="40D2A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0</w:t>
            </w:r>
          </w:p>
        </w:tc>
        <w:tc>
          <w:tcPr>
            <w:tcW w:w="0" w:type="auto"/>
          </w:tcPr>
          <w:p w14:paraId="6BB23B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7</w:t>
            </w:r>
          </w:p>
        </w:tc>
        <w:tc>
          <w:tcPr>
            <w:tcW w:w="0" w:type="auto"/>
          </w:tcPr>
          <w:p w14:paraId="2F9A21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4711D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0</w:t>
            </w:r>
          </w:p>
        </w:tc>
        <w:tc>
          <w:tcPr>
            <w:tcW w:w="0" w:type="auto"/>
          </w:tcPr>
          <w:p w14:paraId="13A2C4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4</w:t>
            </w:r>
          </w:p>
        </w:tc>
        <w:tc>
          <w:tcPr>
            <w:tcW w:w="0" w:type="auto"/>
          </w:tcPr>
          <w:p w14:paraId="665C33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6</w:t>
            </w:r>
          </w:p>
        </w:tc>
        <w:tc>
          <w:tcPr>
            <w:tcW w:w="0" w:type="auto"/>
          </w:tcPr>
          <w:p w14:paraId="7A2B49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9A448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0</w:t>
            </w:r>
          </w:p>
        </w:tc>
        <w:tc>
          <w:tcPr>
            <w:tcW w:w="0" w:type="auto"/>
          </w:tcPr>
          <w:p w14:paraId="5E8207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D62A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0D34A1B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372B8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C4A6F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6EB58E0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46175B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09134C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447396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21625E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</w:tr>
      <w:tr w:rsidR="00D67A8E" w:rsidRPr="00D934DB" w14:paraId="4CFFFD77" w14:textId="77777777" w:rsidTr="00726466">
        <w:trPr>
          <w:trHeight w:val="70"/>
        </w:trPr>
        <w:tc>
          <w:tcPr>
            <w:tcW w:w="510" w:type="dxa"/>
          </w:tcPr>
          <w:p w14:paraId="4ABF2ED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23755C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92</w:t>
            </w:r>
          </w:p>
        </w:tc>
        <w:tc>
          <w:tcPr>
            <w:tcW w:w="0" w:type="auto"/>
          </w:tcPr>
          <w:p w14:paraId="685A40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23</w:t>
            </w:r>
          </w:p>
        </w:tc>
        <w:tc>
          <w:tcPr>
            <w:tcW w:w="0" w:type="auto"/>
          </w:tcPr>
          <w:p w14:paraId="6978F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3</w:t>
            </w:r>
          </w:p>
        </w:tc>
        <w:tc>
          <w:tcPr>
            <w:tcW w:w="0" w:type="auto"/>
          </w:tcPr>
          <w:p w14:paraId="607794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4</w:t>
            </w:r>
          </w:p>
        </w:tc>
        <w:tc>
          <w:tcPr>
            <w:tcW w:w="0" w:type="auto"/>
          </w:tcPr>
          <w:p w14:paraId="667D21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3</w:t>
            </w:r>
          </w:p>
        </w:tc>
        <w:tc>
          <w:tcPr>
            <w:tcW w:w="0" w:type="auto"/>
          </w:tcPr>
          <w:p w14:paraId="69857A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4</w:t>
            </w:r>
          </w:p>
        </w:tc>
        <w:tc>
          <w:tcPr>
            <w:tcW w:w="0" w:type="auto"/>
          </w:tcPr>
          <w:p w14:paraId="40A92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8</w:t>
            </w:r>
          </w:p>
        </w:tc>
        <w:tc>
          <w:tcPr>
            <w:tcW w:w="0" w:type="auto"/>
          </w:tcPr>
          <w:p w14:paraId="3346AF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29</w:t>
            </w:r>
          </w:p>
        </w:tc>
        <w:tc>
          <w:tcPr>
            <w:tcW w:w="0" w:type="auto"/>
          </w:tcPr>
          <w:p w14:paraId="39BD59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4</w:t>
            </w:r>
          </w:p>
        </w:tc>
        <w:tc>
          <w:tcPr>
            <w:tcW w:w="0" w:type="auto"/>
          </w:tcPr>
          <w:p w14:paraId="302FBDB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0</w:t>
            </w:r>
          </w:p>
        </w:tc>
        <w:tc>
          <w:tcPr>
            <w:tcW w:w="0" w:type="auto"/>
          </w:tcPr>
          <w:p w14:paraId="328E60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1B0EC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21A45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38BD19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49927F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143A97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26E330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4B610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079A38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26F9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</w:tr>
      <w:tr w:rsidR="00D67A8E" w:rsidRPr="00D934DB" w14:paraId="228EB6ED" w14:textId="77777777" w:rsidTr="00726466">
        <w:trPr>
          <w:trHeight w:val="70"/>
        </w:trPr>
        <w:tc>
          <w:tcPr>
            <w:tcW w:w="510" w:type="dxa"/>
          </w:tcPr>
          <w:p w14:paraId="13ABA51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AE9E5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0</w:t>
            </w:r>
          </w:p>
        </w:tc>
        <w:tc>
          <w:tcPr>
            <w:tcW w:w="0" w:type="auto"/>
          </w:tcPr>
          <w:p w14:paraId="3A1E35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8</w:t>
            </w:r>
          </w:p>
        </w:tc>
        <w:tc>
          <w:tcPr>
            <w:tcW w:w="0" w:type="auto"/>
          </w:tcPr>
          <w:p w14:paraId="3409C7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1</w:t>
            </w:r>
          </w:p>
        </w:tc>
        <w:tc>
          <w:tcPr>
            <w:tcW w:w="0" w:type="auto"/>
          </w:tcPr>
          <w:p w14:paraId="762D15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4</w:t>
            </w:r>
          </w:p>
        </w:tc>
        <w:tc>
          <w:tcPr>
            <w:tcW w:w="0" w:type="auto"/>
          </w:tcPr>
          <w:p w14:paraId="3AA26F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4</w:t>
            </w:r>
          </w:p>
        </w:tc>
        <w:tc>
          <w:tcPr>
            <w:tcW w:w="0" w:type="auto"/>
          </w:tcPr>
          <w:p w14:paraId="04981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4</w:t>
            </w:r>
          </w:p>
        </w:tc>
        <w:tc>
          <w:tcPr>
            <w:tcW w:w="0" w:type="auto"/>
          </w:tcPr>
          <w:p w14:paraId="5A98BD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7</w:t>
            </w:r>
          </w:p>
        </w:tc>
        <w:tc>
          <w:tcPr>
            <w:tcW w:w="0" w:type="auto"/>
          </w:tcPr>
          <w:p w14:paraId="30AAC8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3</w:t>
            </w:r>
          </w:p>
        </w:tc>
        <w:tc>
          <w:tcPr>
            <w:tcW w:w="0" w:type="auto"/>
          </w:tcPr>
          <w:p w14:paraId="22DD403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1CF43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68</w:t>
            </w:r>
          </w:p>
        </w:tc>
        <w:tc>
          <w:tcPr>
            <w:tcW w:w="0" w:type="auto"/>
          </w:tcPr>
          <w:p w14:paraId="612CC9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0E2DE4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3</w:t>
            </w:r>
          </w:p>
        </w:tc>
        <w:tc>
          <w:tcPr>
            <w:tcW w:w="0" w:type="auto"/>
          </w:tcPr>
          <w:p w14:paraId="11950B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1DE8B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0425F8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3FC2F97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35E92F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4DD164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75067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135AEE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</w:tr>
      <w:tr w:rsidR="00D67A8E" w:rsidRPr="00D934DB" w14:paraId="25701611" w14:textId="77777777" w:rsidTr="00726466">
        <w:trPr>
          <w:trHeight w:val="70"/>
        </w:trPr>
        <w:tc>
          <w:tcPr>
            <w:tcW w:w="510" w:type="dxa"/>
          </w:tcPr>
          <w:p w14:paraId="580C6E39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6FED6F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3</w:t>
            </w:r>
          </w:p>
        </w:tc>
        <w:tc>
          <w:tcPr>
            <w:tcW w:w="0" w:type="auto"/>
          </w:tcPr>
          <w:p w14:paraId="02DC5A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63</w:t>
            </w:r>
          </w:p>
        </w:tc>
        <w:tc>
          <w:tcPr>
            <w:tcW w:w="0" w:type="auto"/>
          </w:tcPr>
          <w:p w14:paraId="5A81D2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5</w:t>
            </w:r>
          </w:p>
        </w:tc>
        <w:tc>
          <w:tcPr>
            <w:tcW w:w="0" w:type="auto"/>
          </w:tcPr>
          <w:p w14:paraId="416ED8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9</w:t>
            </w:r>
          </w:p>
        </w:tc>
        <w:tc>
          <w:tcPr>
            <w:tcW w:w="0" w:type="auto"/>
          </w:tcPr>
          <w:p w14:paraId="548209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8</w:t>
            </w:r>
          </w:p>
        </w:tc>
        <w:tc>
          <w:tcPr>
            <w:tcW w:w="0" w:type="auto"/>
          </w:tcPr>
          <w:p w14:paraId="1BA3DF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7</w:t>
            </w:r>
          </w:p>
        </w:tc>
        <w:tc>
          <w:tcPr>
            <w:tcW w:w="0" w:type="auto"/>
          </w:tcPr>
          <w:p w14:paraId="78B376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6</w:t>
            </w:r>
          </w:p>
        </w:tc>
        <w:tc>
          <w:tcPr>
            <w:tcW w:w="0" w:type="auto"/>
          </w:tcPr>
          <w:p w14:paraId="17CFA5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</w:t>
            </w:r>
          </w:p>
        </w:tc>
        <w:tc>
          <w:tcPr>
            <w:tcW w:w="0" w:type="auto"/>
          </w:tcPr>
          <w:p w14:paraId="1409F4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49</w:t>
            </w:r>
          </w:p>
        </w:tc>
        <w:tc>
          <w:tcPr>
            <w:tcW w:w="0" w:type="auto"/>
          </w:tcPr>
          <w:p w14:paraId="5CF6C6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73</w:t>
            </w:r>
          </w:p>
        </w:tc>
        <w:tc>
          <w:tcPr>
            <w:tcW w:w="0" w:type="auto"/>
          </w:tcPr>
          <w:p w14:paraId="021C50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75</w:t>
            </w:r>
          </w:p>
        </w:tc>
        <w:tc>
          <w:tcPr>
            <w:tcW w:w="0" w:type="auto"/>
          </w:tcPr>
          <w:p w14:paraId="1357C6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39</w:t>
            </w:r>
          </w:p>
        </w:tc>
        <w:tc>
          <w:tcPr>
            <w:tcW w:w="0" w:type="auto"/>
          </w:tcPr>
          <w:p w14:paraId="2978DB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</w:t>
            </w:r>
          </w:p>
        </w:tc>
        <w:tc>
          <w:tcPr>
            <w:tcW w:w="0" w:type="auto"/>
          </w:tcPr>
          <w:p w14:paraId="1C992C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3B4DD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33568E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1A95D39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0E2E3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1B2D67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7E69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</w:tr>
      <w:tr w:rsidR="00D67A8E" w:rsidRPr="00D934DB" w14:paraId="2E7FC3F8" w14:textId="77777777" w:rsidTr="00726466">
        <w:trPr>
          <w:trHeight w:val="70"/>
        </w:trPr>
        <w:tc>
          <w:tcPr>
            <w:tcW w:w="510" w:type="dxa"/>
          </w:tcPr>
          <w:p w14:paraId="580B5AA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46A16F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8</w:t>
            </w:r>
          </w:p>
        </w:tc>
        <w:tc>
          <w:tcPr>
            <w:tcW w:w="0" w:type="auto"/>
          </w:tcPr>
          <w:p w14:paraId="3A3753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77</w:t>
            </w:r>
          </w:p>
        </w:tc>
        <w:tc>
          <w:tcPr>
            <w:tcW w:w="0" w:type="auto"/>
          </w:tcPr>
          <w:p w14:paraId="7792265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3</w:t>
            </w:r>
          </w:p>
        </w:tc>
        <w:tc>
          <w:tcPr>
            <w:tcW w:w="0" w:type="auto"/>
          </w:tcPr>
          <w:p w14:paraId="3CD56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6</w:t>
            </w:r>
          </w:p>
        </w:tc>
        <w:tc>
          <w:tcPr>
            <w:tcW w:w="0" w:type="auto"/>
          </w:tcPr>
          <w:p w14:paraId="6223D1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57</w:t>
            </w:r>
          </w:p>
        </w:tc>
        <w:tc>
          <w:tcPr>
            <w:tcW w:w="0" w:type="auto"/>
          </w:tcPr>
          <w:p w14:paraId="132AF9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7</w:t>
            </w:r>
          </w:p>
        </w:tc>
        <w:tc>
          <w:tcPr>
            <w:tcW w:w="0" w:type="auto"/>
          </w:tcPr>
          <w:p w14:paraId="72A2022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2</w:t>
            </w:r>
          </w:p>
        </w:tc>
        <w:tc>
          <w:tcPr>
            <w:tcW w:w="0" w:type="auto"/>
          </w:tcPr>
          <w:p w14:paraId="4C387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2</w:t>
            </w:r>
          </w:p>
        </w:tc>
        <w:tc>
          <w:tcPr>
            <w:tcW w:w="0" w:type="auto"/>
          </w:tcPr>
          <w:p w14:paraId="2D2B61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4</w:t>
            </w:r>
          </w:p>
        </w:tc>
        <w:tc>
          <w:tcPr>
            <w:tcW w:w="0" w:type="auto"/>
          </w:tcPr>
          <w:p w14:paraId="74592C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2</w:t>
            </w:r>
          </w:p>
        </w:tc>
        <w:tc>
          <w:tcPr>
            <w:tcW w:w="0" w:type="auto"/>
          </w:tcPr>
          <w:p w14:paraId="1C0DDF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4</w:t>
            </w:r>
          </w:p>
        </w:tc>
        <w:tc>
          <w:tcPr>
            <w:tcW w:w="0" w:type="auto"/>
          </w:tcPr>
          <w:p w14:paraId="5B4714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6</w:t>
            </w:r>
          </w:p>
        </w:tc>
        <w:tc>
          <w:tcPr>
            <w:tcW w:w="0" w:type="auto"/>
          </w:tcPr>
          <w:p w14:paraId="50FB5C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7</w:t>
            </w:r>
          </w:p>
        </w:tc>
        <w:tc>
          <w:tcPr>
            <w:tcW w:w="0" w:type="auto"/>
          </w:tcPr>
          <w:p w14:paraId="560A647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54</w:t>
            </w:r>
          </w:p>
        </w:tc>
        <w:tc>
          <w:tcPr>
            <w:tcW w:w="0" w:type="auto"/>
          </w:tcPr>
          <w:p w14:paraId="67BDC49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62C6D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2164AB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2E17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59FD188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5DA218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</w:tr>
      <w:tr w:rsidR="00D67A8E" w:rsidRPr="00D934DB" w14:paraId="4B1F56C0" w14:textId="77777777" w:rsidTr="00726466">
        <w:trPr>
          <w:trHeight w:val="70"/>
        </w:trPr>
        <w:tc>
          <w:tcPr>
            <w:tcW w:w="510" w:type="dxa"/>
          </w:tcPr>
          <w:p w14:paraId="768DC041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3715828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</w:t>
            </w:r>
          </w:p>
        </w:tc>
        <w:tc>
          <w:tcPr>
            <w:tcW w:w="0" w:type="auto"/>
          </w:tcPr>
          <w:p w14:paraId="4F3DA49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3</w:t>
            </w:r>
          </w:p>
        </w:tc>
        <w:tc>
          <w:tcPr>
            <w:tcW w:w="0" w:type="auto"/>
          </w:tcPr>
          <w:p w14:paraId="0AE071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5F7B893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84</w:t>
            </w:r>
          </w:p>
        </w:tc>
        <w:tc>
          <w:tcPr>
            <w:tcW w:w="0" w:type="auto"/>
          </w:tcPr>
          <w:p w14:paraId="214CBDF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95</w:t>
            </w:r>
          </w:p>
        </w:tc>
        <w:tc>
          <w:tcPr>
            <w:tcW w:w="0" w:type="auto"/>
          </w:tcPr>
          <w:p w14:paraId="1821115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5</w:t>
            </w:r>
          </w:p>
        </w:tc>
        <w:tc>
          <w:tcPr>
            <w:tcW w:w="0" w:type="auto"/>
          </w:tcPr>
          <w:p w14:paraId="47A2F13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7</w:t>
            </w:r>
          </w:p>
        </w:tc>
        <w:tc>
          <w:tcPr>
            <w:tcW w:w="0" w:type="auto"/>
          </w:tcPr>
          <w:p w14:paraId="510C0D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</w:t>
            </w:r>
          </w:p>
        </w:tc>
        <w:tc>
          <w:tcPr>
            <w:tcW w:w="0" w:type="auto"/>
          </w:tcPr>
          <w:p w14:paraId="565C23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4</w:t>
            </w:r>
          </w:p>
        </w:tc>
        <w:tc>
          <w:tcPr>
            <w:tcW w:w="0" w:type="auto"/>
          </w:tcPr>
          <w:p w14:paraId="27DCF9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68</w:t>
            </w:r>
          </w:p>
        </w:tc>
        <w:tc>
          <w:tcPr>
            <w:tcW w:w="0" w:type="auto"/>
          </w:tcPr>
          <w:p w14:paraId="6353C8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0</w:t>
            </w:r>
          </w:p>
        </w:tc>
        <w:tc>
          <w:tcPr>
            <w:tcW w:w="0" w:type="auto"/>
          </w:tcPr>
          <w:p w14:paraId="204EEA8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8</w:t>
            </w:r>
          </w:p>
        </w:tc>
        <w:tc>
          <w:tcPr>
            <w:tcW w:w="0" w:type="auto"/>
          </w:tcPr>
          <w:p w14:paraId="0E8942F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</w:t>
            </w:r>
          </w:p>
        </w:tc>
        <w:tc>
          <w:tcPr>
            <w:tcW w:w="0" w:type="auto"/>
          </w:tcPr>
          <w:p w14:paraId="42DB07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</w:t>
            </w:r>
          </w:p>
        </w:tc>
        <w:tc>
          <w:tcPr>
            <w:tcW w:w="0" w:type="auto"/>
          </w:tcPr>
          <w:p w14:paraId="67C7F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8</w:t>
            </w:r>
          </w:p>
        </w:tc>
        <w:tc>
          <w:tcPr>
            <w:tcW w:w="0" w:type="auto"/>
          </w:tcPr>
          <w:p w14:paraId="7DDEFA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6E2D44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5997D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0C10EF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7968F8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</w:tr>
      <w:tr w:rsidR="00D67A8E" w:rsidRPr="00D934DB" w14:paraId="18C85539" w14:textId="77777777" w:rsidTr="00726466">
        <w:trPr>
          <w:trHeight w:val="70"/>
        </w:trPr>
        <w:tc>
          <w:tcPr>
            <w:tcW w:w="510" w:type="dxa"/>
          </w:tcPr>
          <w:p w14:paraId="0C4FED5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715060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1</w:t>
            </w:r>
          </w:p>
        </w:tc>
        <w:tc>
          <w:tcPr>
            <w:tcW w:w="0" w:type="auto"/>
          </w:tcPr>
          <w:p w14:paraId="338DE0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69</w:t>
            </w:r>
          </w:p>
        </w:tc>
        <w:tc>
          <w:tcPr>
            <w:tcW w:w="0" w:type="auto"/>
          </w:tcPr>
          <w:p w14:paraId="64E95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7</w:t>
            </w:r>
          </w:p>
        </w:tc>
        <w:tc>
          <w:tcPr>
            <w:tcW w:w="0" w:type="auto"/>
          </w:tcPr>
          <w:p w14:paraId="660383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3</w:t>
            </w:r>
          </w:p>
        </w:tc>
        <w:tc>
          <w:tcPr>
            <w:tcW w:w="0" w:type="auto"/>
          </w:tcPr>
          <w:p w14:paraId="2FD24A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</w:t>
            </w:r>
          </w:p>
        </w:tc>
        <w:tc>
          <w:tcPr>
            <w:tcW w:w="0" w:type="auto"/>
          </w:tcPr>
          <w:p w14:paraId="316F4C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6</w:t>
            </w:r>
          </w:p>
        </w:tc>
        <w:tc>
          <w:tcPr>
            <w:tcW w:w="0" w:type="auto"/>
          </w:tcPr>
          <w:p w14:paraId="15DBA5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6564C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5</w:t>
            </w:r>
          </w:p>
        </w:tc>
        <w:tc>
          <w:tcPr>
            <w:tcW w:w="0" w:type="auto"/>
          </w:tcPr>
          <w:p w14:paraId="57CEAB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</w:t>
            </w:r>
          </w:p>
        </w:tc>
        <w:tc>
          <w:tcPr>
            <w:tcW w:w="0" w:type="auto"/>
          </w:tcPr>
          <w:p w14:paraId="2E923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</w:t>
            </w:r>
          </w:p>
        </w:tc>
        <w:tc>
          <w:tcPr>
            <w:tcW w:w="0" w:type="auto"/>
          </w:tcPr>
          <w:p w14:paraId="39BAB99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4</w:t>
            </w:r>
          </w:p>
        </w:tc>
        <w:tc>
          <w:tcPr>
            <w:tcW w:w="0" w:type="auto"/>
          </w:tcPr>
          <w:p w14:paraId="4B6F0A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2</w:t>
            </w:r>
          </w:p>
        </w:tc>
        <w:tc>
          <w:tcPr>
            <w:tcW w:w="0" w:type="auto"/>
          </w:tcPr>
          <w:p w14:paraId="7DF014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7E57D3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2</w:t>
            </w:r>
          </w:p>
        </w:tc>
        <w:tc>
          <w:tcPr>
            <w:tcW w:w="0" w:type="auto"/>
          </w:tcPr>
          <w:p w14:paraId="0A4F1F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23</w:t>
            </w:r>
          </w:p>
        </w:tc>
        <w:tc>
          <w:tcPr>
            <w:tcW w:w="0" w:type="auto"/>
          </w:tcPr>
          <w:p w14:paraId="187D28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37</w:t>
            </w:r>
          </w:p>
        </w:tc>
        <w:tc>
          <w:tcPr>
            <w:tcW w:w="0" w:type="auto"/>
          </w:tcPr>
          <w:p w14:paraId="1498B4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414C35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23AFD7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2BDB57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</w:tr>
      <w:tr w:rsidR="00D67A8E" w:rsidRPr="00D934DB" w14:paraId="7E804361" w14:textId="77777777" w:rsidTr="00726466">
        <w:trPr>
          <w:trHeight w:val="70"/>
        </w:trPr>
        <w:tc>
          <w:tcPr>
            <w:tcW w:w="510" w:type="dxa"/>
          </w:tcPr>
          <w:p w14:paraId="587A1B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F7B663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1C0D0D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3</w:t>
            </w:r>
          </w:p>
        </w:tc>
        <w:tc>
          <w:tcPr>
            <w:tcW w:w="0" w:type="auto"/>
          </w:tcPr>
          <w:p w14:paraId="3BC1E5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1</w:t>
            </w:r>
          </w:p>
        </w:tc>
        <w:tc>
          <w:tcPr>
            <w:tcW w:w="0" w:type="auto"/>
          </w:tcPr>
          <w:p w14:paraId="1889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09</w:t>
            </w:r>
          </w:p>
        </w:tc>
        <w:tc>
          <w:tcPr>
            <w:tcW w:w="0" w:type="auto"/>
          </w:tcPr>
          <w:p w14:paraId="724A46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4</w:t>
            </w:r>
          </w:p>
        </w:tc>
        <w:tc>
          <w:tcPr>
            <w:tcW w:w="0" w:type="auto"/>
          </w:tcPr>
          <w:p w14:paraId="2673BC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9</w:t>
            </w:r>
          </w:p>
        </w:tc>
        <w:tc>
          <w:tcPr>
            <w:tcW w:w="0" w:type="auto"/>
          </w:tcPr>
          <w:p w14:paraId="410477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72</w:t>
            </w:r>
          </w:p>
        </w:tc>
        <w:tc>
          <w:tcPr>
            <w:tcW w:w="0" w:type="auto"/>
          </w:tcPr>
          <w:p w14:paraId="635D06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0</w:t>
            </w:r>
          </w:p>
        </w:tc>
        <w:tc>
          <w:tcPr>
            <w:tcW w:w="0" w:type="auto"/>
          </w:tcPr>
          <w:p w14:paraId="02E0F0C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2</w:t>
            </w:r>
          </w:p>
        </w:tc>
        <w:tc>
          <w:tcPr>
            <w:tcW w:w="0" w:type="auto"/>
          </w:tcPr>
          <w:p w14:paraId="0A80A0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6</w:t>
            </w:r>
          </w:p>
        </w:tc>
        <w:tc>
          <w:tcPr>
            <w:tcW w:w="0" w:type="auto"/>
          </w:tcPr>
          <w:p w14:paraId="038757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20</w:t>
            </w:r>
          </w:p>
        </w:tc>
        <w:tc>
          <w:tcPr>
            <w:tcW w:w="0" w:type="auto"/>
          </w:tcPr>
          <w:p w14:paraId="7A3A73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77</w:t>
            </w:r>
          </w:p>
        </w:tc>
        <w:tc>
          <w:tcPr>
            <w:tcW w:w="0" w:type="auto"/>
          </w:tcPr>
          <w:p w14:paraId="2F7B6D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3</w:t>
            </w:r>
          </w:p>
        </w:tc>
        <w:tc>
          <w:tcPr>
            <w:tcW w:w="0" w:type="auto"/>
          </w:tcPr>
          <w:p w14:paraId="2D1581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1</w:t>
            </w:r>
          </w:p>
        </w:tc>
        <w:tc>
          <w:tcPr>
            <w:tcW w:w="0" w:type="auto"/>
          </w:tcPr>
          <w:p w14:paraId="2D26F2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43</w:t>
            </w:r>
          </w:p>
        </w:tc>
        <w:tc>
          <w:tcPr>
            <w:tcW w:w="0" w:type="auto"/>
          </w:tcPr>
          <w:p w14:paraId="4A29B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8</w:t>
            </w:r>
          </w:p>
        </w:tc>
        <w:tc>
          <w:tcPr>
            <w:tcW w:w="0" w:type="auto"/>
          </w:tcPr>
          <w:p w14:paraId="3E7A2DC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9</w:t>
            </w:r>
          </w:p>
        </w:tc>
        <w:tc>
          <w:tcPr>
            <w:tcW w:w="0" w:type="auto"/>
          </w:tcPr>
          <w:p w14:paraId="703A827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0FAB9C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45A24D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</w:tr>
      <w:tr w:rsidR="00D67A8E" w:rsidRPr="00D934DB" w14:paraId="4C6F5D59" w14:textId="77777777" w:rsidTr="00726466">
        <w:trPr>
          <w:trHeight w:val="70"/>
        </w:trPr>
        <w:tc>
          <w:tcPr>
            <w:tcW w:w="510" w:type="dxa"/>
          </w:tcPr>
          <w:p w14:paraId="19A5CDB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08D181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</w:t>
            </w:r>
          </w:p>
        </w:tc>
        <w:tc>
          <w:tcPr>
            <w:tcW w:w="0" w:type="auto"/>
          </w:tcPr>
          <w:p w14:paraId="6853A9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46</w:t>
            </w:r>
          </w:p>
        </w:tc>
        <w:tc>
          <w:tcPr>
            <w:tcW w:w="0" w:type="auto"/>
          </w:tcPr>
          <w:p w14:paraId="6CA5FD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3</w:t>
            </w:r>
          </w:p>
        </w:tc>
        <w:tc>
          <w:tcPr>
            <w:tcW w:w="0" w:type="auto"/>
          </w:tcPr>
          <w:p w14:paraId="36E7FF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23</w:t>
            </w:r>
          </w:p>
        </w:tc>
        <w:tc>
          <w:tcPr>
            <w:tcW w:w="0" w:type="auto"/>
          </w:tcPr>
          <w:p w14:paraId="7D513A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4</w:t>
            </w:r>
          </w:p>
        </w:tc>
        <w:tc>
          <w:tcPr>
            <w:tcW w:w="0" w:type="auto"/>
          </w:tcPr>
          <w:p w14:paraId="303F1F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04</w:t>
            </w:r>
          </w:p>
        </w:tc>
        <w:tc>
          <w:tcPr>
            <w:tcW w:w="0" w:type="auto"/>
          </w:tcPr>
          <w:p w14:paraId="00A12A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87</w:t>
            </w:r>
          </w:p>
        </w:tc>
        <w:tc>
          <w:tcPr>
            <w:tcW w:w="0" w:type="auto"/>
          </w:tcPr>
          <w:p w14:paraId="41FAE71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5</w:t>
            </w:r>
          </w:p>
        </w:tc>
        <w:tc>
          <w:tcPr>
            <w:tcW w:w="0" w:type="auto"/>
          </w:tcPr>
          <w:p w14:paraId="5180BD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7</w:t>
            </w:r>
          </w:p>
        </w:tc>
        <w:tc>
          <w:tcPr>
            <w:tcW w:w="0" w:type="auto"/>
          </w:tcPr>
          <w:p w14:paraId="52EBAE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07</w:t>
            </w:r>
          </w:p>
        </w:tc>
        <w:tc>
          <w:tcPr>
            <w:tcW w:w="0" w:type="auto"/>
          </w:tcPr>
          <w:p w14:paraId="369E01A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0</w:t>
            </w:r>
          </w:p>
        </w:tc>
        <w:tc>
          <w:tcPr>
            <w:tcW w:w="0" w:type="auto"/>
          </w:tcPr>
          <w:p w14:paraId="66B173C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62</w:t>
            </w:r>
          </w:p>
        </w:tc>
        <w:tc>
          <w:tcPr>
            <w:tcW w:w="0" w:type="auto"/>
          </w:tcPr>
          <w:p w14:paraId="40B452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</w:t>
            </w:r>
          </w:p>
        </w:tc>
        <w:tc>
          <w:tcPr>
            <w:tcW w:w="0" w:type="auto"/>
          </w:tcPr>
          <w:p w14:paraId="60BC504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2</w:t>
            </w:r>
          </w:p>
        </w:tc>
        <w:tc>
          <w:tcPr>
            <w:tcW w:w="0" w:type="auto"/>
          </w:tcPr>
          <w:p w14:paraId="33609D4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5</w:t>
            </w:r>
          </w:p>
        </w:tc>
        <w:tc>
          <w:tcPr>
            <w:tcW w:w="0" w:type="auto"/>
          </w:tcPr>
          <w:p w14:paraId="1C7F16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61</w:t>
            </w:r>
          </w:p>
        </w:tc>
        <w:tc>
          <w:tcPr>
            <w:tcW w:w="0" w:type="auto"/>
          </w:tcPr>
          <w:p w14:paraId="528ECE3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80</w:t>
            </w:r>
          </w:p>
        </w:tc>
        <w:tc>
          <w:tcPr>
            <w:tcW w:w="0" w:type="auto"/>
          </w:tcPr>
          <w:p w14:paraId="4B8A0A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4</w:t>
            </w:r>
          </w:p>
        </w:tc>
        <w:tc>
          <w:tcPr>
            <w:tcW w:w="0" w:type="auto"/>
          </w:tcPr>
          <w:p w14:paraId="09B3F2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575AAB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</w:tr>
      <w:tr w:rsidR="00D67A8E" w:rsidRPr="00D934DB" w14:paraId="641DEBB9" w14:textId="77777777" w:rsidTr="00726466">
        <w:trPr>
          <w:trHeight w:val="70"/>
        </w:trPr>
        <w:tc>
          <w:tcPr>
            <w:tcW w:w="510" w:type="dxa"/>
          </w:tcPr>
          <w:p w14:paraId="675CF69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746E23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5</w:t>
            </w:r>
          </w:p>
        </w:tc>
        <w:tc>
          <w:tcPr>
            <w:tcW w:w="0" w:type="auto"/>
          </w:tcPr>
          <w:p w14:paraId="40439C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68</w:t>
            </w:r>
          </w:p>
        </w:tc>
        <w:tc>
          <w:tcPr>
            <w:tcW w:w="0" w:type="auto"/>
          </w:tcPr>
          <w:p w14:paraId="7CC9D2A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5</w:t>
            </w:r>
          </w:p>
        </w:tc>
        <w:tc>
          <w:tcPr>
            <w:tcW w:w="0" w:type="auto"/>
          </w:tcPr>
          <w:p w14:paraId="65A2B4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1</w:t>
            </w:r>
          </w:p>
        </w:tc>
        <w:tc>
          <w:tcPr>
            <w:tcW w:w="0" w:type="auto"/>
          </w:tcPr>
          <w:p w14:paraId="2E0479F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</w:t>
            </w:r>
          </w:p>
        </w:tc>
        <w:tc>
          <w:tcPr>
            <w:tcW w:w="0" w:type="auto"/>
          </w:tcPr>
          <w:p w14:paraId="7CC7A8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2</w:t>
            </w:r>
          </w:p>
        </w:tc>
        <w:tc>
          <w:tcPr>
            <w:tcW w:w="0" w:type="auto"/>
          </w:tcPr>
          <w:p w14:paraId="128DE5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4</w:t>
            </w:r>
          </w:p>
        </w:tc>
        <w:tc>
          <w:tcPr>
            <w:tcW w:w="0" w:type="auto"/>
          </w:tcPr>
          <w:p w14:paraId="68B4F7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25</w:t>
            </w:r>
          </w:p>
        </w:tc>
        <w:tc>
          <w:tcPr>
            <w:tcW w:w="0" w:type="auto"/>
          </w:tcPr>
          <w:p w14:paraId="018245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</w:t>
            </w:r>
          </w:p>
        </w:tc>
        <w:tc>
          <w:tcPr>
            <w:tcW w:w="0" w:type="auto"/>
          </w:tcPr>
          <w:p w14:paraId="7DBB0C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6</w:t>
            </w:r>
          </w:p>
        </w:tc>
        <w:tc>
          <w:tcPr>
            <w:tcW w:w="0" w:type="auto"/>
          </w:tcPr>
          <w:p w14:paraId="0BD3C4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0</w:t>
            </w:r>
          </w:p>
        </w:tc>
        <w:tc>
          <w:tcPr>
            <w:tcW w:w="0" w:type="auto"/>
          </w:tcPr>
          <w:p w14:paraId="561C042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8</w:t>
            </w:r>
          </w:p>
        </w:tc>
        <w:tc>
          <w:tcPr>
            <w:tcW w:w="0" w:type="auto"/>
          </w:tcPr>
          <w:p w14:paraId="0BD7CA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17</w:t>
            </w:r>
          </w:p>
        </w:tc>
        <w:tc>
          <w:tcPr>
            <w:tcW w:w="0" w:type="auto"/>
          </w:tcPr>
          <w:p w14:paraId="708CA9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7</w:t>
            </w:r>
          </w:p>
        </w:tc>
        <w:tc>
          <w:tcPr>
            <w:tcW w:w="0" w:type="auto"/>
          </w:tcPr>
          <w:p w14:paraId="5F5A79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6</w:t>
            </w:r>
          </w:p>
        </w:tc>
        <w:tc>
          <w:tcPr>
            <w:tcW w:w="0" w:type="auto"/>
          </w:tcPr>
          <w:p w14:paraId="2CF442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6</w:t>
            </w:r>
          </w:p>
        </w:tc>
        <w:tc>
          <w:tcPr>
            <w:tcW w:w="0" w:type="auto"/>
          </w:tcPr>
          <w:p w14:paraId="31B64C4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3</w:t>
            </w:r>
          </w:p>
        </w:tc>
        <w:tc>
          <w:tcPr>
            <w:tcW w:w="0" w:type="auto"/>
          </w:tcPr>
          <w:p w14:paraId="39988B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19</w:t>
            </w:r>
          </w:p>
        </w:tc>
        <w:tc>
          <w:tcPr>
            <w:tcW w:w="0" w:type="auto"/>
          </w:tcPr>
          <w:p w14:paraId="2C34E2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9</w:t>
            </w:r>
          </w:p>
        </w:tc>
        <w:tc>
          <w:tcPr>
            <w:tcW w:w="0" w:type="auto"/>
          </w:tcPr>
          <w:p w14:paraId="03E0DA2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</w:t>
            </w:r>
          </w:p>
        </w:tc>
      </w:tr>
      <w:bookmarkEnd w:id="10"/>
    </w:tbl>
    <w:p w14:paraId="6AE90513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</w:p>
    <w:p w14:paraId="0874A730" w14:textId="1A7D08EE" w:rsidR="00D67A8E" w:rsidRPr="00D67A8E" w:rsidRDefault="00D67A8E" w:rsidP="00D67A8E">
      <w:pPr>
        <w:pStyle w:val="Ttulo1"/>
        <w:spacing w:before="0" w:after="0" w:line="360" w:lineRule="auto"/>
        <w:ind w:left="480" w:hanging="480"/>
        <w:rPr>
          <w:kern w:val="0"/>
          <w:sz w:val="24"/>
          <w:szCs w:val="24"/>
          <w:lang w:eastAsia="pt-BR"/>
        </w:rPr>
      </w:pPr>
      <w:bookmarkStart w:id="11" w:name="_Toc26221329"/>
      <w:r w:rsidRPr="00D67A8E">
        <w:rPr>
          <w:kern w:val="0"/>
          <w:sz w:val="24"/>
          <w:szCs w:val="24"/>
          <w:lang w:eastAsia="pt-BR"/>
        </w:rPr>
        <w:t>Table B.4: Magnetic Headings -</w:t>
      </w:r>
      <w:r w:rsidRPr="00D67A8E">
        <w:rPr>
          <w:kern w:val="0"/>
          <w:sz w:val="24"/>
          <w:szCs w:val="24"/>
          <w:lang w:eastAsia="pt-BR"/>
        </w:rPr>
        <w:sym w:font="Symbol" w:char="F059"/>
      </w:r>
      <w:r w:rsidRPr="00D67A8E">
        <w:rPr>
          <w:kern w:val="0"/>
          <w:sz w:val="24"/>
          <w:szCs w:val="24"/>
          <w:lang w:eastAsia="pt-BR"/>
        </w:rPr>
        <w:t>ij [°]</w:t>
      </w:r>
      <w:bookmarkEnd w:id="11"/>
    </w:p>
    <w:tbl>
      <w:tblPr>
        <w:tblStyle w:val="Tabelacomgrade2"/>
        <w:tblW w:w="10092" w:type="dxa"/>
        <w:tblLook w:val="0420" w:firstRow="1" w:lastRow="0" w:firstColumn="0" w:lastColumn="0" w:noHBand="0" w:noVBand="1"/>
      </w:tblPr>
      <w:tblGrid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7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D67A8E" w:rsidRPr="00D934DB" w14:paraId="4E68FC17" w14:textId="77777777" w:rsidTr="00726466">
        <w:trPr>
          <w:trHeight w:val="70"/>
        </w:trPr>
        <w:tc>
          <w:tcPr>
            <w:tcW w:w="510" w:type="dxa"/>
            <w:vMerge w:val="restart"/>
          </w:tcPr>
          <w:p w14:paraId="7E3E848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Dep</w:t>
            </w:r>
          </w:p>
          <w:p w14:paraId="3F6EE95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pt  (i)</w:t>
            </w:r>
          </w:p>
        </w:tc>
        <w:tc>
          <w:tcPr>
            <w:tcW w:w="9582" w:type="dxa"/>
            <w:gridSpan w:val="20"/>
          </w:tcPr>
          <w:p w14:paraId="1CFA6E5F" w14:textId="77777777" w:rsidR="00D67A8E" w:rsidRPr="00D934DB" w:rsidRDefault="00D67A8E" w:rsidP="001956BE">
            <w:pPr>
              <w:jc w:val="center"/>
              <w:rPr>
                <w:color w:val="000000" w:themeColor="text1"/>
                <w:kern w:val="24"/>
                <w:sz w:val="12"/>
                <w:szCs w:val="12"/>
                <w:lang w:val="pt-BR"/>
              </w:rPr>
            </w:pPr>
            <w:r w:rsidRPr="00D934DB">
              <w:rPr>
                <w:color w:val="000000" w:themeColor="text1"/>
                <w:kern w:val="24"/>
                <w:sz w:val="12"/>
                <w:szCs w:val="12"/>
                <w:lang w:val="pt-BR"/>
              </w:rPr>
              <w:t>Arrival Airport (j)</w:t>
            </w:r>
          </w:p>
        </w:tc>
      </w:tr>
      <w:tr w:rsidR="00D67A8E" w:rsidRPr="00D934DB" w14:paraId="3408DB5C" w14:textId="77777777" w:rsidTr="00726466">
        <w:trPr>
          <w:trHeight w:val="304"/>
        </w:trPr>
        <w:tc>
          <w:tcPr>
            <w:tcW w:w="510" w:type="dxa"/>
            <w:vMerge/>
            <w:hideMark/>
          </w:tcPr>
          <w:p w14:paraId="2C9BE6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0" w:type="auto"/>
          </w:tcPr>
          <w:p w14:paraId="73E3EF4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0A5ECD5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71F90B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7A2EA5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6A8FE58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2D66727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4E4339EB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0411C6A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38FF168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2D0F869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47AC2BD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331BE70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5079AE6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6725C47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2EEE276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01695F2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4274F7E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1C56EF0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4E1C8E86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894804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</w:tr>
      <w:tr w:rsidR="00D67A8E" w:rsidRPr="00D934DB" w14:paraId="328EA603" w14:textId="77777777" w:rsidTr="00726466">
        <w:trPr>
          <w:trHeight w:val="99"/>
        </w:trPr>
        <w:tc>
          <w:tcPr>
            <w:tcW w:w="510" w:type="dxa"/>
          </w:tcPr>
          <w:p w14:paraId="52D4368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AJU</w:t>
            </w:r>
          </w:p>
        </w:tc>
        <w:tc>
          <w:tcPr>
            <w:tcW w:w="0" w:type="auto"/>
          </w:tcPr>
          <w:p w14:paraId="323CDE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4360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5</w:t>
            </w:r>
          </w:p>
        </w:tc>
        <w:tc>
          <w:tcPr>
            <w:tcW w:w="0" w:type="auto"/>
          </w:tcPr>
          <w:p w14:paraId="08CD6A7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5.5</w:t>
            </w:r>
          </w:p>
        </w:tc>
        <w:tc>
          <w:tcPr>
            <w:tcW w:w="0" w:type="auto"/>
          </w:tcPr>
          <w:p w14:paraId="4B7A40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2C069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7</w:t>
            </w:r>
          </w:p>
        </w:tc>
        <w:tc>
          <w:tcPr>
            <w:tcW w:w="0" w:type="auto"/>
          </w:tcPr>
          <w:p w14:paraId="13D029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1</w:t>
            </w:r>
          </w:p>
        </w:tc>
        <w:tc>
          <w:tcPr>
            <w:tcW w:w="0" w:type="auto"/>
          </w:tcPr>
          <w:p w14:paraId="33D87A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2</w:t>
            </w:r>
          </w:p>
        </w:tc>
        <w:tc>
          <w:tcPr>
            <w:tcW w:w="0" w:type="auto"/>
          </w:tcPr>
          <w:p w14:paraId="12E113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.5</w:t>
            </w:r>
          </w:p>
        </w:tc>
        <w:tc>
          <w:tcPr>
            <w:tcW w:w="0" w:type="auto"/>
          </w:tcPr>
          <w:p w14:paraId="5FA42E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7</w:t>
            </w:r>
          </w:p>
        </w:tc>
        <w:tc>
          <w:tcPr>
            <w:tcW w:w="0" w:type="auto"/>
          </w:tcPr>
          <w:p w14:paraId="389852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6A83B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4.1</w:t>
            </w:r>
          </w:p>
        </w:tc>
        <w:tc>
          <w:tcPr>
            <w:tcW w:w="0" w:type="auto"/>
          </w:tcPr>
          <w:p w14:paraId="3EF0D5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6.0</w:t>
            </w:r>
          </w:p>
        </w:tc>
        <w:tc>
          <w:tcPr>
            <w:tcW w:w="0" w:type="auto"/>
          </w:tcPr>
          <w:p w14:paraId="3833B7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3.1</w:t>
            </w:r>
          </w:p>
        </w:tc>
        <w:tc>
          <w:tcPr>
            <w:tcW w:w="0" w:type="auto"/>
          </w:tcPr>
          <w:p w14:paraId="3323C7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2</w:t>
            </w:r>
          </w:p>
        </w:tc>
        <w:tc>
          <w:tcPr>
            <w:tcW w:w="0" w:type="auto"/>
          </w:tcPr>
          <w:p w14:paraId="7EA87EF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11CB0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64B6F9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7.2</w:t>
            </w:r>
          </w:p>
        </w:tc>
        <w:tc>
          <w:tcPr>
            <w:tcW w:w="0" w:type="auto"/>
          </w:tcPr>
          <w:p w14:paraId="5A7CF5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0.7</w:t>
            </w:r>
          </w:p>
        </w:tc>
        <w:tc>
          <w:tcPr>
            <w:tcW w:w="0" w:type="auto"/>
          </w:tcPr>
          <w:p w14:paraId="06E925F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5.5</w:t>
            </w:r>
          </w:p>
        </w:tc>
        <w:tc>
          <w:tcPr>
            <w:tcW w:w="0" w:type="auto"/>
          </w:tcPr>
          <w:p w14:paraId="396353B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</w:tr>
      <w:tr w:rsidR="00D67A8E" w:rsidRPr="00D934DB" w14:paraId="0762FA77" w14:textId="77777777" w:rsidTr="00726466">
        <w:trPr>
          <w:trHeight w:val="131"/>
        </w:trPr>
        <w:tc>
          <w:tcPr>
            <w:tcW w:w="510" w:type="dxa"/>
          </w:tcPr>
          <w:p w14:paraId="25838C7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EL</w:t>
            </w:r>
          </w:p>
        </w:tc>
        <w:tc>
          <w:tcPr>
            <w:tcW w:w="0" w:type="auto"/>
          </w:tcPr>
          <w:p w14:paraId="42B0A71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  <w:tc>
          <w:tcPr>
            <w:tcW w:w="0" w:type="auto"/>
          </w:tcPr>
          <w:p w14:paraId="0E0712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06ABB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4</w:t>
            </w:r>
          </w:p>
        </w:tc>
        <w:tc>
          <w:tcPr>
            <w:tcW w:w="0" w:type="auto"/>
          </w:tcPr>
          <w:p w14:paraId="59992EC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5.1</w:t>
            </w:r>
          </w:p>
        </w:tc>
        <w:tc>
          <w:tcPr>
            <w:tcW w:w="0" w:type="auto"/>
          </w:tcPr>
          <w:p w14:paraId="64A4BA6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7</w:t>
            </w:r>
          </w:p>
        </w:tc>
        <w:tc>
          <w:tcPr>
            <w:tcW w:w="0" w:type="auto"/>
          </w:tcPr>
          <w:p w14:paraId="1E8FAB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0</w:t>
            </w:r>
          </w:p>
        </w:tc>
        <w:tc>
          <w:tcPr>
            <w:tcW w:w="0" w:type="auto"/>
          </w:tcPr>
          <w:p w14:paraId="08B9F6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1</w:t>
            </w:r>
          </w:p>
        </w:tc>
        <w:tc>
          <w:tcPr>
            <w:tcW w:w="0" w:type="auto"/>
          </w:tcPr>
          <w:p w14:paraId="613CC5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3.8</w:t>
            </w:r>
          </w:p>
        </w:tc>
        <w:tc>
          <w:tcPr>
            <w:tcW w:w="0" w:type="auto"/>
          </w:tcPr>
          <w:p w14:paraId="736323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7.0</w:t>
            </w:r>
          </w:p>
        </w:tc>
        <w:tc>
          <w:tcPr>
            <w:tcW w:w="0" w:type="auto"/>
          </w:tcPr>
          <w:p w14:paraId="3D47A6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6</w:t>
            </w:r>
          </w:p>
        </w:tc>
        <w:tc>
          <w:tcPr>
            <w:tcW w:w="0" w:type="auto"/>
          </w:tcPr>
          <w:p w14:paraId="00C2738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7</w:t>
            </w:r>
          </w:p>
        </w:tc>
        <w:tc>
          <w:tcPr>
            <w:tcW w:w="0" w:type="auto"/>
          </w:tcPr>
          <w:p w14:paraId="3ED66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1</w:t>
            </w:r>
          </w:p>
        </w:tc>
        <w:tc>
          <w:tcPr>
            <w:tcW w:w="0" w:type="auto"/>
          </w:tcPr>
          <w:p w14:paraId="438499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  <w:tc>
          <w:tcPr>
            <w:tcW w:w="0" w:type="auto"/>
          </w:tcPr>
          <w:p w14:paraId="510762C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9.8</w:t>
            </w:r>
          </w:p>
        </w:tc>
        <w:tc>
          <w:tcPr>
            <w:tcW w:w="0" w:type="auto"/>
          </w:tcPr>
          <w:p w14:paraId="23652E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9</w:t>
            </w:r>
          </w:p>
        </w:tc>
        <w:tc>
          <w:tcPr>
            <w:tcW w:w="0" w:type="auto"/>
          </w:tcPr>
          <w:p w14:paraId="7BAB61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8.0</w:t>
            </w:r>
          </w:p>
        </w:tc>
        <w:tc>
          <w:tcPr>
            <w:tcW w:w="0" w:type="auto"/>
          </w:tcPr>
          <w:p w14:paraId="78BFC4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6.9</w:t>
            </w:r>
          </w:p>
        </w:tc>
        <w:tc>
          <w:tcPr>
            <w:tcW w:w="0" w:type="auto"/>
          </w:tcPr>
          <w:p w14:paraId="6FE03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5.4</w:t>
            </w:r>
          </w:p>
        </w:tc>
        <w:tc>
          <w:tcPr>
            <w:tcW w:w="0" w:type="auto"/>
          </w:tcPr>
          <w:p w14:paraId="08139F9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0.4</w:t>
            </w:r>
          </w:p>
        </w:tc>
        <w:tc>
          <w:tcPr>
            <w:tcW w:w="0" w:type="auto"/>
          </w:tcPr>
          <w:p w14:paraId="73DD2F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6</w:t>
            </w:r>
          </w:p>
        </w:tc>
      </w:tr>
      <w:tr w:rsidR="00D67A8E" w:rsidRPr="00D934DB" w14:paraId="4830356E" w14:textId="77777777" w:rsidTr="00726466">
        <w:trPr>
          <w:trHeight w:val="70"/>
        </w:trPr>
        <w:tc>
          <w:tcPr>
            <w:tcW w:w="510" w:type="dxa"/>
          </w:tcPr>
          <w:p w14:paraId="7B2F5AB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BSB</w:t>
            </w:r>
          </w:p>
        </w:tc>
        <w:tc>
          <w:tcPr>
            <w:tcW w:w="0" w:type="auto"/>
          </w:tcPr>
          <w:p w14:paraId="62B7A36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8.0</w:t>
            </w:r>
          </w:p>
        </w:tc>
        <w:tc>
          <w:tcPr>
            <w:tcW w:w="0" w:type="auto"/>
          </w:tcPr>
          <w:p w14:paraId="3A056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3</w:t>
            </w:r>
          </w:p>
        </w:tc>
        <w:tc>
          <w:tcPr>
            <w:tcW w:w="0" w:type="auto"/>
          </w:tcPr>
          <w:p w14:paraId="7C2C28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52903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1.4</w:t>
            </w:r>
          </w:p>
        </w:tc>
        <w:tc>
          <w:tcPr>
            <w:tcW w:w="0" w:type="auto"/>
          </w:tcPr>
          <w:p w14:paraId="516E7B0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6.1</w:t>
            </w:r>
          </w:p>
        </w:tc>
        <w:tc>
          <w:tcPr>
            <w:tcW w:w="0" w:type="auto"/>
          </w:tcPr>
          <w:p w14:paraId="167382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68636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1.2</w:t>
            </w:r>
          </w:p>
        </w:tc>
        <w:tc>
          <w:tcPr>
            <w:tcW w:w="0" w:type="auto"/>
          </w:tcPr>
          <w:p w14:paraId="48BE58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9</w:t>
            </w:r>
          </w:p>
        </w:tc>
        <w:tc>
          <w:tcPr>
            <w:tcW w:w="0" w:type="auto"/>
          </w:tcPr>
          <w:p w14:paraId="496048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8</w:t>
            </w:r>
          </w:p>
        </w:tc>
        <w:tc>
          <w:tcPr>
            <w:tcW w:w="0" w:type="auto"/>
          </w:tcPr>
          <w:p w14:paraId="0DC15C9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0</w:t>
            </w:r>
          </w:p>
        </w:tc>
        <w:tc>
          <w:tcPr>
            <w:tcW w:w="0" w:type="auto"/>
          </w:tcPr>
          <w:p w14:paraId="4E0967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7.6</w:t>
            </w:r>
          </w:p>
        </w:tc>
        <w:tc>
          <w:tcPr>
            <w:tcW w:w="0" w:type="auto"/>
          </w:tcPr>
          <w:p w14:paraId="59D8E7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8</w:t>
            </w:r>
          </w:p>
        </w:tc>
        <w:tc>
          <w:tcPr>
            <w:tcW w:w="0" w:type="auto"/>
          </w:tcPr>
          <w:p w14:paraId="713C92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2</w:t>
            </w:r>
          </w:p>
        </w:tc>
        <w:tc>
          <w:tcPr>
            <w:tcW w:w="0" w:type="auto"/>
          </w:tcPr>
          <w:p w14:paraId="3BBC75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3.7</w:t>
            </w:r>
          </w:p>
        </w:tc>
        <w:tc>
          <w:tcPr>
            <w:tcW w:w="0" w:type="auto"/>
          </w:tcPr>
          <w:p w14:paraId="47E872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8.8</w:t>
            </w:r>
          </w:p>
        </w:tc>
        <w:tc>
          <w:tcPr>
            <w:tcW w:w="0" w:type="auto"/>
          </w:tcPr>
          <w:p w14:paraId="3B71FE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7</w:t>
            </w:r>
          </w:p>
        </w:tc>
        <w:tc>
          <w:tcPr>
            <w:tcW w:w="0" w:type="auto"/>
          </w:tcPr>
          <w:p w14:paraId="1F3C29A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8.7</w:t>
            </w:r>
          </w:p>
        </w:tc>
        <w:tc>
          <w:tcPr>
            <w:tcW w:w="0" w:type="auto"/>
          </w:tcPr>
          <w:p w14:paraId="62176A6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7</w:t>
            </w:r>
          </w:p>
        </w:tc>
        <w:tc>
          <w:tcPr>
            <w:tcW w:w="0" w:type="auto"/>
          </w:tcPr>
          <w:p w14:paraId="375AA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5.1</w:t>
            </w:r>
          </w:p>
        </w:tc>
        <w:tc>
          <w:tcPr>
            <w:tcW w:w="0" w:type="auto"/>
          </w:tcPr>
          <w:p w14:paraId="2AE9034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3.8</w:t>
            </w:r>
          </w:p>
        </w:tc>
      </w:tr>
      <w:tr w:rsidR="00D67A8E" w:rsidRPr="00D934DB" w14:paraId="036B56D1" w14:textId="77777777" w:rsidTr="00726466">
        <w:trPr>
          <w:trHeight w:val="70"/>
        </w:trPr>
        <w:tc>
          <w:tcPr>
            <w:tcW w:w="510" w:type="dxa"/>
          </w:tcPr>
          <w:p w14:paraId="7C7E86F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GH</w:t>
            </w:r>
          </w:p>
        </w:tc>
        <w:tc>
          <w:tcPr>
            <w:tcW w:w="0" w:type="auto"/>
          </w:tcPr>
          <w:p w14:paraId="1D0D83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2A7805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7</w:t>
            </w:r>
          </w:p>
        </w:tc>
        <w:tc>
          <w:tcPr>
            <w:tcW w:w="0" w:type="auto"/>
          </w:tcPr>
          <w:p w14:paraId="598A1AB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.0</w:t>
            </w:r>
          </w:p>
        </w:tc>
        <w:tc>
          <w:tcPr>
            <w:tcW w:w="0" w:type="auto"/>
          </w:tcPr>
          <w:p w14:paraId="222ECE1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8A547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0</w:t>
            </w:r>
          </w:p>
        </w:tc>
        <w:tc>
          <w:tcPr>
            <w:tcW w:w="0" w:type="auto"/>
          </w:tcPr>
          <w:p w14:paraId="77BDC9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8</w:t>
            </w:r>
          </w:p>
        </w:tc>
        <w:tc>
          <w:tcPr>
            <w:tcW w:w="0" w:type="auto"/>
          </w:tcPr>
          <w:p w14:paraId="46D68B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0</w:t>
            </w:r>
          </w:p>
        </w:tc>
        <w:tc>
          <w:tcPr>
            <w:tcW w:w="0" w:type="auto"/>
          </w:tcPr>
          <w:p w14:paraId="2FAFCC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3</w:t>
            </w:r>
          </w:p>
        </w:tc>
        <w:tc>
          <w:tcPr>
            <w:tcW w:w="0" w:type="auto"/>
          </w:tcPr>
          <w:p w14:paraId="06361D2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6.6</w:t>
            </w:r>
          </w:p>
        </w:tc>
        <w:tc>
          <w:tcPr>
            <w:tcW w:w="0" w:type="auto"/>
          </w:tcPr>
          <w:p w14:paraId="6508FF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2</w:t>
            </w:r>
          </w:p>
        </w:tc>
        <w:tc>
          <w:tcPr>
            <w:tcW w:w="0" w:type="auto"/>
          </w:tcPr>
          <w:p w14:paraId="253F34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4BDEE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8</w:t>
            </w:r>
          </w:p>
        </w:tc>
        <w:tc>
          <w:tcPr>
            <w:tcW w:w="0" w:type="auto"/>
          </w:tcPr>
          <w:p w14:paraId="056A31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1</w:t>
            </w:r>
          </w:p>
        </w:tc>
        <w:tc>
          <w:tcPr>
            <w:tcW w:w="0" w:type="auto"/>
          </w:tcPr>
          <w:p w14:paraId="55FF4E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6</w:t>
            </w:r>
          </w:p>
        </w:tc>
        <w:tc>
          <w:tcPr>
            <w:tcW w:w="0" w:type="auto"/>
          </w:tcPr>
          <w:p w14:paraId="3E6D8A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0B5970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4</w:t>
            </w:r>
          </w:p>
        </w:tc>
        <w:tc>
          <w:tcPr>
            <w:tcW w:w="0" w:type="auto"/>
          </w:tcPr>
          <w:p w14:paraId="01494D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7433D5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7</w:t>
            </w:r>
          </w:p>
        </w:tc>
        <w:tc>
          <w:tcPr>
            <w:tcW w:w="0" w:type="auto"/>
          </w:tcPr>
          <w:p w14:paraId="038723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3</w:t>
            </w:r>
          </w:p>
        </w:tc>
        <w:tc>
          <w:tcPr>
            <w:tcW w:w="0" w:type="auto"/>
          </w:tcPr>
          <w:p w14:paraId="725D61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0</w:t>
            </w:r>
          </w:p>
        </w:tc>
      </w:tr>
      <w:tr w:rsidR="00D67A8E" w:rsidRPr="00D934DB" w14:paraId="1D1FF833" w14:textId="77777777" w:rsidTr="00726466">
        <w:trPr>
          <w:trHeight w:val="86"/>
        </w:trPr>
        <w:tc>
          <w:tcPr>
            <w:tcW w:w="510" w:type="dxa"/>
          </w:tcPr>
          <w:p w14:paraId="47EE431A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NF</w:t>
            </w:r>
          </w:p>
        </w:tc>
        <w:tc>
          <w:tcPr>
            <w:tcW w:w="0" w:type="auto"/>
          </w:tcPr>
          <w:p w14:paraId="1A9118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4B69D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3730C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4.9</w:t>
            </w:r>
          </w:p>
        </w:tc>
        <w:tc>
          <w:tcPr>
            <w:tcW w:w="0" w:type="auto"/>
          </w:tcPr>
          <w:p w14:paraId="64D469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0</w:t>
            </w:r>
          </w:p>
        </w:tc>
        <w:tc>
          <w:tcPr>
            <w:tcW w:w="0" w:type="auto"/>
          </w:tcPr>
          <w:p w14:paraId="43D8F3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50B4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4D89CA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7</w:t>
            </w:r>
          </w:p>
        </w:tc>
        <w:tc>
          <w:tcPr>
            <w:tcW w:w="0" w:type="auto"/>
          </w:tcPr>
          <w:p w14:paraId="3A1D79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0.2</w:t>
            </w:r>
          </w:p>
        </w:tc>
        <w:tc>
          <w:tcPr>
            <w:tcW w:w="0" w:type="auto"/>
          </w:tcPr>
          <w:p w14:paraId="17B8341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1</w:t>
            </w:r>
          </w:p>
        </w:tc>
        <w:tc>
          <w:tcPr>
            <w:tcW w:w="0" w:type="auto"/>
          </w:tcPr>
          <w:p w14:paraId="10B2511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23DC80F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0.2</w:t>
            </w:r>
          </w:p>
        </w:tc>
        <w:tc>
          <w:tcPr>
            <w:tcW w:w="0" w:type="auto"/>
          </w:tcPr>
          <w:p w14:paraId="5D4C7F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2.1</w:t>
            </w:r>
          </w:p>
        </w:tc>
        <w:tc>
          <w:tcPr>
            <w:tcW w:w="0" w:type="auto"/>
          </w:tcPr>
          <w:p w14:paraId="5ACD40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6</w:t>
            </w:r>
          </w:p>
        </w:tc>
        <w:tc>
          <w:tcPr>
            <w:tcW w:w="0" w:type="auto"/>
          </w:tcPr>
          <w:p w14:paraId="0F396C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09FB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7F1211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5</w:t>
            </w:r>
          </w:p>
        </w:tc>
        <w:tc>
          <w:tcPr>
            <w:tcW w:w="0" w:type="auto"/>
          </w:tcPr>
          <w:p w14:paraId="7328FA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8.2</w:t>
            </w:r>
          </w:p>
        </w:tc>
        <w:tc>
          <w:tcPr>
            <w:tcW w:w="0" w:type="auto"/>
          </w:tcPr>
          <w:p w14:paraId="061F12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.6</w:t>
            </w:r>
          </w:p>
        </w:tc>
        <w:tc>
          <w:tcPr>
            <w:tcW w:w="0" w:type="auto"/>
          </w:tcPr>
          <w:p w14:paraId="7105AD2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7</w:t>
            </w:r>
          </w:p>
        </w:tc>
        <w:tc>
          <w:tcPr>
            <w:tcW w:w="0" w:type="auto"/>
          </w:tcPr>
          <w:p w14:paraId="01CFD4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8</w:t>
            </w:r>
          </w:p>
        </w:tc>
      </w:tr>
      <w:tr w:rsidR="00D67A8E" w:rsidRPr="00D934DB" w14:paraId="67794A12" w14:textId="77777777" w:rsidTr="00726466">
        <w:trPr>
          <w:trHeight w:val="70"/>
        </w:trPr>
        <w:tc>
          <w:tcPr>
            <w:tcW w:w="510" w:type="dxa"/>
          </w:tcPr>
          <w:p w14:paraId="6E818B34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CWB</w:t>
            </w:r>
          </w:p>
        </w:tc>
        <w:tc>
          <w:tcPr>
            <w:tcW w:w="0" w:type="auto"/>
          </w:tcPr>
          <w:p w14:paraId="7AC630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202FD9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2</w:t>
            </w:r>
          </w:p>
        </w:tc>
        <w:tc>
          <w:tcPr>
            <w:tcW w:w="0" w:type="auto"/>
          </w:tcPr>
          <w:p w14:paraId="66AEE9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1</w:t>
            </w:r>
          </w:p>
        </w:tc>
        <w:tc>
          <w:tcPr>
            <w:tcW w:w="0" w:type="auto"/>
          </w:tcPr>
          <w:p w14:paraId="5F4997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8</w:t>
            </w:r>
          </w:p>
        </w:tc>
        <w:tc>
          <w:tcPr>
            <w:tcW w:w="0" w:type="auto"/>
          </w:tcPr>
          <w:p w14:paraId="2548F12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7</w:t>
            </w:r>
          </w:p>
        </w:tc>
        <w:tc>
          <w:tcPr>
            <w:tcW w:w="0" w:type="auto"/>
          </w:tcPr>
          <w:p w14:paraId="7A57CC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55C265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2.9</w:t>
            </w:r>
          </w:p>
        </w:tc>
        <w:tc>
          <w:tcPr>
            <w:tcW w:w="0" w:type="auto"/>
          </w:tcPr>
          <w:p w14:paraId="0B3888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4</w:t>
            </w:r>
          </w:p>
        </w:tc>
        <w:tc>
          <w:tcPr>
            <w:tcW w:w="0" w:type="auto"/>
          </w:tcPr>
          <w:p w14:paraId="12C7C1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4.1</w:t>
            </w:r>
          </w:p>
        </w:tc>
        <w:tc>
          <w:tcPr>
            <w:tcW w:w="0" w:type="auto"/>
          </w:tcPr>
          <w:p w14:paraId="145EB0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2</w:t>
            </w:r>
          </w:p>
        </w:tc>
        <w:tc>
          <w:tcPr>
            <w:tcW w:w="0" w:type="auto"/>
          </w:tcPr>
          <w:p w14:paraId="0F9C07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6FDA7B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3</w:t>
            </w:r>
          </w:p>
        </w:tc>
        <w:tc>
          <w:tcPr>
            <w:tcW w:w="0" w:type="auto"/>
          </w:tcPr>
          <w:p w14:paraId="2BC377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8</w:t>
            </w:r>
          </w:p>
        </w:tc>
        <w:tc>
          <w:tcPr>
            <w:tcW w:w="0" w:type="auto"/>
          </w:tcPr>
          <w:p w14:paraId="04CFB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5</w:t>
            </w:r>
          </w:p>
        </w:tc>
        <w:tc>
          <w:tcPr>
            <w:tcW w:w="0" w:type="auto"/>
          </w:tcPr>
          <w:p w14:paraId="2FA83D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6</w:t>
            </w:r>
          </w:p>
        </w:tc>
        <w:tc>
          <w:tcPr>
            <w:tcW w:w="0" w:type="auto"/>
          </w:tcPr>
          <w:p w14:paraId="64433D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9</w:t>
            </w:r>
          </w:p>
        </w:tc>
        <w:tc>
          <w:tcPr>
            <w:tcW w:w="0" w:type="auto"/>
          </w:tcPr>
          <w:p w14:paraId="02A9DB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5.2</w:t>
            </w:r>
          </w:p>
        </w:tc>
        <w:tc>
          <w:tcPr>
            <w:tcW w:w="0" w:type="auto"/>
          </w:tcPr>
          <w:p w14:paraId="494FB8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.5</w:t>
            </w:r>
          </w:p>
        </w:tc>
        <w:tc>
          <w:tcPr>
            <w:tcW w:w="0" w:type="auto"/>
          </w:tcPr>
          <w:p w14:paraId="127611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5</w:t>
            </w:r>
          </w:p>
        </w:tc>
        <w:tc>
          <w:tcPr>
            <w:tcW w:w="0" w:type="auto"/>
          </w:tcPr>
          <w:p w14:paraId="5682801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9.5</w:t>
            </w:r>
          </w:p>
        </w:tc>
      </w:tr>
      <w:tr w:rsidR="00D67A8E" w:rsidRPr="00D934DB" w14:paraId="32ED6330" w14:textId="77777777" w:rsidTr="00726466">
        <w:trPr>
          <w:trHeight w:val="70"/>
        </w:trPr>
        <w:tc>
          <w:tcPr>
            <w:tcW w:w="510" w:type="dxa"/>
          </w:tcPr>
          <w:p w14:paraId="331B929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LN</w:t>
            </w:r>
          </w:p>
        </w:tc>
        <w:tc>
          <w:tcPr>
            <w:tcW w:w="0" w:type="auto"/>
          </w:tcPr>
          <w:p w14:paraId="43D2B27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1</w:t>
            </w:r>
          </w:p>
        </w:tc>
        <w:tc>
          <w:tcPr>
            <w:tcW w:w="0" w:type="auto"/>
          </w:tcPr>
          <w:p w14:paraId="05149D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.2</w:t>
            </w:r>
          </w:p>
        </w:tc>
        <w:tc>
          <w:tcPr>
            <w:tcW w:w="0" w:type="auto"/>
          </w:tcPr>
          <w:p w14:paraId="02E07D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4</w:t>
            </w:r>
          </w:p>
        </w:tc>
        <w:tc>
          <w:tcPr>
            <w:tcW w:w="0" w:type="auto"/>
          </w:tcPr>
          <w:p w14:paraId="7938CA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8</w:t>
            </w:r>
          </w:p>
        </w:tc>
        <w:tc>
          <w:tcPr>
            <w:tcW w:w="0" w:type="auto"/>
          </w:tcPr>
          <w:p w14:paraId="12AE9C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4FBB415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.7</w:t>
            </w:r>
          </w:p>
        </w:tc>
        <w:tc>
          <w:tcPr>
            <w:tcW w:w="0" w:type="auto"/>
          </w:tcPr>
          <w:p w14:paraId="5DC5E4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BDC943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6</w:t>
            </w:r>
          </w:p>
        </w:tc>
        <w:tc>
          <w:tcPr>
            <w:tcW w:w="0" w:type="auto"/>
          </w:tcPr>
          <w:p w14:paraId="282EC9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8</w:t>
            </w:r>
          </w:p>
        </w:tc>
        <w:tc>
          <w:tcPr>
            <w:tcW w:w="0" w:type="auto"/>
          </w:tcPr>
          <w:p w14:paraId="2604D7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8</w:t>
            </w:r>
          </w:p>
        </w:tc>
        <w:tc>
          <w:tcPr>
            <w:tcW w:w="0" w:type="auto"/>
          </w:tcPr>
          <w:p w14:paraId="22DA52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6</w:t>
            </w:r>
          </w:p>
        </w:tc>
        <w:tc>
          <w:tcPr>
            <w:tcW w:w="0" w:type="auto"/>
          </w:tcPr>
          <w:p w14:paraId="2CAAB6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9.5</w:t>
            </w:r>
          </w:p>
        </w:tc>
        <w:tc>
          <w:tcPr>
            <w:tcW w:w="0" w:type="auto"/>
          </w:tcPr>
          <w:p w14:paraId="2C1E31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4</w:t>
            </w:r>
          </w:p>
        </w:tc>
        <w:tc>
          <w:tcPr>
            <w:tcW w:w="0" w:type="auto"/>
          </w:tcPr>
          <w:p w14:paraId="1D6F37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1</w:t>
            </w:r>
          </w:p>
        </w:tc>
        <w:tc>
          <w:tcPr>
            <w:tcW w:w="0" w:type="auto"/>
          </w:tcPr>
          <w:p w14:paraId="4EBBBA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12FB93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9</w:t>
            </w:r>
          </w:p>
        </w:tc>
        <w:tc>
          <w:tcPr>
            <w:tcW w:w="0" w:type="auto"/>
          </w:tcPr>
          <w:p w14:paraId="5843A9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8</w:t>
            </w:r>
          </w:p>
        </w:tc>
        <w:tc>
          <w:tcPr>
            <w:tcW w:w="0" w:type="auto"/>
          </w:tcPr>
          <w:p w14:paraId="36D674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6</w:t>
            </w:r>
          </w:p>
        </w:tc>
        <w:tc>
          <w:tcPr>
            <w:tcW w:w="0" w:type="auto"/>
          </w:tcPr>
          <w:p w14:paraId="5C43B1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9</w:t>
            </w:r>
          </w:p>
        </w:tc>
        <w:tc>
          <w:tcPr>
            <w:tcW w:w="0" w:type="auto"/>
          </w:tcPr>
          <w:p w14:paraId="2BFD63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3</w:t>
            </w:r>
          </w:p>
        </w:tc>
      </w:tr>
      <w:tr w:rsidR="00D67A8E" w:rsidRPr="00D934DB" w14:paraId="6D923AC6" w14:textId="77777777" w:rsidTr="00726466">
        <w:trPr>
          <w:trHeight w:val="70"/>
        </w:trPr>
        <w:tc>
          <w:tcPr>
            <w:tcW w:w="510" w:type="dxa"/>
          </w:tcPr>
          <w:p w14:paraId="580307F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FOR</w:t>
            </w:r>
          </w:p>
        </w:tc>
        <w:tc>
          <w:tcPr>
            <w:tcW w:w="0" w:type="auto"/>
          </w:tcPr>
          <w:p w14:paraId="0755A5A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0.7</w:t>
            </w:r>
          </w:p>
        </w:tc>
        <w:tc>
          <w:tcPr>
            <w:tcW w:w="0" w:type="auto"/>
          </w:tcPr>
          <w:p w14:paraId="7BC031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3.3</w:t>
            </w:r>
          </w:p>
        </w:tc>
        <w:tc>
          <w:tcPr>
            <w:tcW w:w="0" w:type="auto"/>
          </w:tcPr>
          <w:p w14:paraId="17308E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3</w:t>
            </w:r>
          </w:p>
        </w:tc>
        <w:tc>
          <w:tcPr>
            <w:tcW w:w="0" w:type="auto"/>
          </w:tcPr>
          <w:p w14:paraId="3CD3AB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3</w:t>
            </w:r>
          </w:p>
        </w:tc>
        <w:tc>
          <w:tcPr>
            <w:tcW w:w="0" w:type="auto"/>
          </w:tcPr>
          <w:p w14:paraId="1F6F11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1</w:t>
            </w:r>
          </w:p>
        </w:tc>
        <w:tc>
          <w:tcPr>
            <w:tcW w:w="0" w:type="auto"/>
          </w:tcPr>
          <w:p w14:paraId="0303FC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3.7</w:t>
            </w:r>
          </w:p>
        </w:tc>
        <w:tc>
          <w:tcPr>
            <w:tcW w:w="0" w:type="auto"/>
          </w:tcPr>
          <w:p w14:paraId="4B0A9C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9.8</w:t>
            </w:r>
          </w:p>
        </w:tc>
        <w:tc>
          <w:tcPr>
            <w:tcW w:w="0" w:type="auto"/>
          </w:tcPr>
          <w:p w14:paraId="711E53B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37E647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4.1</w:t>
            </w:r>
          </w:p>
        </w:tc>
        <w:tc>
          <w:tcPr>
            <w:tcW w:w="0" w:type="auto"/>
          </w:tcPr>
          <w:p w14:paraId="12E183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1</w:t>
            </w:r>
          </w:p>
        </w:tc>
        <w:tc>
          <w:tcPr>
            <w:tcW w:w="0" w:type="auto"/>
          </w:tcPr>
          <w:p w14:paraId="7089FD0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78BCE02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8.8</w:t>
            </w:r>
          </w:p>
        </w:tc>
        <w:tc>
          <w:tcPr>
            <w:tcW w:w="0" w:type="auto"/>
          </w:tcPr>
          <w:p w14:paraId="00F097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6.2</w:t>
            </w:r>
          </w:p>
        </w:tc>
        <w:tc>
          <w:tcPr>
            <w:tcW w:w="0" w:type="auto"/>
          </w:tcPr>
          <w:p w14:paraId="28EC42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4.7</w:t>
            </w:r>
          </w:p>
        </w:tc>
        <w:tc>
          <w:tcPr>
            <w:tcW w:w="0" w:type="auto"/>
          </w:tcPr>
          <w:p w14:paraId="0AB74F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2</w:t>
            </w:r>
          </w:p>
        </w:tc>
        <w:tc>
          <w:tcPr>
            <w:tcW w:w="0" w:type="auto"/>
          </w:tcPr>
          <w:p w14:paraId="357943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2.6</w:t>
            </w:r>
          </w:p>
        </w:tc>
        <w:tc>
          <w:tcPr>
            <w:tcW w:w="0" w:type="auto"/>
          </w:tcPr>
          <w:p w14:paraId="0830D9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3.8</w:t>
            </w:r>
          </w:p>
        </w:tc>
        <w:tc>
          <w:tcPr>
            <w:tcW w:w="0" w:type="auto"/>
          </w:tcPr>
          <w:p w14:paraId="5514A3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2.1</w:t>
            </w:r>
          </w:p>
        </w:tc>
        <w:tc>
          <w:tcPr>
            <w:tcW w:w="0" w:type="auto"/>
          </w:tcPr>
          <w:p w14:paraId="13DF67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0.8</w:t>
            </w:r>
          </w:p>
        </w:tc>
        <w:tc>
          <w:tcPr>
            <w:tcW w:w="0" w:type="auto"/>
          </w:tcPr>
          <w:p w14:paraId="7C914F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8</w:t>
            </w:r>
          </w:p>
        </w:tc>
      </w:tr>
      <w:tr w:rsidR="00D67A8E" w:rsidRPr="00D934DB" w14:paraId="696AD2C5" w14:textId="77777777" w:rsidTr="00726466">
        <w:trPr>
          <w:trHeight w:val="70"/>
        </w:trPr>
        <w:tc>
          <w:tcPr>
            <w:tcW w:w="510" w:type="dxa"/>
          </w:tcPr>
          <w:p w14:paraId="1DE5BFC8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IG</w:t>
            </w:r>
          </w:p>
        </w:tc>
        <w:tc>
          <w:tcPr>
            <w:tcW w:w="0" w:type="auto"/>
          </w:tcPr>
          <w:p w14:paraId="11FB2D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5</w:t>
            </w:r>
          </w:p>
        </w:tc>
        <w:tc>
          <w:tcPr>
            <w:tcW w:w="0" w:type="auto"/>
          </w:tcPr>
          <w:p w14:paraId="6C03E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9</w:t>
            </w:r>
          </w:p>
        </w:tc>
        <w:tc>
          <w:tcPr>
            <w:tcW w:w="0" w:type="auto"/>
          </w:tcPr>
          <w:p w14:paraId="6D0FD09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2</w:t>
            </w:r>
          </w:p>
        </w:tc>
        <w:tc>
          <w:tcPr>
            <w:tcW w:w="0" w:type="auto"/>
          </w:tcPr>
          <w:p w14:paraId="12C308D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5.2</w:t>
            </w:r>
          </w:p>
        </w:tc>
        <w:tc>
          <w:tcPr>
            <w:tcW w:w="0" w:type="auto"/>
          </w:tcPr>
          <w:p w14:paraId="5F3769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8</w:t>
            </w:r>
          </w:p>
        </w:tc>
        <w:tc>
          <w:tcPr>
            <w:tcW w:w="0" w:type="auto"/>
          </w:tcPr>
          <w:p w14:paraId="6BE049A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6</w:t>
            </w:r>
          </w:p>
        </w:tc>
        <w:tc>
          <w:tcPr>
            <w:tcW w:w="0" w:type="auto"/>
          </w:tcPr>
          <w:p w14:paraId="16759AC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5</w:t>
            </w:r>
          </w:p>
        </w:tc>
        <w:tc>
          <w:tcPr>
            <w:tcW w:w="0" w:type="auto"/>
          </w:tcPr>
          <w:p w14:paraId="38BE9B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.2</w:t>
            </w:r>
          </w:p>
        </w:tc>
        <w:tc>
          <w:tcPr>
            <w:tcW w:w="0" w:type="auto"/>
          </w:tcPr>
          <w:p w14:paraId="0370CD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98F6C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8.0</w:t>
            </w:r>
          </w:p>
        </w:tc>
        <w:tc>
          <w:tcPr>
            <w:tcW w:w="0" w:type="auto"/>
          </w:tcPr>
          <w:p w14:paraId="2E3C47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6</w:t>
            </w:r>
          </w:p>
        </w:tc>
        <w:tc>
          <w:tcPr>
            <w:tcW w:w="0" w:type="auto"/>
          </w:tcPr>
          <w:p w14:paraId="599104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2B75B2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5D5C854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2</w:t>
            </w:r>
          </w:p>
        </w:tc>
        <w:tc>
          <w:tcPr>
            <w:tcW w:w="0" w:type="auto"/>
          </w:tcPr>
          <w:p w14:paraId="4172EF2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0</w:t>
            </w:r>
          </w:p>
        </w:tc>
        <w:tc>
          <w:tcPr>
            <w:tcW w:w="0" w:type="auto"/>
          </w:tcPr>
          <w:p w14:paraId="714E9C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9</w:t>
            </w:r>
          </w:p>
        </w:tc>
        <w:tc>
          <w:tcPr>
            <w:tcW w:w="0" w:type="auto"/>
          </w:tcPr>
          <w:p w14:paraId="6FD64D0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4.9</w:t>
            </w:r>
          </w:p>
        </w:tc>
        <w:tc>
          <w:tcPr>
            <w:tcW w:w="0" w:type="auto"/>
          </w:tcPr>
          <w:p w14:paraId="0B5551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6</w:t>
            </w:r>
          </w:p>
        </w:tc>
        <w:tc>
          <w:tcPr>
            <w:tcW w:w="0" w:type="auto"/>
          </w:tcPr>
          <w:p w14:paraId="6328F90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8.1</w:t>
            </w:r>
          </w:p>
        </w:tc>
        <w:tc>
          <w:tcPr>
            <w:tcW w:w="0" w:type="auto"/>
          </w:tcPr>
          <w:p w14:paraId="35E691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9.7</w:t>
            </w:r>
          </w:p>
        </w:tc>
      </w:tr>
      <w:tr w:rsidR="00D67A8E" w:rsidRPr="00D934DB" w14:paraId="18D2452B" w14:textId="77777777" w:rsidTr="00726466">
        <w:trPr>
          <w:trHeight w:val="70"/>
        </w:trPr>
        <w:tc>
          <w:tcPr>
            <w:tcW w:w="510" w:type="dxa"/>
          </w:tcPr>
          <w:p w14:paraId="4224B5C5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RU</w:t>
            </w:r>
          </w:p>
        </w:tc>
        <w:tc>
          <w:tcPr>
            <w:tcW w:w="0" w:type="auto"/>
          </w:tcPr>
          <w:p w14:paraId="155E1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8</w:t>
            </w:r>
          </w:p>
        </w:tc>
        <w:tc>
          <w:tcPr>
            <w:tcW w:w="0" w:type="auto"/>
          </w:tcPr>
          <w:p w14:paraId="55A997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66257C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.5</w:t>
            </w:r>
          </w:p>
        </w:tc>
        <w:tc>
          <w:tcPr>
            <w:tcW w:w="0" w:type="auto"/>
          </w:tcPr>
          <w:p w14:paraId="471644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2</w:t>
            </w:r>
          </w:p>
        </w:tc>
        <w:tc>
          <w:tcPr>
            <w:tcW w:w="0" w:type="auto"/>
          </w:tcPr>
          <w:p w14:paraId="3C4E49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2.5</w:t>
            </w:r>
          </w:p>
        </w:tc>
        <w:tc>
          <w:tcPr>
            <w:tcW w:w="0" w:type="auto"/>
          </w:tcPr>
          <w:p w14:paraId="2273EC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0</w:t>
            </w:r>
          </w:p>
        </w:tc>
        <w:tc>
          <w:tcPr>
            <w:tcW w:w="0" w:type="auto"/>
          </w:tcPr>
          <w:p w14:paraId="54539F4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27112B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3.0</w:t>
            </w:r>
          </w:p>
        </w:tc>
        <w:tc>
          <w:tcPr>
            <w:tcW w:w="0" w:type="auto"/>
          </w:tcPr>
          <w:p w14:paraId="58BD96E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9.3</w:t>
            </w:r>
          </w:p>
        </w:tc>
        <w:tc>
          <w:tcPr>
            <w:tcW w:w="0" w:type="auto"/>
          </w:tcPr>
          <w:p w14:paraId="7C52DC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11E23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8.2</w:t>
            </w:r>
          </w:p>
        </w:tc>
        <w:tc>
          <w:tcPr>
            <w:tcW w:w="0" w:type="auto"/>
          </w:tcPr>
          <w:p w14:paraId="2D7457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2</w:t>
            </w:r>
          </w:p>
        </w:tc>
        <w:tc>
          <w:tcPr>
            <w:tcW w:w="0" w:type="auto"/>
          </w:tcPr>
          <w:p w14:paraId="633EE3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7EBAE69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632E2E5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1</w:t>
            </w:r>
          </w:p>
        </w:tc>
        <w:tc>
          <w:tcPr>
            <w:tcW w:w="0" w:type="auto"/>
          </w:tcPr>
          <w:p w14:paraId="7DB48B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25E93E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1.4</w:t>
            </w:r>
          </w:p>
        </w:tc>
        <w:tc>
          <w:tcPr>
            <w:tcW w:w="0" w:type="auto"/>
          </w:tcPr>
          <w:p w14:paraId="515C15A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.3</w:t>
            </w:r>
          </w:p>
        </w:tc>
        <w:tc>
          <w:tcPr>
            <w:tcW w:w="0" w:type="auto"/>
          </w:tcPr>
          <w:p w14:paraId="54B7654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2</w:t>
            </w:r>
          </w:p>
        </w:tc>
        <w:tc>
          <w:tcPr>
            <w:tcW w:w="0" w:type="auto"/>
          </w:tcPr>
          <w:p w14:paraId="1AB47A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7</w:t>
            </w:r>
          </w:p>
        </w:tc>
      </w:tr>
      <w:tr w:rsidR="00D67A8E" w:rsidRPr="00D934DB" w14:paraId="6D25AAB2" w14:textId="77777777" w:rsidTr="00726466">
        <w:trPr>
          <w:trHeight w:val="70"/>
        </w:trPr>
        <w:tc>
          <w:tcPr>
            <w:tcW w:w="510" w:type="dxa"/>
          </w:tcPr>
          <w:p w14:paraId="55B436B2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GYN</w:t>
            </w:r>
          </w:p>
        </w:tc>
        <w:tc>
          <w:tcPr>
            <w:tcW w:w="0" w:type="auto"/>
          </w:tcPr>
          <w:p w14:paraId="7DA32D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7.0</w:t>
            </w:r>
          </w:p>
        </w:tc>
        <w:tc>
          <w:tcPr>
            <w:tcW w:w="0" w:type="auto"/>
          </w:tcPr>
          <w:p w14:paraId="781DCA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.8</w:t>
            </w:r>
          </w:p>
        </w:tc>
        <w:tc>
          <w:tcPr>
            <w:tcW w:w="0" w:type="auto"/>
          </w:tcPr>
          <w:p w14:paraId="29F353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7.9</w:t>
            </w:r>
          </w:p>
        </w:tc>
        <w:tc>
          <w:tcPr>
            <w:tcW w:w="0" w:type="auto"/>
          </w:tcPr>
          <w:p w14:paraId="76E2230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0.9</w:t>
            </w:r>
          </w:p>
        </w:tc>
        <w:tc>
          <w:tcPr>
            <w:tcW w:w="0" w:type="auto"/>
          </w:tcPr>
          <w:p w14:paraId="5C65C7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1.8</w:t>
            </w:r>
          </w:p>
        </w:tc>
        <w:tc>
          <w:tcPr>
            <w:tcW w:w="0" w:type="auto"/>
          </w:tcPr>
          <w:p w14:paraId="47965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8.2</w:t>
            </w:r>
          </w:p>
        </w:tc>
        <w:tc>
          <w:tcPr>
            <w:tcW w:w="0" w:type="auto"/>
          </w:tcPr>
          <w:p w14:paraId="6E54E3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9</w:t>
            </w:r>
          </w:p>
        </w:tc>
        <w:tc>
          <w:tcPr>
            <w:tcW w:w="0" w:type="auto"/>
          </w:tcPr>
          <w:p w14:paraId="49A52A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0.4</w:t>
            </w:r>
          </w:p>
        </w:tc>
        <w:tc>
          <w:tcPr>
            <w:tcW w:w="0" w:type="auto"/>
          </w:tcPr>
          <w:p w14:paraId="6067FDD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6</w:t>
            </w:r>
          </w:p>
        </w:tc>
        <w:tc>
          <w:tcPr>
            <w:tcW w:w="0" w:type="auto"/>
          </w:tcPr>
          <w:p w14:paraId="10814B1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9.1</w:t>
            </w:r>
          </w:p>
        </w:tc>
        <w:tc>
          <w:tcPr>
            <w:tcW w:w="0" w:type="auto"/>
          </w:tcPr>
          <w:p w14:paraId="4B2A771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372871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7.3</w:t>
            </w:r>
          </w:p>
        </w:tc>
        <w:tc>
          <w:tcPr>
            <w:tcW w:w="0" w:type="auto"/>
          </w:tcPr>
          <w:p w14:paraId="2596E67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3.6</w:t>
            </w:r>
          </w:p>
        </w:tc>
        <w:tc>
          <w:tcPr>
            <w:tcW w:w="0" w:type="auto"/>
          </w:tcPr>
          <w:p w14:paraId="29130D3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4.0</w:t>
            </w:r>
          </w:p>
        </w:tc>
        <w:tc>
          <w:tcPr>
            <w:tcW w:w="0" w:type="auto"/>
          </w:tcPr>
          <w:p w14:paraId="5AEF99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4.3</w:t>
            </w:r>
          </w:p>
        </w:tc>
        <w:tc>
          <w:tcPr>
            <w:tcW w:w="0" w:type="auto"/>
          </w:tcPr>
          <w:p w14:paraId="34E57F5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1.4</w:t>
            </w:r>
          </w:p>
        </w:tc>
        <w:tc>
          <w:tcPr>
            <w:tcW w:w="0" w:type="auto"/>
          </w:tcPr>
          <w:p w14:paraId="635416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8.7</w:t>
            </w:r>
          </w:p>
        </w:tc>
        <w:tc>
          <w:tcPr>
            <w:tcW w:w="0" w:type="auto"/>
          </w:tcPr>
          <w:p w14:paraId="2BF8FF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9.3</w:t>
            </w:r>
          </w:p>
        </w:tc>
        <w:tc>
          <w:tcPr>
            <w:tcW w:w="0" w:type="auto"/>
          </w:tcPr>
          <w:p w14:paraId="0A5FED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3.0</w:t>
            </w:r>
          </w:p>
        </w:tc>
        <w:tc>
          <w:tcPr>
            <w:tcW w:w="0" w:type="auto"/>
          </w:tcPr>
          <w:p w14:paraId="1D15ECA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5.5</w:t>
            </w:r>
          </w:p>
        </w:tc>
      </w:tr>
      <w:tr w:rsidR="00D67A8E" w:rsidRPr="00D934DB" w14:paraId="14A7F9AD" w14:textId="77777777" w:rsidTr="00726466">
        <w:trPr>
          <w:trHeight w:val="70"/>
        </w:trPr>
        <w:tc>
          <w:tcPr>
            <w:tcW w:w="510" w:type="dxa"/>
          </w:tcPr>
          <w:p w14:paraId="5912668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AO</w:t>
            </w:r>
          </w:p>
        </w:tc>
        <w:tc>
          <w:tcPr>
            <w:tcW w:w="0" w:type="auto"/>
          </w:tcPr>
          <w:p w14:paraId="31F4FA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8.9</w:t>
            </w:r>
          </w:p>
        </w:tc>
        <w:tc>
          <w:tcPr>
            <w:tcW w:w="0" w:type="auto"/>
          </w:tcPr>
          <w:p w14:paraId="1E4195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98.6</w:t>
            </w:r>
          </w:p>
        </w:tc>
        <w:tc>
          <w:tcPr>
            <w:tcW w:w="0" w:type="auto"/>
          </w:tcPr>
          <w:p w14:paraId="550A0F6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4.8</w:t>
            </w:r>
          </w:p>
        </w:tc>
        <w:tc>
          <w:tcPr>
            <w:tcW w:w="0" w:type="auto"/>
          </w:tcPr>
          <w:p w14:paraId="7DFEC1F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6.0</w:t>
            </w:r>
          </w:p>
        </w:tc>
        <w:tc>
          <w:tcPr>
            <w:tcW w:w="0" w:type="auto"/>
          </w:tcPr>
          <w:p w14:paraId="31649D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5.3</w:t>
            </w:r>
          </w:p>
        </w:tc>
        <w:tc>
          <w:tcPr>
            <w:tcW w:w="0" w:type="auto"/>
          </w:tcPr>
          <w:p w14:paraId="7C0AEA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1</w:t>
            </w:r>
          </w:p>
        </w:tc>
        <w:tc>
          <w:tcPr>
            <w:tcW w:w="0" w:type="auto"/>
          </w:tcPr>
          <w:p w14:paraId="49E0AD0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6</w:t>
            </w:r>
          </w:p>
        </w:tc>
        <w:tc>
          <w:tcPr>
            <w:tcW w:w="0" w:type="auto"/>
          </w:tcPr>
          <w:p w14:paraId="4B5A94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0.1</w:t>
            </w:r>
          </w:p>
        </w:tc>
        <w:tc>
          <w:tcPr>
            <w:tcW w:w="0" w:type="auto"/>
          </w:tcPr>
          <w:p w14:paraId="6D00AE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4</w:t>
            </w:r>
          </w:p>
        </w:tc>
        <w:tc>
          <w:tcPr>
            <w:tcW w:w="0" w:type="auto"/>
          </w:tcPr>
          <w:p w14:paraId="4E2991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5.4</w:t>
            </w:r>
          </w:p>
        </w:tc>
        <w:tc>
          <w:tcPr>
            <w:tcW w:w="0" w:type="auto"/>
          </w:tcPr>
          <w:p w14:paraId="2BBA54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2</w:t>
            </w:r>
          </w:p>
        </w:tc>
        <w:tc>
          <w:tcPr>
            <w:tcW w:w="0" w:type="auto"/>
          </w:tcPr>
          <w:p w14:paraId="264CA48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550062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4.1</w:t>
            </w:r>
          </w:p>
        </w:tc>
        <w:tc>
          <w:tcPr>
            <w:tcW w:w="0" w:type="auto"/>
          </w:tcPr>
          <w:p w14:paraId="4A0850A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15.5</w:t>
            </w:r>
          </w:p>
        </w:tc>
        <w:tc>
          <w:tcPr>
            <w:tcW w:w="0" w:type="auto"/>
          </w:tcPr>
          <w:p w14:paraId="3C0B95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8.1</w:t>
            </w:r>
          </w:p>
        </w:tc>
        <w:tc>
          <w:tcPr>
            <w:tcW w:w="0" w:type="auto"/>
          </w:tcPr>
          <w:p w14:paraId="237E9F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1.1</w:t>
            </w:r>
          </w:p>
        </w:tc>
        <w:tc>
          <w:tcPr>
            <w:tcW w:w="0" w:type="auto"/>
          </w:tcPr>
          <w:p w14:paraId="4BBDD7B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9.5</w:t>
            </w:r>
          </w:p>
        </w:tc>
        <w:tc>
          <w:tcPr>
            <w:tcW w:w="0" w:type="auto"/>
          </w:tcPr>
          <w:p w14:paraId="4D0A9D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05.8</w:t>
            </w:r>
          </w:p>
        </w:tc>
        <w:tc>
          <w:tcPr>
            <w:tcW w:w="0" w:type="auto"/>
          </w:tcPr>
          <w:p w14:paraId="2B46D6D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4.4</w:t>
            </w:r>
          </w:p>
        </w:tc>
        <w:tc>
          <w:tcPr>
            <w:tcW w:w="0" w:type="auto"/>
          </w:tcPr>
          <w:p w14:paraId="57ACA0F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1.8</w:t>
            </w:r>
          </w:p>
        </w:tc>
      </w:tr>
      <w:tr w:rsidR="00D67A8E" w:rsidRPr="00D934DB" w14:paraId="08EA6A03" w14:textId="77777777" w:rsidTr="00726466">
        <w:trPr>
          <w:trHeight w:val="70"/>
        </w:trPr>
        <w:tc>
          <w:tcPr>
            <w:tcW w:w="510" w:type="dxa"/>
          </w:tcPr>
          <w:p w14:paraId="0B222270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MCZ</w:t>
            </w:r>
          </w:p>
        </w:tc>
        <w:tc>
          <w:tcPr>
            <w:tcW w:w="0" w:type="auto"/>
          </w:tcPr>
          <w:p w14:paraId="378FEC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9</w:t>
            </w:r>
          </w:p>
        </w:tc>
        <w:tc>
          <w:tcPr>
            <w:tcW w:w="0" w:type="auto"/>
          </w:tcPr>
          <w:p w14:paraId="2764F4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2.5</w:t>
            </w:r>
          </w:p>
        </w:tc>
        <w:tc>
          <w:tcPr>
            <w:tcW w:w="0" w:type="auto"/>
          </w:tcPr>
          <w:p w14:paraId="671451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5</w:t>
            </w:r>
          </w:p>
        </w:tc>
        <w:tc>
          <w:tcPr>
            <w:tcW w:w="0" w:type="auto"/>
          </w:tcPr>
          <w:p w14:paraId="118F56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42E4637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6</w:t>
            </w:r>
          </w:p>
        </w:tc>
        <w:tc>
          <w:tcPr>
            <w:tcW w:w="0" w:type="auto"/>
          </w:tcPr>
          <w:p w14:paraId="4EC8E86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0C87BFC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4ED44C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9</w:t>
            </w:r>
          </w:p>
        </w:tc>
        <w:tc>
          <w:tcPr>
            <w:tcW w:w="0" w:type="auto"/>
          </w:tcPr>
          <w:p w14:paraId="417DCD6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8</w:t>
            </w:r>
          </w:p>
        </w:tc>
        <w:tc>
          <w:tcPr>
            <w:tcW w:w="0" w:type="auto"/>
          </w:tcPr>
          <w:p w14:paraId="123DAAF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0</w:t>
            </w:r>
          </w:p>
        </w:tc>
        <w:tc>
          <w:tcPr>
            <w:tcW w:w="0" w:type="auto"/>
          </w:tcPr>
          <w:p w14:paraId="62D437D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5</w:t>
            </w:r>
          </w:p>
        </w:tc>
        <w:tc>
          <w:tcPr>
            <w:tcW w:w="0" w:type="auto"/>
          </w:tcPr>
          <w:p w14:paraId="027028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5</w:t>
            </w:r>
          </w:p>
        </w:tc>
        <w:tc>
          <w:tcPr>
            <w:tcW w:w="0" w:type="auto"/>
          </w:tcPr>
          <w:p w14:paraId="23D627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9C2D0D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6</w:t>
            </w:r>
          </w:p>
        </w:tc>
        <w:tc>
          <w:tcPr>
            <w:tcW w:w="0" w:type="auto"/>
          </w:tcPr>
          <w:p w14:paraId="71D213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4</w:t>
            </w:r>
          </w:p>
        </w:tc>
        <w:tc>
          <w:tcPr>
            <w:tcW w:w="0" w:type="auto"/>
          </w:tcPr>
          <w:p w14:paraId="2337A8F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4.4</w:t>
            </w:r>
          </w:p>
        </w:tc>
        <w:tc>
          <w:tcPr>
            <w:tcW w:w="0" w:type="auto"/>
          </w:tcPr>
          <w:p w14:paraId="2959643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4</w:t>
            </w:r>
          </w:p>
        </w:tc>
        <w:tc>
          <w:tcPr>
            <w:tcW w:w="0" w:type="auto"/>
          </w:tcPr>
          <w:p w14:paraId="656782E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0.0</w:t>
            </w:r>
          </w:p>
        </w:tc>
        <w:tc>
          <w:tcPr>
            <w:tcW w:w="0" w:type="auto"/>
          </w:tcPr>
          <w:p w14:paraId="4F16A73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5</w:t>
            </w:r>
          </w:p>
        </w:tc>
        <w:tc>
          <w:tcPr>
            <w:tcW w:w="0" w:type="auto"/>
          </w:tcPr>
          <w:p w14:paraId="331A097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0</w:t>
            </w:r>
          </w:p>
        </w:tc>
      </w:tr>
      <w:tr w:rsidR="00D67A8E" w:rsidRPr="00D934DB" w14:paraId="0A69BC80" w14:textId="77777777" w:rsidTr="00726466">
        <w:trPr>
          <w:trHeight w:val="70"/>
        </w:trPr>
        <w:tc>
          <w:tcPr>
            <w:tcW w:w="510" w:type="dxa"/>
          </w:tcPr>
          <w:p w14:paraId="23F19CA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NAT</w:t>
            </w:r>
          </w:p>
        </w:tc>
        <w:tc>
          <w:tcPr>
            <w:tcW w:w="0" w:type="auto"/>
          </w:tcPr>
          <w:p w14:paraId="071388E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1.9</w:t>
            </w:r>
          </w:p>
        </w:tc>
        <w:tc>
          <w:tcPr>
            <w:tcW w:w="0" w:type="auto"/>
          </w:tcPr>
          <w:p w14:paraId="13782F1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8.9</w:t>
            </w:r>
          </w:p>
        </w:tc>
        <w:tc>
          <w:tcPr>
            <w:tcW w:w="0" w:type="auto"/>
          </w:tcPr>
          <w:p w14:paraId="04B3FE3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082B806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6</w:t>
            </w:r>
          </w:p>
        </w:tc>
        <w:tc>
          <w:tcPr>
            <w:tcW w:w="0" w:type="auto"/>
          </w:tcPr>
          <w:p w14:paraId="07E9F1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4</w:t>
            </w:r>
          </w:p>
        </w:tc>
        <w:tc>
          <w:tcPr>
            <w:tcW w:w="0" w:type="auto"/>
          </w:tcPr>
          <w:p w14:paraId="34D3F5D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2.7</w:t>
            </w:r>
          </w:p>
        </w:tc>
        <w:tc>
          <w:tcPr>
            <w:tcW w:w="0" w:type="auto"/>
          </w:tcPr>
          <w:p w14:paraId="428B598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1</w:t>
            </w:r>
          </w:p>
        </w:tc>
        <w:tc>
          <w:tcPr>
            <w:tcW w:w="0" w:type="auto"/>
          </w:tcPr>
          <w:p w14:paraId="76F665C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4.5</w:t>
            </w:r>
          </w:p>
        </w:tc>
        <w:tc>
          <w:tcPr>
            <w:tcW w:w="0" w:type="auto"/>
          </w:tcPr>
          <w:p w14:paraId="65AABB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2</w:t>
            </w:r>
          </w:p>
        </w:tc>
        <w:tc>
          <w:tcPr>
            <w:tcW w:w="0" w:type="auto"/>
          </w:tcPr>
          <w:p w14:paraId="61F6C96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5</w:t>
            </w:r>
          </w:p>
        </w:tc>
        <w:tc>
          <w:tcPr>
            <w:tcW w:w="0" w:type="auto"/>
          </w:tcPr>
          <w:p w14:paraId="539981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1.3</w:t>
            </w:r>
          </w:p>
        </w:tc>
        <w:tc>
          <w:tcPr>
            <w:tcW w:w="0" w:type="auto"/>
          </w:tcPr>
          <w:p w14:paraId="4312D2C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3.5</w:t>
            </w:r>
          </w:p>
        </w:tc>
        <w:tc>
          <w:tcPr>
            <w:tcW w:w="0" w:type="auto"/>
          </w:tcPr>
          <w:p w14:paraId="442DE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5</w:t>
            </w:r>
          </w:p>
        </w:tc>
        <w:tc>
          <w:tcPr>
            <w:tcW w:w="0" w:type="auto"/>
          </w:tcPr>
          <w:p w14:paraId="2F808E3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71DBB7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8.5</w:t>
            </w:r>
          </w:p>
        </w:tc>
        <w:tc>
          <w:tcPr>
            <w:tcW w:w="0" w:type="auto"/>
          </w:tcPr>
          <w:p w14:paraId="150B6CD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4.2</w:t>
            </w:r>
          </w:p>
        </w:tc>
        <w:tc>
          <w:tcPr>
            <w:tcW w:w="0" w:type="auto"/>
          </w:tcPr>
          <w:p w14:paraId="725AF6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4.9</w:t>
            </w:r>
          </w:p>
        </w:tc>
        <w:tc>
          <w:tcPr>
            <w:tcW w:w="0" w:type="auto"/>
          </w:tcPr>
          <w:p w14:paraId="26BDE4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0</w:t>
            </w:r>
          </w:p>
        </w:tc>
        <w:tc>
          <w:tcPr>
            <w:tcW w:w="0" w:type="auto"/>
          </w:tcPr>
          <w:p w14:paraId="5E01C4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8</w:t>
            </w:r>
          </w:p>
        </w:tc>
        <w:tc>
          <w:tcPr>
            <w:tcW w:w="0" w:type="auto"/>
          </w:tcPr>
          <w:p w14:paraId="04ECC5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0.9</w:t>
            </w:r>
          </w:p>
        </w:tc>
      </w:tr>
      <w:tr w:rsidR="00D67A8E" w:rsidRPr="00D934DB" w14:paraId="43848F90" w14:textId="77777777" w:rsidTr="00726466">
        <w:trPr>
          <w:trHeight w:val="70"/>
        </w:trPr>
        <w:tc>
          <w:tcPr>
            <w:tcW w:w="510" w:type="dxa"/>
          </w:tcPr>
          <w:p w14:paraId="157124C3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POA</w:t>
            </w:r>
          </w:p>
        </w:tc>
        <w:tc>
          <w:tcPr>
            <w:tcW w:w="0" w:type="auto"/>
          </w:tcPr>
          <w:p w14:paraId="309C116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6E54579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.6</w:t>
            </w:r>
          </w:p>
        </w:tc>
        <w:tc>
          <w:tcPr>
            <w:tcW w:w="0" w:type="auto"/>
          </w:tcPr>
          <w:p w14:paraId="34B1E88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.1</w:t>
            </w:r>
          </w:p>
        </w:tc>
        <w:tc>
          <w:tcPr>
            <w:tcW w:w="0" w:type="auto"/>
          </w:tcPr>
          <w:p w14:paraId="2832F37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9</w:t>
            </w:r>
          </w:p>
        </w:tc>
        <w:tc>
          <w:tcPr>
            <w:tcW w:w="0" w:type="auto"/>
          </w:tcPr>
          <w:p w14:paraId="45B3D7D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8</w:t>
            </w:r>
          </w:p>
        </w:tc>
        <w:tc>
          <w:tcPr>
            <w:tcW w:w="0" w:type="auto"/>
          </w:tcPr>
          <w:p w14:paraId="1F6BBC8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8.5</w:t>
            </w:r>
          </w:p>
        </w:tc>
        <w:tc>
          <w:tcPr>
            <w:tcW w:w="0" w:type="auto"/>
          </w:tcPr>
          <w:p w14:paraId="032D539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1.3</w:t>
            </w:r>
          </w:p>
        </w:tc>
        <w:tc>
          <w:tcPr>
            <w:tcW w:w="0" w:type="auto"/>
          </w:tcPr>
          <w:p w14:paraId="7CEC0CE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4.9</w:t>
            </w:r>
          </w:p>
        </w:tc>
        <w:tc>
          <w:tcPr>
            <w:tcW w:w="0" w:type="auto"/>
          </w:tcPr>
          <w:p w14:paraId="06B73C2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4.5</w:t>
            </w:r>
          </w:p>
        </w:tc>
        <w:tc>
          <w:tcPr>
            <w:tcW w:w="0" w:type="auto"/>
          </w:tcPr>
          <w:p w14:paraId="3E8C87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2</w:t>
            </w:r>
          </w:p>
        </w:tc>
        <w:tc>
          <w:tcPr>
            <w:tcW w:w="0" w:type="auto"/>
          </w:tcPr>
          <w:p w14:paraId="304499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.0</w:t>
            </w:r>
          </w:p>
        </w:tc>
        <w:tc>
          <w:tcPr>
            <w:tcW w:w="0" w:type="auto"/>
          </w:tcPr>
          <w:p w14:paraId="52C38A8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5.5</w:t>
            </w:r>
          </w:p>
        </w:tc>
        <w:tc>
          <w:tcPr>
            <w:tcW w:w="0" w:type="auto"/>
          </w:tcPr>
          <w:p w14:paraId="32A5D10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7</w:t>
            </w:r>
          </w:p>
        </w:tc>
        <w:tc>
          <w:tcPr>
            <w:tcW w:w="0" w:type="auto"/>
          </w:tcPr>
          <w:p w14:paraId="1E51DD8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3.6</w:t>
            </w:r>
          </w:p>
        </w:tc>
        <w:tc>
          <w:tcPr>
            <w:tcW w:w="0" w:type="auto"/>
          </w:tcPr>
          <w:p w14:paraId="45AC5CE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0751A7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7.1</w:t>
            </w:r>
          </w:p>
        </w:tc>
        <w:tc>
          <w:tcPr>
            <w:tcW w:w="0" w:type="auto"/>
          </w:tcPr>
          <w:p w14:paraId="2784BC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5.2</w:t>
            </w:r>
          </w:p>
        </w:tc>
        <w:tc>
          <w:tcPr>
            <w:tcW w:w="0" w:type="auto"/>
          </w:tcPr>
          <w:p w14:paraId="2A498E6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.3</w:t>
            </w:r>
          </w:p>
        </w:tc>
        <w:tc>
          <w:tcPr>
            <w:tcW w:w="0" w:type="auto"/>
          </w:tcPr>
          <w:p w14:paraId="62E7FDE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6.6</w:t>
            </w:r>
          </w:p>
        </w:tc>
        <w:tc>
          <w:tcPr>
            <w:tcW w:w="0" w:type="auto"/>
          </w:tcPr>
          <w:p w14:paraId="7904AD9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6.8</w:t>
            </w:r>
          </w:p>
        </w:tc>
      </w:tr>
      <w:tr w:rsidR="00D67A8E" w:rsidRPr="00D934DB" w14:paraId="375DF947" w14:textId="77777777" w:rsidTr="00726466">
        <w:trPr>
          <w:trHeight w:val="70"/>
        </w:trPr>
        <w:tc>
          <w:tcPr>
            <w:tcW w:w="510" w:type="dxa"/>
          </w:tcPr>
          <w:p w14:paraId="4F845E27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REC</w:t>
            </w:r>
          </w:p>
        </w:tc>
        <w:tc>
          <w:tcPr>
            <w:tcW w:w="0" w:type="auto"/>
          </w:tcPr>
          <w:p w14:paraId="241CEC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9.4</w:t>
            </w:r>
          </w:p>
        </w:tc>
        <w:tc>
          <w:tcPr>
            <w:tcW w:w="0" w:type="auto"/>
          </w:tcPr>
          <w:p w14:paraId="049713D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6.9</w:t>
            </w:r>
          </w:p>
        </w:tc>
        <w:tc>
          <w:tcPr>
            <w:tcW w:w="0" w:type="auto"/>
          </w:tcPr>
          <w:p w14:paraId="32E21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9.0</w:t>
            </w:r>
          </w:p>
        </w:tc>
        <w:tc>
          <w:tcPr>
            <w:tcW w:w="0" w:type="auto"/>
          </w:tcPr>
          <w:p w14:paraId="25BCA9C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51CA15D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8.4</w:t>
            </w:r>
          </w:p>
        </w:tc>
        <w:tc>
          <w:tcPr>
            <w:tcW w:w="0" w:type="auto"/>
          </w:tcPr>
          <w:p w14:paraId="50B52EE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51D429A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534FDE0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2.3</w:t>
            </w:r>
          </w:p>
        </w:tc>
        <w:tc>
          <w:tcPr>
            <w:tcW w:w="0" w:type="auto"/>
          </w:tcPr>
          <w:p w14:paraId="3A05F9B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6</w:t>
            </w:r>
          </w:p>
        </w:tc>
        <w:tc>
          <w:tcPr>
            <w:tcW w:w="0" w:type="auto"/>
          </w:tcPr>
          <w:p w14:paraId="1249409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1</w:t>
            </w:r>
          </w:p>
        </w:tc>
        <w:tc>
          <w:tcPr>
            <w:tcW w:w="0" w:type="auto"/>
          </w:tcPr>
          <w:p w14:paraId="1F3F9E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8.3</w:t>
            </w:r>
          </w:p>
        </w:tc>
        <w:tc>
          <w:tcPr>
            <w:tcW w:w="0" w:type="auto"/>
          </w:tcPr>
          <w:p w14:paraId="66A8A15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98.6</w:t>
            </w:r>
          </w:p>
        </w:tc>
        <w:tc>
          <w:tcPr>
            <w:tcW w:w="0" w:type="auto"/>
          </w:tcPr>
          <w:p w14:paraId="6E42C81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4.2</w:t>
            </w:r>
          </w:p>
        </w:tc>
        <w:tc>
          <w:tcPr>
            <w:tcW w:w="0" w:type="auto"/>
          </w:tcPr>
          <w:p w14:paraId="1302343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.2</w:t>
            </w:r>
          </w:p>
        </w:tc>
        <w:tc>
          <w:tcPr>
            <w:tcW w:w="0" w:type="auto"/>
          </w:tcPr>
          <w:p w14:paraId="569A7F3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7</w:t>
            </w:r>
          </w:p>
        </w:tc>
        <w:tc>
          <w:tcPr>
            <w:tcW w:w="0" w:type="auto"/>
          </w:tcPr>
          <w:p w14:paraId="001056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DC4D2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9.2</w:t>
            </w:r>
          </w:p>
        </w:tc>
        <w:tc>
          <w:tcPr>
            <w:tcW w:w="0" w:type="auto"/>
          </w:tcPr>
          <w:p w14:paraId="52DEBA5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9</w:t>
            </w:r>
          </w:p>
        </w:tc>
        <w:tc>
          <w:tcPr>
            <w:tcW w:w="0" w:type="auto"/>
          </w:tcPr>
          <w:p w14:paraId="45A00E0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7</w:t>
            </w:r>
          </w:p>
        </w:tc>
        <w:tc>
          <w:tcPr>
            <w:tcW w:w="0" w:type="auto"/>
          </w:tcPr>
          <w:p w14:paraId="284698B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5.6</w:t>
            </w:r>
          </w:p>
        </w:tc>
      </w:tr>
      <w:tr w:rsidR="00D67A8E" w:rsidRPr="00D934DB" w14:paraId="5B42B4D6" w14:textId="77777777" w:rsidTr="00726466">
        <w:trPr>
          <w:trHeight w:val="70"/>
        </w:trPr>
        <w:tc>
          <w:tcPr>
            <w:tcW w:w="510" w:type="dxa"/>
          </w:tcPr>
          <w:p w14:paraId="2B30ED3D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DU</w:t>
            </w:r>
          </w:p>
        </w:tc>
        <w:tc>
          <w:tcPr>
            <w:tcW w:w="0" w:type="auto"/>
          </w:tcPr>
          <w:p w14:paraId="0F0A0BD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9.0</w:t>
            </w:r>
          </w:p>
        </w:tc>
        <w:tc>
          <w:tcPr>
            <w:tcW w:w="0" w:type="auto"/>
          </w:tcPr>
          <w:p w14:paraId="0F74DF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.8</w:t>
            </w:r>
          </w:p>
        </w:tc>
        <w:tc>
          <w:tcPr>
            <w:tcW w:w="0" w:type="auto"/>
          </w:tcPr>
          <w:p w14:paraId="11BFFA2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7.1</w:t>
            </w:r>
          </w:p>
        </w:tc>
        <w:tc>
          <w:tcPr>
            <w:tcW w:w="0" w:type="auto"/>
          </w:tcPr>
          <w:p w14:paraId="0CED00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7.2</w:t>
            </w:r>
          </w:p>
        </w:tc>
        <w:tc>
          <w:tcPr>
            <w:tcW w:w="0" w:type="auto"/>
          </w:tcPr>
          <w:p w14:paraId="7B34BBB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7.9</w:t>
            </w:r>
          </w:p>
        </w:tc>
        <w:tc>
          <w:tcPr>
            <w:tcW w:w="0" w:type="auto"/>
          </w:tcPr>
          <w:p w14:paraId="31124EF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2.8</w:t>
            </w:r>
          </w:p>
        </w:tc>
        <w:tc>
          <w:tcPr>
            <w:tcW w:w="0" w:type="auto"/>
          </w:tcPr>
          <w:p w14:paraId="266B704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5</w:t>
            </w:r>
          </w:p>
        </w:tc>
        <w:tc>
          <w:tcPr>
            <w:tcW w:w="0" w:type="auto"/>
          </w:tcPr>
          <w:p w14:paraId="02C04AB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.9</w:t>
            </w:r>
          </w:p>
        </w:tc>
        <w:tc>
          <w:tcPr>
            <w:tcW w:w="0" w:type="auto"/>
          </w:tcPr>
          <w:p w14:paraId="25FFE57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44.8</w:t>
            </w:r>
          </w:p>
        </w:tc>
        <w:tc>
          <w:tcPr>
            <w:tcW w:w="0" w:type="auto"/>
          </w:tcPr>
          <w:p w14:paraId="6511DD0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0.1</w:t>
            </w:r>
          </w:p>
        </w:tc>
        <w:tc>
          <w:tcPr>
            <w:tcW w:w="0" w:type="auto"/>
          </w:tcPr>
          <w:p w14:paraId="7959DA4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6.7</w:t>
            </w:r>
          </w:p>
        </w:tc>
        <w:tc>
          <w:tcPr>
            <w:tcW w:w="0" w:type="auto"/>
          </w:tcPr>
          <w:p w14:paraId="07184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5.6</w:t>
            </w:r>
          </w:p>
        </w:tc>
        <w:tc>
          <w:tcPr>
            <w:tcW w:w="0" w:type="auto"/>
          </w:tcPr>
          <w:p w14:paraId="4A599B7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0.5</w:t>
            </w:r>
          </w:p>
        </w:tc>
        <w:tc>
          <w:tcPr>
            <w:tcW w:w="0" w:type="auto"/>
          </w:tcPr>
          <w:p w14:paraId="6AAF36E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5ED9CE4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1.6</w:t>
            </w:r>
          </w:p>
        </w:tc>
        <w:tc>
          <w:tcPr>
            <w:tcW w:w="0" w:type="auto"/>
          </w:tcPr>
          <w:p w14:paraId="64CB40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1.5</w:t>
            </w:r>
          </w:p>
        </w:tc>
        <w:tc>
          <w:tcPr>
            <w:tcW w:w="0" w:type="auto"/>
          </w:tcPr>
          <w:p w14:paraId="6477408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4DF256F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.4</w:t>
            </w:r>
          </w:p>
        </w:tc>
        <w:tc>
          <w:tcPr>
            <w:tcW w:w="0" w:type="auto"/>
          </w:tcPr>
          <w:p w14:paraId="64FE8A0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7.5</w:t>
            </w:r>
          </w:p>
        </w:tc>
        <w:tc>
          <w:tcPr>
            <w:tcW w:w="0" w:type="auto"/>
          </w:tcPr>
          <w:p w14:paraId="14033C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67.8</w:t>
            </w:r>
          </w:p>
        </w:tc>
      </w:tr>
      <w:tr w:rsidR="00D67A8E" w:rsidRPr="00D934DB" w14:paraId="66E60850" w14:textId="77777777" w:rsidTr="00726466">
        <w:trPr>
          <w:trHeight w:val="70"/>
        </w:trPr>
        <w:tc>
          <w:tcPr>
            <w:tcW w:w="510" w:type="dxa"/>
          </w:tcPr>
          <w:p w14:paraId="29206BAE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LI</w:t>
            </w:r>
          </w:p>
        </w:tc>
        <w:tc>
          <w:tcPr>
            <w:tcW w:w="0" w:type="auto"/>
          </w:tcPr>
          <w:p w14:paraId="5BCFC84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61.6</w:t>
            </w:r>
          </w:p>
        </w:tc>
        <w:tc>
          <w:tcPr>
            <w:tcW w:w="0" w:type="auto"/>
          </w:tcPr>
          <w:p w14:paraId="4D4426D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5.3</w:t>
            </w:r>
          </w:p>
        </w:tc>
        <w:tc>
          <w:tcPr>
            <w:tcW w:w="0" w:type="auto"/>
          </w:tcPr>
          <w:p w14:paraId="4A93AD8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5.1</w:t>
            </w:r>
          </w:p>
        </w:tc>
        <w:tc>
          <w:tcPr>
            <w:tcW w:w="0" w:type="auto"/>
          </w:tcPr>
          <w:p w14:paraId="1E75B5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6.2</w:t>
            </w:r>
          </w:p>
        </w:tc>
        <w:tc>
          <w:tcPr>
            <w:tcW w:w="0" w:type="auto"/>
          </w:tcPr>
          <w:p w14:paraId="24C90FD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9.6</w:t>
            </w:r>
          </w:p>
        </w:tc>
        <w:tc>
          <w:tcPr>
            <w:tcW w:w="0" w:type="auto"/>
          </w:tcPr>
          <w:p w14:paraId="507257B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D9BFDCB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7.4</w:t>
            </w:r>
          </w:p>
        </w:tc>
        <w:tc>
          <w:tcPr>
            <w:tcW w:w="0" w:type="auto"/>
          </w:tcPr>
          <w:p w14:paraId="7464275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22.5</w:t>
            </w:r>
          </w:p>
        </w:tc>
        <w:tc>
          <w:tcPr>
            <w:tcW w:w="0" w:type="auto"/>
          </w:tcPr>
          <w:p w14:paraId="41452EB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9</w:t>
            </w:r>
          </w:p>
        </w:tc>
        <w:tc>
          <w:tcPr>
            <w:tcW w:w="0" w:type="auto"/>
          </w:tcPr>
          <w:p w14:paraId="161DB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5.7</w:t>
            </w:r>
          </w:p>
        </w:tc>
        <w:tc>
          <w:tcPr>
            <w:tcW w:w="0" w:type="auto"/>
          </w:tcPr>
          <w:p w14:paraId="0E41D0B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8.4</w:t>
            </w:r>
          </w:p>
        </w:tc>
        <w:tc>
          <w:tcPr>
            <w:tcW w:w="0" w:type="auto"/>
          </w:tcPr>
          <w:p w14:paraId="0DF180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5.0</w:t>
            </w:r>
          </w:p>
        </w:tc>
        <w:tc>
          <w:tcPr>
            <w:tcW w:w="0" w:type="auto"/>
          </w:tcPr>
          <w:p w14:paraId="04D2342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50.9</w:t>
            </w:r>
          </w:p>
        </w:tc>
        <w:tc>
          <w:tcPr>
            <w:tcW w:w="0" w:type="auto"/>
          </w:tcPr>
          <w:p w14:paraId="0F277D4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31.7</w:t>
            </w:r>
          </w:p>
        </w:tc>
        <w:tc>
          <w:tcPr>
            <w:tcW w:w="0" w:type="auto"/>
          </w:tcPr>
          <w:p w14:paraId="78FE071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0.3</w:t>
            </w:r>
          </w:p>
        </w:tc>
        <w:tc>
          <w:tcPr>
            <w:tcW w:w="0" w:type="auto"/>
          </w:tcPr>
          <w:p w14:paraId="44624E8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42.7</w:t>
            </w:r>
          </w:p>
        </w:tc>
        <w:tc>
          <w:tcPr>
            <w:tcW w:w="0" w:type="auto"/>
          </w:tcPr>
          <w:p w14:paraId="0A6B56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97.7</w:t>
            </w:r>
          </w:p>
        </w:tc>
        <w:tc>
          <w:tcPr>
            <w:tcW w:w="0" w:type="auto"/>
          </w:tcPr>
          <w:p w14:paraId="52EDD4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08FB77A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72.3</w:t>
            </w:r>
          </w:p>
        </w:tc>
        <w:tc>
          <w:tcPr>
            <w:tcW w:w="0" w:type="auto"/>
          </w:tcPr>
          <w:p w14:paraId="3228EBA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189.5</w:t>
            </w:r>
          </w:p>
        </w:tc>
      </w:tr>
      <w:tr w:rsidR="00D67A8E" w:rsidRPr="00D934DB" w14:paraId="4F618201" w14:textId="77777777" w:rsidTr="00726466">
        <w:trPr>
          <w:trHeight w:val="70"/>
        </w:trPr>
        <w:tc>
          <w:tcPr>
            <w:tcW w:w="510" w:type="dxa"/>
          </w:tcPr>
          <w:p w14:paraId="21D9D54F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SSA</w:t>
            </w:r>
          </w:p>
        </w:tc>
        <w:tc>
          <w:tcPr>
            <w:tcW w:w="0" w:type="auto"/>
          </w:tcPr>
          <w:p w14:paraId="3CD8EEE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5.8</w:t>
            </w:r>
          </w:p>
        </w:tc>
        <w:tc>
          <w:tcPr>
            <w:tcW w:w="0" w:type="auto"/>
          </w:tcPr>
          <w:p w14:paraId="6952A88D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39.1</w:t>
            </w:r>
          </w:p>
        </w:tc>
        <w:tc>
          <w:tcPr>
            <w:tcW w:w="0" w:type="auto"/>
          </w:tcPr>
          <w:p w14:paraId="23191AB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2.7</w:t>
            </w:r>
          </w:p>
        </w:tc>
        <w:tc>
          <w:tcPr>
            <w:tcW w:w="0" w:type="auto"/>
          </w:tcPr>
          <w:p w14:paraId="1523A59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7</w:t>
            </w:r>
          </w:p>
        </w:tc>
        <w:tc>
          <w:tcPr>
            <w:tcW w:w="0" w:type="auto"/>
          </w:tcPr>
          <w:p w14:paraId="139579E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0.1</w:t>
            </w:r>
          </w:p>
        </w:tc>
        <w:tc>
          <w:tcPr>
            <w:tcW w:w="0" w:type="auto"/>
          </w:tcPr>
          <w:p w14:paraId="6871CAF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7.9</w:t>
            </w:r>
          </w:p>
        </w:tc>
        <w:tc>
          <w:tcPr>
            <w:tcW w:w="0" w:type="auto"/>
          </w:tcPr>
          <w:p w14:paraId="7085175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3</w:t>
            </w:r>
          </w:p>
        </w:tc>
        <w:tc>
          <w:tcPr>
            <w:tcW w:w="0" w:type="auto"/>
          </w:tcPr>
          <w:p w14:paraId="3CDE214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0.7</w:t>
            </w:r>
          </w:p>
        </w:tc>
        <w:tc>
          <w:tcPr>
            <w:tcW w:w="0" w:type="auto"/>
          </w:tcPr>
          <w:p w14:paraId="30AE85C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6</w:t>
            </w:r>
          </w:p>
        </w:tc>
        <w:tc>
          <w:tcPr>
            <w:tcW w:w="0" w:type="auto"/>
          </w:tcPr>
          <w:p w14:paraId="324E912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6.6</w:t>
            </w:r>
          </w:p>
        </w:tc>
        <w:tc>
          <w:tcPr>
            <w:tcW w:w="0" w:type="auto"/>
          </w:tcPr>
          <w:p w14:paraId="0B23AD6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70.2</w:t>
            </w:r>
          </w:p>
        </w:tc>
        <w:tc>
          <w:tcPr>
            <w:tcW w:w="0" w:type="auto"/>
          </w:tcPr>
          <w:p w14:paraId="72BF5A1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1.3</w:t>
            </w:r>
          </w:p>
        </w:tc>
        <w:tc>
          <w:tcPr>
            <w:tcW w:w="0" w:type="auto"/>
          </w:tcPr>
          <w:p w14:paraId="31F1491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9.0</w:t>
            </w:r>
          </w:p>
        </w:tc>
        <w:tc>
          <w:tcPr>
            <w:tcW w:w="0" w:type="auto"/>
          </w:tcPr>
          <w:p w14:paraId="108D5AD0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3</w:t>
            </w:r>
          </w:p>
        </w:tc>
        <w:tc>
          <w:tcPr>
            <w:tcW w:w="0" w:type="auto"/>
          </w:tcPr>
          <w:p w14:paraId="19E1892C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31.8</w:t>
            </w:r>
          </w:p>
        </w:tc>
        <w:tc>
          <w:tcPr>
            <w:tcW w:w="0" w:type="auto"/>
          </w:tcPr>
          <w:p w14:paraId="7C582BE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58.3</w:t>
            </w:r>
          </w:p>
        </w:tc>
        <w:tc>
          <w:tcPr>
            <w:tcW w:w="0" w:type="auto"/>
          </w:tcPr>
          <w:p w14:paraId="5D98613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26.0</w:t>
            </w:r>
          </w:p>
        </w:tc>
        <w:tc>
          <w:tcPr>
            <w:tcW w:w="0" w:type="auto"/>
          </w:tcPr>
          <w:p w14:paraId="39D5FB8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1.5</w:t>
            </w:r>
          </w:p>
        </w:tc>
        <w:tc>
          <w:tcPr>
            <w:tcW w:w="0" w:type="auto"/>
          </w:tcPr>
          <w:p w14:paraId="611E681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  <w:tc>
          <w:tcPr>
            <w:tcW w:w="0" w:type="auto"/>
          </w:tcPr>
          <w:p w14:paraId="668D2216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17.0</w:t>
            </w:r>
          </w:p>
        </w:tc>
      </w:tr>
      <w:tr w:rsidR="00D67A8E" w:rsidRPr="00D934DB" w14:paraId="58D96380" w14:textId="77777777" w:rsidTr="00726466">
        <w:trPr>
          <w:trHeight w:val="70"/>
        </w:trPr>
        <w:tc>
          <w:tcPr>
            <w:tcW w:w="510" w:type="dxa"/>
          </w:tcPr>
          <w:p w14:paraId="6AC53C4C" w14:textId="77777777" w:rsidR="00D67A8E" w:rsidRPr="00D934DB" w:rsidRDefault="00D67A8E" w:rsidP="001956BE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D934DB">
              <w:rPr>
                <w:color w:val="000000" w:themeColor="text1"/>
                <w:sz w:val="12"/>
                <w:szCs w:val="12"/>
              </w:rPr>
              <w:t>VIX</w:t>
            </w:r>
          </w:p>
        </w:tc>
        <w:tc>
          <w:tcPr>
            <w:tcW w:w="0" w:type="auto"/>
          </w:tcPr>
          <w:p w14:paraId="2BA72AF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1.9</w:t>
            </w:r>
          </w:p>
        </w:tc>
        <w:tc>
          <w:tcPr>
            <w:tcW w:w="0" w:type="auto"/>
          </w:tcPr>
          <w:p w14:paraId="472738C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57.0</w:t>
            </w:r>
          </w:p>
        </w:tc>
        <w:tc>
          <w:tcPr>
            <w:tcW w:w="0" w:type="auto"/>
          </w:tcPr>
          <w:p w14:paraId="46BA8409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1.4</w:t>
            </w:r>
          </w:p>
        </w:tc>
        <w:tc>
          <w:tcPr>
            <w:tcW w:w="0" w:type="auto"/>
          </w:tcPr>
          <w:p w14:paraId="7C68214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0.6</w:t>
            </w:r>
          </w:p>
        </w:tc>
        <w:tc>
          <w:tcPr>
            <w:tcW w:w="0" w:type="auto"/>
          </w:tcPr>
          <w:p w14:paraId="41D0F8E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01.6</w:t>
            </w:r>
          </w:p>
        </w:tc>
        <w:tc>
          <w:tcPr>
            <w:tcW w:w="0" w:type="auto"/>
          </w:tcPr>
          <w:p w14:paraId="08EAAA64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56.1</w:t>
            </w:r>
          </w:p>
        </w:tc>
        <w:tc>
          <w:tcPr>
            <w:tcW w:w="0" w:type="auto"/>
          </w:tcPr>
          <w:p w14:paraId="2D976F5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3.9</w:t>
            </w:r>
          </w:p>
        </w:tc>
        <w:tc>
          <w:tcPr>
            <w:tcW w:w="0" w:type="auto"/>
          </w:tcPr>
          <w:p w14:paraId="2596E1C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8.1</w:t>
            </w:r>
          </w:p>
        </w:tc>
        <w:tc>
          <w:tcPr>
            <w:tcW w:w="0" w:type="auto"/>
          </w:tcPr>
          <w:p w14:paraId="2860573A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8.6</w:t>
            </w:r>
          </w:p>
        </w:tc>
        <w:tc>
          <w:tcPr>
            <w:tcW w:w="0" w:type="auto"/>
          </w:tcPr>
          <w:p w14:paraId="12FF0DE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61.4</w:t>
            </w:r>
          </w:p>
        </w:tc>
        <w:tc>
          <w:tcPr>
            <w:tcW w:w="0" w:type="auto"/>
          </w:tcPr>
          <w:p w14:paraId="5DC656B3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12.7</w:t>
            </w:r>
          </w:p>
        </w:tc>
        <w:tc>
          <w:tcPr>
            <w:tcW w:w="0" w:type="auto"/>
          </w:tcPr>
          <w:p w14:paraId="1CF8F8CE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27.7</w:t>
            </w:r>
          </w:p>
        </w:tc>
        <w:tc>
          <w:tcPr>
            <w:tcW w:w="0" w:type="auto"/>
          </w:tcPr>
          <w:p w14:paraId="166DC045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5.1</w:t>
            </w:r>
          </w:p>
        </w:tc>
        <w:tc>
          <w:tcPr>
            <w:tcW w:w="0" w:type="auto"/>
          </w:tcPr>
          <w:p w14:paraId="0B75CAD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2.0</w:t>
            </w:r>
          </w:p>
        </w:tc>
        <w:tc>
          <w:tcPr>
            <w:tcW w:w="0" w:type="auto"/>
          </w:tcPr>
          <w:p w14:paraId="40F387A7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2.1</w:t>
            </w:r>
          </w:p>
        </w:tc>
        <w:tc>
          <w:tcPr>
            <w:tcW w:w="0" w:type="auto"/>
          </w:tcPr>
          <w:p w14:paraId="59A7DA92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46.9</w:t>
            </w:r>
          </w:p>
        </w:tc>
        <w:tc>
          <w:tcPr>
            <w:tcW w:w="0" w:type="auto"/>
          </w:tcPr>
          <w:p w14:paraId="1779092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246.7</w:t>
            </w:r>
          </w:p>
        </w:tc>
        <w:tc>
          <w:tcPr>
            <w:tcW w:w="0" w:type="auto"/>
          </w:tcPr>
          <w:p w14:paraId="195FF4A8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8.7</w:t>
            </w:r>
          </w:p>
        </w:tc>
        <w:tc>
          <w:tcPr>
            <w:tcW w:w="0" w:type="auto"/>
          </w:tcPr>
          <w:p w14:paraId="11399751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37.6</w:t>
            </w:r>
          </w:p>
        </w:tc>
        <w:tc>
          <w:tcPr>
            <w:tcW w:w="0" w:type="auto"/>
          </w:tcPr>
          <w:p w14:paraId="696EC06F" w14:textId="77777777" w:rsidR="00D67A8E" w:rsidRPr="00D934DB" w:rsidRDefault="00D67A8E" w:rsidP="001956BE">
            <w:pPr>
              <w:jc w:val="center"/>
              <w:rPr>
                <w:rFonts w:ascii="Calibri" w:hAnsi="Calibri" w:cs="Calibri"/>
                <w:color w:val="000000" w:themeColor="text1"/>
                <w:sz w:val="12"/>
                <w:szCs w:val="12"/>
              </w:rPr>
            </w:pPr>
            <w:r w:rsidRPr="00D934DB">
              <w:rPr>
                <w:rFonts w:ascii="Calibri" w:hAnsi="Calibri" w:cs="Calibri"/>
                <w:color w:val="000000" w:themeColor="text1"/>
                <w:sz w:val="12"/>
                <w:szCs w:val="12"/>
              </w:rPr>
              <w:t>0.0</w:t>
            </w:r>
          </w:p>
        </w:tc>
      </w:tr>
    </w:tbl>
    <w:p w14:paraId="26CB0509" w14:textId="77777777" w:rsidR="00D67A8E" w:rsidRPr="00D934DB" w:rsidRDefault="00D67A8E" w:rsidP="00D67A8E">
      <w:pPr>
        <w:tabs>
          <w:tab w:val="left" w:pos="288"/>
        </w:tabs>
        <w:ind w:firstLine="288"/>
        <w:jc w:val="center"/>
        <w:rPr>
          <w:color w:val="000000" w:themeColor="text1"/>
        </w:rPr>
      </w:pPr>
      <w:r w:rsidRPr="00D934DB">
        <w:rPr>
          <w:color w:val="000000" w:themeColor="text1"/>
        </w:rPr>
        <w:t xml:space="preserve"> </w:t>
      </w:r>
    </w:p>
    <w:p w14:paraId="535FE3E5" w14:textId="7BC913DB" w:rsidR="00D934DB" w:rsidRDefault="00D934DB" w:rsidP="00A34600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</w:p>
    <w:p w14:paraId="6C0BC4BF" w14:textId="77777777" w:rsidR="00D67A8E" w:rsidRPr="00D67A8E" w:rsidRDefault="00D67A8E" w:rsidP="00D67A8E">
      <w:pPr>
        <w:pStyle w:val="Text"/>
        <w:rPr>
          <w:lang w:eastAsia="pt-BR"/>
        </w:rPr>
      </w:pPr>
    </w:p>
    <w:p w14:paraId="38F1E4E5" w14:textId="32E7082C" w:rsidR="00D934DB" w:rsidRDefault="00D934DB" w:rsidP="00D934DB">
      <w:pPr>
        <w:pStyle w:val="Text"/>
        <w:rPr>
          <w:lang w:eastAsia="pt-BR"/>
        </w:rPr>
      </w:pPr>
    </w:p>
    <w:p w14:paraId="643157CC" w14:textId="540228D1" w:rsidR="00D934DB" w:rsidRDefault="00D934DB" w:rsidP="00D934DB">
      <w:pPr>
        <w:pStyle w:val="Text"/>
        <w:rPr>
          <w:lang w:eastAsia="pt-BR"/>
        </w:rPr>
      </w:pPr>
    </w:p>
    <w:p w14:paraId="71E4AF7E" w14:textId="6D2D5F3E" w:rsidR="00D934DB" w:rsidRDefault="00D934DB" w:rsidP="00D934DB">
      <w:pPr>
        <w:pStyle w:val="Text"/>
        <w:rPr>
          <w:lang w:eastAsia="pt-BR"/>
        </w:rPr>
      </w:pPr>
    </w:p>
    <w:p w14:paraId="00ABD213" w14:textId="5AA6E2D1" w:rsidR="00D934DB" w:rsidRDefault="00D934DB" w:rsidP="00D934DB">
      <w:pPr>
        <w:pStyle w:val="Text"/>
        <w:rPr>
          <w:lang w:eastAsia="pt-BR"/>
        </w:rPr>
      </w:pPr>
    </w:p>
    <w:p w14:paraId="4F584371" w14:textId="168554A7" w:rsidR="00D934DB" w:rsidRDefault="00D934DB" w:rsidP="00D934DB">
      <w:pPr>
        <w:pStyle w:val="Text"/>
        <w:rPr>
          <w:lang w:eastAsia="pt-BR"/>
        </w:rPr>
      </w:pPr>
    </w:p>
    <w:p w14:paraId="140D3980" w14:textId="5A63AB21" w:rsidR="00D67A8E" w:rsidRDefault="00D67A8E" w:rsidP="00D934DB">
      <w:pPr>
        <w:pStyle w:val="Text"/>
        <w:rPr>
          <w:lang w:eastAsia="pt-BR"/>
        </w:rPr>
      </w:pPr>
    </w:p>
    <w:p w14:paraId="3CA903B4" w14:textId="3AFFEDC0" w:rsidR="00D67A8E" w:rsidRDefault="00D67A8E" w:rsidP="00D934DB">
      <w:pPr>
        <w:pStyle w:val="Text"/>
        <w:rPr>
          <w:lang w:eastAsia="pt-BR"/>
        </w:rPr>
      </w:pPr>
    </w:p>
    <w:p w14:paraId="5E41E4CB" w14:textId="20F32893" w:rsidR="00726466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2" w:name="_Toc26221330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C</w:t>
      </w:r>
      <w:r>
        <w:rPr>
          <w:b/>
          <w:bCs/>
          <w:kern w:val="0"/>
          <w:sz w:val="36"/>
          <w:szCs w:val="32"/>
          <w:lang w:eastAsia="pt-BR"/>
        </w:rPr>
        <w:t xml:space="preserve"> </w:t>
      </w:r>
      <w:r w:rsidR="003B4D0C">
        <w:rPr>
          <w:b/>
          <w:bCs/>
          <w:kern w:val="0"/>
          <w:sz w:val="36"/>
          <w:szCs w:val="32"/>
          <w:lang w:eastAsia="pt-BR"/>
        </w:rPr>
        <w:t>–</w:t>
      </w:r>
      <w:r w:rsidR="00EE30FA">
        <w:rPr>
          <w:b/>
          <w:bCs/>
          <w:kern w:val="0"/>
          <w:sz w:val="36"/>
          <w:szCs w:val="32"/>
          <w:lang w:eastAsia="pt-BR"/>
        </w:rPr>
        <w:t xml:space="preserve"> 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Optimization </w:t>
      </w:r>
      <w:r w:rsidR="003B4D0C" w:rsidRPr="00EE30FA">
        <w:rPr>
          <w:b/>
          <w:bCs/>
          <w:kern w:val="0"/>
          <w:sz w:val="36"/>
          <w:szCs w:val="36"/>
          <w:lang w:eastAsia="pt-BR"/>
        </w:rPr>
        <w:t>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50F164FC" w14:textId="4A4BEFF8" w:rsidR="002B1442" w:rsidRPr="00EE30FA" w:rsidRDefault="00A34600" w:rsidP="003B4D0C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>Fixed Network/Optimum Aircraft Case</w:t>
      </w:r>
      <w:r w:rsidR="00527D07" w:rsidRPr="00EE30FA">
        <w:rPr>
          <w:b/>
          <w:bCs/>
          <w:sz w:val="36"/>
          <w:szCs w:val="36"/>
        </w:rPr>
        <w:t xml:space="preserve"> </w:t>
      </w:r>
      <w:r w:rsidR="00EE30FA" w:rsidRPr="00EE30FA">
        <w:rPr>
          <w:b/>
          <w:bCs/>
          <w:sz w:val="36"/>
          <w:szCs w:val="36"/>
        </w:rPr>
        <w:t>(</w:t>
      </w:r>
      <w:r w:rsidR="00083ED5" w:rsidRPr="00EE30FA">
        <w:rPr>
          <w:b/>
          <w:bCs/>
          <w:sz w:val="36"/>
          <w:szCs w:val="36"/>
        </w:rPr>
        <w:t>5</w:t>
      </w:r>
      <w:r w:rsidR="00557F4C" w:rsidRPr="00EE30FA">
        <w:rPr>
          <w:b/>
          <w:bCs/>
          <w:sz w:val="36"/>
          <w:szCs w:val="36"/>
        </w:rPr>
        <w:t xml:space="preserve"> Airports</w:t>
      </w:r>
      <w:r w:rsidR="00EE30FA" w:rsidRPr="00EE30FA">
        <w:rPr>
          <w:b/>
          <w:bCs/>
          <w:sz w:val="36"/>
          <w:szCs w:val="36"/>
        </w:rPr>
        <w:t>)</w:t>
      </w:r>
      <w:bookmarkEnd w:id="12"/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64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1E4F62" w:rsidRPr="001E4F62" w14:paraId="19466E8D" w14:textId="77777777" w:rsidTr="00D934DB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634A9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I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0BE7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65006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5BC64A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136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4" w:type="dxa"/>
            <w:shd w:val="clear" w:color="000000" w:fill="E7E6E6"/>
            <w:noWrap/>
            <w:vAlign w:val="center"/>
            <w:hideMark/>
          </w:tcPr>
          <w:p w14:paraId="785AD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50C23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6BC7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242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7547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4DBEA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6A03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CA6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48AAE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01DE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O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5B4C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3724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42C6B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D261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14D0D2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BD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CC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0C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9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E87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D96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B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C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85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90A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EB4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D2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0F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8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E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D0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247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BB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93105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2D4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76A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65B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5DA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250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8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104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F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F4C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FBB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B5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C2B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7A3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43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151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12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9752B4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E7C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8B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49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99C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A0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497B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CF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3C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B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99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D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9D7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6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BC3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4E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A1B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36E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043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D35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CC402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0A1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C9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18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11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9A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01C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5A2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C82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3D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1D0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888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D76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4F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360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50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0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5DC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371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B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39B5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C4D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A5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F3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1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493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56F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9B3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646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C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1F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FD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F9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FF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E07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50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C9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87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02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EB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08473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E41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1F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310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7454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C2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10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D72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D4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0C8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A8F9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ACD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21BB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A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EA6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CAC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1B6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6B7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E6B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0DF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8334D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A23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53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B0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7FE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C6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2BE6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85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D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AA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04D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8F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7C1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35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3B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5C0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E0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25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D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ADFF2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8E9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6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B25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604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14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CB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A7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7D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50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197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29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E9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EA3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02A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95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2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61B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671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6B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76BE43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1C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C1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3B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0CE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CB3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10F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F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AA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1A59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54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9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77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8A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EF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F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396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2E2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8D7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ACFE4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1FD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E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14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92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60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332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78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21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F0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9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978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7C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F0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302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19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73C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1E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E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1899B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47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08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E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899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7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D1D8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0C7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07E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254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45D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D56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F7E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D2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F88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7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99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58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2CB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425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4E379E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2DEC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E4C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2F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1ED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E81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41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0C9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AD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7D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786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A18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10A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6F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F1F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14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69B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A10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696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A47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505AB8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C7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22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C80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2E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E40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B4C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A29D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95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1A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B83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50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F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A6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83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4F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5C6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68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6BC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0BD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4C01B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912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D29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EE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597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37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81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CD5E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098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98F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338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AE8A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519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D3B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B534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FB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38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A8C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1FF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59D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762C3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A7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D4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1F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9F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DE6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5442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8B1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89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3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685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DE0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8C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D33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A1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C4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3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D950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043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09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99EAC7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8C3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276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FFC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6A2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B93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EDF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A27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6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DF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7A1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DA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ADA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9A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6D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48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E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6E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767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7F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3FC9B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4A7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A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601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09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A3A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789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16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E73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46E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611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7E9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C4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E6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B23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82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4F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7D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E01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29B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52765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A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DE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11F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87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33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4D8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9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D8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37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C8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91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41D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F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28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A9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2D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61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13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23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0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8798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921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E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56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0A1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31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34A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A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A2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7B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6F6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7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E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BB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5F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BD7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AC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04B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58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C4519F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00B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FC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B4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229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254E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71F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65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1A3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893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6C6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7D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BE8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5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2D4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C6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5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78A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551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2BE6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F24FF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0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59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3D2F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DE4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DBA1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7A3B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047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31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C21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6316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E16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724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009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0D7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B4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683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36C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B8A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3E3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3F727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F3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BC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D0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61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E00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796F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D4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537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78A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BBA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46B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9C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11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87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2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AB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7B4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620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370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E289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21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DA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A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A80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34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C30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D4F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9D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0F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73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C1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C507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3B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C8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F5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02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E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7B4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6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14A9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0C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B9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A8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76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E24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6E5B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B36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D2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77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B7A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4F9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18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E55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2D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93B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FF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B2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3E601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1A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C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47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1CF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06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C4D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FC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93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7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97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EA9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A3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C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7E7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F9C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74D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85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5D1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76D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E027A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97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19A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21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063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9F7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2BFE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3C5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DA0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3B2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D04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11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C4A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329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795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95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671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7F5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A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366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37F1E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5F0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503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90C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5A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195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FBA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8081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8EB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8B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A790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F182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BC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0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FE4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268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4E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C1D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E4A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FFF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D199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493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9E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78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070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CD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433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3C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65DF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BD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A60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D61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5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82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5331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17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92D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733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9FA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0CA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B77A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8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8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4FF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B8B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451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34B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B1D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C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7C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6E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709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07D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D1F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C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84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413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B9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312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890B6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D32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715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79B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683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DE7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5F81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53C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DF0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77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8AF07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C88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1BF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15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06E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080D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ED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93C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4E1B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6F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A606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7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D9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211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E4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CDA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F24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3A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A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E39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E3F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8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D5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D2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64B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6B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72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D80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2BE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818FC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47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50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993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ED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7D0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8EE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3C5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40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8E7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BE2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A3C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64D4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5172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9F7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2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4F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A57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81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946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C6E87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52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1B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006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0F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540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3E10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2A7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63D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BF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A2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31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D4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22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AFC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9F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863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760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683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50F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5DBF9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D1B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68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803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F1D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FD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161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AB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38D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CB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95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DF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0FC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8FC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35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01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39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02B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A4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89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9EDD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8B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790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008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E28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F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2DF9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D1A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B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578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15B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F177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E805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39BC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093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B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D2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7D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00B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A21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438D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5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F3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49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2A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55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585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D69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14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A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50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B9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B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0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15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05F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D1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E4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FF4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F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7F49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D6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BA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12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87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4BA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79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23C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59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AE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F12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8D6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99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90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B30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E8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1C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D75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0BD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4E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921660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A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FE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CC8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38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F1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DAF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1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3DA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4BF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09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40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3E5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B99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7A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422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9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76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EB4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66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0E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F9587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52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5E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6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24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DA3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1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876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365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D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2E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98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296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B9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2D0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99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D0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9B5A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FE7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1A6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7A882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7F2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E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CD3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E0F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96F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FA00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68F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28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47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89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0D6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7E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8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8B61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A8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906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6AB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B4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7E1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E7491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C5F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C1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EA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9F3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780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E9E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389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244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C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D5C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84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071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B11D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B6F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68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A76C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061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A13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92F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6CCF5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EB7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0C6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19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E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26C0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5B33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F6A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7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187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573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5DA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2B8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0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8AD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E58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0301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B7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A9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A7D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E139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5C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00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DB6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9B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6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6D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441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30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95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906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3F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0D7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9F9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E16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6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6F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D1D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5A4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B4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0A960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562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8E3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C9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3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4E2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C74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4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77B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B2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9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D38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AB6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F2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7BC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4A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5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BBD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7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7D3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63DF5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29A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C3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E5BDB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F05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2728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F864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6EB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9E1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17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6F7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CB0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E1C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B56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D0E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779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5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90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EAE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3A9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1F62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7BE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F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EE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FD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B40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B81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B3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CEC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CB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D6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C087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0C3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F19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3E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53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99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9FF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7C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CFB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EEBD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9147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B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4E3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635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D6E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26DB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C68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00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3C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CC8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940E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7EE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56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7F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296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181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24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E5EA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80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251B0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DE2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F0A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9DD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C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9E5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9DD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B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6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747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384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D64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07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E470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1F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E7C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1C4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CF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B93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66D6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8B4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86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5D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F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1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7AE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7F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3B4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38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659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22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7AC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C8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86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D5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B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D3B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A7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7D5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32C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AE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A50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26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5F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765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E53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56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FA8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750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B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8C2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C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7C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7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99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DA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254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952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9C6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9BD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21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B4B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E5C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1E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6D33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FFC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C9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7B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9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6C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16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8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AF54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46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4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51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2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A7A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794550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55F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5A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2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0EC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98C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DD25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F9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E1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AA1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0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54D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4E9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1D7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08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59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15A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6F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2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FA203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E2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8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312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4E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5A2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7CA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DD6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9A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7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F41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B9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59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B5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B0D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BF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2E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5F3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6729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A72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0B5C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1D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D0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47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8E6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4F8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1B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86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E9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4E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E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9D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56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F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D3F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81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80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8AF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FBA6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3E9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CB2C7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DB0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C7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8C3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DDF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40F7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0E3D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2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AAA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DB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585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0D9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7E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EC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D8B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AA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2DD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0B2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0CB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FD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50C78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766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D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7BA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DCA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05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29C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76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DC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FC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6B7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F47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8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D9A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2A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B7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EFD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86A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C6C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BF84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04B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040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7D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5A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08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80F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E58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8DD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98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01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FEB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52B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07D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05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4A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2B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7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A48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D07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08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513EC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091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F50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FA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DB0A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1C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F99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2C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F5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BC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2C3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43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A16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E7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5D6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0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8EE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77C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9D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09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4F3B6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29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4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C0C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CD9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4C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FC6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71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F5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3A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A4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562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F78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AC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F3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70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3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845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2D1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B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A6E35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FA5E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B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2E08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137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6B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F499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492D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440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42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5E7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784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E7C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830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59CC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F2A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FCD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A21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01A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BCA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304E9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6BE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63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540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DF2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234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C04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29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2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6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3A7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B2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68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91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91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1A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E0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41F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2C6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20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E95D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B0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A77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EF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63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DDF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42F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D3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4B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977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98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47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F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AC1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09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7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591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FD8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58B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9F21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B02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D2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23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A17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A2C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CF3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4CD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E51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7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57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23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FE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5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2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2C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068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2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79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39D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A7EE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29D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941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7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06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95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C31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97B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8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1B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F40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AE0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0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E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5FF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0E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6D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E22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BDB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F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86EC7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74C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EBB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E02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0C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909D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9ED0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BFF3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FEC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B46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D1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E1D7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C5C5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276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EA5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FA0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0618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F3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9BE5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9E7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D1AF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99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BED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DBB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F9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ED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C775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C5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A3E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2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5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E1A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F9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81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D14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CA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18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5B1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E1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09E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1939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34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646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21C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9AB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A4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38689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666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A5C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DBB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79C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DBA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9400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202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1289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B1E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B4E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68C5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378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F21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6CCA0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ADF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2A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62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D26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7231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C4D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7D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F4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CA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7E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686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2E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733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9D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025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02D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C81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9D5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6FCC9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2EC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3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075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395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A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881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D4E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10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0B3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B83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3913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30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2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50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36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11D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12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D7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9E4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31F7F6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07D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E2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C5C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F3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B70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6BF6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2794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73E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DCA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CEA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9D5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11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6D0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003F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B6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7A4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32C3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932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BC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885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66B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736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EBC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B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59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619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8A2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E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17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8A9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CCB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EE7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2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48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E05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B2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D42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A3354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0778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DC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75C8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C7F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960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B7C6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19F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009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59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977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E21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72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E7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EC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164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E52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F0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AE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8E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DD62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EB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22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F7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C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605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DE1E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B2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1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5C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FF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4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329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5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51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759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9C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04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3A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B3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8DD12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28D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6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08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F7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8E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B8A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D5D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A3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AD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D72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3C8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66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18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71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61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4E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B6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92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353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6210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A9E85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76B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CFA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60E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7F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918A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7B2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2AA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491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AC5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621E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F108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70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220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C04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08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E4E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56F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505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E39F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2E1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631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844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043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13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897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11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D28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F0FB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D1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AE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D78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AB8F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A87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EBD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7EE6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22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36A44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5DF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3A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C66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B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6FA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9209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7D86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CE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49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4B4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880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EF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230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D4B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EC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26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DB2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921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60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86E7A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4A4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4C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1F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35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22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052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2A8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4F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F4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E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D7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AC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60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A2B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5D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DD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95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FD0B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C15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36A9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716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69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9E2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EE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CEB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3D4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E1E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8B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A1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450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B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9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3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2FA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72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A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25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171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4A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9221D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09C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05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E8C5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FAD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909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B5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007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3D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3E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C59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B6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2B6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D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A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A30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68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24F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A78AB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285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E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A055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8F26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B8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6BFDA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3FA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C19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A0A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6A9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BF2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0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7D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6A61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1C7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5F3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C3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59F2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083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E3EC5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17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9C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28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F8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184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28D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DF0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6C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8B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CE3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7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D64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85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7EE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52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F2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3E5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50D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93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D3842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EE5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42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A93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AC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D5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B2EA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C04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C5E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4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1A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CC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3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7B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C3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F0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F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40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678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62B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BB7DE9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5819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EA8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437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BCD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604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653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7B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207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20F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C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3B4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FC8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BD9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F7D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D7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D1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067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C12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D1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BC387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E27A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93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AFA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78E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64B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5D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F8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3C5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5B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FAD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D11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DB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C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598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07EA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AF1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C9A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563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36F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4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8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B83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C6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B5B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6EE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3A4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1B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EF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B4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9799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F8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B57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1FD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3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5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F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B3D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64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95806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25F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9C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390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72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1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4FF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B5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3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2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8D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E80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554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5B6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372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F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196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771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30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4B1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6B649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D1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8D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4BF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EC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347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CF3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83B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85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84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F3C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6B3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EEE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7B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06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47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95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83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9F1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273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31242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EFF1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648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C92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5F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8F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D24FC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EFEA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C5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CD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480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05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20E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342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C9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5C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845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EACE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102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5B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76E6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45A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46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AB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C5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F5A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2C3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7.2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EEFB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5A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73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816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5CB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F1A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4E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CD9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69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36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54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9A0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14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8D1D6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7B5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3D9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06F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4D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9002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4F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F17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0F8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1AE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260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39C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222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4D4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A4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6186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65F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4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EDB8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E4A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4FAB8F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AEB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EC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51F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AF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A88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DACE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39D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EA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D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23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0A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A3E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92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F40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1B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602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A42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EA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B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1C5C74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976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1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36F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435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9B3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645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6E4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7E6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32D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AB1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703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70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96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55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B52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8A6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DFD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5C3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9EF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9A12F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7B17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E7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E6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9E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2C4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FD71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F01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7B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3D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09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B5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D5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BC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CD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31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F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F87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1C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2F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C8380E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D78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DE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85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80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3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C09B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139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AE5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D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3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E2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9D7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12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606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29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3A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7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AE9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2A8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30FA5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BF4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47D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B48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9F01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BAF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4AD7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919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CC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40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A3C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9BB7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8E27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9A7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ABC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6EA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BC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64ED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0EF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524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AC0AD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FA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F6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87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00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7F9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E42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CAF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94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F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63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F96B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AFE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1A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FE1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C7C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066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6C0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D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C0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CF7A7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294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4B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861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F6B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DCE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F7FC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C58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2A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63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7A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6E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BA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69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92A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9E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2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17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985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A5F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0D8A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9AE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896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A92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CF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E94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29D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12F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9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0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E0B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72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5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B6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DBF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21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C7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517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A8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A8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1348E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88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E3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6A6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409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579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6A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C0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F7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ED3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139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B49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0F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499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274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1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168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0E9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8F9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32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C6B9E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E14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99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5A9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58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CDA5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43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B27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66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0E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1B90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735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0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694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8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849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57E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64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FFF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E57FA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D68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C0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D08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7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FC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F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4EF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62E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B7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840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3FF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C7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27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BB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41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80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3C0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312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9DE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B777C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5F2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9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A58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71D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407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415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428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B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FF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5C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075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D3C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AFB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DF0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9C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136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10C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3B4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B75E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8CA34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7B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360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B59E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596F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AEB9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153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8B2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82C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9F6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2580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089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D2F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34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CF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C96F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B46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699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745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913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75FF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0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79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88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FD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D6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D6C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1AB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EE1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2C1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0A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4B2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BE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5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2ED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DDD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2E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F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BC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70F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88992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E4A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5C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C8F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CA9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4A6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18CC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1FB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20D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FE3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E3D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029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0B6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90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FDD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A2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FCA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ECCC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14D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008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78040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697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92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5B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ACB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67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38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71A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3B1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5A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3E3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60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7C5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2D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3E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5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5E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1F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757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3E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B169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2B9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D8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3F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A29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F2E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CE1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1A7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FF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7C6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37B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7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7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60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D9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6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61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07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B6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1A3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D6A63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E1C29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58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A69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E8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51F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5E4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9D5C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6B1C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1E75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853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6B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55B0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6C3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4D67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CE5F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374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F3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949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351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21C0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B35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B9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6D2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0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64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476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37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58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1D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8AC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A6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549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4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0A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DB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18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81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9E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66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9F320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EC4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58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CE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CBC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F1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0A0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94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1F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11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68E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B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F0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BD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5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D65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12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4D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0E7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6C528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8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E5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9E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26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C7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7E791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CFD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16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B3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2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1F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92C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9F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57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29E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42F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6BD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D6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4E9CA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BF7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B14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37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6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460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BA88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BD2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E90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AC3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F4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56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9C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392F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50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E0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F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4D1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C8A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2AE57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098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03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9B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802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E82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264C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EAE08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5949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524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325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FE8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66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2A6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A20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74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B90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7CC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9AA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FE2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D954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30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7F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F3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1F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7B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20FA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BDA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BBCF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A7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06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0B4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DD0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EE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E19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C8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488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175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232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18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58C0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8E9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468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0B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82D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DFA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1B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B2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E9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B6D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2F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4F4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E0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DB0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07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697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53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6C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4C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F5E8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18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AA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A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10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FB6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61A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A00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3F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54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86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B53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9BA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82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AC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A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16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8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35D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CD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D608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F49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EF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A73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C2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BD1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7F4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AF66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038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77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9E6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029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BED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2D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62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3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53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6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11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6A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0C410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AC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A35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801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4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733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85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8CD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8BD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87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FE1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A1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770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59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D5C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A60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271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920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0D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086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AC7E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278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F6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59C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08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3C2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0F7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7A5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60A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4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7762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171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5B3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1B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B7C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84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33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6A3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F49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D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025E3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63A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98A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A64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D0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44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75FD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93B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583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FE8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4DA8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A5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4C7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F4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A75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536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E1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E9D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0B3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60A3D4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E58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8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D23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1C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E20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28E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6F9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22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F6E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BE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A0D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7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95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A7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99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19E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59C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7F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BA0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CF590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CA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86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44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7B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04D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1A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065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C7D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1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EE1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6A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942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DD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D54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8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87A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8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7E9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FDB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F27614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983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BC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3239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CE2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34F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C820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7C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62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6FF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1A8B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9F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DB9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28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0EE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ED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BB0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EC1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378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C6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2F679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CCA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6A2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BCF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F32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CDE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36A8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E10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82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1B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7E3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5F7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B5F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1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E5E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24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303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8980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EE3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FE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622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A5F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3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10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D6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99F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46B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E5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8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2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F45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20F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CC6A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2D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E60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10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B00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50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7B9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8F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61F2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F3A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E9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B43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EC0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0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AA3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5A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BB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78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6A0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0B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E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D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4D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086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20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D9D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FF2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78C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D5CD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5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A6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377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E2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FB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7733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090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65A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5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969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5DF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FB5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5C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E408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A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7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7CB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21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48F6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3D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942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F9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4D8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22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6FE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735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2A6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21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883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3D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BE1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45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774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31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5AA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483D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725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94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92D1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2D3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AF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96F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3B7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B6E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087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FA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710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28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96E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BE1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79C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86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B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C6E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847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628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44C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80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A051C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7EF5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2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97D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E7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02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77E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A05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18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D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8C6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7E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36C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92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76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03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588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D33F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30A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C07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DE03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6DD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08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4C5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AE1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BA2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A20A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6B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D5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35B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8BE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284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4B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C3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3E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2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9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111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8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728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B6547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2DD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F75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059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14D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543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E6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C6F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B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14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33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8D03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C07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01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80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49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25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A15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148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B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AFC44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D3C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4CF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0D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95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7EB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298E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6E9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328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92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042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BB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946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E2E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51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4D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AA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F22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36D5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BAC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C1AB2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096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8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B2F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24B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375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3A2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D6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0D7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1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F01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C298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5FD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B80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44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3E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9F1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309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41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A41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35CB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D06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16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4B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60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277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64C4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70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E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96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38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082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605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6C0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35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EB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0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669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07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5A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0652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C58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12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BFB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2E8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D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DE9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B0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4B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6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D9A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E2D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C6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788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E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C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CBB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840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4A8F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CD7F2E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F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A8F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36E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4A18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91B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B37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FA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BED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6D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266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CF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84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74E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77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AB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70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23B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F40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DA8C7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6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8A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783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A59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8D1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B57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DC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F9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18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F0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FA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5E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B2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52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7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AAD8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508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3A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63053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4B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A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ABA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AFB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09D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1814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A9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8C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1B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95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EC1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0C6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3C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F36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5D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86B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14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437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92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C9F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CC4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5E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C427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1C1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852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83B4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3C9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AC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2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E8D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B2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993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31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FDBB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1F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B07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099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3FB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549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4E15D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92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D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6773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A9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A10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7F8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2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3FF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CF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9A9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1D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4C6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7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4D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6D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C4FB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EE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7E7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0E3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5411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A94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3F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2D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12B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278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F40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E18E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0D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C2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D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82A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119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43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E9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4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A40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551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0E9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09E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8F27D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31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D5D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6C5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B77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74B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A32E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B0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D56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60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2A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86A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71D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0A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AF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BE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86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13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8D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802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80A621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F82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BE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BEF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509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7F71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95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CA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4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E43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E9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45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AC1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8C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FC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D6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928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495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C4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551A7F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62D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8BF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C797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1D8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21B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DDA7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0C69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7B0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B9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447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AC79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BC2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3D0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68FB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17B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96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E19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BE7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410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EBBEF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8A4D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CA0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BD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433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B4A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999F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E86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C6E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ECE9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C0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D2B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E973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F0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113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3A1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B71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21D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2AF5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547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55685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08D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CD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D2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51D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71D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B11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59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36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97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AE5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E8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321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8E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64F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7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8E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D47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6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CF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5CB3E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90E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2F0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125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E06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C7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6C9F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28B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F6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2CB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68C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B9D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6F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72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C1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F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562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27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94A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59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75747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6D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AA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A6D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6A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A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F6EF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65B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42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3C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317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EE8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16A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CE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A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FC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51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1C8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CC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00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D3105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028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1E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0DF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00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931B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355E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2AC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4C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D70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3D5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2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D0E8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7AB8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FFD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E8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BA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77C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D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7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2B4CE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5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A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2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1A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84C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F03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4CA4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1C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6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B06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2C3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05C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AF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A18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7D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B1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D4E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F902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EF1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79E6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66D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9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0B9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1FD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CEE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B2E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8D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AD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DF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6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4D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0B94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74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5FC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3B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6C2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E81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12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DD1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948C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14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F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ED1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D1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F88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80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9C9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8F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D9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32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F0B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D9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264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F21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F1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7D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1D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21B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1B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84AD06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EA9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C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8EA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B22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4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70D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A2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CB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A2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D8E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C0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E3A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586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B9C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55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B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4F2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476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18B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6CC2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2A7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2ED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6A3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0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368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7C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ABE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8DF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EF3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A62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3B4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D2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171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8124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0A8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AAB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374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1C0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53FD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7BA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33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679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0A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EB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913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1F53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B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776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7A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2798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72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5F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421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AEB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75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96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68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3FB31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2A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49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B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5D8B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C34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7C5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B09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160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E9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F352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AB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39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7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98D5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7D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3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418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06A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19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A497E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C604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10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4A6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A327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7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92E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896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F2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5C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090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924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BB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0C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75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4F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2B2D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A3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3E4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1A72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EF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C3D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7B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6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A7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F26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6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A4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3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86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C71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A9C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B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92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4B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2D5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8C2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941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234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01618C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79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45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A1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264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9DF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3147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6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9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FA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EF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FC8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C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CF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52E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3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F0A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34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F30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694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36BED37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C02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392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7D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5E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07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9BA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F77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F12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91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EEC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C66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D43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73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1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B9D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0F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1FD7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DE0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222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F2E6F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81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DC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2D6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BC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06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C5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39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260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1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A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50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DF5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6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4A9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98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3F5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22B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12C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F9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0DEC41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3827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CAF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6AA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9EA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E7F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EA82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3D8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E4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037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F0A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670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A76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F28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ABBB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53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112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3150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448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197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77250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16A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2A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BF7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E24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6E9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3BD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125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60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A42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C8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A50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04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DA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566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2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4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EA8D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35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0E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69106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D3B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60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27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C88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3DA6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220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78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E3B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E7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0E77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0A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7E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5B1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484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B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B0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36C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BA2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32A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3AB960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6B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6C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D0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E15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9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59A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411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BC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E0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5D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34C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3B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E6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32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E0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5FB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AC6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C1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19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662A7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A7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A0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B68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A7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3AE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A3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644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FB0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5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DC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3D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CCB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FB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F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5C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791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BA0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2D1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E7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80F3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78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67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F0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43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A73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96D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B9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299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C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23F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1A8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911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08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086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4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DE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64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26F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D1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A3061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DBF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A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08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5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CC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37EC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680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234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D48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86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CCC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24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A7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DFF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DF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EBE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69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0F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08B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5832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066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CF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3E7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B4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15C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16D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6EA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D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BA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104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65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51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F9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2E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5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245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BE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0E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DA8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A1F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82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F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370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0F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2AFE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7B6E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37F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4C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C8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41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27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E4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397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A3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C7B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EF2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243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FC1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C3508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698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457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AB5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81E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FA2C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72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0AC9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EB7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3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A8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A1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B0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7F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70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4B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C533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2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77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8C82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4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12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F06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017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40B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9EE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E50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24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B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3B0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FB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CEC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1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92A7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00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DAE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F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6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342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15638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53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F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F10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1A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02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8A62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3842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4BD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95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3E1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36D0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E23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A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52C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50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66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611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149F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5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E0EEB1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75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502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8E3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49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EF1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A9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63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2933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E5F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D9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E31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DF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0A5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96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E7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5B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3ADE5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5C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BD0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4CD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D11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778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5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CE80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F57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7C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5D8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77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9BF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0A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43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E9E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87A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21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2C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44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C939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C02A23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1708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3A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211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C26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91B2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1FBF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695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A53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496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92CC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043D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AB74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B0E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E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8E9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B1C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C7D6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4818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F2E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C1059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16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92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119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EBD9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F6F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D83A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B04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DB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DCD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5E4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6D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FF0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0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F5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CF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FB6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C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202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77D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1AE1A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F009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4BB4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4ED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003D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427C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4A1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C0B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3A53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A2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7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E8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E9A8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551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061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941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A2C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02D1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E220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AF98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5E35C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4EF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A6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E7E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BB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9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A25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3E0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3DC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20E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6D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A6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29E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315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D41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CC1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07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D5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CE0DF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F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84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1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D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2E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5188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FC0A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217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46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FBA8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756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7DB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611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3F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ACC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B1B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42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63A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94D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BC0383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2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F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53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8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DB9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D390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A40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98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5A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BC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C102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9451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9B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209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38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1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72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28B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732D2B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38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E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249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AA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74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28A6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F75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ECF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EF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F2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03A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185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03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DDD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47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81D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A05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50FD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2AA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B64B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C9A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8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B8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A8A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E7C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424A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D79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9A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0D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40E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E0DB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C9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0D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8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1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1DF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B7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B5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C119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92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1A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358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64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C38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614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197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7F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5DC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6FA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4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235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1BF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D1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02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C7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E3E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AB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4B9E0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8FF8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E9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E71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754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F61A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0DE7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BD4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6937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0B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B282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803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695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E81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7FC9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5D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6C8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0AF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69FD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B03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3B06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FB34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25C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16D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7D88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E61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83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4B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0C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1A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1A6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09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E1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AC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00D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D9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565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221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925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62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A77D6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6A5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B2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A6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BE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97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F8A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47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0D1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5C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1D3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C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C2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3D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6C9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87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97E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7D6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2CC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8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EA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82F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1A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1B5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9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BCC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03CA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02D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17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5C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B47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2D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2AC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08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924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C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5D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DB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67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D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A6D0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D9FA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595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AE9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DD97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DE6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948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E4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1C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45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701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AEE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120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278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6EA6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AF4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0A4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233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BA9686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C04B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5E8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10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DE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DE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0E7AE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F9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6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F5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59F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9F7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4A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8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262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5E0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785D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CAF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6D1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FE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EE3ED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D6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FC8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572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947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83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CFD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F7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0DE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7A9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476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9A9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4D2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F99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9DB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DB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0A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471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C2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925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32142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ECB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2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26E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12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DA9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E356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29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2B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C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FA4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F1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75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AAD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28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8D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5C0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57A1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D5D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B10AE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3C14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A2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20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BA3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44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A12F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1AA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3D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882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ACE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3E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C85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76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1CC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1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BD0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E71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813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DB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20D8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112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DD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F1E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6BD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3E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1D9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638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65B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7F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E89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C3B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AC8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F9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902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DA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06C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5A8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28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0AB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FB419A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2C6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6D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ED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351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E77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CEB8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53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B08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4C7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FCF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4C9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478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87C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A8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388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A48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F6B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DC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A2A40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49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BC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3A6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B0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A7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0908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E0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F00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1E9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EE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45E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FEC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3BC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A40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8D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A0D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7B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9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C505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7BB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25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38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499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ABB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99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EB6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D7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4B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85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9C2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F98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E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F8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69E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527E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C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089E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41F893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6FA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A4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92B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44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0A3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7FFA2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93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BBA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D2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EC7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6BBA0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1A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FBC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03CA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DC7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BA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3A2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2D0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3485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7F6E8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EA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60F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747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A5A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D05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E35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E5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219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93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B1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8CE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BC8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7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6BE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DC1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70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7379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B3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3F0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AAEB1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3BD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1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586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B14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A8C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3B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540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3E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C7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B9F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BDC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5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24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B0B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55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7B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C8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821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A3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5A1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0A6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1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7B3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0E0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1BED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57EF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C2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3F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B4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72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77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3F9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C6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085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99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23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83D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13F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7E4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034B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395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A8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D2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09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3FDF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656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FCA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DA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8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57B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F2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0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FA3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51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9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D0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958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8A1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2F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54174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31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BC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5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31A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7BB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3BF3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7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DA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849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B60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CD4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5AD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9A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AB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8C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8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F16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B25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8D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1929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E8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B0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40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7833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565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5BA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A1F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5F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CD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5B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252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237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3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498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9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8F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682F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E44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29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A8D3D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825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D0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7154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1A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E8D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A2E4F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B94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F65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BB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EA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17F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8B5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37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84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E7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8EF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01A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95B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9F3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4CFF63E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D48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12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224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E88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CC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F600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74A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06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478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E7D4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A42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3E7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9EE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D1B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621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7487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78E9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9FC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72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31C6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267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4E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2AA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56A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9AC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A0C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196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53E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EF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AD9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EDF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529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38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8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C6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FD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1E8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6C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C0D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2C043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8CB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7C3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F46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8DB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E06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ED01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2E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D9D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711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98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A77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050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3E9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8B6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69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9B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95E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E3C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66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2E42FA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4FCFF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1B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6FB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C2B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B0B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46B20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D1B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A4B9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DA1B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646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4A2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632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84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FA61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6C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6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AF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CD4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608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E0188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CC6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20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61A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57A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8B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CD43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00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F5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6AF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33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7B8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5D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DD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D7B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6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02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B1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B4FD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756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5FD1A9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CC0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851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9530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7A5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D4A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6A53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BC12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C5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1D8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F03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348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D5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D3F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322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7E7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65CA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B657F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DE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ECF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94B522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B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94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E10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D35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248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C5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47A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A30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E21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A6B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8A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FA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943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B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76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79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9F73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1D3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882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0B5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C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39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65E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D77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3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C3F1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0A7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3BF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9E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F4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F3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6F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11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9D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279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365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F9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9FC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FE7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00A76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170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3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68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B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ABF5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E59F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1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9B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6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25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6F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B34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CC4B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87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C92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EC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DEE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581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B51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7AC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F0BD0A4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23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03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E97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7C4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470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8D8F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E418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98D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15A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7AC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9EA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37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0FE7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36B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24F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9F3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AA9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449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E4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FF7D83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0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1F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B43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3D8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32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95D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036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6D6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AD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F43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BB3B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B3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4B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67E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687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951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AA6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A1B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A6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B000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2EB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CE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89D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BD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3F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397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0E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8F4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E2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052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D83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FF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FC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0D01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83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0B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8F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938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26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BD6F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D6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FC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EF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17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39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EA8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995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9A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93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F710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413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18F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08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0CA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63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5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D6E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6AB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A6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B648F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007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E1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A17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10B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3C4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508F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9DD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FF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22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503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7BC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52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A14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DD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C1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6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CE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50F4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A0EED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1AC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05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2A3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51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97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7FD2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2AF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7F1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3D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9B6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7D0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A90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5E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5A4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9EA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7FA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BC2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64C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358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448F21D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F8C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B1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8AD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D46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86A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63251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FFC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3F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FE17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DD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625B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E922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DE9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71F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9D1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B6E6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BFF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FA8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86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BC050F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D7D3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AD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B2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35C8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5508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5DC576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5BC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03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C32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C44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3F3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343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8C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A9A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3E6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83C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77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1234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AAB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FD11D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1AE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7A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54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6C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9C4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F9FD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8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EF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18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A2A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03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39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A48C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A76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42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1DE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CD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0E8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D58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11548C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5A31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3A2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C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E3D1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752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05E7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2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332E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DA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E25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569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905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16E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03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9EA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29D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C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CF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43A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89F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B7DE94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E56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4D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20E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0F9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AC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22EB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BD0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5C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F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6F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68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0A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09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4E3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9A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E7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688D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16B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A24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D0575D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6C5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DB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A9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81C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A91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9DA1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F34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F5E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90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2512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4EB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C6D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12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62A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E58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0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7F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A50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16A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64038C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87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637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255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F691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6A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536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8E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E4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89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5EA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3D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3D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F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C22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288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AA2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86B8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4DC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BB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E8B39D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CE1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FD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1913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163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71F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A70A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E4EF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B67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D7F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D5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328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9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FA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9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60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14D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A9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D23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D7179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6E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8B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0B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BF4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27C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DC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CE0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E0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1D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3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97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3ED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FE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C62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AA7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BB1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44F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FEF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E8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E82B5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0D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8FB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0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E5D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B69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98F5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B4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3B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95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07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6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7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6DA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27C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2F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3DDB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1C6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45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DB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39187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49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88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B4B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202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B1B6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B77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B67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7E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2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3A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FF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6F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A64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830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799B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596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7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7A2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A96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51024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CA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5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66E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97A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9C4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8D3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AD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62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F4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7C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7B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F7C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85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870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8B8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2AE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84B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8C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460D6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475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58F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E0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20A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317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CCE2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D15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11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5FE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D540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29A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9DC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F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4E3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CE5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92B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FD1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B06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BBF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76440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7CA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C4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14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EDD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97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98179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226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9F9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BA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1C1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B6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00F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2E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9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E3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8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A55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CB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C7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F69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1C7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61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BB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85F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9C2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E14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773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907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538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06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9E7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45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AA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3A4E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68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2E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CE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086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36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4CF878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6E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67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A0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A8D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542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081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02E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9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B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7F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86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C3A9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3A4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B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6FA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636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B63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2EB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2D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DA129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8FD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16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D85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3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F1F7C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E5C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4B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F3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A31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0AF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8B2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8F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49D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9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F35B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C7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239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906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CF350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7C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ED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08A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DF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BDB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1270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7F7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A3C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49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30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2EF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F3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24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676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DA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2F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46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9644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CF1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4F663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317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63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DA91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BC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EA0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9C57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A2D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150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759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F01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0C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57E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41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EBB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34E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D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49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2CCD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CEE5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D8D3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1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C87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9131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36E6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36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8A72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14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7755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82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2C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0B9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A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1B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6A4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2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CB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B5B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30C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ED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271BE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E9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25B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E9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677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AA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2B31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7AC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E1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4FE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84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C3E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A25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4FD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AAB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BA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09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98F6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26B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03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CC1D3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65F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7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D66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83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74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CC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BCC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F5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57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50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3C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C69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75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B4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03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1C7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4C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4F3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3B84E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893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8F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0BA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8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14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B3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8122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0A7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8F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91B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4F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EAE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6C9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E90C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D5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422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3DF0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464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8E2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A0A41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673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5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2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7E6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BF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EC4B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82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9E7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3B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639C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32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BE2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FD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98F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DB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0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9D6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D3D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3B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0DC25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42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DB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FFD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8673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F7CA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01BC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E2D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84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9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982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C70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D9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A22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93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8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45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8B9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3A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A97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38E84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61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46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C4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3A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DEE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F9E5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8755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5A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8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03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7AF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383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D4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0E6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2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E3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9F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6F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26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064EB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3394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5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78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590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FA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1E30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F1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5F5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68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5E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70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234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DB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1E8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E8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24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2D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01E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0D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B9D09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7A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5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F894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6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DB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2E81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28C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2F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E10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64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71A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825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D2D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2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7E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EEC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51A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71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493805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3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9B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66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4DC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429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1F97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B2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621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1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BCD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3B8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A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53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8E9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52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04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016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FB5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E652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AF5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64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951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483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AEF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87B3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C14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E94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925A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D0F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37F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458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23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657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EF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4F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76C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38B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2DF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8E45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AF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0F0D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91EB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E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B645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88D2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D1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6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95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B06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D8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90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608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68B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63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C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2C7A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631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C76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F0CB5C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00C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F5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5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F28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EC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3FAA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9C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C3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48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E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F7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A16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A3F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22C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441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6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4A9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C46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36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6718F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A66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11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0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F1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73C3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E279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842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C4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BC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94B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CCB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52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8F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98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3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F8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961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1DE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88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DC57F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4A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BD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8F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23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06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EFD4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DD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4B9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E4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28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044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875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95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567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7C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327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21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A7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0D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374B66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26D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CA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18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4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B25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B17D7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39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19B1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C64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D1E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1A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42ED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FB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618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49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54F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D80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C85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AA4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F3FE99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8590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7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2E5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4EC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41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B068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52E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FA8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86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746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73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C2C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EE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84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5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CF5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70F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C00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D29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A3354E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F2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8AE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5CF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47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57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E00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62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1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8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CB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09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37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F55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55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43B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C0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FA7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8E1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06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49C15A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D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D1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39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AD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077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E0960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50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D09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BED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867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BD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E4F1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2B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1FA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EB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F7D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5535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D6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9E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2075B5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68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9B0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49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21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CE4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CD3F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F92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70A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CA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C31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240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4D4D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E0A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162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A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D95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BA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90D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5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C693DB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476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2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AE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50E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748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7E95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2C9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2EC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E8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3B6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CA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1F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B1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801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AA7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B87B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73D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41B8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545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232A0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72A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DD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7A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B6B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9B3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504C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2B4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68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A6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B6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594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A7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59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2E5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24D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83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DF8D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56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7A1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7FF0F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113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FE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983B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2F3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DE3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C38C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648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EC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10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F67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7E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772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5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AA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1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75B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C9F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6C3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E14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24E1B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C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0D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839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A5E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BFF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4E20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3E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DCB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C8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6F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BCC7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2EF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4AA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21A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64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BA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BCC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14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F3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B27670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F39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09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9DA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7126A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96A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27845E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23D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C32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8A7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A35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F65E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14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126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600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D4D3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B81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26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462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2B21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7FD51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66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58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F29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FE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79AF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860B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10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F9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162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E5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DD3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746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97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9560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FC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928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9FF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C5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468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AA6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1D8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D9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86F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D2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B9B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2030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0E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52C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18E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C1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516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F73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73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2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276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C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F79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14C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ED6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A503E3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437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E1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1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81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7B0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0339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AE8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FB8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C3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5AA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BA1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4B2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D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3D9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B6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1857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EB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6F8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9A9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FD2E2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30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FC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B339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4A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6B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943D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FA3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C17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BB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84C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67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7E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F8E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36A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E9E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322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12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2D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AA3FEC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F80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1F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A0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20A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FF8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5EB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DF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9A2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F8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250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39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534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454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D04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C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484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6E1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57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25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E0C782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630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1B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5E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0BB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7F4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7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1E95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D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50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1C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FF54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557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C098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BD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DA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E9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0FF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A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A0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7BF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E932E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528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333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D5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9A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7A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7D4C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CD2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0D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A0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873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CFD5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48D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152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227E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2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673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34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1B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2F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A68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3C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8F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88B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1E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B80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4F4B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E4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FA3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AF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D5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D2A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A0F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F6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284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0C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C12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226A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4B5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DAF2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EE756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943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64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BB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F3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55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0A278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31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A38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E9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7510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15E7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3B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66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1F1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2F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5D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B97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BF8C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CA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160B91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19B2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AF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D4B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700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C19C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3C5E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7DD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960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D8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0F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2EA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1A1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70DBB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D177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DC6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A7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6F6B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2CC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EE2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8B6E2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66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99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490A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0C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1CE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7A14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0B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20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61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20FC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7D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B76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3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BC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893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695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83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0FB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120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D19C1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0E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AA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F35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A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79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84F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2A6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0AB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78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D9D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386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D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AC4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5A0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76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F95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F9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596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26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1B39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5EE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94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071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55B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51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CEB7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C4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21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2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CD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F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5385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55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CD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115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D8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2B4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8F9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344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AA9B9CE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71A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738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97D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41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9F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AC00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60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63C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22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3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1C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44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385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2B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E55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B6A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1FD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7E2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1ACAC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49F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7A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12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83D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D9F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79EC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CCD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16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EF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3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069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480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AD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23A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A6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0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16A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0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804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4B427B1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E1B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E1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5E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CA4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66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8325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2694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2E1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F5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C24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20B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36C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EB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FDB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19B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71C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673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CF3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572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F94A0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636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A5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854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213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975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407E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8052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A0A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2E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5457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B53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DDF4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C1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FCCC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5D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34A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727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B66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AFE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01EDB5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996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666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CAB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2B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2BEC5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BBBC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D6C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5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CC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335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DAD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62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6F1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45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00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E93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2F0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58B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DEE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7044C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0911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FB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FD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1E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4E6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65502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78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5E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AD8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27C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F14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DC0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7E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95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A6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5203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63F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0AE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6C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6AF925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0B4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AE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E66C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DF6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07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02BD2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92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B1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2D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8B88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05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3B9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4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DD2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B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6C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C47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313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B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734B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E4F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1E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7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EED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C24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14BE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F8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B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BF0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2DC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199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005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E2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99D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29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B580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048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BA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7D56A8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DA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18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5B7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A1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C46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D74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B8A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059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B2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F11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38C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877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6E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3291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D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077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56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D44B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6D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0AD298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7241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5F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C5B7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17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1929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3051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8DEB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9D9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07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84B6A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462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831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0E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2FBA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08F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5EC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A20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D58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9E9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3B38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3DD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86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0AC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8B7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E10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2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19AB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BD3B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33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0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F57E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0AD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64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A4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B4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EE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3D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27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C37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AEB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8E30BD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5B5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C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3C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20E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D761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AB64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E4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B1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F9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B88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BF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538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7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5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1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FBE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C87C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C1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365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997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F09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0F8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DD9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7AA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77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5397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71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FDC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2D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C1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7F74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6A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3F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65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AB0C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19C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4FE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ADC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C34B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DE90D2" w14:textId="77777777" w:rsidTr="00D934DB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F01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EA2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5AF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B09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0165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14:paraId="13EE5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DA3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13DC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013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493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F36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1C8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0A2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D5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990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F5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CE7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49C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C0D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A27EC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669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D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29D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B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D28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658E3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ABD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E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6F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6E7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EE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D041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5B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FC1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2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396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B8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466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A7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AB004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E72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79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0A3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63A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AC7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673A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62F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AD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69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13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14E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985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DE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45C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F8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1B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2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77E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CD5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3D43F7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36E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60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E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62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5A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BD5B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C8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4C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698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0E8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81C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686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144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9F8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24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CF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2C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D2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5E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270DF29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650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67F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A0E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22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5FA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B360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C01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2A3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8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181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CA1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EBE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90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C9D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B9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8F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43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B59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BD7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36D7E84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E0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B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40A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B98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3618B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8A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87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F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AC1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727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BDB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58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BB13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3B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3A6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9AB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A15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7E726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B2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B7CB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F4B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39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200A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6FE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CF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9C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5E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9E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C5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48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31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BF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85A4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10C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18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54A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9CAAA0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6B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2C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8AB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352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A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E+00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13F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0EA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C035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86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653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69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1A4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B4A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46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B8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8CE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EFD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925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338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69DD9B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4A6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9139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D8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2F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C95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51963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F8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FE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24A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351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33F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EC2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9F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CD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8F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83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D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19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484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DCD38A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77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86A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05E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03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5CB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4DCFA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037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B0D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6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49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F3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2F2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1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95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069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51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AB5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09A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424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B2ECAF" w14:textId="77777777" w:rsidTr="00D934DB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AC4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6F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8E0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4B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73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4" w:type="dxa"/>
            <w:shd w:val="clear" w:color="000000" w:fill="FFFFFF"/>
            <w:noWrap/>
            <w:vAlign w:val="center"/>
            <w:hideMark/>
          </w:tcPr>
          <w:p w14:paraId="73C412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0BE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19D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2E2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303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FB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A14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6B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A6B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AB7B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B14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564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E02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</w:tbl>
    <w:p w14:paraId="7D83A47C" w14:textId="77777777" w:rsidR="001E4F62" w:rsidRPr="00AF15AB" w:rsidRDefault="001E4F62" w:rsidP="00645C14">
      <w:pPr>
        <w:pStyle w:val="Text"/>
        <w:rPr>
          <w:lang w:eastAsia="pt-BR"/>
        </w:rPr>
      </w:pPr>
    </w:p>
    <w:p w14:paraId="5EA14639" w14:textId="712388D9" w:rsidR="002B1442" w:rsidRDefault="002B1442" w:rsidP="00645C14">
      <w:pPr>
        <w:pStyle w:val="Text"/>
        <w:rPr>
          <w:lang w:eastAsia="pt-BR"/>
        </w:rPr>
      </w:pPr>
      <w:r w:rsidRPr="00AF15AB">
        <w:rPr>
          <w:lang w:eastAsia="pt-BR"/>
        </w:rPr>
        <w:br w:type="page"/>
      </w:r>
    </w:p>
    <w:p w14:paraId="35A65D09" w14:textId="2B68474D" w:rsidR="00726466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3" w:name="_Toc26221331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 w:rsidR="00D934DB">
        <w:rPr>
          <w:b/>
          <w:bCs/>
          <w:kern w:val="0"/>
          <w:sz w:val="36"/>
          <w:szCs w:val="32"/>
          <w:lang w:eastAsia="pt-BR"/>
        </w:rPr>
        <w:t>D</w:t>
      </w:r>
      <w:r>
        <w:rPr>
          <w:b/>
          <w:bCs/>
          <w:kern w:val="0"/>
          <w:sz w:val="36"/>
          <w:szCs w:val="32"/>
          <w:lang w:eastAsia="pt-BR"/>
        </w:rPr>
        <w:t xml:space="preserve"> 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 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5BFE18E" w14:textId="386FD760" w:rsidR="00A96F1F" w:rsidRPr="00EE30FA" w:rsidRDefault="00A96F1F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/Optimum Aircraft Case </w:t>
      </w:r>
      <w:r w:rsidR="00EE30FA" w:rsidRPr="00EE30FA">
        <w:rPr>
          <w:b/>
          <w:bCs/>
          <w:sz w:val="36"/>
          <w:szCs w:val="36"/>
        </w:rPr>
        <w:t>(</w:t>
      </w:r>
      <w:r w:rsidR="00557F4C" w:rsidRPr="00EE30FA">
        <w:rPr>
          <w:b/>
          <w:bCs/>
          <w:sz w:val="36"/>
          <w:szCs w:val="36"/>
        </w:rPr>
        <w:t xml:space="preserve"> 5 airports</w:t>
      </w:r>
      <w:r w:rsidR="00EE30FA" w:rsidRPr="00EE30FA">
        <w:rPr>
          <w:b/>
          <w:bCs/>
          <w:sz w:val="36"/>
          <w:szCs w:val="36"/>
        </w:rPr>
        <w:t>)</w:t>
      </w:r>
      <w:bookmarkEnd w:id="13"/>
    </w:p>
    <w:p w14:paraId="447B2D1D" w14:textId="77777777" w:rsidR="00083ED5" w:rsidRPr="00083ED5" w:rsidRDefault="00083ED5" w:rsidP="00083ED5">
      <w:pPr>
        <w:jc w:val="center"/>
        <w:rPr>
          <w:b w:val="0"/>
          <w:bCs/>
          <w:sz w:val="28"/>
          <w:szCs w:val="28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520"/>
        <w:gridCol w:w="669"/>
        <w:gridCol w:w="75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40"/>
        <w:gridCol w:w="480"/>
        <w:gridCol w:w="520"/>
      </w:tblGrid>
      <w:tr w:rsidR="001E4F62" w:rsidRPr="001E4F62" w14:paraId="164CD159" w14:textId="77777777" w:rsidTr="00557F4C">
        <w:trPr>
          <w:trHeight w:val="330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0CB8A954" w14:textId="24A7A34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344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1F3EBD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520" w:type="dxa"/>
            <w:shd w:val="clear" w:color="000000" w:fill="E7E6E6"/>
            <w:vAlign w:val="center"/>
            <w:hideMark/>
          </w:tcPr>
          <w:p w14:paraId="45050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6CCC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59" w:type="dxa"/>
            <w:shd w:val="clear" w:color="000000" w:fill="E7E6E6"/>
            <w:noWrap/>
            <w:vAlign w:val="center"/>
            <w:hideMark/>
          </w:tcPr>
          <w:p w14:paraId="77794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3C94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C0EF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463AA6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53112F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55551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3C458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160C5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087A8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E9B1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7EECC6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C936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1E5E54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23EB5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1E4F62" w:rsidRPr="001E4F62" w14:paraId="7FF10D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081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D6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222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921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AE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07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E1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695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1B6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F7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7C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4248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17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9D53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D4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EA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DAF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38C3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2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5DDA3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A03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C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CF8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D2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947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EEB3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065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380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322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09A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28C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D6E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090C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301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4A8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B0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8959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424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07F5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BCEBD7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8A9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576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CA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2A0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6CD5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3C8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BA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5B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19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02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EC0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4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D3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B4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53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806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29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D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C1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256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489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6E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38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1F5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49D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C95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D01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25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AF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2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62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ECE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881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C97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DDDB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85A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B7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D13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F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3030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D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EA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654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4C0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D59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176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BEA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E11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522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D44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5B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FFB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9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9F81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7E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5D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01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6253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28E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014FE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C62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81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97EB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EEE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1EA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FAD2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F4AA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34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8D77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22EC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E7C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53F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43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919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FE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1D79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C599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9D1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C62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6667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62D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1ED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32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69A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AEB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FE9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EDB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9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7D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3E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7AE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D6E40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3F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80C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F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938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11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2F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816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03545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969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1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63D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418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C91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B08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DE0D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E4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98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571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BF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90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C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11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65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32B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5A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DC74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C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97A01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A95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DC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7C3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36B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F61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EEA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36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771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7B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A78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B0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24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C4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6EE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51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F9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259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CA5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AB225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86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58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7A1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4F6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72B3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648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0B65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DE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B2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EA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2D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6B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B3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CB08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3D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AA4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5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C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FA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23196D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4E4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63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B90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599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694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A9B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B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FC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084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E7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8768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B6F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A9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CD2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1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299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C5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DB4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E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5CC212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74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BC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BA9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EE44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0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845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978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1EE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37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8A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471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08B08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7A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6132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D8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511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57A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5022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3B0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3CC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214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EB3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73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D25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47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F07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A14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A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89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87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62A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53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B20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98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D1E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4D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70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B3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91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2E544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CA1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50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C6C2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F2A4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399C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EA21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6B94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33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95F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9741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5926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50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C4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1B32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71E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0C5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678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5A4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D4D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E68B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63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63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AD0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B4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CA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B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3F5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A8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0D7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14C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5E3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F3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B6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C0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2E1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53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E66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275F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88A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54F95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908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5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5D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EF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5AE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A5D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58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B7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B9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4B6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E35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C02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06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24BB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5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BE6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84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1E0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8A6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2AE9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3236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C83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046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318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2B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569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F24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8C5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98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57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5E24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6F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FD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B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9D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3C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37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30E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F79084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54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7DB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8BA0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961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0EE2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127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F5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2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26E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33D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8C0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635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3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2B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89C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CD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E03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CB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497F0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403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4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B4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40AD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4B3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6E8BF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2F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E6D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04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DCB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A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B7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35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E5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BC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A6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EE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75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460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C3E4BA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9B1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110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5FD1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6B3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3B9D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473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1E7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1D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32C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6927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114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F6F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38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987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5B5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E15F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2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CE4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891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E4ACDC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E89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C43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C76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D22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1416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5A03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EE12D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0C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463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3BD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E40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E82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132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9D2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6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22C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67B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2F9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34D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C52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32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7B8C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EE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775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66B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88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C95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D2F5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59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A2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8A4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D5C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90B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EA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706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B3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CA38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F97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B69E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F7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23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EB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61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D82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CB3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01D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962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6BA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E7D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0AA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0CF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6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8A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9C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07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FE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F10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0AE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A3423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9E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D50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FD0E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0C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734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E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575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4FF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2DF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92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A0C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8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35A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47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DF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0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0C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589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40E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E888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30D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AC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C4C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FF1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365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EB1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2D9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25CD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D2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0C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D7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3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F6B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4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CD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D7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59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D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5F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725DD7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C28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9B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2A2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EF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C1D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B071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0CF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57C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41F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B44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5F4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4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865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875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971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668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E29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DC3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B00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1688A8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2AED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DED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E8A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7E2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98F5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3282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B71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58B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973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9F0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905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9391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98C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BE3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05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A6E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2CF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0FF2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959B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CF50C6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97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D7B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B8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81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14D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FC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0F8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59A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54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1E6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B449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64E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86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BB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04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7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20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61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959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F5A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94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64C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87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4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E95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A6D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8344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D7C2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545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E0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051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2DE3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80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816E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4E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8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BFA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0F3A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50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473F4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1FA4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F9E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36F69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438A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2331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2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A857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2F1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B25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B777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813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B48F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AE5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B85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73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8CD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A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C211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52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EDEE0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478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D9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340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B66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51C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98D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CF3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1CE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EB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6AC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4E4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96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1777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F1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F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465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69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62F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669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8550F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4D9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DDE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FEC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2C51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74B2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25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317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F80E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5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53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2F4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746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65D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E6ED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2E4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36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F7B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C038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B7F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5DB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7F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4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6A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08D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82C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860E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F3B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33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6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23D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4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6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D3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7C7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ED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C24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1D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606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6CA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D6BFE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128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9B7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1AF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70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135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C0E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3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276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66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946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BDC3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1C2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633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8A18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A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A4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46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9BC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53C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7FBE7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8BD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C6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5DB0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FD5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083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931D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F3A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51A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AE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55D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22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71B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595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0053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9FD0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0CB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81C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3B0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156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8CDE7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9A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0C1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F6C2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0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A03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6C9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BC7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9C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8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915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BC3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CD1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E1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2AF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547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EF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66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1A6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AD6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AC63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382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40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8FC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80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CC7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16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992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9F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513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EE0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F0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FE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BB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ADA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E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E89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D0F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6EB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D9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FCC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0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3E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73D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40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09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288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6C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DAF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94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C8F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BA3B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05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348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8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2E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8E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DA7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6E1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B30B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630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CA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9C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532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4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B772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EF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E5F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C1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2F5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F97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A47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60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63F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8F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9DC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54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DA3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984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434DC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483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A75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DC1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FC5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3B1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D425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30E4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C8D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CFC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3249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336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B7BD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220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7B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11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C01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58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23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DD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A5C743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AF8B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D1A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326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701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1DA3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C9D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A40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01D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71E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4EE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77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3C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858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8F8A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FC9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759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C4C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B5C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7B5F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00E51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E23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6D3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573EF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5D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3FE85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59F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51A3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B368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BA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05F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C39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F32A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18D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A01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06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AEA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B12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E331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F6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1B565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627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03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A13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58D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C5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3A0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549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7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98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E0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F1C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951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760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D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D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EDE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91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3B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2B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F53D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64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100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BCE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6F4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A4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B9CB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C54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77EB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5E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B7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159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578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48B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401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3A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27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07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3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9D0C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B158A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251B1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1CF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D82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CA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4FD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260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AFE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28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452E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26FF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1C7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73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A32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E2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139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079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8B8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F5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B06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DFB67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A25E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0E3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B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CA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2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23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5CB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25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A3F9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A8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5E02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94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06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69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7256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6EF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16D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D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74E82C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B65D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2E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95B1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081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D0D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6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DF0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5375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C0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251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ED2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2AB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C9749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F2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C09B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2A7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2D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4B5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9F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656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DF8C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FC9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C4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81C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68A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B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BA0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11F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6D2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3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E91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1C3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5A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47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017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05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442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167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B39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42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81C21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E2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9F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FCD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EF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37C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A0970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3460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759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B4E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40C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5B9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C558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EE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B95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25C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9E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C6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34B8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F0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A59E8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006B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3E0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291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4BF4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F2C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1D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91B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7C6D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A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2DE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7F3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7CE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D0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DA7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7E3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C2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31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E74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8A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F5254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061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6D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9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741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B9B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E92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D21A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0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28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BFA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17C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A0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D304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F9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68B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1F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5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B6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1C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99F0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A41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C5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58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6F2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E02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9C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E5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36C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19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56B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F0D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E6E6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1CC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86D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D5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5A2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FA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A50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D9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A57D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9BEA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15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CEA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0E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272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8B4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CE3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30A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AA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73C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C51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A3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C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A5D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5C2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395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1C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61C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F01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8482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DD8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601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213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98A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2CC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BD2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14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46D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6D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9A0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6B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E2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FE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F0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2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7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FF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E3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19CD6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94D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0EBE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B5A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728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DC6E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E09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ADAD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E8B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783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F50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968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C2D6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70B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B64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A0C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7CC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3DE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D9D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4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AC8A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EA4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82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5FC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CE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80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4B8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1C3B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1D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D3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D7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8EF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92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2C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EDD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CB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6E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36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1A7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5F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B0E6A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49E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35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21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9E8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716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FA9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F7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C73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03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189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857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1A3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07C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1EC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2D4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583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79D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6F7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D81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DAE4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24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00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76A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CE3D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1D6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394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75D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74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70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54A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95F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8C68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69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23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C1F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A6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6F0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AD3B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DF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53FD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738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28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5EE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E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65E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81F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E20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C89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4D2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2BD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70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3CA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FD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973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6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EE4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75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AA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F98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F44D0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310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A99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89F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7D1A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0561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1F6A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E01E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C8D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95D8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AD2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8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1C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F7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949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810A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89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AE1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CE3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59ED8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CB2855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3C7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8D0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886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698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72C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279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BA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FBC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FE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74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7C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EA1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4C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A9B9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07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93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1F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2C1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5B9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37B35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B20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FC1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832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9B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D82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196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6A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C9A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1D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929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A44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7F3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B61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DCE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5D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F0E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47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CDB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1FB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E331D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E7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57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E16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44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19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A291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AFB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6DC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16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D36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75C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1DB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38B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EF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07E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44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D88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D1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42B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FC3E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E4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C82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053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3447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A8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26F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1A5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2F4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F5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101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608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07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0E3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BA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61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E866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B9A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C5AB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7F7876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2D49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741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CC50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01D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652C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79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8056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708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FF1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D19D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A73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0CCF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2317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7414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70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B17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1411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ED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29C8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E5173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122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7D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D119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DA9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9A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25BE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F851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B2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D1F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3EC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6BA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59F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D2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E87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FE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35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BA9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4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F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6C90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5DB5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C41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EDDD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E51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741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90267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4DD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818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DD2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BDF1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8EF9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A0F3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D583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35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CB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5789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39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09CF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197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469D7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26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2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3B2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8F80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32C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24E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D22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2E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73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F5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E52D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0B10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5AB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052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39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580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34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735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DB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40C4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133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B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1E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C9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F1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2C00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0D5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2C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44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E8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D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87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E9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99C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29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85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13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7E0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7D9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9A25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0CAF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D4E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463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E7E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369D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E5311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C2C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A72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EAF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96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BE6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BCB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02A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9DD9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7B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0B7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602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28E9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A2A4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CAC6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958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E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A7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1C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4E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EFE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8EE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9A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2B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B4F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7A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53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F4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BA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A63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2BD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D7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C67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354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DBEE9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FA6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50F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9A6EB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9F8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B611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763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648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B4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1E6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675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44B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294A5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945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982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5BA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386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AA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FA439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A50B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8C3F4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D4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56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3B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20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2A0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06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596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40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CD4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D47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EF32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DE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92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D2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5C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A1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10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7C0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9A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91078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7B2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D68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D2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C3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8F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93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179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6B0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DA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EE0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3D1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B9D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7D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D77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18E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6FF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D9B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38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C88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B7B6F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7F63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D7B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A49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14F6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3AF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6D2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CB2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FAB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BA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5D9B3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C34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E40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62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AA7B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697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3AB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8BA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1192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8412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62BED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F38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F6C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E1A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5E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3630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37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6A1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D0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96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9658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BC7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B5C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37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9C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B07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EB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FF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6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C4FE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A5C4F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3F6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FC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954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1A6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3F40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27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FD8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2DB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FB7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2B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4FA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51A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44E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FAC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C4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BD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50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734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6AB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8E4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5D0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89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BC1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83F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D36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32AA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C74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B7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FE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8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04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57D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4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55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A6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30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9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CC6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8B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F18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5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32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5865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2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A3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36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529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0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68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EB6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B3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2E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718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6DD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A6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9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8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37C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59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1EA5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073F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17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4B2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1B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48B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F70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B175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F57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DC74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764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E062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83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8CB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88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499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0B8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2D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AD4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20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072CC2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AF9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D95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BB0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FFB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A397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B11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6E08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57D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05D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455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BB6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D197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2A5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922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E08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A8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1E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8F2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02D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BF52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0EDD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97A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DFC9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4A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D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6692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48B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C37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6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8A7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14D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0C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60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4CB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CA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7EDE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2C7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D86F4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DE0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58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1AE5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E49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35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ABA1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4BF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87A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729C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E8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E3F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575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F41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98A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660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98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6A9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5CC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5030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9B8B65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15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771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F9E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895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E1D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994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5C1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F5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9C4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7520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798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DE9A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B91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8BF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A75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F9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D129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320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5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E41D2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38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7F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4F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2FE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4E9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FFD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C4B5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2C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2A0E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A4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22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7B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6AA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F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EA5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C1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7D9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EA1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F151B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BD4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A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20B5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66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64C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F3C7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323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369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1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12C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E0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872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52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442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38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F3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62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341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EFF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6F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C8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8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A515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31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0CC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1A8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76E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A4C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75F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04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18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F1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6E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C83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96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FA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998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469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3294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23065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6DD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877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B6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B8E4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11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4838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240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56C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3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47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83B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39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6F90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143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5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E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C6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A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B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ED03D9E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5A5C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F40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C4E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F1B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8BD2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B9C2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FA46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89C9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1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4C3C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4D11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C2D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10F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B558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90F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465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E5F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DBE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A0D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1C421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D8B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0C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D5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BA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EB5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CD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91EE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A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C1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3695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24B3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7E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825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01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9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8F0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C839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5366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96E0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C24370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F1FF0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5C3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E9C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219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D0A2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930E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5569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424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D6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632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F87C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6B96B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64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CB62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D991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ACA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DD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2C8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961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D4FC5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5EF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A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371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01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3A8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AF82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309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FE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69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F400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BEB8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BA6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5AC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5A7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62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99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9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467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9A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311B1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5510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69E9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3E8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DE3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02CF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8A9F7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B802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A53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0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C396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74A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4F3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FA3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800E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8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DD1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191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EA34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81B5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BA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E99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06E1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F43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6D1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576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311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AC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7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086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371F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D2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95D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F39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D5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DC5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F4D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C0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089E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7D3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B07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B37B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BC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F88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D874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08BC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21F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CCF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D358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772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B73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11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F3D6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5E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A7F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33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24A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48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EC25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5F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4573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6EB2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F1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08C9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B2BB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84CB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29103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40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B50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959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E173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B71E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CEDC0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F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1F7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AD3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72D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2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1DF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BBC3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964C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6B2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8B2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99B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DB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536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EBC9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B0F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6C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07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06F6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1B4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F07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2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F56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C8E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6D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24E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18B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AA7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83A3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04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F2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EE5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4298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E9C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739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212C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BA4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33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A101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D18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5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F0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4F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4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DA3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E8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55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500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88C0A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16F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CCC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785C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7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FB9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F5C0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12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BC6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0E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E4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9471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2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239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D8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64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4E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C9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8F92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19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80755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708C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EE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B2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182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BF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50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8CAF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3CD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C26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252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CB1B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07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4E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AD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9EC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E6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A07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6C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AC0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388E5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D8F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254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202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44B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58B4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0B7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9F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D1F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C6C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0B5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38C4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F0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29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251F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D24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1E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6B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A867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932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685EF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B93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E5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862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2873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EE4C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AA0D8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8FF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4C6F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BA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EE3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9CB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5D1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1B4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78A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2A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A9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DA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87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E5D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D8978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D1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42E9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6A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F5E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D4EC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94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AA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5E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F06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3D0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174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7C0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B5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6D3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5A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05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2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8AE9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B16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27800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DD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48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89D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9FA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83A8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8B63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388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B28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1D1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179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1179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1691E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BBE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682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E07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B85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E8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2C7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361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D750A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66E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E1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322C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E9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7C4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A3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CBF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CB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B3B7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E0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F8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E3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4142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5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718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6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DF7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F6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5FB1F7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3CE4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38B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3E060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D58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E7D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471B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95A6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1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B40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2D5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88F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0AE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0BF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88543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E2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69E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243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27F3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2C40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85377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F422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53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A3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B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B86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A88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6C5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D2C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12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3C1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3E70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7F9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98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407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E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2AE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662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ADCB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5971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36110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1F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070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24B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94E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B72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0AE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44B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4C1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D16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5D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F89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281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476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55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0B8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5E2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9C1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9E9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7F51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37DA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C3C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41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1E87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EF5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B281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BC25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106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011B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F90B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DEB3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AC1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81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57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E79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4BB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F4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62E8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42C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E4114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72C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3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C95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A9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BD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48F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955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FD3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F715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EF4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74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989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7D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171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2F7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1A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F78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94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371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3D60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76B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148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CD5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DE1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3FAD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0F6A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7D0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C08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630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84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C1A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46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7E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0B5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402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D53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EEB3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5FC6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61B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C34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B77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8C7A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351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4C3F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AB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5C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C4F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B3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BD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C78E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BD7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10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C9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BD1E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ADD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FFA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678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4A9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18D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F8D21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59A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40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EDB3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1CF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1E9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86B7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387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95B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084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14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AD2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829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5BA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D7C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42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66B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64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745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9B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330E3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4508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67F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2555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FE94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E6F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B8F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E5E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65A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0AC9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2E7A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5660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C23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E03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5A7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FCE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D7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3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AA9E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37CA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F3F4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5A5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5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969A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6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FA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EFD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3E3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5D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4D7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0BB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9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9D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42D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AFB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D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06B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4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2A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E05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478D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83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F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85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FFF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255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A3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C64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B0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DDF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CCF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C50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0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38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86D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DB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227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10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4863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39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FAA1A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FA4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3AA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C98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93B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7FB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D70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F2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D32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C1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1BA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92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D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4C0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570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F23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A9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FE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DF6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4BD5A3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C8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27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1C8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4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355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480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A1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3F52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3C3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04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7A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1B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08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F663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2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CA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9AF6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EF5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AFE97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3AF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762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05A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EF3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EF62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2A2E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FA8F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4A5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A4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644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F1F2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9DF8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CE9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36D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325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E2E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18B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BE3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BED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DAB1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CC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9CC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DB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7DF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65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42C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581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46B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1E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D3F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64D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BBE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8A6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E6A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345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32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7AA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F51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9A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CE79E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1C96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6B2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1BB1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E4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32330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F8A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9815C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C8A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D2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6DA35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46F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606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8F62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B8A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8934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1A48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043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7C0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7300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D309DE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6C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5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0723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D59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D0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CB1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203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B6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9C4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49D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8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885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B6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4AFE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45A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58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A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D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3FD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092F0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261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C9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E3F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27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DCB2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C13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36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D267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30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8DEF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1F5A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E6E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D8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1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4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8DC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13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5BB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67D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BEE3F8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35D0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7B8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9F2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699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E01D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7775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635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9C0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F3B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CF7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430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44AF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106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681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187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F3D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8421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8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0A1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66C9B75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07B8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3D98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04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71297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49E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0714E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5D8D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48CC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C6F0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08D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359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17729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1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B422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A5D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3B8E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99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D39C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30E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E0BE0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4DD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F30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E3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86D2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4B1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FA3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E476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41D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A3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21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D3C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B1D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062D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043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797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9A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85C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76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C27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A2FC6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C33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72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B79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D59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604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B398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03FA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A74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2E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8A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3FE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04E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6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F876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C3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D3B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4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44D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3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84690A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ECE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FBC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3C6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41A1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DA3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5A8D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82A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99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F4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32D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ED9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B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AF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F52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296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9F5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2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DD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F78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E4080D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96B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16B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C7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1E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61E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5E2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60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35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A1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62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8B2C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23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F4E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C0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E07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A05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54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B49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16A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A611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AF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07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436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7A43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6C2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D0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9B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E1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30E6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171B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7AD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9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78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1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18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B8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DB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9B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18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9E7B4E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EAA7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2023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055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1D5F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4A3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676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603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813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4B0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A27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2C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0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9C4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CBE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4C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476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92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54F3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0167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6F24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13D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7B23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0C5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6FC0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453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4FE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5D0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42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E8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159A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F5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494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E7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83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27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2E30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0F87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DB3A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66B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6576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52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17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8B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601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3D6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32E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8A6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890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0D2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7A9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647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AC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45D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03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79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3B9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58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05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11B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9DD4D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7F4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E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6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C0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D0A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C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56A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90E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13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4CD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51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CEA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4A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647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25FF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6A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DC9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A0F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436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FBF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9F8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10A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331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8092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890B8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126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51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BE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2E7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4A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41E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DF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AEF7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F2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31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43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B4D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9CC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1FFCCD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9ABB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FD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E9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DA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C50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A4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1952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73A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AD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7D7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1AB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EB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CCE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9A6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54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3C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314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492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24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0F54F6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61D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90A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209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8B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E42C9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37C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230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673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6E8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2B6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73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74E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194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25B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1F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BE3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3E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E79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E7D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5D8A5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42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2F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5C3C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A9A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1C8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B3974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2A01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75D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0C7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F1C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79B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E6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B6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8F13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9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07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89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389B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C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EF57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910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B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205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D9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1F55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3079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A4C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4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96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37E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F9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F3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A8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E4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9BE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A20D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5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824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692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03082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A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090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589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0A0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4E8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7FC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EBD9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437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0AA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30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6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DA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3B0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84D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B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2C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92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129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5B5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DB7E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5D5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B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9E8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D7E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F899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2222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98C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E06E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A2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476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FCD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02A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57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20C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94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D08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1F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5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6B85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CDF9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820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AD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E79F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EF2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ACE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A9A2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D65D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D45D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47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BA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B4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0BA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55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63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21B1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A76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ED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A77C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0F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88F9E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EE0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D2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5AB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F50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E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633B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E04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32C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B9D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89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7DF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B95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96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55A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F3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ACD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FE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99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669C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1BBA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E882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C1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784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3C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3DDB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1E4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6AFB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3E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C0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846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09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3356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05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63DD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32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E96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221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C93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0EE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9FE7F8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DDF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B9D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7A5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D46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64E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F06F3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94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AF05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3D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61C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27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A9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FBE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D7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9E48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C1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0E2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BDF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9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1153F7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6E3E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CD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C05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668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A734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4725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E6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68E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2A7E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B3EE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6759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31D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FF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EF3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4E2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FF7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CF0A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FC027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ACB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FDD32D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2FD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EF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D33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AA5C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5F645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3D114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3A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2EC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C0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FDC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38E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32F68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C60C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4DFD0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589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07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F7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843E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1539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85198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F3E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DB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F87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CD8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66D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8F9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2ED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95B4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95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8D5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2E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D7EE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1A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F53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D4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2315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38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17B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B2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645DF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49D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E6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77C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64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572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CA5E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C33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35B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F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72A2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C0B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479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A980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490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13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FB8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3E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0D72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FCCD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B7CEA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F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11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30DA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3ED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FA3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CAB1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B1C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58D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92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9DD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7F9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973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55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A42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272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16A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C10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1FC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CD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C011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B4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2EF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69EE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E1E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413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0C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6C64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633A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D0C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1E3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59C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C6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86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6A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BE8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27F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A31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88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402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15165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C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7567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43D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1B5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96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A1E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700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4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7AF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0AD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DBE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9D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3D9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6FC6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A64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8DB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31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B99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97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183C9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79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CD3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78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A3FA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D8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B40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BC96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D471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75F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DA73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F5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CD8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9F8C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6D0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F2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701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51D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8BB0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B6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4F1E23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C8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98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62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F48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7EC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E77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04F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35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42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4CF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F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902F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78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A04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EB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C14C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EA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F7C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18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B4B9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F2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2C0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A18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8C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A8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494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AC6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1F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941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BE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A306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3649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46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0F2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28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C68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87D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07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805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C148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10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4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CF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D35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F3E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7F9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FF22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E46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77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49E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0A62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7F0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77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52C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BE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48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D4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85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44E9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9F43F5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0CF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0CB7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E5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52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D39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F33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53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FB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42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4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1DE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CB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F9E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A6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F14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D924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8A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102B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5FB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249D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E0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92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12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E0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FCBE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261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9A7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B5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3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E147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730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8FB6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611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E6E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D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ADE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B3C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C5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A02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DEB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C0B4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AA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387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816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759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956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12E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26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70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838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09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99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D3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96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41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7E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AB2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8F0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828D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C8C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9F60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6AE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998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DA07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577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30A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470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C780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5B4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05E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9B6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FB9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108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D67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146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8B71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E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4D7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D6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41CF6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90FF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B2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4066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BA0E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83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1B2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B97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1EB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35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EB8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3378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B49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57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960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4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04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7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1AB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AF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EDDC6F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62A0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AF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092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FE3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2151D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F28FC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6B0B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A5E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EC6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D03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E7B6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7F3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DD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D3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4E7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E536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70F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46C9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A3A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898E0B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772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721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FB3C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432A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BFAD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3658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F262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BF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5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CAC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8F1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8314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AECE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10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1E4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A65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14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62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08F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4958D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F28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726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005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88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B370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9CA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37E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B36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E322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A4E2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89F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82D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D7C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AF7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4B6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56AB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0BD1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26759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1DC5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623A5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E14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641F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2B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CE3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A1E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5F5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C6FC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39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30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B61B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994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04A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64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A2A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676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89E2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B60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398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F056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717A4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872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5C4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91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1F3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EFF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9D11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AC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60E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FD6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CF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752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71D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3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A81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1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459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FF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5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3EFA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44DF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130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48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DDD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9C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2FE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6D4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F6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613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D74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AF72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C07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A6A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454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DA7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32DB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D6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F88B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1C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A4F04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F6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9B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8946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5F3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63D9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88F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95B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EB0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8D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DCD2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A07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6A8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02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0BE1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71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C9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53F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C73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5D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B5D82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68D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EB8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503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FA63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BE8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257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3D3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8EA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C26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F360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5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057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5F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B81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D2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8B1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FD5D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E86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F9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69AA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551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BDA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7D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C25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CE1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9A7F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EEB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D6B9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F32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5557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96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576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2B8F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AA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56EF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4D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83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268A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A868B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322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147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26C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99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4A11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87A2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6FF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46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0E73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816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13DC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70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15B6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5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DFD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9D4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A71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CFA1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6997EF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9AF6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7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CB0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BA2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AA1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BE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083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5269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F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85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639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B3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B26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4FC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88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65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7C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044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E7B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D99FA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A96F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9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FC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82D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67C6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95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168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3D8F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BFF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CC1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A83F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8740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B1B9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33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19F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D9BE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25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EB47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21E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B1CC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380A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FAA3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693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0EC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5A9D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960D4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E22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FCA9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7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C8A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83A9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06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56C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29CA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395F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1CB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2A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67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C2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4486B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F0F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1CA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A90AD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5F00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69A2F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410E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C4B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C23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75F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126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8E1A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86E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6326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D417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95A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080D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078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11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718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9698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43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6D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A7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A836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363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FDC5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58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B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1FC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EE0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E4F3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4FF2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3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399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43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FC6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3E6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259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ED0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BAB02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742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C76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A66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CD03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B08F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8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2B6D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B8D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D4A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3DD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9EE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D360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D748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6A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3FD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041C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CAD1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C8C9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DAA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9F51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706E85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A8412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C399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5F3A5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2CB1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0AF75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63894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B0D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AB2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7092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C2FA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2231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FE4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0F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598F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8D3F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ADAAD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3F2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C01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EDF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14166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B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9FF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9B56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8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A6E6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EE8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48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0C2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D84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E3C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39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A515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2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BD95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59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D0F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3B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208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A620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9FEA6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F486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E6C8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7AA2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6FBC1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33E0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CC81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045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A2CB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5F26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160D6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10C2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0D8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57A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91D4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A20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E123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20F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042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45849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2EEE9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526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A1F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B8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246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202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DC9D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82C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183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9417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4316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C881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2C1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7F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A1E9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887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5A6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4A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65A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C8E6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F42A3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851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74F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9091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1D6F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426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3661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FA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F3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FF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CA3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07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ED6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13E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362E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0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96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A4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AA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FEE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1FD4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41C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B609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9846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E2E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8FE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EDF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9F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47F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B9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4A6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B96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3E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9F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609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1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7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19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6B9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7EF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91329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ED0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0E0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0C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951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EA9F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E5A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3FE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BCB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9B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E4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7942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EB4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C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93F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20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ADA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D8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24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8D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02DA5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4F3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8D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A0D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F63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BEF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BAB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6140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F84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203A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66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E00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8B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422E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102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C1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E45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8D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3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23EC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6BA17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6D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875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FCC3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E4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80FE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ADE5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FDA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A96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37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9871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4D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4E6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43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6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EE1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482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2009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8B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3A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49662E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26EB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2FB3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F660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2F35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91E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10B90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C50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45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F09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602DF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7558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E69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604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7F74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EC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476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FA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8A1C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A8B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EF954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5D1B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D5F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6B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69CF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44C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8CA0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E938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325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40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226B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87F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2429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5C3E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B1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DD3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41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6F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975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1DE5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B95AB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2EB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CC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78D7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E6A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B7E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DB2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03CC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98E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5B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2B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9321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27B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1F4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D0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59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40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63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0C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3EC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15130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EE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A52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8EB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F1F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00B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958B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177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A5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28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73DC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77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3E49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A5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D9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3F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87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76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D1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62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8BB9F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86F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1E13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F9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880E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55F6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74CB2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6E34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D7E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492E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594E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C655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FED6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663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480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38C8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7B1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0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F4A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E141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8AE75B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694C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A9F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BC9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37A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1C71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6367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820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6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7A4C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138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4173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EB3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33C3E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429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D08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540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1AD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BDB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5F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1BE67C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E5C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87B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F4E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93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345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65997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4E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EBDA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404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B05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9CA8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ED98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BB6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5233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95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9D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6AD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82D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F36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F155F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A13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22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7F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A12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1F4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2332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640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A88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2DC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610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8316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2D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A3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2CE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3A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6E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41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BA3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A990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6FC73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0E4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3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AF1E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3C6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2D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BC6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295F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72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D52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B7D3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82E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F83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259D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0B1C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545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5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C4C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77E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1587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94F8DF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F23B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41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1E9D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7B7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6BCB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792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105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905F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38D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3F81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97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1C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01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42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14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9D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A49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6C4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8A2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2D3F84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061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23A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4C9F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9BED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E18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7235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72D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FB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17ED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036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2D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05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7CC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9A3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04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6FF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18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BF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3A12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A47AF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E7C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C73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A8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96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27CD8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A87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06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26EB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CDF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D0D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5C1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8B3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47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9EC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F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192F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49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EE2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5768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A362C0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126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E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57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13A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07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FF0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E80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933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7D1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D36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A48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8DAF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AB5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97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0D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07C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9429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05B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1286C46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43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E6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1CE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018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CDD5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87B2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D82C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41BF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F1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A5A2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8B4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A232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053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6249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1F2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F30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6184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02B3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306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5628CF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CE8F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B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0D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A89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DB5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6E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4D9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B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7A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367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8B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D9CD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C4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E5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50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33D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7C8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A8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88B3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772B3A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74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FFE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39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F2D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65D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DF6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C2D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B95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A6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158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04D0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CA1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249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BB7A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138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4C5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15C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40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5C9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468F40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36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FE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EB2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731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F0E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35DC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56EE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A7D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B4EC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C3E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687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08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56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A77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B4B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9E4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8868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2DB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A8A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8E4D52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66F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8D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B447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2CB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F7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EB34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6516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208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E8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1E2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1D8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9EC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BDA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0C41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6E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491D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FD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4543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AF5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D9B4B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D1C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041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67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ECD8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414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5C2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8EB0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14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5C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08F8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448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5DD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61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FD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B1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7B1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ED1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3A7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6E4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FCDB66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B6A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31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44B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C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08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527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3A2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5D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899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B32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C77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73D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31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5EC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D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C63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3F3A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BAB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0CD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7185F0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DC2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F2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49B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2F9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171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1EE63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7B17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2F0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8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754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4E5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10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A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1896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A3C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DB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B84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96C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D889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8698D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03A7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44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14A4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F00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7B4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6AD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DF49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408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5D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498F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1E2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1E6B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DA5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575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5EC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28AB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5506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7EE4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C475A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8EACE3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7826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C95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F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C55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AEC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0F4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003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9255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E48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6DE6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2DE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18E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3A0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647E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585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8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5D6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830B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EB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03D6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F68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339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C3D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AE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66C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E8D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41D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6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237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7FC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1C1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3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BF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3DB7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B04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DAC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CE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23B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6F5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1F1B58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5991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356C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6977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DE7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D5B5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40E88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875F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62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5BB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5E2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4A63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71EA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B49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5CB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0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6220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8CD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270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B912A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91577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8D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9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DBE9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AB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8F5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8C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96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6F3E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C7F4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E89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AB49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C6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E5C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ACA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F0C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46E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2DA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829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37A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3D808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78F1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0A6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023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BF5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BBA8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84CC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5294A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1BAA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578C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5AEB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C036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9021E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52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00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8966F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47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91F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27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5DE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07EA0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78E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6284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BF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AA5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08B7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A64C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7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82A3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BB44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C8C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168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FD33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B355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67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B674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0F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30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438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61FD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984A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EF26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E85E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AB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8410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6DF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A6B4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970C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E63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9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79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A3D2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D45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586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B80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D392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7DB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A7DA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8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E5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B26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031DB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9A0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D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C6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76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904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72B38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182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AC4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223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961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F5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669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7632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764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E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BDF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8EA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1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637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176864D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E98C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1E4E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A95C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46D4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A62A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BE6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9F1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79DC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10DE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295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0A58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E8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79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8149B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A6A5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30C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47EA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F4D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6407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7BB0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0B0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63F9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674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921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654F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A80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3BE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0C1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4E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62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A84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366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35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C3C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AF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3F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F8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645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6E1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9403C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6B1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B1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8220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21F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03E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F00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98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49D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32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52C9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FDF2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F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00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86F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1F4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6B9F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FE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B6A5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F98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C64F69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60EC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C5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FDC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810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03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7D3CC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5A3C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C14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9BD3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DBE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5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486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C0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9B4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2D8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E32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E0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DA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6A2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A4ED0A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541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12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2B3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53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BB4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365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B0B0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3AD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7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AA5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133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A57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2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CA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5C9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307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DE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9D97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DC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307B7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83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59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B5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B1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CECD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DB465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6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83FC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E6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E81E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F27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0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919C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3661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D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F0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A9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C047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95E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16B9B14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221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2D4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9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890B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489BE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3601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9628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4FFDA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77A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82A1F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A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0D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BC42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D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62E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3D1A1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257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6159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BB38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F895D0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8294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DB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051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056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519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A3E2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75D0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BA37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EAEC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73BB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DED7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A57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D768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C37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6E8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345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D16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DB51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7963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6C9A7F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80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5D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575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BB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B9FA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CA56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546B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AC0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B213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A57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48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18E2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B09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D3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D1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0C22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86DD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9C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84A2FE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13CC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4308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41CEC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4AEF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765D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8AF3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5CE3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F51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7F4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6CF6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AE44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851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C813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D9B5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52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A8E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BFF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AB6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EDDA6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80D24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1DA1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1C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72B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DBE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D1BF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3BCC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311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34E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634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134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A643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695D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3385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8EE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05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961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D7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1F9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B3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06013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55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BE5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2F9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52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B82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9CD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6E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6E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BF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27B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C48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407E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4283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7C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F1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D1E2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2F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9D7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B1C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53040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D97B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95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4AF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AAA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64CD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2DA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A52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1674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06A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D6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4AF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367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1F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41BE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82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D9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D67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C4F7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2335A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CD63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7FF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0B6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280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40F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DC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5E7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09D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030A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45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8A84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152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4AC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9B2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3E8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C5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1A7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B454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24AD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55725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9F5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B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F8F8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28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744F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10822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2223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72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05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25FE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A842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B7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170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77E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C06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F70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A9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ADD6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0301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C1D5D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112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76C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07B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1995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7C92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0DFA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5CF3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8B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7B4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53C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94C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B8A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C8B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B011B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468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43F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7E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0F15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0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9063A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901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557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63D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842D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C5A7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FA4D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D1D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EA48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7A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E4CC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688B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35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9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202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1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6A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576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0029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998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D843E8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4B94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07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DA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F84A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64D3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7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49F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90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9D4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991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09A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98A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DB5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8B9D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3447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9BA1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8ACE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AFB3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5B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FB818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607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AEE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5CC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0E3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497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24E99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6F4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D00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0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7952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6311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23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3A5D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2DDD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D3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7F6C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2D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D825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1245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72E98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1A53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8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54F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DFE1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DE1B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CE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2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EF5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A6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F97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9D5E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3558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0A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510A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8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740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DF9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65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22F7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422EBB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758C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A67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885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83D2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408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FDAD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F7F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1887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8F9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4F7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EC0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C89E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62F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726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F4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910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CEB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1F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C3F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61D1C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BA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A2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70A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C8A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FD24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7ED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D0D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BF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DCD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0C4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82C1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36B2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1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B25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7E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5A07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79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AEC6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BB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E88084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E084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5113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5BD7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565A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36A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6E6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C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4E5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8C8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C152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8ED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4295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76C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CC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C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556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64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0D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22F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5885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31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2DD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2BDE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F138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15A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0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BBAE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114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D6C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16B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C431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DB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2C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391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1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D30C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9B0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E97B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3F8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7FB7D2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1501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844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68B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B58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CCB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F4A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F71F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915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DEE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7E3B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C07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734B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08E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232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43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98B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F4B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274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0D4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A1FC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FC3E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F08A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F51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FA8D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0DF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C40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709B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AFB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7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E87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3C8F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5C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6AA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170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C4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B6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98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3C5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161E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D2A7C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71D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9B5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B3EA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F9E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A629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080EB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D588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F2A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E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3465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A2F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656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B9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F211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0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0B3D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C7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302A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8E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60401D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DF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6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AA2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4D7B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8C05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B48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D1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85E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9C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9C4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8BF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B15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B2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F7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F6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9FB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F4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97B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581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13EC9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C68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20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499C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788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D1B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DAE8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155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638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8D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4A9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85B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2830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33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05B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0F0B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A2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B6E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FFC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3487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D9AF6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BF31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ED97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CAC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FD51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23D8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3CC0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B18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3DF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CF2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34D9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7A7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E5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4E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368A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984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0E6F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E27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BF6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EC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8E4A5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2AE8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9A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E2E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167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72CC4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6BE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553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C8B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1353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735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D25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08D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59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3C1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C2F8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DDC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B84B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6F0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DB82F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7C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59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953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B9BB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6A5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C46B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57C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4DB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63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A9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B05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72A1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9E7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B4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5A1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48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CF9E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02A6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B5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D6BBD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FE4C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39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8961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37C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5B8C8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D02F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9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A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A9B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1A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3A0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0A65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ED5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ADA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8BE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390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604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58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C88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E93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DF7D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22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7FA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197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6E1D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71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1377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D17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E648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8986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3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335C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636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AC18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E8E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E8D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B0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3FA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A2A5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AB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2A71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99F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9C9C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1AB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DF6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ABD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B5DC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4E2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E3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6F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8C7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25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F8D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E4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14C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55F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750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A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87D0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464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1BFF8B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4C25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4878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837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8C4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B2F5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72A1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B99C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0E0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6037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2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8FD4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807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E65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7A8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DC4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08F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CB8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A735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B9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2ECB94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B645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9CB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697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8595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BF31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CB8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9B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884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28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A766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06B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8E0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57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B5D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83D5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38F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3B7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2AF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1D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64EA0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FE4D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09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A2ED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6E6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7D8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F2BC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2A1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27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98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59AA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FA38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626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5E0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7866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05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C8C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5D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92E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AD38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5698CA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F5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17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15B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7814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C7A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2B5F9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256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9D9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98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5EBD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866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49B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A1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332D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6678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3316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0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855E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3E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264A6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463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3C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A32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14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DA2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9BE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DD13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3629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2E0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BE0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BA5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5B2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4E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D7FC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0E1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2573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76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9E0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91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460B6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509B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6E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C4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3BC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D520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F4A8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8957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F85A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CE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2A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74ED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3B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98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510F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CC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5BA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9D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FC0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47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B57629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2F38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A85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C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8DC6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90B8F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8AF5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07C7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798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38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FB9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DA0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399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1C5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F616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AA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2E2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90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5FEF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09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FF2B42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6CF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0FC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452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D38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4AAD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EC0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D2D9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C6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428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64E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20D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82B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8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85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39A8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AA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F7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48F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05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B587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F5F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F147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5E53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A9F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3C6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67BF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8A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5D63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183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0A84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8314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AFD2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BA3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0E1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3AC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8E68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4D63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E1B4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C410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7F71C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172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AC2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774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280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F9AF4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699B3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65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9108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E0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9835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424E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BA0D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94E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0FA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8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AAF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0BD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81C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72CB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4B76D8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0F99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CD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C3D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394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E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85B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0C4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D1A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9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9AC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30F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00E2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3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A51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9334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2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CE5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A47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58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8CDD31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F2BD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F7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BC4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EC30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03B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1D79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085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737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0AE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D29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4BD2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2E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3EAE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B24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81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7F1F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5C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53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6F88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776E4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28B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D2A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5C9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3A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B3C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518E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CDB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48C7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61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6D1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46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949C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0A2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9706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89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D91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76FE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FE88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C88A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CD8F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1EB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F40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DA4E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FD1B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097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01119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D5D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A2D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A5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94D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DC2A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681B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01F5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4577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50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76E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938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A62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129A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224139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190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38A4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406ED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8D75C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8FA3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514435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C311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8474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6ED5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10A8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1FED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2EBF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2DA3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D4DF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95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D7F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75B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83C5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9917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B7ABC2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10C9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0C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D90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24E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81B0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6B8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81C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172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842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5D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21B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80ED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61D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06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054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AF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6F57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8B22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AD4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00A99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917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26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6E98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E3E1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A41E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D35C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7DAF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0E5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5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EC6D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3109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51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86F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EFC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B6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551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838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E7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E7B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9865F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BCE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548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D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A7BE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4BA3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2C3D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DD9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DFF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8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DFA1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521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3CB2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B1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D11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9F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371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CF7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4E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BDD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1D835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17C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8C3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F2F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CDB1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1AC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F09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0C48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4184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8A1B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3CF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F5A1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438C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A0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17C8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8A7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DF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9AB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BA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F0C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0AB073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4590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E18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99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464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378C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061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91A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62F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216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890C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4A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E6FD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99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796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9D5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EB16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812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03E6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3AE7F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407D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A03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DD8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0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CF9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C921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9182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C5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2DD0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97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100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0DF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FB0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599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B8F2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E9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F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1E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96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ACB5F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D16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F9DA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090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89A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6E379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B25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0B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EA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77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C5C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A864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1EC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25E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C02C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F37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46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CC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7D47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3C91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F0F10F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CDC0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DFE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8BC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AC4E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5DF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421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748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8270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2A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4B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33A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EF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6967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AD9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19E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CC4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C0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A44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91C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0095DA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0985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46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2D47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0B4D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A1A1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AFF3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538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44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805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61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6C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351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A80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681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3691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7755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CBB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4B8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326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40B4ABA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5AEF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AB1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E031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6D7A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A804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16701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2AF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5B70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ECFF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D03F5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EEBE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F5C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2D80B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3929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EEAD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7376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7987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B8C0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CED8F5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AB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5A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F81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30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9069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25A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748C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3DF3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12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739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1D6D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FAF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4F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17D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5F5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1D41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53D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9B94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F20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01086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9FC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3F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FF94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017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A769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952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78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0744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E8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0DF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49B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A3E0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B52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CABB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119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B450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6DA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7B4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C3EA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3D9C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0AD7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AE4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DFC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065A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CE3E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361C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FD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67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746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335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B7A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F8D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71D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62BE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3FF1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833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594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CCDA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E4F2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585BFE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B25D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C9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CC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0FE6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1665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4B16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B86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D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88B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544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FF66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E6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EE0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C10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8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B3BA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EA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FE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97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6063C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20D9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F9E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B811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8AA2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84BB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2A7E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568E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A47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D83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83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C04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CF3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38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1C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693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C298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277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CA3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EF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B8F3E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E05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87B8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FC7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7C70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F558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581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9A92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E2A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78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4A4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F46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46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BBF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CE0E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69A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15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93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51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4A9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011A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71E2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F9CD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435F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BB14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1D57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8C11F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E3D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9D8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437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26DD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057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B207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2F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74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FFE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289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B3B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67DE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CE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0E04D6C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65B5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E43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64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5A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FE7C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390B69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D65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A0B36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3E45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0A6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C3784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E60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3CCC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6F1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4544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F72D4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55C5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8FDC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03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1605FE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06C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1C1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006E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AE5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FF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2D56A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6D94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08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B29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63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FD8A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A8A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CEA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DEBE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42FB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D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F30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22D9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10D6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C9712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018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E59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9E8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A644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92AD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2316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6C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A70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403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DE48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9182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C64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AD1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7C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2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A30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DE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7BB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FD1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15B7D6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B86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958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48A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6B86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2592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6DC5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4F90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987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8F8D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360B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6501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F576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D3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A01D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D63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774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9F43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EE39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1666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297C11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E5DD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766E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8180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304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A4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B1AD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120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1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B49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D959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554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C8A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DEE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F38D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8624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41BD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064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F48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0017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D48A1B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D6CF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85E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B20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12F88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A377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521FB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C7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F65B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296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67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6FB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A4A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444E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892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94A0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DD69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364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A0A68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44EA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D9309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C318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760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84EF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F5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DC1B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B09F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24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3FC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BEA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0F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FB2F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1E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27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739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D72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D5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C32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C51F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52E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4BFFC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29AA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B2F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D256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4B1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28B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C4B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898F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3C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F83F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B0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7F84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15A2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D86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19F6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12B1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4146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57D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FA5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77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1E343B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A11D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3B9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557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544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D371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B47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6F2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95CC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21C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5F99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92A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2BAA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62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A8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96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05F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E4FF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17A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3D2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D2E4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A8F7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1D83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432A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CC7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4CFC4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1A723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0A0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DC95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6339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EA61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4BEC2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423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1D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701B4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31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8D80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857A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B90E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7CEF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3FF23E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E59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35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9E49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6ADD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440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3DAF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6840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712E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839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4B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F9C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0875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B1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E7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5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8F7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B44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676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1E49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47E3EF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108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EF93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8B0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9735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50B9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F594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44D8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62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54E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51C1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7DB5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8EB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2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920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627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057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BC6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E0E3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BBABB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41A8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EBEC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DD1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B43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A37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210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BDDF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671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8D9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061D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A286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03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685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2E9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49D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ECAD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D9B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537E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186A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5317E8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AF0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28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437B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ED9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095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925F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6A76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A57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D1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18A6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98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E75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47E7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171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E0B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099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9C6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DC87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3AA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75B8F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0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D4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7F3E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765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5272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0669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F84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CCA4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D7B1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C393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5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A68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2CF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20C8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CA89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0B5C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62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E82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F5AF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F9E00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CE5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504D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BA5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FDD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E3D7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8C39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FF1B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CAE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921C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6297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5AD9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43A4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FC3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216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BE7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E8B7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E5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1DA3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28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F69738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293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21B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1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D93E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2E0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E4D1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43A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DFBD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38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76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6127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388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487C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E5E0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F91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FCA8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D20A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E16A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C799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D22517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8154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447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64D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71A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23F8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A0C4D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023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226D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693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E58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344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DEA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B3D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38C4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3690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7F6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B67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8EF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CECAD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9D5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C5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56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E0B5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1ADDC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5E235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3AB1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C927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D33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72C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50E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360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73C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98FE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DB6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B9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57A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1EF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3686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BECCF1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47D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03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3D7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74D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8659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27B2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E844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5A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D9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792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F0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EC73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C54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DE01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E1EE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31B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FB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3C9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EC8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269738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20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2B3F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30AB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CF2A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AED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7B21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92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C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3A9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C1A1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4E25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2F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466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697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68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45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9DD0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1B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52466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80FC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8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89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6DA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8409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B7B2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DFB4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2016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FE4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9EC7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5BE5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D99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15E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BC1C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AAFB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75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7EF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48B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4063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1CE2E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775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8D8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87D1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706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B04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2A51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099B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304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145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1C95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67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6CF0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A6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117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75D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0D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73D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BFA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4B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60D064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398C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CA9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47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9C1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CC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0CB8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D6B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1C7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8CE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B0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C073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2A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FBC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B3D9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9D9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B753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FD5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0E2A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34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3B3F72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B709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976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608A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AE7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7F5F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D8C40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84EC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60C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5D8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1AA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1CDE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19F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971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9EE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92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893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FC2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7E8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4E1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9C2FF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1DAD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3C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7637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33C4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15E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E2CF2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6A15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BB66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BA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8B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B8B4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EE2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187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A17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D05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235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DBC9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C30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13A5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573B5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E39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1BC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E3AD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13F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4DC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78B9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69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1D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2B4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07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2530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BF29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ADA8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2C2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E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412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86F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9A3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1E24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77F0C3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18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A6E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2737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7CED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C06D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577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29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1B94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60F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1FDB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2C0E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B11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EFC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0754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F24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5C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AA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43F1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4FC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079F71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043B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792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60F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608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0028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E0D53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9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5AE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F6F2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CDE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58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7AE7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022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EC6F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20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DF0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9F8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2E3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7BA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B771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1DE42F7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209EE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10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D3FF0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ED00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392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061DD3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58B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9E07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9307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9E39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809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619EF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01F5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2665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38B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15CF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B4C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E6828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F79A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3D985A9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BBA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1460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D021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BA9D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DBFE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6DE2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30418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F345D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03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C7D2D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4181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01B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AE10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B733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37F7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20A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9CB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D49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F43B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3DE589D3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E990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657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558A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BD45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C0F2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2C12B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90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7742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E3B91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4066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96AD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993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118C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4FC2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EED9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4C3C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3C43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20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70FC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47F7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EC9D62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E53E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19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F9F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870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19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D6107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74CA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9B45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D40A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B0FF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3FD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A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8EFB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BE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F3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9136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69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7D78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823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E394D7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2A78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38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09E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0687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94F9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3938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5B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2CC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063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FA54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9423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22B5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BEE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E74E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C8C6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55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E51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BF9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E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870AF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5E72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F4E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8D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E86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BC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763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5F9F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F5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0FF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AE0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6F1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F1AC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49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D289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F7E3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E712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FC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30F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D417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50E3DD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BDCE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D93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FE27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3B3E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CABD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CCDC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E57D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FA8E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887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B16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18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3038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851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54AD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9B6F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ED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AB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66B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B0A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3FB1BC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636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50E8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F85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4B2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29D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9C7D3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851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F6C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E864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669A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3708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5850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8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619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DE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F10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716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0C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8E1C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0201A9A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3669E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D9A2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336B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A9B1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0BB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7390E7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FE4A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E69CA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8B5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CD8D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A606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4EC2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D03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E92D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81B1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760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405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15C8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B913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DDC446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96D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D5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1B42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DB87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ED00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237F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97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4D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15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A13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7220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533F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A4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B06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959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555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CD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63C9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2CA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607E6C2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38B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B1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F1E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0AE04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F015F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2A888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686D6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EC47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9113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9EB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ABBB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F3D8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C5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1839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68C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34E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132B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6C18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EDB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DF89C7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2C7B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3E4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B73F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07DB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6AB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C048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7556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91C4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33F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086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5EF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3FAA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75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8D2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F8E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156F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F2E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5B4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E331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A05FE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977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789A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E84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AF4B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A62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8EF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74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4710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4846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B4BE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0054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A7A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62E5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1266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62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3404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8EA8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0BF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727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256ABF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8D45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3B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9AAA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9AB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CA76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32FB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E85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7810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016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FF2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76E1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C081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42A4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7B2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73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4C7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A08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72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5F33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A07CC1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0FD9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06BC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795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8BA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17B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38DDE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945D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36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5FE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D44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BA0B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6ABD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619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14BC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4FC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A2B5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86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0C03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E02C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47CB7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2E4E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32B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4CE4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F232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86B6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D09B5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7EEE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DDA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A9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189B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05D3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370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8510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E099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9BD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55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F9C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6EA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3ED4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9FABE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899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3E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2810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D3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5DD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301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2BC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E8D9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47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EF43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F348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338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AA0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9E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40C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C403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16F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D8EF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629F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E4E9E5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91DF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BD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199C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A696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E89B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9885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3AA9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C3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1B4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DD2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7F4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D81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E1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46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4F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A0A2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4B0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6C5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92D0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7F78E9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D9D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EF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8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0EAF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64BB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8912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903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B67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013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3F6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888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1990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BFB5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B5F4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4E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9C9B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4B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31E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665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D1A7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51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33C5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378A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BC0E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74DE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57C0D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26BC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2531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3F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48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BF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3BF1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B4B2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1F7B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05A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852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54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3C5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CB0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100780F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400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937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DAD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68CF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92E8E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A14EE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15DF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23A4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7CB9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7F0C3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7741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C0986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89C4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4843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413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77F20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6C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F21E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48583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49D9B4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AD3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EFA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C000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D15E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2372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E79B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52B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7293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E07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CD0E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B5CA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929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261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5DC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D593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7EB6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3595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B820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C701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34ECD7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5A98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9C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769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79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8610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2E0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30B9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48DF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CC5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FD4F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919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729F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6B3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C63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E56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DD96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E95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F87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D46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D52129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CE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F4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FFFB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03A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2A6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8B9B8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D623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0FB9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5B8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CDE4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9B2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EB2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1CF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948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F8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0CA5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4272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234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C562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0EF9F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9FB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A77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E2C7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0B11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B78D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BB14E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77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82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E6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39E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A0ED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281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4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C36B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40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2B9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5C04B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239B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8B159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96B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AE98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1DD2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13D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763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D21F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1DFA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2B0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E78D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2033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FC5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0B73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C8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9D98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ED7A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024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058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54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5980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09578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D3C9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2CC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BB52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5EF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7312B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44FE5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255E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B115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F99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E2C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B79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A64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91AE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A9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B40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AB72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97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F88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729A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FC63C6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3B9C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7C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485B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3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8EF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3F64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88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6A8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B38C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6C6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F3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AE9A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7124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F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864D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4DA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23A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6403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E36F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3AFB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DC690E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0796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C11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5DB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02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0CEFC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C7F0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611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A107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8D5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E08C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7C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0E02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DAD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67DB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F2C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7B5E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D43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451A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0EB8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BE9B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B2D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1719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0A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2F7D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DB67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F0F45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DE0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9C9C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28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6E4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23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9E7D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F2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31BD8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C65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EA1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9436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FB0A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B5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8AD63F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6B5D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E6A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EBB1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FF1C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0418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239CA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2A78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D26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94F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2D7B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D707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5422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B3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A0A0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4D02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535A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73A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A40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05F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E96C39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E084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401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EAA6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0239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646B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6C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9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5E7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528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322B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B30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E5E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4A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FC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1AC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EE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952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FF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C773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C8F2D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DB802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D141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C0F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66A6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13E3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1116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9D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40B9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1C2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F63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558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C64E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CB3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7E1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7DCF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8180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942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B532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CE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E2C5D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90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1E4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154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5E6A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1913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13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D0C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4CBE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6A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07D7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E59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DB1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4C0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381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8A0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906B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800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9D25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C77D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1FBD6A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0F2F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418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23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B116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C185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22FF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AA5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5D41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78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8504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161A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F6BA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C2E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78E0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5896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A0A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BF8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B37B2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2F4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270EF7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5B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C7C6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26C8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72AB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DD8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37B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340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FB23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991F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68B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E46F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88EA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1E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97EC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F85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9866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EA4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20DC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BC4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41725D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FC0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DF2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3270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AE7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3232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5D900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063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CA9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0B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39E3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D2DA6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11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89D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79A5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742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1C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6B5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A61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BEC1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C98B40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146A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720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B17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F73B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BB5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B27D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CC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2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C9D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BA8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2A76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A52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E4A5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E09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173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7B60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419F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89A3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57B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B1F0AB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93F6F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44E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6E49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13D2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700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58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06F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E17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A7E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1EAF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3CAA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5B9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E4C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B56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A6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82AB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4FD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71D2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AA7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DC0DB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EACD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B90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25E5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EB9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64A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A68B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410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797C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01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25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66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08E4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365F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FC97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42D2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05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176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D3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0EA4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E71110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422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DD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CED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7185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2251E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21F2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5FF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D6D4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23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3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CF40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E9F2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04F7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9C23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E44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6F6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50B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B4D7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BF2E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1A4A23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A729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DC1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F436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9C929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4409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E2C9E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D901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58F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375E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27F0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4A11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A10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82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01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36A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BC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C2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91B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506A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4D5C981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69B1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BDCF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CF5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EF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BE82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638EE2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8E-03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BA2ED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7BC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6B1E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6C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34D5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F987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E2A8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3EE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9F54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8ABE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C4A8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8A1E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CB16A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E01E2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4295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D1F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6C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3DB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2B0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4163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8E25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F5E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92F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C2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7643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12F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AA6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0F8A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3FE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DBE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3F2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092A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B63A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4F055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F1E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107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5B13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146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A59F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4D801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AFED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39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E3EF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73D7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986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45F2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378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2F0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089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F8E1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019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A7C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1558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D50544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2C1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7A9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FF1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87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84A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69BE3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74E2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7D9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D38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3551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90A5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2A12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664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D90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2C73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86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85C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8611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6608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5C7AB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BF36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80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0DF2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B1A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372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CBF76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23B3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9CB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DDC4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C076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9931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3E5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489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91E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B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4BD7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94EE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89E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98B7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75A190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08DF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72F5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39F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CCC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D0B02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6737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3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C72C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FBF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2B45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DE39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608F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4358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5CA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AFA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376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68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CB6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CD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99B2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15EB3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E2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3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E00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E0FF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A676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2AC9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8271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CE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97C8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6A8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E7C8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D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3E2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D280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941C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F65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7A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3A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F07B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F8B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5F7279A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D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741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FA50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F50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A98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CF822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5725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769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98E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10DB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AE712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37E3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2242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5E5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435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A0E2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4BB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2F5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415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B2D9E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1E9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668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4AC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AF2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8FC0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8CD2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2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0AB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18A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DE4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5806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FCD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7D9B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C0EA0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DF2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DA7D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916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AE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2A90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F03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963BD1" w14:textId="77777777" w:rsidTr="00557F4C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5EA2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862C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646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5012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8F3C6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2E+0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14:paraId="4B17B3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74E2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25D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39864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0E1AC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579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6BCB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CF1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D79E9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90A8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7133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E332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215C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E9A6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1016EF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818A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9BE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C613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7F6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2B62A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88C4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DF44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927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82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B1F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E1B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D226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B0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2908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445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565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4F12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F1E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B828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B3FA4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0A48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8C49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F5BF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DF5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15A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797F8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3132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77E5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CFA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1E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525C5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AC909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443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0D8F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54E4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CA56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15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2875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3EE3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BD3B47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94E1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9B4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4A1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9FCF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F2A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2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43FDF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A5C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096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B4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B90F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961C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CBFA7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53EA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C6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79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31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2E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0B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F4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C7AECF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BE53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B15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99F9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0314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400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E2C62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B9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72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A3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613E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FC6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5841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E16C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938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CE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EF6C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90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88F4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0957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A8CBD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E21C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C45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004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695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61AB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AEB7C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17A4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F38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559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89D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9B8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664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4F6C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1469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183E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138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F2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C60D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00ED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1A4B4CA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10A9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1F22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6D5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414C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C173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15A18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5B46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27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AA7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DB44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DD11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0161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ED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31A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4CE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48A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8CDD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258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6BF2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37F62E1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C81A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341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013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3211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D26A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A57C77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8AD7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772B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DAB1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C9EB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5F1C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E0B9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41D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53BC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C5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ED37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80F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E96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B39C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3DA3F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011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ADB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74F6A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837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BF42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0292F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FFA6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470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A1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0A4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80D6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A073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7E0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2CA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C42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4317F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FBC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0320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47B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21B391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B356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1CBE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829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C93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9AD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A0025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AFD6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BA08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993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C6CA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534C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A11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F2A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28B5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C33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6DB5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2DC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BDA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DE66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0E00AA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6A0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CE2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B3A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A4C1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9C05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9EA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FF25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600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AC47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7D6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0B2D5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70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2F4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523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45A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FE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6F0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0AE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EA7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0858F21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0686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BA5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C28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B068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79FF1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DFAED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2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733F5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2F2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B10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433D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91B6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12A5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5148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56F2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135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578D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93F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23EC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74A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06431B7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4C18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880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56A1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779A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6E5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8E99D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281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720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6A0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E654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39AD9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C4DA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F7F6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876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7BCF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3BA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668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C14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B8CA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21B319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81AA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E54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BF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90B4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7611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78EA3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2CF6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F11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87C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3CA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087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C60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C05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A35E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6096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84E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959B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85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1F6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25C7356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4A48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E88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89BC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2393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D681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6289E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4B29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860A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F6E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1D1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0CBEE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03A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3653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8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87E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B25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0AFDE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BBED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9D90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7F8B94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594CF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BA7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86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13BD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683C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3E9AD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C2FA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275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464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3FEE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AD44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37E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44B8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55F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830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3A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B8C2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0FD9B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ED9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A4FE2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EA1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641C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B265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A9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9260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1898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3F2BA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76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9B5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804B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6A2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5FF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268B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7C12B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11F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8E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6FA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535A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B0A2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CBAD37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A00AC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955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E2A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188E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919D17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E8664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C24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D2F1B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DD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C80B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6637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6C21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09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8294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86673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331F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1D5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700A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6271F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C90F13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505C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B1D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A121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984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C37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35BE3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31934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C2F9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E96B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C24C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68D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706D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6F1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D8968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136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81E4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9E3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3065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AAD3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13D590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833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0FD4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476F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7E645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BDE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EF6BB7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2AD0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35D0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86AD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AD0A8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78DB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7DC8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9336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ADCB8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64E55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BDF2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0EBF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D369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8271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A8A1A9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8CBD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76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69DC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30907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2361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5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6F9C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8B1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298D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43E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4753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5C8B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6A54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3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1559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63F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C8CE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4E8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56A5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9AE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8D38B5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BCD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7996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8520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3D1B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57DC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7AE20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4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F55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42A43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3A7B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6676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023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1F06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079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9E9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DF7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2B0B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5E7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AA40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7B00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0D42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9619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6B44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2F96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B628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310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74F9B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0DD6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EA7A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4B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090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F046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E018A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1E6F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B1CB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CF40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E75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245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02DA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77891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807AFA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264F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B439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15C7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C7D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171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6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8DC23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17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5800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DC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7631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519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0E02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7A33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5BB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399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DC5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6A967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A7C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2E4D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6587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A7A0F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E9F5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86AC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A4236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EF58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323C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4DCF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186C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1150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DB8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D40F4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BF9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71400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1381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C26A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7DAD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C067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9D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66FB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D12B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A958FDB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BC934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AA4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83B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00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8865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3AC98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5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5AD5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C52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CCC4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F56E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9ED7E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CCF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087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E996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BF0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5EBB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4842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215C7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47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69D3C36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AE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44A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A7FB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DFF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28F8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8DD0B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E2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D5E8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1C2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A00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90E0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0EE3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3BDE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D4C0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DB78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B316A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96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6F92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63A5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698C74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FC3F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87F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A4BEB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632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2DCA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FCAA1E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B2A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C0D4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671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43F5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45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04AA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0A8D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DFB4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999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5D341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A45D8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A4D1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098D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BB705A2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20BFC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969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7A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339F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E457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5FFC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C3DE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DAD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4BC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AC91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49E00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248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B6E7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F3A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FD7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BC4B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9811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E65A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3008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6A3A99DC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5FFCC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7151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5D35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E659D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102D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FB7C0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540B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9BE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FB0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1ACFF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FA8CA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625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75F2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D8703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55C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CEEC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215E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ADFF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2901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9F35E3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2D8DC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A5B52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22B40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60CF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F3F8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38375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4A91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C995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6E039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8DBD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B6856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27F7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5AC0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85A1B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9A97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AAE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09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AE69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1EC1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5351DB1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87330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0D709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A53D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26E09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831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1167C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BB76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CCA6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1973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7B3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85D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87C4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F40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AB9EE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C33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63B8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1FC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E5D99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DC23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7B5E6FB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50197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EEB9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4DB0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7F70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1C28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2C37D4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6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EDA0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2A07D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C040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B40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89A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DF331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73D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CA38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EE7F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90B7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D352B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1A0EE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BB74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B3B77C6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F12E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64FA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V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AA1C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2080D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CFB050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7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14FBD5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7C18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8D7E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05E3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A2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B06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6F3F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343E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80DD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C1E0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003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4DD8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53BC2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6596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2DDE53C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6EC0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C38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9C9F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A11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C760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FC2BD3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E22A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75B44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9124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271C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7BA3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3B33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26ED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41C8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2A9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BD10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F1A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7EF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6AC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9E0E184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208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9EB6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19B5A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598C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7E275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9B931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B14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EB717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6E07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2D33D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2A6A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4CBD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A165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07FB3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3D7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2203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F778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9A1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4B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B6A83CA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3837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AE87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DCE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8D92D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147C3B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92BE30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B149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502D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28A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207C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50D41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E4CF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C1D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5B3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78D1A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0F75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EBE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AA34D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BA70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4E00C019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8BA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50CF5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2EFE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F4DD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EC3FC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E57341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765A2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6D777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8DD0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8F18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9934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7A7E4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4AF68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E094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19F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69D1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044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8555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CF0BB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1E4F62" w:rsidRPr="001E4F62" w14:paraId="69CF92A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D6526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412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EC9D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A16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F66A1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4508E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F34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3087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715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9525D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D981F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5BF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3A64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4FC7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CA47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2E8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1AF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4D1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BCA34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D21270D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3A31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735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40E2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2D2EF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66EB7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9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607176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D4E0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AD28B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FFA00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AA81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274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B8B5E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6D3C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966A7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FC29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58960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81A5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BDAAB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4B62F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9C0E8F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E3FE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3F47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B55C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A3F5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FDF62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0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7BD81F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6E2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C20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31BF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90DC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74ED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8DF3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38B2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C55D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E5163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91BC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64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BB15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223771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525EA920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76B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02A92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89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C34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AF78F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5DC0736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17D77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B1A7A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A819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C9A33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8670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A55F0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3B499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83DD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6432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0C048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1711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FDAC6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CBB1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74208FC7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8B00A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A4B9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7A6F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195D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1F85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15E+01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4551CC6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21E-03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1C69A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D453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629D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1F566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4168B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5BAF3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5CB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3284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C0A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34DB4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D3D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C81FB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746A5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36F09F4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38A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F11A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762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19BC2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5391E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107F0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E5963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C0AD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82D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9872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B578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DAE9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DE56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96F9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F3ABC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272D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CBC79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B4DBD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63E90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75315DB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AE42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B0381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6578F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F748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871B9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53B40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23C4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4829B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75E5F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04184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2577E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58D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BA4EC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6E4FD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AA40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72A89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A3D7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4AF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A61A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1E4F62" w:rsidRPr="001E4F62" w14:paraId="1ECD6515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E547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E42E5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D1BC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442FF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F081A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3FABA21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770B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FA52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659C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F16A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B441E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51414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419B5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F0C63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F24BD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54086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D3A2C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185EB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F69C0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0544E70E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AB9F9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6FA5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8FA1B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3AF05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0225EA5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6E+00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195A62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3E13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B3B38D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C12D8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6BD48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4A31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B1B31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FB43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20C94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60D26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C31D6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B036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CD84B7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695094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1E4F62" w:rsidRPr="001E4F62" w14:paraId="356B3A38" w14:textId="77777777" w:rsidTr="00557F4C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60BAC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A7B6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8DC63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FACA2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294821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59" w:type="dxa"/>
            <w:shd w:val="clear" w:color="000000" w:fill="FFFFFF"/>
            <w:noWrap/>
            <w:vAlign w:val="center"/>
            <w:hideMark/>
          </w:tcPr>
          <w:p w14:paraId="0DC0E24C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B63BF3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26B7E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A4F4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70CE6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AC382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F373CE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E89CA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8F01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4E5BF2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2A2D5B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1AB8C0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2E7C89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6C64FF" w14:textId="77777777" w:rsidR="001E4F62" w:rsidRPr="001E4F62" w:rsidRDefault="001E4F62" w:rsidP="001E4F62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1E4F62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2005D086" w14:textId="77777777" w:rsidR="00A96F1F" w:rsidRDefault="00A96F1F" w:rsidP="00645C14">
      <w:pPr>
        <w:pStyle w:val="Text"/>
        <w:rPr>
          <w:lang w:eastAsia="pt-BR"/>
        </w:rPr>
      </w:pPr>
    </w:p>
    <w:p w14:paraId="5505FEB5" w14:textId="62093EC4" w:rsidR="00A96F1F" w:rsidRDefault="00A96F1F" w:rsidP="00645C14">
      <w:pPr>
        <w:pStyle w:val="Text"/>
        <w:rPr>
          <w:lang w:eastAsia="pt-BR"/>
        </w:rPr>
      </w:pPr>
    </w:p>
    <w:p w14:paraId="17B9DD51" w14:textId="506C266B" w:rsidR="00A96F1F" w:rsidRDefault="00A96F1F" w:rsidP="00645C14">
      <w:pPr>
        <w:pStyle w:val="Text"/>
        <w:rPr>
          <w:lang w:eastAsia="pt-BR"/>
        </w:rPr>
      </w:pPr>
    </w:p>
    <w:p w14:paraId="600AC756" w14:textId="188E20BC" w:rsidR="00A96F1F" w:rsidRDefault="00A96F1F" w:rsidP="00645C14">
      <w:pPr>
        <w:pStyle w:val="Text"/>
        <w:rPr>
          <w:lang w:eastAsia="pt-BR"/>
        </w:rPr>
      </w:pPr>
    </w:p>
    <w:p w14:paraId="1F8A94C1" w14:textId="22797C64" w:rsidR="00A96F1F" w:rsidRDefault="00A96F1F" w:rsidP="00645C14">
      <w:pPr>
        <w:pStyle w:val="Text"/>
        <w:rPr>
          <w:lang w:eastAsia="pt-BR"/>
        </w:rPr>
      </w:pPr>
    </w:p>
    <w:p w14:paraId="29A5DEB9" w14:textId="5B5E233E" w:rsidR="00A96F1F" w:rsidRDefault="00A96F1F" w:rsidP="00645C14">
      <w:pPr>
        <w:pStyle w:val="Text"/>
        <w:rPr>
          <w:lang w:eastAsia="pt-BR"/>
        </w:rPr>
      </w:pPr>
    </w:p>
    <w:p w14:paraId="457AD8AA" w14:textId="14D6D51E" w:rsidR="00A96F1F" w:rsidRDefault="00A96F1F" w:rsidP="00645C14">
      <w:pPr>
        <w:pStyle w:val="Text"/>
        <w:rPr>
          <w:lang w:eastAsia="pt-BR"/>
        </w:rPr>
      </w:pPr>
    </w:p>
    <w:p w14:paraId="10BA8DD5" w14:textId="00477B45" w:rsidR="00A96F1F" w:rsidRDefault="00A96F1F" w:rsidP="00645C14">
      <w:pPr>
        <w:pStyle w:val="Text"/>
        <w:rPr>
          <w:lang w:eastAsia="pt-BR"/>
        </w:rPr>
      </w:pPr>
    </w:p>
    <w:p w14:paraId="5150C694" w14:textId="22DF04AB" w:rsidR="00557F4C" w:rsidRDefault="00557F4C" w:rsidP="00645C14">
      <w:pPr>
        <w:pStyle w:val="Text"/>
        <w:rPr>
          <w:lang w:eastAsia="pt-BR"/>
        </w:rPr>
      </w:pPr>
    </w:p>
    <w:p w14:paraId="0E825126" w14:textId="5A841BC7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4" w:name="_Toc26221332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E</w:t>
      </w:r>
      <w:r w:rsidRPr="00EE30FA">
        <w:rPr>
          <w:b/>
          <w:bCs/>
          <w:kern w:val="0"/>
          <w:sz w:val="36"/>
          <w:szCs w:val="36"/>
          <w:lang w:eastAsia="pt-BR"/>
        </w:rPr>
        <w:t xml:space="preserve"> – Optimization 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67396C1D" w14:textId="5CF718E1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Fixed Network/Optimum Aircraft Case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4"/>
    </w:p>
    <w:p w14:paraId="54F9AB0A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37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760"/>
        <w:gridCol w:w="760"/>
        <w:gridCol w:w="849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7EEE8758" w14:textId="77777777" w:rsidTr="00BC1D64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5A87BB6A" w14:textId="04871F3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242DAAF9" w14:textId="7495D01C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0704E7A8" w14:textId="4FD1A73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760" w:type="dxa"/>
            <w:shd w:val="clear" w:color="000000" w:fill="E7E6E6"/>
            <w:vAlign w:val="center"/>
            <w:hideMark/>
          </w:tcPr>
          <w:p w14:paraId="6237B94C" w14:textId="510D30BF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760" w:type="dxa"/>
            <w:shd w:val="clear" w:color="000000" w:fill="E7E6E6"/>
            <w:noWrap/>
            <w:vAlign w:val="center"/>
            <w:hideMark/>
          </w:tcPr>
          <w:p w14:paraId="0ECC8B54" w14:textId="51DB7CC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849" w:type="dxa"/>
            <w:shd w:val="clear" w:color="000000" w:fill="E7E6E6"/>
            <w:noWrap/>
            <w:vAlign w:val="center"/>
            <w:hideMark/>
          </w:tcPr>
          <w:p w14:paraId="5809CC83" w14:textId="79EAD1F8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0AF7A3DF" w14:textId="70E2AB4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956532A" w14:textId="5EE84FF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5FC15217" w14:textId="445AA4FA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16772269" w14:textId="63BA7986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736FD8C1" w14:textId="1EA1180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24DB5050" w14:textId="43E127F2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0CA4CBA2" w14:textId="64778A91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924ACAB" w14:textId="36EED7DE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7F00D30A" w14:textId="32C1602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5DAD2C4E" w14:textId="65E3B615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578987F9" w14:textId="3868E553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52323AEA" w14:textId="4A2C7960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6C0B0C94" w14:textId="5B14EA0B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C6A2E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B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2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9B96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DEB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964FA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1DA9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56A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21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DAB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080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939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9D7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41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A680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482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43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5D7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DD7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A7D5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5374F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64B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F4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98D4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6E1C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52F9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54AC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0E1A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AA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207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4C9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8ACF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A358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B92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CF1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239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5E2A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E8C1D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448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D52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1B5C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B3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1F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B7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9434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BB12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C01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7A8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72B1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F2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4F86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786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26C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5DBF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8ECC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8D8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89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473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4063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3675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441FE0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8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F38F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C71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015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606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EF2A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3C3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70F9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D1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11E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D9A7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064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DA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49F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44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0B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8EB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DB4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57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EAC7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BAA7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44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48B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279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09B0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CE1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33A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D1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9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975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F9C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3B2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866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56F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FE8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863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D3D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3E7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AC9A5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6798A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F9E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70F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02BC4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A2DA7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73A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756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6FAE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BA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90C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4F7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5A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F1377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EC5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B893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C18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53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9D3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BA53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F181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9A85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5848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E0B2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E7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C7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770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ED6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C16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EA9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05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44A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974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CF2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52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429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27C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287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266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11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CDF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E38BD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11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4CE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514A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977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541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90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2340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70E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7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BDE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7F4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34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FF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38A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B1C5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FD3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27D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821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50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208452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79CB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7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E83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C16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FD3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A23D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097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6D6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5B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BD59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0E6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01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B4F3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A9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E27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D13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353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970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5DDB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525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46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AE0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EC17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5E8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5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BC93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6C3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114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48A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663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AE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25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BEF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6B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64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B57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5B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E236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BA10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4F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94121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ACC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27C2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58D3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62A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D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B7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47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12B3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38B0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B4A5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4DD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52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A01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A2F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D911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8FC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BCC1B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542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088C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F029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6554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75C7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C650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EA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37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19A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E5D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A2FE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B78B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B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EAE24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CDAB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37DE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46D3D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DD34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DE7F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52D287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57E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833A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76A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3A4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B29E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04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1C3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B91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78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03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68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00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91F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2E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18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574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B5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E4B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035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3E9E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771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E99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3CB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F0AE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D8E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2E8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7BC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9E3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B0E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AAB1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0F8E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810F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2F7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4620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69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85E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672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4E4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B18A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CED9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4C3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74A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347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87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610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8F8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15D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58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1A1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E1AA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181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D8B2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3712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C0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3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D7D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9622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AA8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A60D1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627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F8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2B9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0D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DE0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9C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025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86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1234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7B0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063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CE7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05B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32F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BE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5A0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295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A81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54C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392A9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5FA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BB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05D7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1E9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1AE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EF2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980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4FC0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ABA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22A6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64E6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DA5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21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FC01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97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839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E306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7B2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4E9F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9150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3A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06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E4BC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3111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815A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830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91F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A18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225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32D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F6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DBE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668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53B1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D22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3DD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258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A8B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A2C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09A0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3ED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A282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6BB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BFE9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798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7A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F54A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3534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AC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020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BDED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DF0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81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D26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CA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44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7E3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85A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2BA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15363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763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4AE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5336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50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217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7B44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4A7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B2C8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CF2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183C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DCE2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EC7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D49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4EB9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308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20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EB69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CC04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8B4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863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CEA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2C5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E808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BA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FA9C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08D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1511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FCB0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FF9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52C3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47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4465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F97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1798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A39B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8D7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51AD2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1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F4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11BD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76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EFA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1081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361D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17E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3CA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B5BE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657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21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CA65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B39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3F81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571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42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2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76A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9327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CFAC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2C50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4438E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ACC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C9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3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380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3ED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729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FC4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437E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63A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564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BD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0F1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946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9A78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B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FCD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B5F3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5DA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2FCB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27671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B3C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2B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152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B616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97C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4C8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BF5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0F5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47BB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EDA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B68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7A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A5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85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AE92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32F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66A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EA9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8AC7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A995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71E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CAC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185F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13BC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379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DEF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08C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8F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BBC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9B6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31AD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DC9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D52B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B1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8118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A5E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521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A315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3A6A2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062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75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EB9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EDBB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23B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72AD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285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573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428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4FD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B56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D1F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D0C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57C8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28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CFA6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5E65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5DC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09B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2BC69C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08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90F8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A2F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027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5E371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18822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8F9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F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C29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A54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B3DC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1947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D52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EE0D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F1ED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2F6E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BB02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FCB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784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BD0F9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1AC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7C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00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CCC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D61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9C36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ECB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7B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69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226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20FF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025C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A92B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03A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4F40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EB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54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794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B7D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9F19B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0C3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F3A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6F7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E0E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797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1F8A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3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F0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E5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178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CF90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E90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6B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113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A4FC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6B1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7DA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93F6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72A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541154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AA42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3D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DE76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17CD0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5F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1F0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AA20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8CC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BB6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37416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97DF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8679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0E6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52B4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58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5E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FC8C4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279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E19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A7B4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A8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352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1E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FD4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1A3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C113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253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C6A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B9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5ADF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F4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F4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7D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01A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96E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ED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698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BAAC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807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C6C7D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6BDE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A7C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88A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21A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5E4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65C6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67F9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203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1C0B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0E6B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EEFA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48F8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7B6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BC92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3D3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EDA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4A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EACC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EB6B1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656C4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EC62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9E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CB4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DF7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CC0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40D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D7B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D7D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AB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9A5C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95D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DF1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EC4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851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35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F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805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3A72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3D3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E042D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B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FE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0E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314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5A4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88FB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22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CD3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6A2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5E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2FF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A08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493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F0C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C7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EF7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F773D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708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087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16ECB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70A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8D8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4071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042DC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002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89E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252D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EF332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EA9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B15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A445D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C41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82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6C3B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92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5808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DCD89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2F7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57A1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4CFD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839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428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DB2F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6824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E8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9231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14312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FD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D0F9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8A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18CC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4F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603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B047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D10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1E9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A40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880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142C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CE2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756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C49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9A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0DCA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1F0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A5FC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8A9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DAF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21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690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75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D8D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49E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43DB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50D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D43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7242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47E8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0AF7F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12D4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63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845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1A74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5A16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D143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F26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E7D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CB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700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D11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92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613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F133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0C9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29E5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595C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3E46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118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E172E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C4D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38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E2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8E3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9F1F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779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17E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1A3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648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1873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0355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E7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EB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2514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EA3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029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844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7B5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BBC713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1011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047D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147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00D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C532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DA1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489B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8083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E3D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A33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0966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E9BCA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AE8D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8897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3CA3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0A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9870F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D739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636B4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4FC147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4FED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5A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ED6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71F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5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52F5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BA9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7EB8C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C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27D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F73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110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32D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2EE5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5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697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2554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BCF5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C036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7A738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A98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322B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6B27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68DC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1EA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93D1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7E5BF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595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4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9B196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E6C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71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9DE8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EDC2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0D2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6AF72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3D1C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207A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ABC8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0426A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FA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0D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3821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7A3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C0EB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20C8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BE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511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B9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B52F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E45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FD25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9F5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5DA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8A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F0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B187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992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FD4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BFE6D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4B4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15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EEE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CF5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81D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678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DF21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26A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18A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1A0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1DA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58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3F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0BA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F61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2EC7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87A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5D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2EE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4C838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ABCF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D8A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442B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4B4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46617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A4E7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57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A20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E89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10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31F8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C56D5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38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2C12D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F70E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BF6E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B2A6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9F7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4AE2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2102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5E1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27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643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6E7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133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D2A3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C870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1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7923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527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36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AD5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0B21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1164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4F0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1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91D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EDC9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483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5243B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5EA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1836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FCFE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4C6A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098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EA1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83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9F5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81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7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6A74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83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BB09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6230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EA0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3EBA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8C9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3736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2BF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5725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0B59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4FD4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BA7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85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136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17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A8A8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6764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92C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3F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0BC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EF2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F80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D4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01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E9C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84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6933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BE2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A4BAB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26D0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09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C95D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08B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3DF9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893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8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8E3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25B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16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02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DE8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FA2C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98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7B8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55B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898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022C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84C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2D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557B6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0BD2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9D9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F33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A88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2DA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F229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409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8DB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26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A5AC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D9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5DA9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491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67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7D2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7FE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33D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B0B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FE4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81F67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6B0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D4C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8A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A1EA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B28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6D1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6AB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08A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8D4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1534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82C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3B0A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10F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DCC5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EA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D07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66A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EB5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D5C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14E3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D8FE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9E1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DE33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70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A3A5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0A87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F15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A70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FE5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68A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E5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C75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7A0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B2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1359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A6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F543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E2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7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E44B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618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9E79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A2FC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B2A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D06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E947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6D3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2D2B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C5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149A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6EA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678D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9CEB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166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C8D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7EB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F66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1E8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8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7A7292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1E4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2EA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2566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7E47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FDCC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A1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2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708D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7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B9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750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D1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F71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F05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3EEB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8F7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787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8011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29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8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2632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E1D4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AFC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45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5395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778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8A0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5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742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4E6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5776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2B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368D7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BB7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39F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8C0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664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7545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A54B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C4D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3152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7DC9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8D6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C70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455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6E0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79B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CF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8F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931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EBB5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ABE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09F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CBC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3E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EED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B18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CAA2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C21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02E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950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F26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B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9A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F6E0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13ED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9AB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A2AF5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0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D0749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88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D17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78DFA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E116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2B8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B8B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5DF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27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508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D91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984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E13F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33A7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49F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07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BEAC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F6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7C61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3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33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148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F9C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9112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FF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CADC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7058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095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FCA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3D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3C4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5D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AE46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D4BB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686F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21D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F0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CE10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4FC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7BF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A29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3E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B08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11D1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EB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8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E4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8D2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A0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EF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FED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597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010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A20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0E727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E7F5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07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CD9D0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B240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067C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7DA5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4D6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8164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8FDDF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E6F5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B7B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BB5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FDC0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D29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2B8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53E8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00F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1A5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DF2F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5FBBE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496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FD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6B2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D6D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B5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C95E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3EF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71A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BB4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304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B5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540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94B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B4F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DC27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DDE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623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F1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901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92E407" w14:textId="77777777" w:rsidTr="00BC1D64">
        <w:trPr>
          <w:trHeight w:val="259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859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108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CFA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DA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E43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6178F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89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FF96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B1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E51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265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E6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58D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45F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1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D2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EF9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B86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72BB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E4DCB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428A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70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887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9A3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213AF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844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098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D54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5C7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5904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1A6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0F9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BB1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EADC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2500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8ED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97E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BED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04F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36967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F47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D1B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BF78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7B9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9776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A2E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1B8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518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A53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D91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F3C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73F2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317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9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A1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8989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7DB5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A2E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646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AAD8E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93843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883C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B83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1EB4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A4FD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4292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AE13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4B8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C371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8D7E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0A5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D246A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04D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91CD1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9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77B55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19943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FBC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F601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050D0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50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BB3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F5C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D60A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F86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136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E1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D0D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01F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0AE1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83F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FD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4B4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1E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CF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65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17F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BDB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F0E1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9279E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BD1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4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6A9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84C89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530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C7DDE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3D36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38D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9C4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6D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AE7F9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5902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D4CB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B853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29B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0DA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D1B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0F7A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73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B8102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5BF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25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AB9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67E0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4A5A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5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8C60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609E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A58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79E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A3E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004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08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8AF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D345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0E0B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A0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225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0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57C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F770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50A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7C0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C69E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AE7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805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ED71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B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BCD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DD3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E0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934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AD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86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84F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E82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AE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DDD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60D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2C3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557C82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39EB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BB3A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0C8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5E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AB9F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C6845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3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686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E61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787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152E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3ACFB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351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169D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976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0D01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4086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F81A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60CD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6C8BC5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A6FA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F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FE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58BF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AFC5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486C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823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A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493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ACA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D70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F99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4B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A05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8B1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42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532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C9A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F9D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9C0F6A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DED6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7BD5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4AEC4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C25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DD0C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D528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99F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68F9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342E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2F033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F22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B163E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646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FC1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2EFC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93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530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8F69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E75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3F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E6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13F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3FD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16F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1CD5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7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DC0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71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6BD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741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F96F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25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59E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039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70F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BC2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AAD8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4C9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95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6F32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48F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E5D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B89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4F6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819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4865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1E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A5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EC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319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9B3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D02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C0CD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B30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81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A88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E0F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63A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C1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9CCEC8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DDE48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A06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FDA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D9121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3C89C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26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50F2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14AA2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3B3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5E94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EE82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6184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19DB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7179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5CF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2AB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DF9E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FCE6B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10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16CF3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B59B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3F8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33C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929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39E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4A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2E9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50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4ABB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0E0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755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C2B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49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E95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E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540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704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4EC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7B95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90F16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1852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1FF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080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D2F1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8AC6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5E2B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147D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3A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0EE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9460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961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335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B24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50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5C6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425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1DD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D1E1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6647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56635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8AB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2CA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EA5E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2F9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358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93E9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54D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9125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506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8CD4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3783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C3E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8E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E15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82E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6EFC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D0E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8615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035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A8F65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2E8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E6E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E35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C7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BD23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5F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416D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169F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234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8C24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F5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8D7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A29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B634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62B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905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E3D1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E6E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89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A9DA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FFA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A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B1B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83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090E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F9C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FF6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737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14C3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89E8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B25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18C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0ED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68C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7B6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136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9E2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2F78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248F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85EB4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3194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09D8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C61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3D4DE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87981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5C2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04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26E03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8D5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593D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4EA72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1402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46BD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220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37C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329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848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A93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410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6BF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5BB7A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4A6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6EAE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76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013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92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B31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6.40E-07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0BE1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0C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65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03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29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EB2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7B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C12F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88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6F4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BBD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304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4C76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7557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6A19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A8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19D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B303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82C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D05EA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70B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7B4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59A0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757B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7FFF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0CA2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B2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A2E5E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EC7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DD29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4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3E6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67729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374478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4A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015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E140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76D0C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D81F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F3B2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BDC49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052A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135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BFD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5E1C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17A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F4D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324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65F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B3A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544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6BC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77C3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B5502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E8BA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614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AD4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5D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7E36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9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CF8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2BF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78B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4B4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58C0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D1B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EC7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7D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D97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B62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592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CA27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5FD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B8F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C217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D1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9586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56C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CB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1487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9D0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7B27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9F2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3ED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15D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EFE7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8C3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4C0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56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5FA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2B8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F49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8E72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A4AEA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0E8A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A5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A64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255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B79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20D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5D5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A8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A8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290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86B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8D3A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C8E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F9A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AA4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EBF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27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5E1A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7DA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586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C0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D20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78E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85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70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480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47A9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4F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395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508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02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48E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F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CA3F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A50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1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97BD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5105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E08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E330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2907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59B3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E58A5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9D8AD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8765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02723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87EF9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31D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01C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0E9B2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07BC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E4E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CA7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06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7B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9669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70B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30CF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CFEF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64FC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5949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707D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8513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E5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F15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0E8A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CCD1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3A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ED43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37D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774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1F9E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20CC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59F0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74F9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9537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6C43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722E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A94D2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C416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55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4E3D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A41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7C716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BBE4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EE11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C463F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03D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49C79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1E2B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EAC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14A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7CD6E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17D4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0363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B6C6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FA57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0353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2FDCB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16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DF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AF8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614A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8485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EFF4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884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ED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DBB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2C5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1C5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947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2D1B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6967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0E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353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43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FB87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92B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C9B7C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333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06EF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71DE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1C08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26E66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05A31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77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172C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1371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E53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FA5F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32B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E4F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326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AA61C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95C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8B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210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2FC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6651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B8AA1C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D1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65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C4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ABC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0B30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5D6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5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CC8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DE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50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31F7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FFEC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2A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7FC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F70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0E24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A43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B8D2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7C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988AB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6D8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3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B88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5F3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BE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FEC0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363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2B1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D9C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6D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6E05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901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451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3747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AF90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4A59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551C4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D94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AE3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B8CFA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0EE6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A7C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FAB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EF24A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0178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0EE59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2EE5C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4E3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F6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0436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5A0B6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91A4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6DF2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FDC2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183E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214B8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FF8F2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C7768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EDFA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516AD8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03B6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905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E6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13C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DC38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4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82C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616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D1CB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706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BAE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435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0FC5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1581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49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014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FDD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37E6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1D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563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478EE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0D1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B2C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A07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4F1D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3351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7BCA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22E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08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48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1E4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02D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209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5DC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E54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FADD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185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8B5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AAB9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AFE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FDDA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41D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F82F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35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1E6F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538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3D3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6F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608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3A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45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1FC07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BFF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2C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6F1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6673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3AF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4C6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20D7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4D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DC704A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A5B8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ED7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C0E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1E6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12B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C82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DD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3CE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FD17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988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AE98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EF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388E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10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7A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0B1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DAF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289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16E5F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0B7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010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4047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06A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DFA5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E28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F873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7F40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E62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07A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E607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84F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8E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24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C4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3E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24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8F2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8CE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B699F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4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ECDE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EC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71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A7E2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CBB5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25FC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20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2A98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181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597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7529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EA6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DF0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E7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9D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FC4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3CC5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674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3A5D22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3DA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AED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B531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2E1C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B04F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912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D3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FB7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B59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C44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60CC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A32D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112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3D2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5F7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84C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2709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5A2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C04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C3EBB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B7C5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E7C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22C5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0E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6138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2CC33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CECD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9D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5F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91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705B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B82F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47D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4D1F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A08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FCE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C752A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5FAA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77EC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FBA25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64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7EC1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D4F8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474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4B4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83E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A05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91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A3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8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5337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7329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0D61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6B3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57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6E6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844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237F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E16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930B9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F90B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F0F52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E404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99F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CF83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9C62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8E-06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2C3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1900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3B6C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C2FB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5264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510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DF1A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E160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1D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FD44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D9490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719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C8F32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29C92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05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24D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D6E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C0F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DC28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E0F72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07D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096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D5B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797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095E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661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53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4E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E9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91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702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455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D66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887DD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15B6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9D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62C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5C6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007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1358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35C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001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0AC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4B9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57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BB4E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D238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DB9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32D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5BC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4B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0D4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70C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E7376B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3F7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8F6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7E6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D73E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8D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AAB3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9.0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63F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9A5F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BA8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CC552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9052F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0C6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F9D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B4A6C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238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48B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AEB8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DDB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0867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512E6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9F2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2E36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EC1A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BE54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C49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996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1513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CB1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A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CE0D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FA94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1054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9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33E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023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F9F2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CF97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F04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770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7BD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6E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F764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E17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1B3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389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03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64B8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F60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157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898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A37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363F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75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23DC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784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383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586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052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A4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F75708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5800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620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04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14C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53F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1524D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6BF4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8A5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3260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B0D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4F04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5E4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2C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1C5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F551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33B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1421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596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F08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D9E46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6B55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AA6A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D5D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E46A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1C89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50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960B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3B1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05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4969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6C6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DA7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30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7C2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8EE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D4A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34A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7CF5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DE07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CB3871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11BE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5A285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FAC1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CCD0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14D8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0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790B0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DDC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5947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22D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3C3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21AC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9D29F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3CF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E01A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7491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3036E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5B9F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9F73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CDE0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2F36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5298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C0D9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1AF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8CC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E46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F17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0CD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997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7DF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261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69E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248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A0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C98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5E9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EAD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7B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1AD0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C47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C8E96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528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646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F20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2C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88C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3C28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1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1193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655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90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4EB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DB0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C8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FDF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8CD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EC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201D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06CE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5D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B96E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30FF6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AFAB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8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0188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EF9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B19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6922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34F2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3DA6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382A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B24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68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3BA3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D7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34D3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28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027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61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0727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893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83176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C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DE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565C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26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7B6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0FD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05C6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9E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F0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6367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986F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E778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183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1B6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9E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D4F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E37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05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96ED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56207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A5C1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EAE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7B1E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459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CCC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5F155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6D8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E102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2D0A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3F62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5E70C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BCFA0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5575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990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D35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CA5DF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2732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6031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02909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AD4E94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277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1AB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F020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176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D87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038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2DD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FD2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2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17E3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75B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60A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63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15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2BE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622F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C53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17E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9C0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94D8CD3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50625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DB8D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CCF79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E80B0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0692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2C0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A29B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DD0AA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3915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E05D7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1E94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D3A8B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F892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028BC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5CBBC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FDB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0E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F8C5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FCAB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DDA4C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203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B1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55AF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4233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B32F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C2B7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83C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CF7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C87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37F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702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865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060E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6C8E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A6B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9DE5C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9312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490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9324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6E1983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07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B6D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355A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F6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5E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99EAA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5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F5AE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301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E51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EC5B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905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FF49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AF53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19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586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8C56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DB2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89B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D63296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A5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0CCB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D49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FAAA5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0931D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6E4B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FCCE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1C44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476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763D3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BA70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FB0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27A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1F1B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7C9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41F1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BA7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69BF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7F21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C4928B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38DC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0745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22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7CB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2144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0FBD6B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0CDD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3520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0CC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B961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725C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727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054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DB3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9076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B53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8BE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AA65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A5F72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07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36B7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80E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BFCF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9042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614E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0CA1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A5E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93B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87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2DD0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B65C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F5A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8694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C2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94A4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7975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8CB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6328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13B0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11DEC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884C6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6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35B8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4EC81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41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D1B3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A2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544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0B5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6F5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F5CE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5E2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C51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A94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4A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831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09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E00B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1A75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0F2B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9C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B4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4A9E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BB2D3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5D7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A75E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444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EDE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DA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BE7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EDF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B0B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9F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DFD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1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22BF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074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8E3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8017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10663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15F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F55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0B60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728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0D1CD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1C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4524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006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4DC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10E5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4A29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15A3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5EA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81C1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C3D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3FA0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F8A4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D6ED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6B5E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A7D3C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2E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F5A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02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ECB1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6FB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5029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BDF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B915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7F4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C994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5AB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A2B4D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31A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6487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B38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62F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F741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97D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35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3FA5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753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894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0446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14E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9DB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C6A7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061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EF17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6D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75AF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CC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1C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A271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D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F79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E1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B91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E8AE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2D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4159F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877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C2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A13A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8490C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81C5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E8A49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A34A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996C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72A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24B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9BE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B37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C9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0F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368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AA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3ED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682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EBDB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956C2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2584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467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48AA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C7D4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3DCF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66115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2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8180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27A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08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E5DEE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9C8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C5C0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DE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559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71D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30B6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D95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96D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9D7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17E2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261E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A0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E183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73D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9085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8F25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955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7E9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48D8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A14D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22B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732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D7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1BA0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EA2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DF0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225F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D3CF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DD1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7E14A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3E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B4B2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3AAF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7C86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1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0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610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523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255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0D8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2011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448F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436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16C8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53C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E3E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C45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DD6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35C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F8A6A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B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4F3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FF8B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8519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2F5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E77D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CC48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18B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905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A809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89B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0A8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BEF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3FE8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D33D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FD14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1128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2AC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EDA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B1C64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29A7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0B29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4B6F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0EBE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A00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086B2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851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9E17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E9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72D8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D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C9A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87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B85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CA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BA32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81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5300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3602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B6769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38C6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1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62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B106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54B94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81A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BCDD5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28B9B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CBF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F0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582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613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86B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EBE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CFCC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8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6B7B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65F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30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689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3DDB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5259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37C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9B6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FD421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D56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89C6A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DE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50C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76B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8E3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F90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A97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03F3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19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765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CCF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D4D2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EEB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EB98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ECB87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B1F3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279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12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944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8295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BAFF3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1889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67CA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DC2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3CD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5FCA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659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7F1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A9F55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A51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2CF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B83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6950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547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8DB404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6CEA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7A3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D75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3B8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DB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504C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9CD6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F6F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8A4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E99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41DD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DAE4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75E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C9CE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FAF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53A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0DE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978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D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C327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3E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E5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58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15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A690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F05A9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361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9AC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4A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F056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32D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82BD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B0E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7B2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459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972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C55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AC9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A897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3837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03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AAA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7321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D22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6DF8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FF1F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2C7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2ED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477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C969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3AE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E1BE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4E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8F7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6E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1948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4E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E6B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24A0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AD247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C086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4F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4822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6E9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F0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7F4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DE36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CEF5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BA03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33F0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A16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8A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83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A2B4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0492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F1D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98C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60A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075DD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75C58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5BE7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BFB6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D3F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4D9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C6A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50B2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3AF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0732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C0A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8CF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D7F2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7330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2CF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89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413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A19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5C6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227A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C62A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F5D04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CB3F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32B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7F095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A0B7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AC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C0D29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00FDF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C0EF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9A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9AEF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12B6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FE7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13A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43CF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817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8799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B05B6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53EA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1CF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0A616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2431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001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D85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8CF6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7BAB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2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177F7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5CA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5E0C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B242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4FB67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BC45F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7910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21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0BDEB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F7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08D1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7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B0D7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B499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CF1D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907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6D2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3C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B57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D3E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D5AAF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D13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938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0758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DBA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A470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6D13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8374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100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C31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47C0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AE20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27F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70F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550FC8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B9FC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1CA5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F93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8520F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250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FAB5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0FA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E9D6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F4C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1B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D79B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655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77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3775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0A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4C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446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F305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0F4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98C5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F40C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FAF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10C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F2C2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290B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8BF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CD15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CA32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B36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3C0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108A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AD3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5D35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02A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CD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3127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B64E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45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042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53CF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DE3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521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0087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5803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72A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4B9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17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905B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203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2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A563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F85E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5062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BC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003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B391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EA5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0637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81C9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1BD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E637C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407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4A37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4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7077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9E59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D221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AEE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6F5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D9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3B2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DE63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A604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632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8F2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51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5160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E1F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D50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A06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D8B3A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F740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738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E814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293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BC7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38B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BA99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A3C9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230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7BC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CFD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B15D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D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9F0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32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83D8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085B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AC6A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8E6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133277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717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2B1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5EE8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20BBB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2E3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8FD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A13C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A322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69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1D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541C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D59A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A0E8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FB5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274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48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7806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9A56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5C9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4D09D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7E37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1B95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3C9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0AC4A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A72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2D2F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7BB4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BAE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DEC6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D681E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783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21E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9E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5C0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29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D78B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15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1801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0FDA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48CC03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801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A5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128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85A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56D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267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067E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F8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BA3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5BD8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896E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70C0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06D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A34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011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DF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C807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E15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843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F4AB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B72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D34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1A412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6B75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BB6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DE8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AD28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EF32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A5B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1B9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A398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68A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C79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B6F1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BAF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0B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21F2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5AF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6D80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9D77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6A7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8CD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B97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2EC1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BFC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B7C8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086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1027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C91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AB83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D671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B30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4CDE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62D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F72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534A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E558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35EB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74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31DC9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F0B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C8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D476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16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B72F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5934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F2366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EB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A58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3D4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AD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6807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E88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068F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B97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F0B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7551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B22E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AF67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C5D6C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E948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98E6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C288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058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2BEC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144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FC4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6E7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8B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14EF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4453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F57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040A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1B2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F0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40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F91E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0D1E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5653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F64FD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CCB6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6F2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9B9A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7FB6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952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47E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EB9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C4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C81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790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70C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CA1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34DB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8D2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03C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6312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CF55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1C7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D4E3F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04F68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5C5E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FB4E5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9C8E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AEB99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64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0C012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A36A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DD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1BA3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41A4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1634D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F2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3880C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4B30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9CB0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63B1B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49A12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5D029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5F4071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3AA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C36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33AC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7E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7FAE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8612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7E0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83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AC08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D7C2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5A11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532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428E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73DB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ACE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2123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53D5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40E6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CC9E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48E82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DC1E7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C915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7501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CCDE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C921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CBCB7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CF8B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B1D6D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FB5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0EA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0678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E035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5E51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681D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31E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693AB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A263A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7AA3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92ED2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D2E5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FF7D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8A2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E9E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7AC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7D0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E049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96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B959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9F0F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33E0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924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76B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089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60F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9B79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94DE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1D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45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4C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508D2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C968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FD5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9D9E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E51D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B1D8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1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CFB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C92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2B31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10E0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7D84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4CD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5EA9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8F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2A0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97F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53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FDC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6EF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34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2D03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73F0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E24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2795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A5FD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F1F7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AB86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6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F36F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0A61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A25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4EE0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8F6C2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BB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EF3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CC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926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53CD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FFF8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C2A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D7B5EB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E5D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508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2823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F1C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3ABA6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B16C6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5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D120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C7B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8F1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9A735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C032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510C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5316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A58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8F2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5B5B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CE8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1591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B2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D8586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EE8A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E89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F23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4F4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879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D44A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4D5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B1B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F48C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CB92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AD2D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AE82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F88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9EB6D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B1B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EF87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383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BCB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8BA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8945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C458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892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89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5D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D159E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76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9738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D6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3E63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586F6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A6B1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EE49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770C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28D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B65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4241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E756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EFF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D43F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778266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38F5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3DC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C38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7A872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325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9C07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93B8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0AD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8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1F5E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67F6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6C89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D0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E63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B6B4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B61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3F40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9FFD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C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FE9C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6612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DD9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2595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DF51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4DF5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4D9A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4E62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342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6A3F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02F6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BC24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D03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1A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FC8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C0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428F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887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45E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C0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55102C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CEA9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7C3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64D0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193A0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905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F6E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3F3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EB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4273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5E2D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80E7C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C9A6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1536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B33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80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2658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159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7629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298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99A1D3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4C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8B47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33B2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405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A23F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6102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AC54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3E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AC65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B83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E2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CF8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500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21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6EC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AA23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0FFF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CF26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1123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2D4D0E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85ED2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B74E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B46E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93600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7CC8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BD1C5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89B3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AD4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57E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F6C47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7FD20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E02A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BDA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4B60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517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664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FF1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0F3F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94A0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D584F5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6002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9DD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9DF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EBC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ABD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7D46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1819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9D8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13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7E1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6173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B8B13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72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305B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3EE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69F0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8D5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2BA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5C338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64416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FE7A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E683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A4D8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C1B72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3F78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9C994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B6A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4175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378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7E57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CE13E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16E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43C8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D812F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FBB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6EE4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EAFAD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4A61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304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78114F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72E5C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8DF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97D4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6FE89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DE92C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55A11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5BC6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D0CF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BEDE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7E8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D429B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F42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CA39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0BF1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3824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8D586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2A11E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A16E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01BB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B225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3CE5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4ADA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AB4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490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6B7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D5B8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16F3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7E2D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94EB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2BC6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74A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144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8076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5C5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E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E9CF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DA3A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F0AE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71B8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EF3F5E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C482E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2BA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CE3CC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A3169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AF68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853D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2C0EB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E070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E29CF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513D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54B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220C2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DC64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08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29AA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44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C123E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2E25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04847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326C0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85EC1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7C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9FF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BDC2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FDAF7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E6124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FBE4E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D078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7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D4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7C95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72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587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983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F75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F49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655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1B06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CC66B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7E33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B8C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605C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D12B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E8DE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5DC0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561B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609D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8D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F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5157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9E44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C4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816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929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332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C6248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8626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A6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1317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27AD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4976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BDA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4A7B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74B6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83D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61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432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7C0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D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A9C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446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4A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09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07F3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06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894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0156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52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BDEC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3202C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2FDD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5EE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D20F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CB128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7C2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D5784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9433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8D30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6D0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0761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440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D71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41C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D242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30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7284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55B9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B09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233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58CA31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A0C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19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E7E1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BFC9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AB72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4A5D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EF4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FE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D91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5497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B63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95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8077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6B9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37D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7EC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B6AD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F866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9350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B48A5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5AB4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DAD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80FA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2680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264A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FD2B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869B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9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96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2D1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DDA6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376F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C03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41CD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351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121E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1DE3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B9BF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0158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47F9DD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2C18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A85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53B6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2C6D0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03A69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E70A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98E05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6BF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4F06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C9AB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DC4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43FC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C05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AB50B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92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E3BE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FFD17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818C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3F530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E0FDA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95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93C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9C7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01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08B2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6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A256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EA34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F09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FC01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DD81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B6DF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AC4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7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7AD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899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28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1AE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A40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9B24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CB5E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6F0C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327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D7C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A6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839C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80ED9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CD67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525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494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D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74A6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D21D4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8C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487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05C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598E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C655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CB3C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DA50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5CCB14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BC33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3C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B69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29856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4B96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3D841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53BA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14B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876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182C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79FD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F43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C28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C7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E47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546E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42EF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36C7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421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FF7B2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BAA6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7FFF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875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781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56C13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3E2E0C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7B0D0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32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59E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DAB00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433DF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508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E54FF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DD339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5613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038E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22B47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154F2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2EF36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FD3BD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D245B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FB4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F1D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7D00A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32734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5B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BE27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D663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AE3C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5D6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687EA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74C99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B747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4DCD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DCC8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9F281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76D0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D939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32441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DB5095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ECEC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2BD6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D0D9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440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E177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B7D8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EED0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AFAE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7FF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C37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C9C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39D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2EA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0A57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CCC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0545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E58B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5518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F6F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5EDBD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53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8FA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AA3E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2B8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757C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457A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8A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9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8C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8F2F9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660A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BD5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3A35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20E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9D8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C05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2EC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80E3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9BF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D63289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8DEA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7B11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D7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64E4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558A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DBBD5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F5F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62F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B1E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3B61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1BF0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D777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1A9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68CA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761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289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4B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D01D0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996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850D3F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866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FE5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9C6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4F222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1B0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09B3F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EEDE9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29D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7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384A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9149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BA0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710C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31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AB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E47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1AFE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4FE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54B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6FA0E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F5D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15C3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07F1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DA7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724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222F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373A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BE9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9EA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539EA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D36D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281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EA86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393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806D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EB5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08A0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F025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D7D0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8ECED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7D7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1D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C9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02F1B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A3B4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903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ABD9E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9E2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F2DB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150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FCF3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1D62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E97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F84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8B45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84F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EB40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238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B9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85479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A24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803C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09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1D03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0268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1F4BE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47F9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487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3A5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0C18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0D8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F0F3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B61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6697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CDF2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D23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E633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4077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40A8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13422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197A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84F9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D7784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D2BA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F7D48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1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45D0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F93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9F5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84AF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5205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9DA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3E2F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CA5D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27DDE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D99A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3C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105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B0D7F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FE4EA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9434F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CD3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9811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D110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4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8A7D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0DA1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ECF8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F476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6FB8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F646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01A8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A42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991D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1AF7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C68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8B58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DB6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FCF3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08D3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DA402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C0D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6D1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8CD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5D72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7F66B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378C0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FF3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A125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2D0C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470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7596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0DA3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80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016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14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36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529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8437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4A3B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13EC66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DBBB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C06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4527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4144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482B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2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3C14D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9D5F1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AB2F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F9C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604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B34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DE15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C2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69907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4C0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2986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08B8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87C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F446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91625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4EF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43DB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4E1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A562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0EA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ACF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FB6E7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E565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6B14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0EDA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EF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FA3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5DB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7A47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36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5FFC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7269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44D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6609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E6027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275AD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E96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425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13B7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C05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EE1F4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6D7A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F64D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135F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FD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8B7A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EC47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758C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5E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8CB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48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329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4D60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8301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15D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3FA0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71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DE5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3AFF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5F65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7BE7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A1A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D333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8EA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C7C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F55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D024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5DB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6B9F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93F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A65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1C8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DBB8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3202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A99ED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8D7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3B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4DBF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B3CD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D6B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98B8C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89C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9BD4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321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7DA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4B071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0563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CA9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85E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C72E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5A41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4887C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2387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107D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A9EE0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3F4D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8B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6D0DB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592E0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EB100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77DD8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DF9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D6F5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39F2C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C7761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D8F6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71F0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36E1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719E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3CB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E53C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3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75571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3DE95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D20F0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C1E66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1C2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92A8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685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BE1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27E3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25A2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B40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7A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D6B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3031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ED1C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5AC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A7E4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E915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D54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D3C4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37AE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206B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C23D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BC989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B00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2A0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DD5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B44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57D3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45AA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D5B6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CC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711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378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5F05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503D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74D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C1FCB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DFD8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6F91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3E4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4E9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F42F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568BC9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361D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114A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53E4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B7364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4F52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B173B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3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5492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8888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E053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E866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0A75E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DE1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67F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AB916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A964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7FF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2592E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25408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CCAF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A881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3D56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2FB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996D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FD58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54725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757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8538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C7F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237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89D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30E9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74B1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1E8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546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79B4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0DD1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2F42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10AF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3B5E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EBE42C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867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134D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D9C0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66BA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B7D8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4E+01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8E11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0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E9F24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49EA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AD49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2FC1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C3633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65CF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B953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CEF4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98B0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B6FE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85AE2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19D3C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81933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9ADD1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9D4A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3EB9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57C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0DD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A65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6AC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1.32E-06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8FD3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AEE5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5D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EB3A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23C5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6695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82D4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1859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2127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EFBF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9DF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EA87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4BA2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8EA4E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1F9A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81E1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A33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562F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A79A7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8155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97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4FB5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0363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0CD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E141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8AB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16D1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6D65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D88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572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2F6F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D0B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2D53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163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4B41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864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6A4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DFB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2730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8801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B689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D01E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705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D27A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BF62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27FD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4613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C5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1A7C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2B08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E82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08E5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5C9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CC79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2701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80A9A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D1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BDB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881CB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566BA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7A6AD6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B8EC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6345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6F40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00F3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180B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325D0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84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54BFE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67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528B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C5F4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331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3CE25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637C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1286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B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D93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92CB9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E4B1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773B8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0A6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147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1AB8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2B2D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7B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0ABB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D4B3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F5D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EB41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4D5E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358E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14F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4EA0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0FAE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B661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CD97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30E3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E9DD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CE5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F263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B2C1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B71C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5A2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E57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2B4A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C076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9209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5FE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590CE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3F30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45F0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22C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8D30D2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A713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8D1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B7DD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3BB7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784C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40A10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314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462E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298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8B9F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7E3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C89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4B8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93FB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34C5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562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85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146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CE77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1C77F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AD8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77D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DF37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70E2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B5CC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83D9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491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36E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6320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EF4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EA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2DB6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BADB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89F1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05B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8C26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E9FD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A1E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4D5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663C2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327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9F6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353BC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42A2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6F2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751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D427D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E1E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6392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D96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89BF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88C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BC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52DAA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31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FEA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9DAB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BA78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AD1E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380815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31F5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584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B6038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555AB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927E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0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8F9D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0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58D8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2668B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FBC5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FE78F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16A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91D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CC5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51BC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1B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EF78D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9EE1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D97A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F3898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ABE5F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9AF1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2A27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02E7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24ADB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CDB9C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6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00ADE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6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C104E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89A7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092F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6E4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16E95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A5C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5A65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DE2A5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06E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416B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2C5D8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FE60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CF09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F9AC7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106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CB0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4B5E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775A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4D33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520C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38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910C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8D11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F014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3D19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0340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CD348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961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38C7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72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6040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8D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0C18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593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EED7934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590A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06B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463A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13E6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320C42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4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B5ADF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83CF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53724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8C99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FDC59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65C9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2E95C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87E0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0CCB8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DB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BB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1B2E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CE586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C6F8F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9B67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4F9A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1AA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321A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222B7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D6D4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A44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CA7D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43F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E7C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3919B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0F9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339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765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5E4C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999A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C2FE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79F01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1531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234F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6B4827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64C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FF17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2E1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C530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ED1A5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D0FC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7308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1510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774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7548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835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E1AF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18C1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7B17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7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898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C4C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CF2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1730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71006B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E12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2A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720E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7B1FA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C1B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41E0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A70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B71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D5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B550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D35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3D09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AD4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E2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976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3CE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9810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AB7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45BF6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3C877F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DDE6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F113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85E3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7862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A6AC2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AEB0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B4A0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8964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D73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AB9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7DC3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ED073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C74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4051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74A4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C80F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39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9DF15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3F0C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B253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AFE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E4E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85EF6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E34C8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A0487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AE102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7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51B2E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D7FE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40A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3C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FD47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879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9C6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2578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9B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B96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0DF8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031C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57841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AB570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7F6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0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C2C3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0E059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DB9B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D938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5709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0C25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D6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985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4EA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DD58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986E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C0F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6F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802D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4E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06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BC58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AFE46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36A1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B0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5C9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2BFA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2EA4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E68DF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484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D984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B54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955F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708E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B05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DEDF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2AA5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2C84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E18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90D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5DF7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DBFE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7B49D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D9A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A70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C511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035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F0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64FF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33CF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A8F8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62EA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DCC00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40F4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EA44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5405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66AF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580B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C2E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3FE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3F6F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B186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0D758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CB8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579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32A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E56A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D2B79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7D028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B1F1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D9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74A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B709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F94F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0AF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3FA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F38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E28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4AD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7198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E87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5CC5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8717A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6395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69B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BCBE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5D630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0CD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920B7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3489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9A18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9DC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3B3C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7F93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4DBF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B16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9C7C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5226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9DA3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9CDD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D7D3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C653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B46A5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A26E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761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5F8B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6D8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584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37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95F8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6691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65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5B59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1B9C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9650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933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E496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6BCD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05B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87B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9226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CF8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7F999C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7A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1F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B98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1C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F4EBE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01F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5C8F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ECE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DEF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F9AB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2DDD2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E8ADB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0AA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51E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D741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F46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AB590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839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625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ADF2C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34C6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B0B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3A8ED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D8708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6A79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FBEE8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D89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BE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9D0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E3B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0322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03F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C835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BE02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F78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4644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B5CB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736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742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C8A69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4747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5CF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437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C7B5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49CB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BC34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986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07C1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4C9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C861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9B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4E47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63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023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905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8B4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29A3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7B55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912F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83B6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AC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DD66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C2B8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23EA2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7FCB3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48EE7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95CD4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62C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8631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2A3C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6DA2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F3A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5C9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E124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3D3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D081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13AA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78E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5D4D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EF9DB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EDA2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450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0F4F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17547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B3B9C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EAC9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E3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AF4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96AB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4351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8A1C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8632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B71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3EB2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E8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E74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F8A3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9B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E8DFB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FDE3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81FA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76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CC8B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2083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4F50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BED8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85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1BB3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CF1F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6E2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C9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C1B09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5A3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481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1865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3AB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09BD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A5B0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658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A267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FBDF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BE29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4B1E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CE91E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5421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839C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.0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0C3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27A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99B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DE27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9125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5CCA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15D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2CB1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3BF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3548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1F9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5B77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F34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81A1F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62BD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7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17BF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5233B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BD03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53EFA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1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13D0B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3A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EFA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54A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E25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1EA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5CE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736F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9AE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596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8F7C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D5A4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1047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4728F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2EA8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15D7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EE22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CB38F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A70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8107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14E2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4A7C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A52A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506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D02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EDF7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51A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AB751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B9FA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BFD8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CD827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61FD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808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7D02E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FA71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CE0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5BFB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9C7B1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CF60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51726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2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42E9B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0ACB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28E9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4848D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2D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BCED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C1C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1C47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DD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BD7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846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87F7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73E70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AA61DDE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E688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1181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A139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3A14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31FDD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8772E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4286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3B73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B7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7403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B37C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BC5B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123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612F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1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142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6E88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684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AE7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D76F2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481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7E99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CF74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8ADD2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71F2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5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7C60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8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883B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C49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AFF0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A99B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C2C1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9590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E04F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43A6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6A18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4038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54A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CA6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DE72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122544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FD2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007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DF63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F6E5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BE1F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0C5B4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07F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1CFA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D0AC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7D52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C450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630E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192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D9DE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35C8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602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681C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071F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EE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929AD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0876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A94C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1E5AE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663B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3F913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55BB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EEFC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15F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CC6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EC27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BA54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424E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9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B949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5790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6BD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ED0C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154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D5B5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82CB8F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84AFA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78FC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A31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9FE5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83EE4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6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DB65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12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EDE7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811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F555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D40D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1DA4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55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FC4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727C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251A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79D9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09A5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B2EA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DFB7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463484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7C7E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C59E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4E99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6DE3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D087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8F5A4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B3A5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D671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D85C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6C04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AF86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18A4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5C7F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8E1D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010E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84DA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D22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1CB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0EA37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0555C6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D90DB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EFB5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21BD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8643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6C841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B8549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4F6B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DFFF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687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49D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81ED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8D1F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FC65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C641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0A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F158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EE67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43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40E9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AF48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583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766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4F75F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1E6A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F43D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2E+01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2E62B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28A5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6820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30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5D77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AB15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5C8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A200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CB7D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87DF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93B5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A642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4549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24AA6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31F860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47302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22C3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AF2B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E1343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4020A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68D3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8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996F1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C27E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6C4F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2F50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3B0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429C3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09C1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FEB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317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E47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D89E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3A7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6FB9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34191E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64B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CC23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781C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DF9EA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9FF8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9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F0677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0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2319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A2B9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37F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08F3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8437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04A66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4676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3055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421A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EFA8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3219B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4C41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8277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CC3B2A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8639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24E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99FE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CE26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A00D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13A48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6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FED9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F9B2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5229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14D9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9EF32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6256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A9EA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8758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4DA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50F7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390CB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A8D2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89C3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40E4B0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A14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E240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B11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A37FF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52A6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AD2E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2A0E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75A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37B4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1C4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28B9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7251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AF8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4865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5D9E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80F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C21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32EA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5FB7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012A9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618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76DE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51F7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2840F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5D1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2680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0665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5F60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100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1529C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5AE1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E8BB3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49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DB10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0187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89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C96D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77F8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86AF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07B6D8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CC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201D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40C4E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72A3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8CCE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6F49C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11D9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DBC9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EA3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28B3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A8D31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5ABE2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0FC7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62E2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8FF9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578B3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84A2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5E13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24F2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744E522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2603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50D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B2446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9B1A3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EE0CB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0D9F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270D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4FE6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5C85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D8B64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8F66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349A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800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C2C2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25F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4D3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F6B9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1CB2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F161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B3AE67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9170E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9484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9F31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3BB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C988E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3AD633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C31D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BC0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2A7E0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3228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44473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6DD0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2A9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4DCC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A70D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CBD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8C7B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65E79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66AE5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EF0C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A954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96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7C80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B61B3A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3523A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5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7A549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130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35F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647F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7392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9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D830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7BD94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979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E816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D1F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96D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2FFE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49F5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6035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69E7A6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C87C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05C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7D274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D615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117B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0BCC56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ED04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C679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21E3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10F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07F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CC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E3F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6C4D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92D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01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8EF80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72324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457B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F12B457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8CA39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060D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0478E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4365AD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4490E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9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51B692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.1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1AC7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2706D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1EDF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616462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3253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54420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94EA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8EB4D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194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65BB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0CA0E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29A3E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5AC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6419A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9D79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09B8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AD1F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B0702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6FA7A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22EC4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2ACCC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FE8A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FFC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5CD3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2BF7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B278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C9B0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5F7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93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155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632FB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E0F6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51C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B5CAD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D8F8B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E311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938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757B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E0236B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5FB24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B0C6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CE68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7F23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7EABF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990D4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BA067F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147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E19C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4166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5BD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3D5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DF6A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0DE9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4885B5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5328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96E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9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DED19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08FB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FB4C6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8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2E1B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DFAC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FA93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EC5E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E55C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872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E73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4D08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5BCE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DE8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8A50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42B61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4FF5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C9478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2466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7C42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1666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5718CC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0336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5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F808B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7FC37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7A62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270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6A8F7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0F889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F930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DD8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2D55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41C9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DE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3E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9795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50F4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B106903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C9FC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EBA1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59B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17928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01A3A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9444A6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E700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CDE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BB7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F810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96A5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B4E80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209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911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70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E5C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5F81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F44B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EFE42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F2F780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995E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92A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7A2B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6F0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D658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3FD42A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360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C36E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834FF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9F96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6B77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E19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9D6F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CD9E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5062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423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69AC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038A3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DB53E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2D6BB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1D53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09F8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8071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8BB32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65534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4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6238E9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66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05A0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29C5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D24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8DEEB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00B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408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1440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02A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86C2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E364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835BF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6AC5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16649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8B03D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1FCC5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EFE38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F880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B6642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D0F5C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14CA8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643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F2BDE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6BF8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29E99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F35F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33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A556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E147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8932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554F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7E3D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B89F2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BA645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CAB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E74B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3B09B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F140B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F4CC15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A2E38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007F1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18CB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2C44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A0E3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73490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8B9E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5C099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E8C1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3DE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8167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598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CD9DE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2E6A8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0289650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2A80B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C10E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056CA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C903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3E73D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19368B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4E-05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9F771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CA8B2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EC9509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C26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A68C3F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032B2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EFDA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3A1B4C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DA1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C73A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A2880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EE8C5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FBC7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94A5E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1B39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182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799A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239A2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81C2D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3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4C0453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08A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A73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7339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200E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C92D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DDBF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0D0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BDC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35D1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4674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68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79D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04C2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CC5C718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3ADE9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DA6E5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C869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A8B23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6CFB0E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8C2A14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B2EBD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DEA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F6E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902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2D33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2740D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E53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D1A2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19B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1804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630C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D2330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FD69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33E9C9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73AAE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7028D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DAF6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22AA4E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39051E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47262B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340EBC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A12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921C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4E2E6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55F3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6FA6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5730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E2B3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12F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593D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BA055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EF15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18BE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507A4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9E7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EFFA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60C19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1EEC0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F646C5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32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9E59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6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D56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AA1F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824A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F65FD9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6BD78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C46B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4D6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C2D1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F85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A95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753F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1CF36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B1EFF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68B281D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6FC6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245B1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AC86A0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599AB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34E5BE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027A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.33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481F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AFC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D856A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8159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60CC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114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C684C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E1B0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E132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16D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119EA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0196C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0276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8E51586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8EA4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82D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267E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FDC830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99C631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F931DD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C6D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036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97CB4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5D27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B783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347AD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92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FE8CE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18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64B8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F8ED4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2CEF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BA0F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9ABFE5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77B0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B1DA7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172F8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86D9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4F5EA18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C67B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1A11FB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4B2DD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B44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EEE402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51FF77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65DEF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73C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4764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51A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8D0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8815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B5F4F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832E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223F3A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49D5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98143C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12E4E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12E3DB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4A63653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8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622EAE1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3D8C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D4F98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A55F5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4669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846C9D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EB94D9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E34F1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5DCAA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34ED7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87DFD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9A389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1D770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10D09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AAEB2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E04A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8FF2B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6063C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CDF98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8FCEC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51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1A058F5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9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57B6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F856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A3E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EB8FF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FFAA9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410A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37C7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E70C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D777A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16CDE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E647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63FD9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0548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FEBBBDB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0C00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lastRenderedPageBreak/>
              <w:t>2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7728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4A8D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32B93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9CB3B6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4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4B326A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80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7DDAF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953BA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DDF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1681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963FB4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AC4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AA846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A6FC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25152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A8514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4202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5E4B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85B13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E65E1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92AFF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5E78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4115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4DC93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D22007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2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0C77E9D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4.25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536B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539B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8C21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E817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CCA8A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6FE49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061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D68D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140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3A84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EBDE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864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C5AF6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FEE6F4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B3FB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486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7004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6659D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35D553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7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9B5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41E-05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9F48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A65A0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8185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2A364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1A4A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C75AF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A63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3B858A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CC1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865B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5039F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09344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2679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FD23FA1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2EEE2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723E6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6CFD89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2EB5127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7392318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4A81E64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6BDF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95BA45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BC96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D3ED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4442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C8334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64C3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D9D83C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ED5402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0A463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333D11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E952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31DF87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447B40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DFDF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7FAE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46453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5D9B31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0BB8FD2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52D3D18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19E92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2777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7D616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0E721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13C267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B9B6C1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8F245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22A5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CE6A4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CFDB2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16DA8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C96C5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D370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46EDC1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394E8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713E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140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C6A7BA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C16AB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CBC6F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147D2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1274C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16927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FDC4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66A5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EA05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47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3B584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B5DC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6813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F81C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574A5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BCB24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D592685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1BAA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5A837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E73218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61DA576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105864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09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2A1E4BD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50E12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DB8CA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F046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48F6A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2B3B9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99B7F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3279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60CC3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87D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16F9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7CE6C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AF644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A6997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8EF1AC2" w14:textId="77777777" w:rsidTr="00BC1D64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027851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28EBB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E6AB3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6742FC3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14:paraId="0FD30D2C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3E+00</w:t>
            </w:r>
          </w:p>
        </w:tc>
        <w:tc>
          <w:tcPr>
            <w:tcW w:w="849" w:type="dxa"/>
            <w:shd w:val="clear" w:color="auto" w:fill="auto"/>
            <w:noWrap/>
            <w:vAlign w:val="center"/>
            <w:hideMark/>
          </w:tcPr>
          <w:p w14:paraId="2EAD0B2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2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F90C90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7CFBC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D463F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00B4C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C9100EB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1DD258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F520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FB2F2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4DD09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47819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642CD0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BBF68B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212E0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A8DCA9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E24D02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118F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17DAB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262EFC5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938F96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.10E+00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7EF8629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1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EBAA8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FABFC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9B5BD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1EB28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9B2BFB7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719E3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CEA3B4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06B0B6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490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8C273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5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A8957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7C17E1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ACFE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390E17" w14:textId="77777777" w:rsidTr="00BC1D64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426030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3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500A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B9395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5AD9DDC0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0" w:type="dxa"/>
            <w:shd w:val="clear" w:color="000000" w:fill="FFFFFF"/>
            <w:noWrap/>
            <w:vAlign w:val="center"/>
            <w:hideMark/>
          </w:tcPr>
          <w:p w14:paraId="731D077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849" w:type="dxa"/>
            <w:shd w:val="clear" w:color="000000" w:fill="FFFFFF"/>
            <w:noWrap/>
            <w:vAlign w:val="center"/>
            <w:hideMark/>
          </w:tcPr>
          <w:p w14:paraId="3BB4053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3A11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BF91D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A62C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BC7AA9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3BA5D5E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9CACED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A2C86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EEFC1F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4B0FE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ADADD8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F2EF4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D2D015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5AC8A" w14:textId="77777777" w:rsidR="00E457C6" w:rsidRPr="00E457C6" w:rsidRDefault="00E457C6" w:rsidP="00E457C6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3E7A6963" w14:textId="7929C18B" w:rsidR="00557F4C" w:rsidRDefault="00557F4C" w:rsidP="00645C14">
      <w:pPr>
        <w:pStyle w:val="Text"/>
        <w:rPr>
          <w:lang w:eastAsia="pt-BR"/>
        </w:rPr>
      </w:pPr>
    </w:p>
    <w:p w14:paraId="51F2F5BE" w14:textId="70CA6ACA" w:rsidR="00557F4C" w:rsidRDefault="00557F4C" w:rsidP="00645C14">
      <w:pPr>
        <w:pStyle w:val="Text"/>
        <w:rPr>
          <w:lang w:eastAsia="pt-BR"/>
        </w:rPr>
      </w:pPr>
    </w:p>
    <w:p w14:paraId="206FAF63" w14:textId="77A820EF" w:rsidR="00557F4C" w:rsidRDefault="00557F4C" w:rsidP="00645C14">
      <w:pPr>
        <w:pStyle w:val="Text"/>
        <w:rPr>
          <w:lang w:eastAsia="pt-BR"/>
        </w:rPr>
      </w:pPr>
    </w:p>
    <w:p w14:paraId="080464F8" w14:textId="2BA22030" w:rsidR="00557F4C" w:rsidRDefault="00557F4C" w:rsidP="00645C14">
      <w:pPr>
        <w:pStyle w:val="Text"/>
        <w:rPr>
          <w:lang w:eastAsia="pt-BR"/>
        </w:rPr>
      </w:pPr>
    </w:p>
    <w:p w14:paraId="05B99DB8" w14:textId="3CE44BE0" w:rsidR="00557F4C" w:rsidRDefault="00557F4C" w:rsidP="00645C14">
      <w:pPr>
        <w:pStyle w:val="Text"/>
        <w:rPr>
          <w:lang w:eastAsia="pt-BR"/>
        </w:rPr>
      </w:pPr>
    </w:p>
    <w:p w14:paraId="1D3F946A" w14:textId="2B2D574A" w:rsidR="00557F4C" w:rsidRDefault="00557F4C" w:rsidP="00645C14">
      <w:pPr>
        <w:pStyle w:val="Text"/>
        <w:rPr>
          <w:lang w:eastAsia="pt-BR"/>
        </w:rPr>
      </w:pPr>
    </w:p>
    <w:p w14:paraId="057A6EE1" w14:textId="44FC5BAB" w:rsidR="00557F4C" w:rsidRDefault="00557F4C" w:rsidP="00645C14">
      <w:pPr>
        <w:pStyle w:val="Text"/>
        <w:rPr>
          <w:lang w:eastAsia="pt-BR"/>
        </w:rPr>
      </w:pPr>
    </w:p>
    <w:p w14:paraId="2055963A" w14:textId="0E70E027" w:rsidR="00557F4C" w:rsidRDefault="00557F4C" w:rsidP="00645C14">
      <w:pPr>
        <w:pStyle w:val="Text"/>
        <w:rPr>
          <w:lang w:eastAsia="pt-BR"/>
        </w:rPr>
      </w:pPr>
    </w:p>
    <w:p w14:paraId="1B53EAAC" w14:textId="7D5E8C4B" w:rsidR="00557F4C" w:rsidRDefault="00557F4C" w:rsidP="00645C14">
      <w:pPr>
        <w:pStyle w:val="Text"/>
        <w:rPr>
          <w:lang w:eastAsia="pt-BR"/>
        </w:rPr>
      </w:pPr>
    </w:p>
    <w:p w14:paraId="2F3901D9" w14:textId="3908AB30" w:rsidR="00557F4C" w:rsidRDefault="00557F4C" w:rsidP="00645C14">
      <w:pPr>
        <w:pStyle w:val="Text"/>
        <w:rPr>
          <w:lang w:eastAsia="pt-BR"/>
        </w:rPr>
      </w:pPr>
    </w:p>
    <w:p w14:paraId="1C9C239C" w14:textId="2D0EE2FA" w:rsidR="00557F4C" w:rsidRDefault="00557F4C" w:rsidP="00645C14">
      <w:pPr>
        <w:pStyle w:val="Text"/>
        <w:rPr>
          <w:lang w:eastAsia="pt-BR"/>
        </w:rPr>
      </w:pPr>
    </w:p>
    <w:p w14:paraId="2F26595A" w14:textId="6D3EA4F0" w:rsidR="00557F4C" w:rsidRDefault="00557F4C" w:rsidP="00645C14">
      <w:pPr>
        <w:pStyle w:val="Text"/>
        <w:rPr>
          <w:lang w:eastAsia="pt-BR"/>
        </w:rPr>
      </w:pPr>
    </w:p>
    <w:p w14:paraId="174A83D3" w14:textId="20AFFA37" w:rsidR="00557F4C" w:rsidRDefault="00557F4C" w:rsidP="00645C14">
      <w:pPr>
        <w:pStyle w:val="Text"/>
        <w:rPr>
          <w:lang w:eastAsia="pt-BR"/>
        </w:rPr>
      </w:pPr>
    </w:p>
    <w:p w14:paraId="1A1ECB2D" w14:textId="2A6543DB" w:rsidR="00557F4C" w:rsidRDefault="00557F4C" w:rsidP="00645C14">
      <w:pPr>
        <w:pStyle w:val="Text"/>
        <w:rPr>
          <w:lang w:eastAsia="pt-BR"/>
        </w:rPr>
      </w:pPr>
    </w:p>
    <w:p w14:paraId="09E8FF7B" w14:textId="4A9DB9C5" w:rsidR="00557F4C" w:rsidRDefault="00557F4C" w:rsidP="00645C14">
      <w:pPr>
        <w:pStyle w:val="Text"/>
        <w:rPr>
          <w:lang w:eastAsia="pt-BR"/>
        </w:rPr>
      </w:pPr>
    </w:p>
    <w:p w14:paraId="1FEC9B3A" w14:textId="530BBFAF" w:rsidR="00557F4C" w:rsidRDefault="00557F4C" w:rsidP="00645C14">
      <w:pPr>
        <w:pStyle w:val="Text"/>
        <w:rPr>
          <w:lang w:eastAsia="pt-BR"/>
        </w:rPr>
      </w:pPr>
    </w:p>
    <w:p w14:paraId="04C57E96" w14:textId="2795E416" w:rsidR="00557F4C" w:rsidRDefault="00557F4C" w:rsidP="00645C14">
      <w:pPr>
        <w:pStyle w:val="Text"/>
        <w:rPr>
          <w:lang w:eastAsia="pt-BR"/>
        </w:rPr>
      </w:pPr>
    </w:p>
    <w:p w14:paraId="3C5BDE2F" w14:textId="2B6781C6" w:rsidR="00557F4C" w:rsidRDefault="00557F4C" w:rsidP="00645C14">
      <w:pPr>
        <w:pStyle w:val="Text"/>
        <w:rPr>
          <w:lang w:eastAsia="pt-BR"/>
        </w:rPr>
      </w:pPr>
    </w:p>
    <w:p w14:paraId="3CEA5475" w14:textId="04B6E9F2" w:rsidR="00557F4C" w:rsidRDefault="00557F4C" w:rsidP="00645C14">
      <w:pPr>
        <w:pStyle w:val="Text"/>
        <w:rPr>
          <w:lang w:eastAsia="pt-BR"/>
        </w:rPr>
      </w:pPr>
    </w:p>
    <w:p w14:paraId="7839896E" w14:textId="525A3AB8" w:rsidR="00557F4C" w:rsidRDefault="00557F4C" w:rsidP="00645C14">
      <w:pPr>
        <w:pStyle w:val="Text"/>
        <w:rPr>
          <w:lang w:eastAsia="pt-BR"/>
        </w:rPr>
      </w:pPr>
    </w:p>
    <w:p w14:paraId="6A8B8520" w14:textId="057F0621" w:rsidR="00557F4C" w:rsidRDefault="00557F4C" w:rsidP="00645C14">
      <w:pPr>
        <w:pStyle w:val="Text"/>
        <w:rPr>
          <w:lang w:eastAsia="pt-BR"/>
        </w:rPr>
      </w:pPr>
    </w:p>
    <w:p w14:paraId="751AC9DF" w14:textId="1FBF5E75" w:rsidR="00557F4C" w:rsidRDefault="00557F4C" w:rsidP="00645C14">
      <w:pPr>
        <w:pStyle w:val="Text"/>
        <w:rPr>
          <w:lang w:eastAsia="pt-BR"/>
        </w:rPr>
      </w:pPr>
    </w:p>
    <w:p w14:paraId="0B977E75" w14:textId="4DDAFAB6" w:rsidR="00557F4C" w:rsidRDefault="00557F4C" w:rsidP="00645C14">
      <w:pPr>
        <w:pStyle w:val="Text"/>
        <w:rPr>
          <w:lang w:eastAsia="pt-BR"/>
        </w:rPr>
      </w:pPr>
    </w:p>
    <w:p w14:paraId="64D0F866" w14:textId="3FD64A8E" w:rsidR="00557F4C" w:rsidRDefault="00557F4C" w:rsidP="00645C14">
      <w:pPr>
        <w:pStyle w:val="Text"/>
        <w:rPr>
          <w:lang w:eastAsia="pt-BR"/>
        </w:rPr>
      </w:pPr>
    </w:p>
    <w:p w14:paraId="1AF6F9D6" w14:textId="0FDB4ED4" w:rsidR="00557F4C" w:rsidRDefault="00557F4C" w:rsidP="00645C14">
      <w:pPr>
        <w:pStyle w:val="Text"/>
        <w:rPr>
          <w:lang w:eastAsia="pt-BR"/>
        </w:rPr>
      </w:pPr>
    </w:p>
    <w:p w14:paraId="4BCB9A9B" w14:textId="192A9416" w:rsidR="00726466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5" w:name="_Toc26221333"/>
      <w:r w:rsidRPr="00EE30FA">
        <w:rPr>
          <w:b/>
          <w:bCs/>
          <w:kern w:val="0"/>
          <w:sz w:val="36"/>
          <w:szCs w:val="36"/>
          <w:lang w:eastAsia="pt-BR"/>
        </w:rPr>
        <w:lastRenderedPageBreak/>
        <w:t xml:space="preserve">Appendix </w:t>
      </w:r>
      <w:r w:rsidR="00D934DB" w:rsidRPr="00EE30FA">
        <w:rPr>
          <w:b/>
          <w:bCs/>
          <w:kern w:val="0"/>
          <w:sz w:val="36"/>
          <w:szCs w:val="36"/>
          <w:lang w:eastAsia="pt-BR"/>
        </w:rPr>
        <w:t>F</w:t>
      </w:r>
      <w:r w:rsidRPr="00EE30FA">
        <w:rPr>
          <w:b/>
          <w:bCs/>
          <w:kern w:val="0"/>
          <w:sz w:val="36"/>
          <w:szCs w:val="36"/>
          <w:lang w:eastAsia="pt-BR"/>
        </w:rPr>
        <w:t>–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Optimization Results </w:t>
      </w:r>
    </w:p>
    <w:p w14:paraId="03D45B2A" w14:textId="77E29DC6" w:rsidR="00557F4C" w:rsidRPr="00EE30FA" w:rsidRDefault="00557F4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/Optimum Aircraft </w:t>
      </w:r>
      <w:r w:rsidR="00EE30FA" w:rsidRPr="00EE30FA">
        <w:rPr>
          <w:b/>
          <w:bCs/>
          <w:sz w:val="36"/>
          <w:szCs w:val="36"/>
        </w:rPr>
        <w:t>(</w:t>
      </w:r>
      <w:r w:rsidRPr="00EE30FA">
        <w:rPr>
          <w:b/>
          <w:bCs/>
          <w:sz w:val="36"/>
          <w:szCs w:val="36"/>
        </w:rPr>
        <w:t>10</w:t>
      </w:r>
      <w:r w:rsidR="00383F3D" w:rsidRPr="00EE30FA">
        <w:rPr>
          <w:b/>
          <w:bCs/>
          <w:sz w:val="36"/>
          <w:szCs w:val="36"/>
        </w:rPr>
        <w:t xml:space="preserve"> A</w:t>
      </w:r>
      <w:r w:rsidRPr="00EE30FA">
        <w:rPr>
          <w:b/>
          <w:bCs/>
          <w:sz w:val="36"/>
          <w:szCs w:val="36"/>
        </w:rPr>
        <w:t>irports</w:t>
      </w:r>
      <w:r w:rsidR="00EE30FA" w:rsidRPr="00EE30FA">
        <w:rPr>
          <w:b/>
          <w:bCs/>
          <w:sz w:val="36"/>
          <w:szCs w:val="36"/>
        </w:rPr>
        <w:t>)</w:t>
      </w:r>
      <w:bookmarkEnd w:id="15"/>
    </w:p>
    <w:p w14:paraId="76D5451B" w14:textId="77777777" w:rsidR="00383F3D" w:rsidRPr="00383F3D" w:rsidRDefault="00383F3D" w:rsidP="00383F3D">
      <w:pPr>
        <w:jc w:val="center"/>
        <w:rPr>
          <w:b w:val="0"/>
          <w:bCs/>
          <w:sz w:val="28"/>
          <w:szCs w:val="28"/>
        </w:rPr>
      </w:pPr>
    </w:p>
    <w:tbl>
      <w:tblPr>
        <w:tblW w:w="1024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40"/>
        <w:gridCol w:w="605"/>
        <w:gridCol w:w="669"/>
        <w:gridCol w:w="940"/>
        <w:gridCol w:w="765"/>
        <w:gridCol w:w="490"/>
        <w:gridCol w:w="460"/>
        <w:gridCol w:w="440"/>
        <w:gridCol w:w="680"/>
        <w:gridCol w:w="620"/>
        <w:gridCol w:w="434"/>
        <w:gridCol w:w="440"/>
        <w:gridCol w:w="540"/>
        <w:gridCol w:w="440"/>
        <w:gridCol w:w="460"/>
        <w:gridCol w:w="420"/>
        <w:gridCol w:w="480"/>
        <w:gridCol w:w="520"/>
      </w:tblGrid>
      <w:tr w:rsidR="00E457C6" w:rsidRPr="00E457C6" w14:paraId="5C81D70F" w14:textId="77777777" w:rsidTr="00E457C6">
        <w:trPr>
          <w:trHeight w:val="405"/>
        </w:trPr>
        <w:tc>
          <w:tcPr>
            <w:tcW w:w="399" w:type="dxa"/>
            <w:shd w:val="clear" w:color="000000" w:fill="E7E6E6"/>
            <w:noWrap/>
            <w:vAlign w:val="center"/>
            <w:hideMark/>
          </w:tcPr>
          <w:p w14:paraId="2FD878B4" w14:textId="542474C1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d#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E9B5427" w14:textId="318336F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PAR</w:t>
            </w:r>
          </w:p>
        </w:tc>
        <w:tc>
          <w:tcPr>
            <w:tcW w:w="605" w:type="dxa"/>
            <w:shd w:val="clear" w:color="000000" w:fill="E7E6E6"/>
            <w:noWrap/>
            <w:vAlign w:val="center"/>
            <w:hideMark/>
          </w:tcPr>
          <w:p w14:paraId="47F82FF0" w14:textId="661D84D4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CAT</w:t>
            </w:r>
          </w:p>
        </w:tc>
        <w:tc>
          <w:tcPr>
            <w:tcW w:w="669" w:type="dxa"/>
            <w:shd w:val="clear" w:color="000000" w:fill="E7E6E6"/>
            <w:noWrap/>
            <w:vAlign w:val="center"/>
            <w:hideMark/>
          </w:tcPr>
          <w:p w14:paraId="1753E6E0" w14:textId="11B91C3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O PASS</w:t>
            </w:r>
          </w:p>
        </w:tc>
        <w:tc>
          <w:tcPr>
            <w:tcW w:w="940" w:type="dxa"/>
            <w:shd w:val="clear" w:color="000000" w:fill="E7E6E6"/>
            <w:vAlign w:val="center"/>
            <w:hideMark/>
          </w:tcPr>
          <w:p w14:paraId="08CCED4E" w14:textId="0CD7EEB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DOC</w:t>
            </w:r>
          </w:p>
        </w:tc>
        <w:tc>
          <w:tcPr>
            <w:tcW w:w="765" w:type="dxa"/>
            <w:shd w:val="clear" w:color="000000" w:fill="E7E6E6"/>
            <w:noWrap/>
            <w:vAlign w:val="center"/>
            <w:hideMark/>
          </w:tcPr>
          <w:p w14:paraId="38B87937" w14:textId="15B4CB4B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</w:t>
            </w:r>
          </w:p>
        </w:tc>
        <w:tc>
          <w:tcPr>
            <w:tcW w:w="490" w:type="dxa"/>
            <w:shd w:val="clear" w:color="000000" w:fill="E7E6E6"/>
            <w:noWrap/>
            <w:vAlign w:val="center"/>
            <w:hideMark/>
          </w:tcPr>
          <w:p w14:paraId="180F0F72" w14:textId="7E43D03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14D04170" w14:textId="08B1C9F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AR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6B21EF" w14:textId="4A32950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R</w:t>
            </w:r>
          </w:p>
        </w:tc>
        <w:tc>
          <w:tcPr>
            <w:tcW w:w="680" w:type="dxa"/>
            <w:shd w:val="clear" w:color="000000" w:fill="E7E6E6"/>
            <w:noWrap/>
            <w:vAlign w:val="center"/>
            <w:hideMark/>
          </w:tcPr>
          <w:p w14:paraId="6D0182CC" w14:textId="468ACF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Sweep</w:t>
            </w:r>
          </w:p>
        </w:tc>
        <w:tc>
          <w:tcPr>
            <w:tcW w:w="620" w:type="dxa"/>
            <w:shd w:val="clear" w:color="000000" w:fill="E7E6E6"/>
            <w:noWrap/>
            <w:vAlign w:val="center"/>
            <w:hideMark/>
          </w:tcPr>
          <w:p w14:paraId="6E03B60E" w14:textId="27866E23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wTwist</w:t>
            </w:r>
          </w:p>
        </w:tc>
        <w:tc>
          <w:tcPr>
            <w:tcW w:w="434" w:type="dxa"/>
            <w:shd w:val="clear" w:color="000000" w:fill="E7E6E6"/>
            <w:noWrap/>
            <w:vAlign w:val="center"/>
            <w:hideMark/>
          </w:tcPr>
          <w:p w14:paraId="1F6C314C" w14:textId="79E790A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Kink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14ABEDFB" w14:textId="5C7DE216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BPR</w:t>
            </w:r>
          </w:p>
        </w:tc>
        <w:tc>
          <w:tcPr>
            <w:tcW w:w="540" w:type="dxa"/>
            <w:shd w:val="clear" w:color="000000" w:fill="E7E6E6"/>
            <w:noWrap/>
            <w:vAlign w:val="center"/>
            <w:hideMark/>
          </w:tcPr>
          <w:p w14:paraId="22D56098" w14:textId="06579098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Diam</w:t>
            </w:r>
          </w:p>
        </w:tc>
        <w:tc>
          <w:tcPr>
            <w:tcW w:w="440" w:type="dxa"/>
            <w:shd w:val="clear" w:color="000000" w:fill="E7E6E6"/>
            <w:noWrap/>
            <w:vAlign w:val="center"/>
            <w:hideMark/>
          </w:tcPr>
          <w:p w14:paraId="6EE779B6" w14:textId="48B5DD2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OPR</w:t>
            </w:r>
          </w:p>
        </w:tc>
        <w:tc>
          <w:tcPr>
            <w:tcW w:w="460" w:type="dxa"/>
            <w:shd w:val="clear" w:color="000000" w:fill="E7E6E6"/>
            <w:noWrap/>
            <w:vAlign w:val="center"/>
            <w:hideMark/>
          </w:tcPr>
          <w:p w14:paraId="41353ACC" w14:textId="176263DD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eTIT</w:t>
            </w:r>
          </w:p>
        </w:tc>
        <w:tc>
          <w:tcPr>
            <w:tcW w:w="420" w:type="dxa"/>
            <w:shd w:val="clear" w:color="000000" w:fill="E7E6E6"/>
            <w:noWrap/>
            <w:vAlign w:val="center"/>
            <w:hideMark/>
          </w:tcPr>
          <w:p w14:paraId="321D6B5E" w14:textId="24C40BA9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FPR</w:t>
            </w:r>
          </w:p>
        </w:tc>
        <w:tc>
          <w:tcPr>
            <w:tcW w:w="480" w:type="dxa"/>
            <w:shd w:val="clear" w:color="000000" w:fill="E7E6E6"/>
            <w:noWrap/>
            <w:vAlign w:val="center"/>
            <w:hideMark/>
          </w:tcPr>
          <w:p w14:paraId="2DACC506" w14:textId="6DA01A27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pax</w:t>
            </w:r>
          </w:p>
        </w:tc>
        <w:tc>
          <w:tcPr>
            <w:tcW w:w="520" w:type="dxa"/>
            <w:shd w:val="clear" w:color="000000" w:fill="E7E6E6"/>
            <w:noWrap/>
            <w:vAlign w:val="center"/>
            <w:hideMark/>
          </w:tcPr>
          <w:p w14:paraId="580F42C8" w14:textId="6793DF92" w:rsidR="00E457C6" w:rsidRPr="00E457C6" w:rsidRDefault="00E457C6" w:rsidP="00E457C6">
            <w:pPr>
              <w:jc w:val="center"/>
              <w:rPr>
                <w:rFonts w:ascii="Calibri" w:hAnsi="Calibri" w:cs="Calibri"/>
                <w:bCs/>
                <w:color w:val="000000"/>
                <w:sz w:val="12"/>
                <w:szCs w:val="12"/>
              </w:rPr>
            </w:pPr>
            <w:r w:rsidRPr="00E457C6">
              <w:rPr>
                <w:rFonts w:asciiTheme="minorHAnsi" w:hAnsiTheme="minorHAnsi" w:cstheme="minorHAnsi"/>
                <w:bCs/>
                <w:color w:val="000000"/>
                <w:sz w:val="12"/>
                <w:szCs w:val="12"/>
              </w:rPr>
              <w:t>nSeat</w:t>
            </w:r>
          </w:p>
        </w:tc>
      </w:tr>
      <w:tr w:rsidR="00E457C6" w:rsidRPr="00E457C6" w14:paraId="5C23E1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C2443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4132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2E9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8FB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E53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151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559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DB9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3156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466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FBCD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FF7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DA89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D93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7A9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DFC1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700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C5D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BEFBF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79B0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2723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2F72C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74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947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A0F0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D1B4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D8C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FDC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03E88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9FB4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2A51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D76D6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2FC7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C51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671B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4571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395B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766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EB52D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D4E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DDE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3EA9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EA9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A49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57947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530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61D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98A7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658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F7C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5C6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2B0B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7F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486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8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488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AB6C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226F8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0C32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79A32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D6A7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6E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BF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EB8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16A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35690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55A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EA88D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40B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F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7B22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B48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62D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F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B20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059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01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274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DCB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FB7F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19F0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256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38F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71D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548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54179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DE604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463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095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15FB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6C1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AA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B8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9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843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AFE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E2F8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5CD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66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3A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407126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CF1A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33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6A70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1BC0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1EF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FF38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D81C8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6EE04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288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2306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4AEA2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9882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D78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1A020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CC9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ABDE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71B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CEDC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A193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EE14C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E594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10F9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349A9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01A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A43A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5A4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D48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B20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CA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A4D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5E2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142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FEA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D1B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7FC2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2A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A63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B1FE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26B0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A99B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B1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3061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235C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ABA1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55F5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9B28D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EA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BC3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988B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239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79C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E65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F6B8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FE8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A29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FB2C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EC4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547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1852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8C10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0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D083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5A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59F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874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286D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F57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1E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9B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505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935D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7AB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588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64F8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B2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5A2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9660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F639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E9FD20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30F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997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3F22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1F1D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CAE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992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10DB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66AE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9C04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6A8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8838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3EF7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E4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4BD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FCC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C6C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13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6D3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3BA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1A64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4486F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FC3D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E8C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EF9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ADE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A03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0F78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0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8A8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3814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F77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40E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B82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430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7497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EB19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3CD9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37C5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809D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BC0213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93E8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4F5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52B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7447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3F42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24026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DD54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A636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455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262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0FF0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34506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A27E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3F2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99F7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4EB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4886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FBF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08E7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076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66AF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82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FCB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508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6E5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1C44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788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67F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750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E5F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FD71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F688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F16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424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BE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C40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A0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AD336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EF7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D076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D0EB71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37918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A63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34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AB6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E4E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7571900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64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1104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81A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6F00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6899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7DEF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06E7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13C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71EC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D9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A2FA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8B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A3EA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0E2D9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D48B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E51A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388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13C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E74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862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C21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451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49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02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E5B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163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32F9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B8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553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0CD7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A9D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A9A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09F3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D3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19556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FE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717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63A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1CA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B863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418702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F7E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5938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E15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20C4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22F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95B5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75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7805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79BB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23A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1A49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B74D5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C3341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657D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25EF58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92F2D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E3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AE2F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180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5DF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83462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9C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94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A8A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11E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804A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D59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B0663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1C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81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3F5C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D15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755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98D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A4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AC4AF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FEFE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C23E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1AF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A64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56923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988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C9D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F56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3F41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B48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7AF1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08DA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233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919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7C1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2BA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0FA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991D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30D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C4ADAC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83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D96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92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42D6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7CC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4087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6B90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9631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EB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60D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F50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D48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E2B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51A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CAC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763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61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C67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CFA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9781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89A11D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B7B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456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E2C6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AD42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900E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3210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4BAE4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0E9A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652B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743FF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69B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3498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4C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65E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6A7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94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3B7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190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9C1B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05259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9AB7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3A0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081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3A10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3270B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16211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BF0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4E212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FE5C8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3F3D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E1D9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FD59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5D7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BF9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305A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E53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369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A3983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B88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EF7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64E68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F8097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E3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113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C3F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E092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16368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6AE6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16EE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C90E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3F3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8D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3DC9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932C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8E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A24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3B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AC5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8EA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931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3DB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ACF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EC35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C706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5E8E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80F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EC041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0A6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2F2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17BA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558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544D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405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5F1E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153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28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3B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DCC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8D1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C3A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6A8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C09E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7C26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E22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2D19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A26B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DCE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59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BE4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BC53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EA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9A1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833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D44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7A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5C8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E90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0E4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ABC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7A1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94C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1766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D1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55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63FF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98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C25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144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54FC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7A32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CDFFD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21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12B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78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94A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3A7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9BE4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99C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1D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79D5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EF9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68BD4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30C09B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37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887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D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FBE81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A7E7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406168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1B9B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8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CAE0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ACAB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5219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EA1EF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7947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8C9B2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CF03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CC7E6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E96C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EF0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1CB9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96EC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ABB6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3E428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DEC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A4A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28D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955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8BE2B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912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60ED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B34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30719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25D7A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72FD3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D7E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0F0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6237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787A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063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EE935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3BA5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DE2E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2D6F9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08AC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D1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BA531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61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5F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662B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A222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071E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29E6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86F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823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CC4D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544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B68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65A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C17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23E6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57E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549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FFA32A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1FA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6A3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B52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97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776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62D6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EB7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719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07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4CEB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174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33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79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D94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B9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E33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1B17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73FB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885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A83EC8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C75BA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B6EB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A8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7AE86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D65A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43367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FB83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4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8EC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B25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DCAC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1C15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F51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5A19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2509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08C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010E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F55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81415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591FA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3E3C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316D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7D6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DE0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F63FC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ULH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D8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BD56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BB3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83BC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75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1B6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3B2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FA4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94E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699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5648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1E94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1A1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FC1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D9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0C9E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AEB455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53E04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2FEF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F47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2B44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152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935D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207A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9A9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B201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82F1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3417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36BC4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85B07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72D3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B1B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B3B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7E61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B4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DDF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7859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48E6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5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E60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074E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077C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975840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3ED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1C8A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DB8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03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FA7C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94CA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F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9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8D7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9C13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68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C6F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2FA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C5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80FCD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15A1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F318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E105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C01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3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54361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106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1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05F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35F0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6473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5A4F7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B3C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AE35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566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E8A7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622E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A79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ED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2C484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130A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140E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182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1C2E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C384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6930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0210722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16C85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2B420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A80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C0FF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B16B7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19593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24D5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7952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5534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DA1D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B498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D385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5E9F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C22D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931E66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950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60D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B8B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B180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58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F94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FE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A1AE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BA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26DA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8A6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F782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573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07B8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508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FBC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CB7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8A75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C21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9450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609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CBBC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157D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6D1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004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13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B4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1E8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5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C4E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309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55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85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546D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EE2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3F4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CE95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6E4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7C3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8261E0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D39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070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E82C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5F4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EAE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2BD5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BBE7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D0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4D2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E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5E8F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A568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59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897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8DDB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B27D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2DDB1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DDD26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96C36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59C1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5AEA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D72D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F93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BA4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73A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C77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9C5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AC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1A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370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862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6676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D84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AF9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3F87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049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BA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47D2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28AA99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779CC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A1AC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3649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41C6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474FD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7231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3BE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C907F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6BAC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3BA0B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36A3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D76BA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F02F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F4B3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293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B4B3F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0D87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357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DE41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59CC5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C9856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32AE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5E1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E5E8E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C8D9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00EB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FAA83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B8F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1FC4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666B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E3AB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DC34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8D72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55BD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9B9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B8B1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19D8C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4166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9B6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04390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401FC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B3FB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61D20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674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E4B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5194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C54C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A6D64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A448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68F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56D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02F4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0CB84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9F3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911E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DE6F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FD8E7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F269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7B61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FA9E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17DAA2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0C3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B48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E2E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8B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B59A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EB9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CAF8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BA4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66EC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89CF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DDF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4842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221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9F2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DD6A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460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BD7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CD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A49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CD8D82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F64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3EE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90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7A0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27AE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592104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304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3F9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290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B8B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4FB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13B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79D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489F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280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DCA5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D53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10C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FC09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0CE5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E90CE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5E8C1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D5EF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ECEA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88AD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0E42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CC7C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703AB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2DD8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5688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DC5B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5420A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1A089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6D7D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05E9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00E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9B3D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43D774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BA247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B998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D84240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6A12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AFE3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B6F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5B9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126C0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6882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6A6A0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66B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F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74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DFC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3302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012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CF1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98B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FE66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AB8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E50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DAA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0F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ABC04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66E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BA89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32B96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34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7C6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0462839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F7DE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291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B41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E3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BC7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322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0CC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3F7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85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EA6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00A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4C2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44D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4EC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65FE41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A0B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AC2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97C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A2E20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AD08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292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FE4E4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2A9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C24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BA3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CDE5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716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11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0BE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CF8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9B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5A2F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F9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287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7FDF99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BEFF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534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042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B198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29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33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41BC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0E7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165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22D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510C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EC09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A0E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DF6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DB8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12C9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ED338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81A0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B24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2E85F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5D1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019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A17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039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94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92342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A85D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58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E8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426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416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3C6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570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5E23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80D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E070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3C6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D49B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E501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BDF108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AEAB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00F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5F8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83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2DB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77481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036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5D23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103E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452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C109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9AEF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EF7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516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A590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79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284A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B7C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EC4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AD2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A976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898F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48F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4F5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B2C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1D8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444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F24F8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4C7B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930EF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F3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979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770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076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5F8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D0DB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47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893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5D5D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F94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66E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12191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356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2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FEC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725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ED2D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7663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B6C4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8A5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22F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DB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147E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B530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5172C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023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0D151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79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9ECD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43E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C8EA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C97F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6B1839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CE6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DB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976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60F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A0130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341830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A0C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5543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A075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D8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BE394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3E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9FA0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438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26E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2BB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DB9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6BE0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6C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7E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065382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11BC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70B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2535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13B7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2344E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17266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BAF1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809B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8CB4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A9E0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1C6A0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B00DF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B863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F6D0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A149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787CA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F6E8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E14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D4B1F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5F2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4B9FE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8A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5E7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9EA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F80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EED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703698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89E4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0E5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80FF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B3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3F94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CA3C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141CD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81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155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B64B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84CE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F4F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49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558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FE8DC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4166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0E24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8D5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A75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D7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426836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373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6E30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374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C31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5FCB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F219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4527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0C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16B4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283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F485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BE41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F4C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D28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EF659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356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FA3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FF3E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FFA4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63F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A39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1E95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568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83F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831F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EFAB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46EB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CC2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42551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81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44F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FE67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1CDA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A4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C5C5CE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C50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0CF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9AD38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69DC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0A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C0C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7B9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5D7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6347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ACBC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C8F3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378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0F63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71E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ECB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2390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70BD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140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EC9D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91B17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E64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67D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784A5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6C74E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725D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40154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0EE9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9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C3A4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2E29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9D1B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DD402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9733F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561A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EA12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D72C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4C8C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CB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7D14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89048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235A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08073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524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57E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6F63D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98A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986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AD30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49AC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5E7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5E4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CA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3E3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F0D2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CE16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3971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038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3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5C2B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F7F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B2F9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459A0E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0A81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172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BD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9A9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390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C6A7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0F5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FA9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5F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657F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336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DB6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5F1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FAC0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E6D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C1C4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AC7D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14B39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F67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A57178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7E9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097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22D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E754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ACE7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44B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154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CE9D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7345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4C1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B151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FF38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DC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22B6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C078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E87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BF4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CBE2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BED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E8C25B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EE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72DF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90398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001C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55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1B5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DA7D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1CBF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F67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283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1156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23B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3F8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F625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B945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9ED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B9D2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2A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5BD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0B283AB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18F0C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BDD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8CB8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D34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8BFD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9AB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846E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0A0B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E0B6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4B89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9C442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9367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2D37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3C41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C1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13B1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27CC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99C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F5D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F0C9B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71F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475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A758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E9D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84F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05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724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66C8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C01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16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F7D6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3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246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D62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BC6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C5E7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837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00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BE4B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72D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98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9BF044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A785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738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D457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CCE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282B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C9B2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70490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530A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455F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E6C4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A1133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1031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C1D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B9935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F9E9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1E6AB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93E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DA4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9804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550228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140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0C9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9C63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A88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88CA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07653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8DD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69BE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3E8B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708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68C2E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AD767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A5C0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61F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A4C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274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9E4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1178E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B00B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AEF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09BCF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4A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86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2C6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8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F92B2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DCE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4AD2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80F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F1F5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53F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275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5AE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BDA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29EB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E04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0D7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E415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18B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82C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AF1FC2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4723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C9B4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BF149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2A1A5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E4BE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06972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84B59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DC813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F92B9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AD4B5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531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7CFF4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FE4FE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F124E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C6CE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8C80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C83E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953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27FC6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B644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6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4C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78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33860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C6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DCA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43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86F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90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4933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E2F6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D3F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BF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3D84D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13C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502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0474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08B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1D07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981DA5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B229C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DB0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1CA7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4FCDC4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3E52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6FC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B16B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836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F0A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B31DA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87A7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16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1CB0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3CD4C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FDE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15F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BA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9895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B5B2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D25574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A316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A10C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6952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8894E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8E4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C9F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5452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E10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663F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A08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7027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B90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4D4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0A2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727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F0D5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3951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EB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E08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9198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313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42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EB0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3E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5C0D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299B2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531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48F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838E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EFEB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2820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61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09C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6BF5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3B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BD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A06B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94592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D0C8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66B053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081F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73B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54FCF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1E87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D2AB1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30606062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D99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1748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4353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76B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9B9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31B4B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2DF1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8F2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8DA4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2F88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A68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C6149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B526F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4846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D11F40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B44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0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99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A3F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2B6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120145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E33E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804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01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A7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00A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3F2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868A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8506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E5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CCF0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DC0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13E5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57A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2FC1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F437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CBC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A3A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78D3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15376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E2D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74868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8A4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00C2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2D60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51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43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DF08B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201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B29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35C1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F8CF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2D1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192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77D7A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DEF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BC9611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028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F5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AF481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197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3C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897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80F17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06DA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96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80D9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2DC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E6B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856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1DB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04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712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EAF9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5CDE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C97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FA84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97ED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9F9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37A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DD6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28D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1A2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820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7E5F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1AC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163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A2F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19D1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C93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A9030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97A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60A2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3A87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7467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3C65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A4E0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4E4A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1C33BC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4829B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18E18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411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3B2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BB15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C7011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252A4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7791F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D6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34B9B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76894B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212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F1935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52AB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36AD3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44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1E5AE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35CC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3C8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55E95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9DA15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87A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4B7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D262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11C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7425869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22A6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372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53C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4A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C6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C6CA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9A09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7619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CC3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3FF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0DEF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AC8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60B56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0588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1979E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9E66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9C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339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CD8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D6FA2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2800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B5F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325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79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A5D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6C87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387C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C06DB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0D74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3D63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68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A3A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E250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3CB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488D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E83842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0A06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A70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8FA2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C6BB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997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C81D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CF8B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BE2A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190C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590A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4E44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59405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ABC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B21EF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FEBB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0DE9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726B6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345DA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9E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FFE83B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729D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028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3D8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8DE46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3E3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7465212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7420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B5B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6F2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104C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63CB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487CD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EE59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FAF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3B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BED3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D144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4C5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88B4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79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9E9BA6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0F0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BE0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35DB5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03CF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6471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480303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0344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911B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75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E40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BE60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866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CC7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82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CEEF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B8AC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765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ABA3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425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8CB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D327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A1E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1E3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2F1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398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1A4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3531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3E3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8E76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4409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30F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2C56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8BD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38E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579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160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5D8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4D6E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79161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44FE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E33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FB821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B964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1A5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58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688F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49F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0BEE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BE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23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517B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EA6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81F2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518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2BC1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7B17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FC6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6874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A489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D78D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DF97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7BA83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F73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E45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BBB17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935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B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02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D7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14A7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3EB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2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98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355F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210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23967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0F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FD8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D9FE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A4D0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F2BF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D591AAD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195D3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548C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AE79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6730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65C2F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6282481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8FB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9001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A52A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61A3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DD30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2F5C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8D72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1228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39FC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417B0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BD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2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B3CD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28060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BB31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6F3AC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614E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0FE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A7A7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BEBC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C445E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649153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E3D7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0E201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6101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801F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333B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D98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7E11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7BBF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D6AA5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3D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6C0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F830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08B41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5397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8F3A6E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D29B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4F1B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44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D1019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4DB6F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1821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F39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64329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3B9D5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467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A2DA3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3EA25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8ABE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5448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1D6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890C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559F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7BBB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68C4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F8052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5DE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5E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49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B989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D96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A36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240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13F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CDB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AE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6E55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DE30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7FF2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C96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897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9BB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3D1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E0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55D2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C72C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AA2456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20CBD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77A1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6D20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F954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DFC4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630651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2226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2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DEFB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0EEE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EB4C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1D8B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297F5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AB6C4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0999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F1BB3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4D41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8CDA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39EB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C1FA2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4A276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D517D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40C4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C1A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444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6B7C6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35051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254987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64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C53F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899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1F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93E4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ABF0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461E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C01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732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93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EAF6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0A4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4997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FC7D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5DCA0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00D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D95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2F9E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D08D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D6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9388262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5385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34E3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0D7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C9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D9C0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1B1A5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19A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69CB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38A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C742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49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6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6DAE5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6A1BD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7844167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0F3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B80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D9C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50F4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71B4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BB4F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955C6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AA79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B8A9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DF6C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EB89E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BB43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C1AC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A7BDB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A364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3556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D5EEC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DADBC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D35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CD24A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CDF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3AAA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A42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E9B2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376B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058381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39D1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314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2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E234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FD80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278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7723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896A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D86D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277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D7BF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DC8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C290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22ABE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DD4A6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A8AF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668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649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9896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7D66B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6697359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7F9C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A4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64E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B8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E12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2C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CB85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92D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C4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951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D83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A0F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5174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FDD4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0271F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7B4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945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A3C0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26FD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E7C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66081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7611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2F4ED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5626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17A5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B23BF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76C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96E7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68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FC0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316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8D5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969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05C15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B6E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BF02BC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BDB91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E9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8A7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04A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0072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31F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363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1A7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216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3769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D828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A4E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83F4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39CE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C68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FFA2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FBEC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A355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715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11E15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7CBAC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A2FA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819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83B5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E55B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FF5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A8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D20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DBF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083D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D2CAB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C3B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06F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19A5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E6D3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0A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96C1D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3AE6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460D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63A04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28C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27BD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9DA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026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8707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364333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387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55B5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28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FB5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451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3A2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149F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316A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CF9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57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A9E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740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479AF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B4A6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DE35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088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B74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38A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791A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EAA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33464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115E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522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DAA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C8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8C7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90F9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0BA6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4FA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2DEA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001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2F0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012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F99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1A8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2CF41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FBBC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50FA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96C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F36C2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2D22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636808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2990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389A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21890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79C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167C9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5986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255EF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C49B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28F0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954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CEBA5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3739B7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364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98AB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AC051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C9DB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92F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931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82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0A9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879475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A2B8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9A2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4D4B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6503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4DD7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421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8AEE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2CB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4D1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AAB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B75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E99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DF57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311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A48B09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54B0E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B6BC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9544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789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A3AB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AB4B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1666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511D0C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7A26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3166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D262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CA662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60FA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1D457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353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7BFB0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0FE62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B9C9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0D1C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E6033F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ABC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6C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B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7D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96165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379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90D6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7838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BC84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20C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008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9DFF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56A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246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A62D3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4FF2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144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61C7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8289A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8CBD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B86C9D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BB651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1A8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B3C1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23CD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9B4B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1622240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B8BE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C6CA2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A4B2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6FD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100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21B08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2010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25C7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B629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99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90EF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47A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8653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641F5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F0836C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FA4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7DAE8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40A61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3D64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46E0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34541358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51B4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2DF80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33E6B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CAA00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E29C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08B44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9C60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AA2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7932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455A1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136C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83601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AD623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41468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6DE86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E78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9AA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241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E0DB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F92F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06F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F381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B487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C962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DEB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11AF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A8D9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E3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E92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C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D1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A2E0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8990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8B30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1422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C851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F2F8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2F45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7BDD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ADC22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5128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2270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4BF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480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BF8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869F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73E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335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D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FD85E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A42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9B33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1123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8A1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685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F4644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886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255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CFF9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B38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6A14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A91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014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56E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D017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16E6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94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8400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15BD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A23D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FF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AFF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49B3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FDF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210E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02CA9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B399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0AC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7E6A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CAC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475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9774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F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40C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273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E765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4268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8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83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AC6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F0A3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AD4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FAC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167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8680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1A50B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36237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A0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E60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0E8D7D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65057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053525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E0A9E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86B3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429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F8CFF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4F266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E9BA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057C3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EE0D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2F93C6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328F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50F20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06CC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8DCDB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BE444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C336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986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2F6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D40E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39A3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4B8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D82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E940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FF9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48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F08E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A3D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581F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64C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7A3A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37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E0F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9841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024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D75A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687FC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D09C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F1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6A93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D1C0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E42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963374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D45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767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EA1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B4C9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AF8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B5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0A14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AD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775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981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5807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51FA5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A1344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3D30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96B706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9FDF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1412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23D9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351B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1780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029D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529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16E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C76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B44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A30D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B4EC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F1E0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42E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C6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7C6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6016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58D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E4B4A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47AA1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C51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85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D6A1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0182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EF2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03811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AA42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BCC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8E0B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5A6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D97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F7F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3C4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EE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B4B9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09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356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4D8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589A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2291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047A2D0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8544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D442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0F6F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DEE9A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5AE96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4201217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5CC1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41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1D5A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D8A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141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28C4A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8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B976B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AFBB5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EAB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41A87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6862B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435E0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1F5A6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7F1C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120A4D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831327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3DC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6915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65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3CB3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B99B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745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83D8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D028E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1FEE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003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3F0D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E483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782F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58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D01A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F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ED50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8239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7760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1F55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064F3CE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2696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12977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EC2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4F884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0E57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3236546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A3CA0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2D6E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192C7A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67A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66D50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3ABBF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7A1B5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1CCB3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4FD6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8B564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1ECF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0E8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197A2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7D36F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A5E63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A0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8C5B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297DF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6A2B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11DB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B1BE0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704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457B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A81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1B39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60DB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D8A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A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30B14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0E7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457D2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4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EAC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A359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F21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DC6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42E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6E232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EB9B2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F32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23336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5CD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F24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0B7C8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A3F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7C7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CBB7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842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007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1D8D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C443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5230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10E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4ED2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F457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22761F3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C387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E75EA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EED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380DDA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675E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9445481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74E2BE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C0A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AD4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6DE14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30D2A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C302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F30A1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F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DA1A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8798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5E105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49598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4A0F94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2CDF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FBA0CA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BE58B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020FB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C6ABE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261BF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ABF75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E1663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7C038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DFE74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CDB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F1E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7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2C25C2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3F93C1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722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02805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556D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A623B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588B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7828B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4D5D4F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092F53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8559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B48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EB29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26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C2C8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80110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9E1D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D772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B5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65A0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D28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66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D1FA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838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BC54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9B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6B1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B25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87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6AC8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14B1DD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D4E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2078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B059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63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E7B6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46060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70A0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CB35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C6F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6A09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F6F0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87B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21C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D6F9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262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6B6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D02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AB1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3A87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4739D4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C3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45A8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5F4F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7544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1D5DE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CA8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50D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77D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A06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C90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61A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9BF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70FF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D3D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0AC2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D13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3E3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204A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E32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CE461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64C4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C1B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7EA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B3CE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F99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668765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EFD4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5C97C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CAFD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7E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155F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631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38D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6D00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DAE13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226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BBA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CA5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571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B03C5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9E665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664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F1C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7FA0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FD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CB09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8271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B28CF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7BA10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2043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D30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35D47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7996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7F57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3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D0B3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90A7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780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06B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A9F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672F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224879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C99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2431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818D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B207A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10C1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7605493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D4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5C62F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0A9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F85C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A0AA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6F030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941E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592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EB538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3254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D35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6EB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1B13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CA1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C80E0F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E719F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0FD2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1DC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BBF0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E08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3121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4B27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24D9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CCF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9B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F494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EB47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615D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1C69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0FAF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DCDD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9D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E61D9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D1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0FE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DA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742E8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DC6E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8CC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999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D839D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2094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464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2FF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E4E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CDF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BECB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37E2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A9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11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D9796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AE1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6527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B5A5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A9E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F52D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543031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CE3A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99D6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B613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30C9C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5CD2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6AA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AD5B3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445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D58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394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03F4F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7DE1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6E0C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F17C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42E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0DA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FDC8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80CD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31E5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4F8DD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DA6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8C36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0B4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64E5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36F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7007589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C66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65B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E0C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507F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47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0CA9E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1E4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A2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F9F3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0F62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4A4F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CCC95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A201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50ED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F770C1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5A659B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1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6FDA5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B27A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9024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7CE67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9095704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472AD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4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0E79AD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D07C3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F40F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7713AC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8D9D7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68216A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4ECC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BBCF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AA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623A5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4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5086CC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E530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31589C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60A366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17D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4D5F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BD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732F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F6C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63791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DF13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E3DF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FBC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9725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7DA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79A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286AA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4FA2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1223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04B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9AA2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4F4F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0A17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16A6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2485A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0D5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1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EA0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B1116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B4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95AA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25098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BD61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5364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47BC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151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792B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9E6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21FD1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B82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F7E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0DF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5AC55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4981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EB18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30718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5B935E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CC52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FCC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C72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93B4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8C6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41914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74FD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B10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21C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D72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86B0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240D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2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FFBB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B82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AC1C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C6CC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ABC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3FC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7F8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87941F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D549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1B1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73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56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54A38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21816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5BBA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9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011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B5B6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1F43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27AA5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1FF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1E2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B03B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EE49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D5F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3DB4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396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BDCE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57C31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1E156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E41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4165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7ED2F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D53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94EE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414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8EE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F63CB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71CA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418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1FD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10725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A3F20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D52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5198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555D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E8CF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6B5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276E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BF3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C5E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CC98C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122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9964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1A8F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BD3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312035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F1D1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FF68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845F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2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C0BD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28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D2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A758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AFAE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C7D8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BACE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35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A6F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8E1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3BB814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D7A6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823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670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D67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83F4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40719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FCD3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F3D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E720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D21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D95C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62150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71E5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E355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64CE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956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19A4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3B2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56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9762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ADFAE4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B5B76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999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C1D6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1605D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8DCCD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CC3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97934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DD9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3F26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B65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0603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5B2B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4F69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88AF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AD3F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6966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993F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14D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479AC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FC4BC0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2D5F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B510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50A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2A7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9977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971665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8D3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9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1D142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DF85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0C8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843E7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040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64D6F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B127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4D6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C3C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E10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C82D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78A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F3783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AB3EF8F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96F1D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DA3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2884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79637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778507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40679019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457C00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13879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E8A4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A55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CA687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6BB01A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5DF62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6592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6441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D7AD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4D9CF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1AD8C7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0962C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D9C2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A248289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43FA19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CB48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4A19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6B68E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480DD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5EC155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39F61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05EB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DC1F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4AB51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4B7022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27E8E1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16DA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BDB0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3AD6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2F4EBB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7A879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FEDD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22935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0BD40E7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5B078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077E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7E7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AAE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A53B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5112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86BB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743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AA9B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165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E98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622C8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8359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1829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F50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4F3F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55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64EE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142B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DA32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1F959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3CDB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6C654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9AE1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DC54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432D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989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3C97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9565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16102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B9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AB09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41FA4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D07E8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5F0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0837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649F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3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D19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52A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E3C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E1A29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5F6E6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037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7FBF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DC5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334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C948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6F41E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34C9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233A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946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1154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FA1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0EDC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035D6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7CA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9922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B6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A4E5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1B2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74B19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AECC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E85B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5160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A606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66BF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47649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3CA67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74E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8007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A593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26F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2C4D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5217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4BA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C1BD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39C6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754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16B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EAB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BB484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1F13A6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2ACE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367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5B0C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F51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9663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06645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6F49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2729E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45B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6D1F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F452D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BE89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C4F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A4D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A566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60A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5D1F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9677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57B5E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F2B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495AD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B1E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BA3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78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4AC45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E41E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D790A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A4A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5409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F195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AF32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55E0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A103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06ED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21C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6383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B57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E86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2454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C4E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8A706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384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200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65A6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FB5D5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D39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2060303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307E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62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277FC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6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906CC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CCF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000A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AA4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730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F28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2C77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848B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1DB1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1DC8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125B9F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AB735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79E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A38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751C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CDE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501972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2A3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B0E2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E7A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FF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C8426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4C659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85D3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1EFA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6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E8D6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002D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EEF7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294F7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ED19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FBC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1588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F5C5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2B6A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A22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80D2B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C457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07D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F518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B07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E101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F120A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306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59D40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B0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111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8E8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BAC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D8B8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DBFEE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71DE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C3F620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C7F69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ECF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4A9F9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D52E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57EC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02AFA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E27F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5466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F4A2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0892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E852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1BE2F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3DE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D2C9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76F5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5B7C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80F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B500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FD15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731787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9FB9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AE57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36865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4B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A90D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149719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112B7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159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59447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773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E229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645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7B67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3A2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288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7239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258E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D57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8454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CC28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9CC554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E75D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EE4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7B69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8AEE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EEE6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9FEC0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D37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115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3CF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8A0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DCF1A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46C5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1DA1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B6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697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8B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FC557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0AF62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359DE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DA97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EF0FF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8F6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A7C4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3D38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B582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12933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5A3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D2C85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1AD7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D49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6E68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A4E4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4EA30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5C99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6E3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7BBA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A281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428E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735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9F555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F2173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F2FB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789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7A66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BBF4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6A859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987593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37BF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6BF7D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2F7B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B13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05B1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66AA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D471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0388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8BF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2D8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0B7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922B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4681E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96BFE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F8E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0E0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B26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42055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713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D6B2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411A5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40F46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147C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E8E8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F1D0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FAE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EA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33B1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424F7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3E0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7DD8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2E20A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BE87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C699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05BC5E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4CA1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D6CA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2AC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86EF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606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3287534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24FDB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918F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496E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1D3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E2F1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60B2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BC4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54C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14149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A437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FAB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5DF8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203B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48729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C0A334A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0BC462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F33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D494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515AD2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45CA3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5331088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10EAE8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1EE47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ECAAF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0C7A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5ACC7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507D44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70AE64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4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1C8770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2F881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629AF0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6CF6E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585D01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0318DE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6C94BD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E97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D566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D680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50B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691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65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E30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4926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6B6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AFA4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E4B1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D10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AB4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BC1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65106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61E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EDB9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17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555B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AE5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0CE09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6ECF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CE4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876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BD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F9DC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77A41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3445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4CF1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C89F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A62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96BC2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13E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EBE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5A3C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D93F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69FD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2CB3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F366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1B110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25D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79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81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0AE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E8AA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8DBA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909904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1BEF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0D0AC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64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0C3F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4DA4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0DD9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6B4F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DD2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F58C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4C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E56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DADA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4F66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DD6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11B41C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79291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D2E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15F5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BFB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06204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A3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82C73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4E91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18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993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9F7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8C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74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147E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E858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A8DA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DB44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0E72C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FA5A7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F88808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DB7D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ECAC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FA78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842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1F4AB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207714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6F28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79E7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B2C6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631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8357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B31D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9E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56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E60B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5AEC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357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B63CB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E7D41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63BCF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B03DE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B709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E684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087DE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6569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9AE1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B7C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674E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428A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CC3F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9BBD0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540E4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8AB4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432B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F5B7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979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4C8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CD4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187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984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60438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44D7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02E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42D1A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4F37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16E4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054242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43D4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BBDB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D76C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06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96AF5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5C09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0EE1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36F2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EF11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80BA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85F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2CE9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9F61B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982D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5F8E8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AF510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7F32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8D3E5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1E3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74C4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21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22CA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B680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E62E0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3E2E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8157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B0C1B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D4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5CFA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00A0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D64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DAECD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60F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AF728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6EBCE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417CFC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FEB97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1933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E05C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4D3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58CC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4370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0A298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8BCF5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2F23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70BC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0C1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AD2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6FF3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308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9D9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1D62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5C37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0BD06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EBC7C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FAD0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E322F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8A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64F4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B1146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0C5B7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102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3425B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3B98A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12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B130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A94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720A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7C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B7AF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CB2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E099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161E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A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AA3B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0BC98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FC40C5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6561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0340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C5C3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FD7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C2D3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A3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19B4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26ED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77E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1E2E1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03D9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AAF8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19A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9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BF49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B3DF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973E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137C1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3004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C23AD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8B3537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F1A8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C822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DD6E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C2D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A13A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8516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C9DC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8D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2D02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AD35E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9D79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EA9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9273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5670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4F2B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3D20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116E3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6318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92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D3811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95DD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6495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FBAB1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84A1E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E7E4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44316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DDCC1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ED5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7984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CE3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631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2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483B5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DF9F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EB4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80F46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157B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248F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A5B7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74D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69F2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FD9A71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70BEF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F2B8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4B9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922D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BEE1B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ABD5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2637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1C5E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5F32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2A97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F8CE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A1458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9A39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4894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35D8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C60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50263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7AED3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8EB24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35CFF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EB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D66C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1C84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C103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5FC7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AC4E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426C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57AA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DD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10E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E11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58E7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C2BF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422B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81E0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8626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C8143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60EA2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3F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37DE0F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1D567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01A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0E49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CA340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F1E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454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034F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681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CD10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6F12D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760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FA4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483F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BCBEC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93FEC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6FBB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817A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B3EC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225E9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D1CBAA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F2BA7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C53E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2052B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B62F9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F033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6C6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1CA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5C47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3FBE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074E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01746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807B7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2124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18433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1EB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B36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FDB4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3030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5F96E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86502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231DF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64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7CED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7AD1F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B088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20408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A65BF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0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DF8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AB36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652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904C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770EC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21F1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DE9E2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A89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E12B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43C4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D770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FBD3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F73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99ECC4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2441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E9D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21D9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4C33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A6074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33148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73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ACF96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D796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7A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D25A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7DF50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D0E19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FEA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3A29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697B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A8F8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9606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8C00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0A34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B02FC8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C0FE8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6124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ED393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5D2A1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C994F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09025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4EF4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4A1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00FD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5FE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DD3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245C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08F8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E1F9F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3A8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E6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23773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4443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715D1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B39FC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9DA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1C3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F30F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39BFD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265C5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55484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658C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71CEB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812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53B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ED7E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1DC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48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7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A15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0F3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3BF41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B4ABD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D4500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4EE296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A8A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8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3354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04929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C3EB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4011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FA08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221F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2BE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7D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120B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E420A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A004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DCA6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E811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E63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A04A1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EB0F5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5B452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DF0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B6F5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B7AE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B24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7CDD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3454B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574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23E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96DB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7F36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5A1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81A8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82BF6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9A9C3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C05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06B9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51D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C1DF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B5F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7834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BDA0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13A0E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FFFB0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2E9C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A3DDB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21267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708F8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020298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3513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4703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55D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DEA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FEC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AAF5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1F0D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55D0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1D3E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FF11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5792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902D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220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619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9646A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519D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0F2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1F2F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1E82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A607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98D5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DED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2D50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7E5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3E774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16CA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153D1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A0F6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52AEA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A7F9F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29B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40556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C6A8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3EE9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38C27A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F20EA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CCD4F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768D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0CC5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F7BF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87F0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31C8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174A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A07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4828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55B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7ED29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33A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9CB8D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06B8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E6C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6A81D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88B9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A4D53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D175F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D96E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5E1B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5DF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3EE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6DCF0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4FF8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0646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F2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5C83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1D19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8732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3FDFF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D9A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A8E88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D7D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6F38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4E88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7DF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35EF6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9E336E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C46A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E4082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BD74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D02D2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04B61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6DF40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DBA3D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CF76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F9C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23A6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CF1D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2A6B6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B449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F70EC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3A56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B2407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043E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3A6D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77F4E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63C45E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DE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BB7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ABD4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BF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71F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09F2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A9B76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30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CD2E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7C1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C03E2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C03BF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C618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898E7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FB01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4728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8F2BC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45B2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D039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13315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1F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C3A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73E10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3070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F00C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746109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A0E2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A4E6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3E6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14C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CA6A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DD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48A4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B096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9C09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3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98C9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79E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ADEA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9556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640EEE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5A0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7E6B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E739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A93A7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D89DD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963110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D10E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B7A61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F6E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9FBB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CDF6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CF1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0529C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56AC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422D6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909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AF7D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7640E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8A9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3978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B0B54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1AFF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9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CA64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181E0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E953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D2D6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898988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BBC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D144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F1AE8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6616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8C30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31CE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DC3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02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352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B415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BC0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ADC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2D2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99F84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A20C8B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126A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DAE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27E4D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27349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BE944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EF0E0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9EE09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F4D6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D9E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45C6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88781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182A6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28A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F5A1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2C31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6CD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A3931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F318A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97BC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316A4C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C10B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DEDF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F28B2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6181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2C048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B636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A5A2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0111E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C41F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DFB4B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1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C82A6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B42E4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3915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015A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C93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BA983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11DCE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F84F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D2C6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CBA70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6BC0C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2D23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BD5B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065EF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1AB55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5052E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CEC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E4B9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BB322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24F7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D8B7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9FC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E6D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94196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471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BE26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7D9E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BD3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C7B2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B0C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773F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3C23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1B7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514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4984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2685B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9C43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D792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1AEC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E321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D763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6C93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596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CB280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6FC78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E9937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7031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50E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0363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EDBE3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AAFE9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8E2D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E71F4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CB67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43E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A5BB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60B19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CDB2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8443A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822E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2F9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02E6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43F2E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6E6BD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115B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DFCC4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04D5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57CD4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DEB5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39DDBC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DA624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DD0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E7614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2F73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238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218930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80AB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B4F1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6310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8DB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CC2A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BA3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2D67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E501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7A9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968D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C80C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884B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BEB0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8DC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AC4DDB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8ACD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0A8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156AB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50EDD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608D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881745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26A9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3524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CCA6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25CD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03EC3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DAE2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2367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798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04E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0A9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6A75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31AAF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D23B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94C9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5B93BC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D797B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75AB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533F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5554C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7054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916030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46782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10ED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846A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F95C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152DF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34F5C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6A928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8D31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DB5E3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DA03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B7D1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1DAB5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741B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7593E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D054A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387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CD9A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9B6F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0654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8F571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18A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CCBE6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565A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D6C0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AFC9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3D2EA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8D55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21EC9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2F2E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07B9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E5947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22465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5BA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7DCA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57FDE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34D0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0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441A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5C07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3837F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6BC9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44423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050D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8E418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18642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A3D0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78B5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DFE3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21944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E760D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1E01E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F5E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EB8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719D4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502B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39F68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250BC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575DE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EB8F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8E44B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3B88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E313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17DDB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4478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229D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EE5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4F12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0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886A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9289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C0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A1B8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3659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3070F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F21A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E62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E4AB0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3CF58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E5612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0BAC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5DC79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639A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417D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690378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47C3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B910E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6E9E9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A955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93BE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24BE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EBE4B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67A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5D72A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A7C62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D1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55D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FD888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0EB7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EDD524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A406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C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8664E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7DA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5CC57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35DD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890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07CDE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8056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3712C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7B2D3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26A7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12BF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F48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DFB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BBC2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1825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4593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EC8F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F406F5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BAAA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6324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B68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D8B7B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1845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50484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D3F7D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7C325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82E9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534E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E554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BF922D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FBAF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60BC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19F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8E8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3C5C0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75E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B43B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816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BE940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5FB9A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721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318C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BEF6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4121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60B82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2A4B8B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44F86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9E3AD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9086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98029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4B994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7AE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C7E12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903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AE9C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B584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B4AB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17BD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4F542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9423E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lastRenderedPageBreak/>
              <w:t>41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6AE3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A043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74820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51EBD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560787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769E1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FFBD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152C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8500D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346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6E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3EDF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B5ED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48D7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7855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61CB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BC4DF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AB37B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968E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670C643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FF9C2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AEF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8DC8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46CE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46FF3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105858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5DCAF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3AC2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A2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273E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EA842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FFC9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AE16D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3907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EFCC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78D6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BE6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F542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97AE6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AE8FB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B739C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16D1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9F80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21CA3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FAA98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EAF2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557633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0A1E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E9ACE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3E57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12A7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A9F46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5176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35B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A44B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F77B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D50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79F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92172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32C46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492C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07EE2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6300B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387A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DC88B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199E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8A78A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2954574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6E2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21DC7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B8CDD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171C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FAA51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3F8D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CF95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6C78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662D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EB5D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76F8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A29B5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D2F5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D751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9111AA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8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1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1DA7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9DE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E3334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D7C09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845895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A7383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C7D08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C3BE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776D2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46C0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EE3CE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87EA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2A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D80B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2B90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A6144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06C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C7A1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A8CDD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41AC8C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390F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0DD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17A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17E7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0CE2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0572037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5CD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1768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BF41D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286D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CF830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85AFC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A7523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900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7542C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46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D4195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12FE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BC47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F1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7CD97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9576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E83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FB53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C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D74C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157799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2A6FD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B6705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A5901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890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A1A89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7124A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BC4B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A17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266E2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0C35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7993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6224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7454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C81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1CD416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21A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E39E1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D8A78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44844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36A9E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1439037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3D25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D72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007C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AE6A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339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8519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F3290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1E689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4332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BCD7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9B4C2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8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5E13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C897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281B2C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A522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DF83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7939F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5517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223C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2255095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22E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9AD2C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3829C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2CC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A68A3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B62BC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F6F5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30CB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100B2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C4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0A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631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1ED53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8ACA6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57B667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B538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4221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0A75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F459E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E2FC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989832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B09F3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DFE4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416F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6759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CF5F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98C9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0CC7C3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C6A6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DCE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19C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3367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CB749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E8CE9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F91A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497053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A15B5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EB33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329C6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4A614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26D81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92176851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E151B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AC13A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1E7C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FDA1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7279A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6F9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594F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5C22F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CB696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AA4A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6FBD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6F62B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CE56E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8DA2A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F1C4B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04F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EE40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D294F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4E0FE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680F5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618D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58FF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4C63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2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BE9AC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7E53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F609E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BA2B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1E9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3DA7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54741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7F6CE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24F9D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36320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4876A5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154E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66F1F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1221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2A49D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030D7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329858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BF4F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6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488F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B6CD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3F41F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76EF4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6B05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5AA4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138FE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28CA3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6C36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A7CCB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086DA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06F1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BFC2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077FC1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A0688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B75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F47CB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05651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A8091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1473543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62A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6749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75B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DF48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3F57C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BC0D8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3E8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A46EA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D9E7B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F893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4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3374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61B64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3ED44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BFC522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60E2F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93F6B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0FE94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18965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F14A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0852700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6E724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7C78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E2432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A30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25473B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E83C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6C82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DFF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8198E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76DD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629AE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82356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EC87A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C11A5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8BF06D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9E953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2F76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2EA2E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CFB9E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BF834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4364641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C0F5C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5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44AE0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8B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CC98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1077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BF8C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72EF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5F98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15EDC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4C83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557BE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3343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3B76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F2E2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30DC073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37557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7B109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C626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5CC5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B28E5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738151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AF4AE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7C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D1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907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2192C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ABC6C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98A3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F1E3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BAC40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438B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C4312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1E7F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05A2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3AF5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C27F7A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0E14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2380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C076E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428DC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E8FE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1DED1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06B8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8D5DD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F9AFC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7E021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77E8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2BA2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0E7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5BB6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6E7C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ACF5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4E6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2EC4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DE8E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5890D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5590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494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1DC47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ABDDD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0DBC7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A796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EE569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1EA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E88B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03D69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F0F9F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567EC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EE15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EB56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8536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47CAC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ECB5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CEED6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199DA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7408D4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EBA6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0570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BB5FB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F75C7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4662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DE91F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36512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7853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D9843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703A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D8A73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37CC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57A9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9F5F3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B899F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9A8985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3E9CF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BDB5E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9C6B5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8CC46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2793C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19AF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4618A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D09D7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D9DA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3F990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82D52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DC175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D89E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E45F0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27D0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E7BE6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3D8B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E1DB4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A8F8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1404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A8E42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EA731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F3093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915925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5877D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0F96E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07B1F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424D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0B0B1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59E3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E22B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1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F9C60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3BA3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40789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031C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FE941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28FBD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F6212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7167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A72D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8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D8D9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CFEC7A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3DA5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03D8EBA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9C9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515B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93BF6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9B8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EE428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6484469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1F1C8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3A5E4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2FF1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5B78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02B71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B272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1CEF4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B953B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1856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BB08F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7BA7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5D60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00C4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87F39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47473EE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3D625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70A2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B14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DD7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952E3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3022872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BEA19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CE96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9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668FE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0708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9CCE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BDB35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C95C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A72A4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0D51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FBF9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2A771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C06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9F8F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59FC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676DA4D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345AE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31B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64FD9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60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C483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9099A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0722D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4989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5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51860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5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3381C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AB796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00A66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A011D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C59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13C2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BD04F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194FA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B6832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2006B92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7458AA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CB8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F4F00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14D421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911FE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53808343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32569F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68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403D59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A568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09C9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24091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2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122AF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1455D8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C64E6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5D90A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274F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0CF4D0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0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6E863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3C2B04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5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595160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CE1194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2B83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15145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5ECBC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612C76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97996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87F9C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2A90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4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883BA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9AC3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C42FF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2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43F6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74809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9680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5C358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32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B74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C81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F67BA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95DC1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2A051C8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292EA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4924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5FA2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8B23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7528F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066779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56281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7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0D60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F31CB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66D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854A1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1B92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479D45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78413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0DA53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CCA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0F5D4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6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1DD55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328C1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96B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5996884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124BB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4CBB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FB9F2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B9FCD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C8E70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9679474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F7D658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9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8AC3C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28A0E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5F18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3784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8D4AAA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1A27E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D39F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E91F1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E521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43D45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DA998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E422C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B9FF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59151B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F7D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8622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5F53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B21DE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D541B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660047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EB43E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3D3BC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CF60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472E2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7840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E4923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FFD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DA9C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BF8D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B151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94CC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65DF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2EA4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A64BC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3C4663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2F8C7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D0F1F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834FA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8293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34F19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841200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C9353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B016C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AB82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EAEBE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C9B5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0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543C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4F3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629F2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25A94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175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B1058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31D7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C2010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352CD3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707C75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091E9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8C902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69C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7E968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2E73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821494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B4CAE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2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7CD5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B590C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24F95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22D0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AB80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A77C0D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2D9F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441FA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2605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BD4C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41B86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F021A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EBB00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1573D8A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07648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C7C9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F9CBBF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AE2B5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5B30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3195070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3599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5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EA997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B201D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A2248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047634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B985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4CC5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9336D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4FE05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03330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6E988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837F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40D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6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7ABB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D1999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84B32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E3A6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36C22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6674F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B05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8BE61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AB33E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9826F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BCE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BF5601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F736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9B87AE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5506F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9D24B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39726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8A6BC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FACE02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620BC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0EE02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388E4F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FE333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4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6FF74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11639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AF8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46AD2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0BED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1AF3C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BA52B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90407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AB0FA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2747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87AF0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64B6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5BAD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C6771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78ACA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291C5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567D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A0E59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759E5D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5C5A1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9D401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549A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E71C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14811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4DAFE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06A05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E6B5F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8473F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05BC6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EB39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9FB88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1A989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016946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47B4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D1E8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9D80B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04DEC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872CE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D0A751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ED3068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0AF37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D0042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E1280C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6E391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3997521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0D7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8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9AA38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2347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2B2F1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6FA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EF48A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65F97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53CB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5B45DA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37A88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EE4704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6CB313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D0F57C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0A7B6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E5271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53B5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6B1C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8276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AA40A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234CF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F1BC2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6FF8F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53B31E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F5A9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D7783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D0F1F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3D4F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31E31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86CD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A8DF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68BC3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ADAAB2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E3EA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B498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243887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BD2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D4CA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C5BE7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CD2AE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98EDD2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3897522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8C7B79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7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0DB67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4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C2D3A3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2041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A8D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0B3A1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6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64270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D792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209B1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8F77D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98D41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9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B0AC42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713CD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DB9F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E35CC0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3D816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EF85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B0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A602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CDB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92273178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C0388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92B8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B00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92E2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F072ED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19C19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C914D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D5316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877B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A114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5AEDF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0C7479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813171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F6AC5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98783C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0E14E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E9937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06EDAE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7446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4619AA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076666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1C020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29FD1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3772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2BD0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F4239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2069A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9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573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E301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DAE4E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1716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7D145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0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25B9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F337A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4F86D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F2B69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ED7A6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17F5A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5C386D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7BD817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C15E9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3862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FA2AE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F187A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91EDD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0151F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5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56102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7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5A459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D0AEB7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6F88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90BB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3805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D946E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5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2680C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CA3BAC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04011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6AF1E157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E54C20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A3C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9920F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7AD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A8CD4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1615556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7D407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32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C2874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13E5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167C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6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26620B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A5A8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D4A0C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E09E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03E98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763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D324D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DF4F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EC15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E04D8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8DAE67E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C5EA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3AD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651E7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F18E1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89812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CFA78F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002E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20D14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D07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B8190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48891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632FA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CAE63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92E6B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4E56F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0F6BF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52FEF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AF0C5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DAF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DE93EA1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C946E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5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B2625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6A745E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D4A0C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C949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.2993531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118FE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1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6F0C3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D7C18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D016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1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60329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0268F7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FD9537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6384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0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E985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4B49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F358A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40AB4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9B310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E449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20ABB2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452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B556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DD56B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9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89287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54448799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86748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D5EB26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EE42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36BAE5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0D70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F94EC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F43A9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C1CA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5279FC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E0695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8363A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374B87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FD47B1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845D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46DDD0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0BA59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0C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7993F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D2B5F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3F7D0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5840284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50D6A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5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C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3211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7BAE1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773A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9DA80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851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2536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2A05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CC81A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3AD8A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3B670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90E400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2BAD4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090382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5C4B1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E5ED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0C2DA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E34A4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149E6D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7224055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1CD2C3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7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CA445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7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51C33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5E9CBE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353FFA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28309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1972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54EA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BC732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4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E9C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A7885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9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7C9B4D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6D0080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75C07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F72CAAA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7C66E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8B2C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04097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8F9E8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668B4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59E7DA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AE1E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D02C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54367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5E545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7A64B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1A4CD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7433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6E2F0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B1FA28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4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A9C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483AF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7D16C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EDF169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26027A54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1D5C8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18A1EF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AD2AE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1F866D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329E6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9886388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98C05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0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0BABD65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49AA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7128ED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DFF7A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CFF95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41EBD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A48AC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1066EA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ED083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05240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5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E79087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4447605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4743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5E6C28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81BBF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919F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C8E43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8C276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2736C3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974838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F356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45BB73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D918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42320E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2B255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9813C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B3CBF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4894A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120306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91757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F95FA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7B3A4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1BA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8A610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2789B8BD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0C0ADB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AD56A8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8655C9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39EF8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B5338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68658E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B0D326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45301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F5CC1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48164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F296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2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F92D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F57D3B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760FE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0891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36AFED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625877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8CA39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109944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42CF5DF4" w14:textId="77777777" w:rsidTr="00E457C6">
        <w:trPr>
          <w:trHeight w:val="165"/>
        </w:trPr>
        <w:tc>
          <w:tcPr>
            <w:tcW w:w="399" w:type="dxa"/>
            <w:shd w:val="clear" w:color="auto" w:fill="auto"/>
            <w:noWrap/>
            <w:vAlign w:val="center"/>
            <w:hideMark/>
          </w:tcPr>
          <w:p w14:paraId="698101C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52EF8D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T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60CB14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auto" w:fill="auto"/>
            <w:noWrap/>
            <w:vAlign w:val="center"/>
            <w:hideMark/>
          </w:tcPr>
          <w:p w14:paraId="6FFB0AC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0CDA3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2.15713857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29B9B6F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3E-04</w:t>
            </w:r>
          </w:p>
        </w:tc>
        <w:tc>
          <w:tcPr>
            <w:tcW w:w="490" w:type="dxa"/>
            <w:shd w:val="clear" w:color="auto" w:fill="auto"/>
            <w:noWrap/>
            <w:vAlign w:val="center"/>
            <w:hideMark/>
          </w:tcPr>
          <w:p w14:paraId="54AC530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71FB24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AB698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5A019D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620" w:type="dxa"/>
            <w:shd w:val="clear" w:color="auto" w:fill="auto"/>
            <w:noWrap/>
            <w:vAlign w:val="center"/>
            <w:hideMark/>
          </w:tcPr>
          <w:p w14:paraId="0B016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6</w:t>
            </w:r>
          </w:p>
        </w:tc>
        <w:tc>
          <w:tcPr>
            <w:tcW w:w="434" w:type="dxa"/>
            <w:shd w:val="clear" w:color="auto" w:fill="auto"/>
            <w:noWrap/>
            <w:vAlign w:val="center"/>
            <w:hideMark/>
          </w:tcPr>
          <w:p w14:paraId="4F1A4A9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AC1E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0</w:t>
            </w:r>
          </w:p>
        </w:tc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6C0CB65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7</w:t>
            </w:r>
          </w:p>
        </w:tc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EBB5B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4.7</w:t>
            </w:r>
          </w:p>
        </w:tc>
        <w:tc>
          <w:tcPr>
            <w:tcW w:w="460" w:type="dxa"/>
            <w:shd w:val="clear" w:color="auto" w:fill="auto"/>
            <w:noWrap/>
            <w:vAlign w:val="center"/>
            <w:hideMark/>
          </w:tcPr>
          <w:p w14:paraId="34C281E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71</w:t>
            </w:r>
          </w:p>
        </w:tc>
        <w:tc>
          <w:tcPr>
            <w:tcW w:w="420" w:type="dxa"/>
            <w:shd w:val="clear" w:color="auto" w:fill="auto"/>
            <w:noWrap/>
            <w:vAlign w:val="center"/>
            <w:hideMark/>
          </w:tcPr>
          <w:p w14:paraId="24FEE0A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auto" w:fill="auto"/>
            <w:noWrap/>
            <w:vAlign w:val="center"/>
            <w:hideMark/>
          </w:tcPr>
          <w:p w14:paraId="60FD16B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0</w:t>
            </w:r>
          </w:p>
        </w:tc>
        <w:tc>
          <w:tcPr>
            <w:tcW w:w="520" w:type="dxa"/>
            <w:shd w:val="clear" w:color="auto" w:fill="auto"/>
            <w:noWrap/>
            <w:vAlign w:val="center"/>
            <w:hideMark/>
          </w:tcPr>
          <w:p w14:paraId="685C95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77AB019B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28543C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2B4D6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2EA64F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D471E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C73AAF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C7322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81252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205049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8E56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0AC405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B2C286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8180F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E10DD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81475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3F1AE8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C05F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409A8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1A1128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1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6B5003B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1D1A53E5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66982D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6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CCF20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96DEF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975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893E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71739945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21E32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40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1B8107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0083CD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12F16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4CC4B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292057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6E8160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0A29B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2919B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CC7D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E5B0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A7ED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23E0F7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1E36E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7409BE0C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61138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65A6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7B7A43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6B23E10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A7C4D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044836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6DA82D2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9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7D816A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7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7EA634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EF8D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2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21D31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64F54B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15C06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279899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B9F74A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4A7F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81605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FEE84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610B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1F1605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52A4635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4CCC76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F0A63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C944D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207FFD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93F6C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13961F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517147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6.9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1C1BDF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A24A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D226DB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5.3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CD939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3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4904EB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F292BA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7CB00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F7B1C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F48CF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1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0D0B6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01F8ECE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3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45A47EE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76570D40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783FD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92F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B08BD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9649D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40307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62576556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347EA3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1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78F184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1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48406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7ED098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B92F6C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10F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599ABBF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02A10E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8D758C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87531C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30403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7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C0250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FD3EAD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9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FE52F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8FDF8A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04A443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CCC59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696BE3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500B35B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917A39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005133514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AEC8F7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33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60494C8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09D8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FB5DC0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0EC607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5E0E2A0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5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606E4E5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2C041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4A1EDF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333E7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43A7E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38E3E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2F854C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BD9437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701893F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5239295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4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5F4909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25B55A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44F1EA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FBA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.6041857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FAE4E4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.44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CFCA1D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6.2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2D9EF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DBE454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774624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4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6EAFB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3.1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3FAF44F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1F4DC7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9BAB8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B3CE0C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987E9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26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5E10820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3A5940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D04AA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5</w:t>
            </w:r>
          </w:p>
        </w:tc>
      </w:tr>
      <w:tr w:rsidR="00E457C6" w:rsidRPr="00E457C6" w14:paraId="1C971FF9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0FAE3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5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4058F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46E3DE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448939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6F53D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704718525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7E1337E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6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255972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893959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DEC2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7CD5EA7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1.9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35910F1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4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18FD5A7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A83A6D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37A5A29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85B2BB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0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CA8A91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1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6B347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4C7942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78BE32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50C8A9C2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6CB2592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112911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105435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83576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EBD3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526177291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0C4EF6B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61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4C5C627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8.6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F3B27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B5CE9C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680A3D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0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7019A24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5.0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2745D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528903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6030B51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3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7A1096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7F2958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005F1F1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C39181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2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155DF69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0AF17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3D25613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7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5E0EC6A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77E8E34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C64852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7755A3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B5D212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ECDEA0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05.1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C98CB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7CC3614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6E78166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6.8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1000EC1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0E6E643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C071906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7757D7D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6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0012D9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7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483E36A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4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5C3346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7CBE40A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5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29C38D2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346FDAD6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14DDB24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80D1E0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4A46541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714531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31C377D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818658633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32D82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3.87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99F29F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10.7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5A19734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1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D68F58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40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EA07B2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4DA2A1ED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2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32AD17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4CB3CB2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2885851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52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54F88B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8.5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773D9C2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380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119BF6F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275ED63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4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7C4D16C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</w:t>
            </w:r>
          </w:p>
        </w:tc>
      </w:tr>
      <w:tr w:rsidR="00E457C6" w:rsidRPr="00E457C6" w14:paraId="03194613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422B180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79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A45F86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9562BF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39E1088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00E+00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0910270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.151030347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4BB66CD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.38E-04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307B705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0A92995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510AA18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5B5A233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C07217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8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289CD76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24009B8E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465C6A3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263420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14E7F68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43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21E994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19021F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0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016E64A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  <w:tr w:rsidR="00E457C6" w:rsidRPr="00E457C6" w14:paraId="4E3B2B98" w14:textId="77777777" w:rsidTr="00E457C6">
        <w:trPr>
          <w:trHeight w:val="165"/>
        </w:trPr>
        <w:tc>
          <w:tcPr>
            <w:tcW w:w="399" w:type="dxa"/>
            <w:shd w:val="clear" w:color="000000" w:fill="FFFFFF"/>
            <w:noWrap/>
            <w:vAlign w:val="center"/>
            <w:hideMark/>
          </w:tcPr>
          <w:p w14:paraId="7BA1F8B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480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0FCFFB4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F</w:t>
            </w:r>
          </w:p>
        </w:tc>
        <w:tc>
          <w:tcPr>
            <w:tcW w:w="605" w:type="dxa"/>
            <w:shd w:val="clear" w:color="000000" w:fill="FFFFFF"/>
            <w:noWrap/>
            <w:vAlign w:val="center"/>
            <w:hideMark/>
          </w:tcPr>
          <w:p w14:paraId="38E6CBB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MOGA2</w:t>
            </w:r>
          </w:p>
        </w:tc>
        <w:tc>
          <w:tcPr>
            <w:tcW w:w="669" w:type="dxa"/>
            <w:shd w:val="clear" w:color="000000" w:fill="FFFFFF"/>
            <w:noWrap/>
            <w:vAlign w:val="center"/>
            <w:hideMark/>
          </w:tcPr>
          <w:p w14:paraId="092158C3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940" w:type="dxa"/>
            <w:shd w:val="clear" w:color="000000" w:fill="FFFFFF"/>
            <w:noWrap/>
            <w:vAlign w:val="center"/>
            <w:hideMark/>
          </w:tcPr>
          <w:p w14:paraId="5F56F64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765" w:type="dxa"/>
            <w:shd w:val="clear" w:color="000000" w:fill="FFFFFF"/>
            <w:noWrap/>
            <w:vAlign w:val="center"/>
            <w:hideMark/>
          </w:tcPr>
          <w:p w14:paraId="2633AA10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#NAN</w:t>
            </w:r>
          </w:p>
        </w:tc>
        <w:tc>
          <w:tcPr>
            <w:tcW w:w="490" w:type="dxa"/>
            <w:shd w:val="clear" w:color="000000" w:fill="FFFFFF"/>
            <w:noWrap/>
            <w:vAlign w:val="center"/>
            <w:hideMark/>
          </w:tcPr>
          <w:p w14:paraId="270FE33C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85.8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278D29D9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9.3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6D8B346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4</w:t>
            </w:r>
          </w:p>
        </w:tc>
        <w:tc>
          <w:tcPr>
            <w:tcW w:w="680" w:type="dxa"/>
            <w:shd w:val="clear" w:color="000000" w:fill="FFFFFF"/>
            <w:noWrap/>
            <w:vAlign w:val="center"/>
            <w:hideMark/>
          </w:tcPr>
          <w:p w14:paraId="1065898B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620" w:type="dxa"/>
            <w:shd w:val="clear" w:color="000000" w:fill="FFFFFF"/>
            <w:noWrap/>
            <w:vAlign w:val="center"/>
            <w:hideMark/>
          </w:tcPr>
          <w:p w14:paraId="225A496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-4.7</w:t>
            </w:r>
          </w:p>
        </w:tc>
        <w:tc>
          <w:tcPr>
            <w:tcW w:w="434" w:type="dxa"/>
            <w:shd w:val="clear" w:color="000000" w:fill="FFFFFF"/>
            <w:noWrap/>
            <w:vAlign w:val="center"/>
            <w:hideMark/>
          </w:tcPr>
          <w:p w14:paraId="7CBDC45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1721F6A1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540" w:type="dxa"/>
            <w:shd w:val="clear" w:color="000000" w:fill="FFFFFF"/>
            <w:noWrap/>
            <w:vAlign w:val="center"/>
            <w:hideMark/>
          </w:tcPr>
          <w:p w14:paraId="0CFF3ACF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28</w:t>
            </w:r>
          </w:p>
        </w:tc>
        <w:tc>
          <w:tcPr>
            <w:tcW w:w="440" w:type="dxa"/>
            <w:shd w:val="clear" w:color="000000" w:fill="FFFFFF"/>
            <w:noWrap/>
            <w:vAlign w:val="center"/>
            <w:hideMark/>
          </w:tcPr>
          <w:p w14:paraId="367FD325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460" w:type="dxa"/>
            <w:shd w:val="clear" w:color="000000" w:fill="FFFFFF"/>
            <w:noWrap/>
            <w:vAlign w:val="center"/>
            <w:hideMark/>
          </w:tcPr>
          <w:p w14:paraId="60D3F1E7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432</w:t>
            </w:r>
          </w:p>
        </w:tc>
        <w:tc>
          <w:tcPr>
            <w:tcW w:w="420" w:type="dxa"/>
            <w:shd w:val="clear" w:color="000000" w:fill="FFFFFF"/>
            <w:noWrap/>
            <w:vAlign w:val="center"/>
            <w:hideMark/>
          </w:tcPr>
          <w:p w14:paraId="3DF4255A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480" w:type="dxa"/>
            <w:shd w:val="clear" w:color="000000" w:fill="FFFFFF"/>
            <w:noWrap/>
            <w:vAlign w:val="center"/>
            <w:hideMark/>
          </w:tcPr>
          <w:p w14:paraId="5A49BFE4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77</w:t>
            </w:r>
          </w:p>
        </w:tc>
        <w:tc>
          <w:tcPr>
            <w:tcW w:w="520" w:type="dxa"/>
            <w:shd w:val="clear" w:color="000000" w:fill="FFFFFF"/>
            <w:noWrap/>
            <w:vAlign w:val="center"/>
            <w:hideMark/>
          </w:tcPr>
          <w:p w14:paraId="5A5371A2" w14:textId="77777777" w:rsidR="00E457C6" w:rsidRPr="00E457C6" w:rsidRDefault="00E457C6" w:rsidP="00E457C6">
            <w:pPr>
              <w:jc w:val="center"/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</w:pPr>
            <w:r w:rsidRPr="00E457C6">
              <w:rPr>
                <w:rFonts w:ascii="Calibri" w:hAnsi="Calibri" w:cs="Calibri"/>
                <w:b w:val="0"/>
                <w:color w:val="000000"/>
                <w:sz w:val="12"/>
                <w:szCs w:val="12"/>
              </w:rPr>
              <w:t>6</w:t>
            </w:r>
          </w:p>
        </w:tc>
      </w:tr>
    </w:tbl>
    <w:p w14:paraId="63640B78" w14:textId="1018E140" w:rsidR="00557F4C" w:rsidRDefault="00557F4C" w:rsidP="00645C14">
      <w:pPr>
        <w:pStyle w:val="Text"/>
        <w:rPr>
          <w:lang w:eastAsia="pt-BR"/>
        </w:rPr>
      </w:pPr>
    </w:p>
    <w:p w14:paraId="0C16AC72" w14:textId="5CE2426A" w:rsidR="00557F4C" w:rsidRDefault="00557F4C" w:rsidP="00645C14">
      <w:pPr>
        <w:pStyle w:val="Text"/>
        <w:rPr>
          <w:lang w:eastAsia="pt-BR"/>
        </w:rPr>
      </w:pPr>
    </w:p>
    <w:p w14:paraId="6F1AD4C4" w14:textId="7361517F" w:rsidR="00557F4C" w:rsidRDefault="00557F4C" w:rsidP="00645C14">
      <w:pPr>
        <w:pStyle w:val="Text"/>
        <w:rPr>
          <w:lang w:eastAsia="pt-BR"/>
        </w:rPr>
      </w:pPr>
    </w:p>
    <w:p w14:paraId="06C44974" w14:textId="77777777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  <w:sectPr w:rsidR="00C14EBC" w:rsidSect="004615E6">
          <w:pgSz w:w="12240" w:h="15840"/>
          <w:pgMar w:top="1276" w:right="1440" w:bottom="1440" w:left="1440" w:header="720" w:footer="578" w:gutter="0"/>
          <w:cols w:space="720"/>
          <w:docGrid w:linePitch="272"/>
        </w:sectPr>
      </w:pPr>
    </w:p>
    <w:p w14:paraId="60DC3651" w14:textId="1AA8969F" w:rsidR="00C14EBC" w:rsidRDefault="00C14EBC" w:rsidP="00C14EBC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2"/>
          <w:lang w:eastAsia="pt-BR"/>
        </w:rPr>
      </w:pPr>
      <w:bookmarkStart w:id="16" w:name="_Toc26221334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>G – Aircraft Database</w:t>
      </w:r>
      <w:bookmarkEnd w:id="16"/>
    </w:p>
    <w:p w14:paraId="01656EA7" w14:textId="50A71905" w:rsidR="00C14EBC" w:rsidRPr="00C14EBC" w:rsidRDefault="00C14EBC" w:rsidP="00C14EBC">
      <w:pPr>
        <w:pStyle w:val="Text"/>
        <w:rPr>
          <w:lang w:eastAsia="pt-BR"/>
        </w:rPr>
      </w:pPr>
      <w:r w:rsidRPr="00C14EBC">
        <w:rPr>
          <w:noProof/>
        </w:rPr>
        <w:drawing>
          <wp:anchor distT="0" distB="0" distL="114300" distR="114300" simplePos="0" relativeHeight="251691008" behindDoc="0" locked="0" layoutInCell="1" allowOverlap="1" wp14:anchorId="598142B6" wp14:editId="7C119253">
            <wp:simplePos x="0" y="0"/>
            <wp:positionH relativeFrom="column">
              <wp:posOffset>-615673</wp:posOffset>
            </wp:positionH>
            <wp:positionV relativeFrom="paragraph">
              <wp:posOffset>93010</wp:posOffset>
            </wp:positionV>
            <wp:extent cx="9667347" cy="4873451"/>
            <wp:effectExtent l="0" t="0" r="0" b="3810"/>
            <wp:wrapNone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43" cy="487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05D5C" w14:textId="314C6D0B" w:rsidR="00557F4C" w:rsidRDefault="00557F4C" w:rsidP="00645C14">
      <w:pPr>
        <w:pStyle w:val="Text"/>
        <w:rPr>
          <w:lang w:eastAsia="pt-BR"/>
        </w:rPr>
      </w:pPr>
    </w:p>
    <w:p w14:paraId="56E05E4A" w14:textId="54C383A4" w:rsidR="00C14EBC" w:rsidRDefault="00C14EBC" w:rsidP="00645C14">
      <w:pPr>
        <w:pStyle w:val="Text"/>
        <w:rPr>
          <w:lang w:eastAsia="pt-BR"/>
        </w:rPr>
      </w:pPr>
    </w:p>
    <w:p w14:paraId="41068985" w14:textId="32D68EE1" w:rsidR="00377D57" w:rsidRDefault="00377D57" w:rsidP="00645C14">
      <w:pPr>
        <w:pStyle w:val="Text"/>
        <w:rPr>
          <w:lang w:eastAsia="pt-BR"/>
        </w:rPr>
      </w:pPr>
    </w:p>
    <w:p w14:paraId="6C34263A" w14:textId="27AB6CC4" w:rsidR="00377D57" w:rsidRDefault="00377D57" w:rsidP="00645C14">
      <w:pPr>
        <w:pStyle w:val="Text"/>
        <w:rPr>
          <w:lang w:eastAsia="pt-BR"/>
        </w:rPr>
      </w:pPr>
    </w:p>
    <w:p w14:paraId="7678720B" w14:textId="05BBFDD8" w:rsidR="00377D57" w:rsidRDefault="00377D57" w:rsidP="00645C14">
      <w:pPr>
        <w:pStyle w:val="Text"/>
        <w:rPr>
          <w:lang w:eastAsia="pt-BR"/>
        </w:rPr>
      </w:pPr>
    </w:p>
    <w:p w14:paraId="18060609" w14:textId="3A225472" w:rsidR="00377D57" w:rsidRDefault="00377D57" w:rsidP="00645C14">
      <w:pPr>
        <w:pStyle w:val="Text"/>
        <w:rPr>
          <w:lang w:eastAsia="pt-BR"/>
        </w:rPr>
      </w:pPr>
    </w:p>
    <w:p w14:paraId="520E76B3" w14:textId="0FEC9057" w:rsidR="00377D57" w:rsidRDefault="00377D57" w:rsidP="00645C14">
      <w:pPr>
        <w:pStyle w:val="Text"/>
        <w:rPr>
          <w:lang w:eastAsia="pt-BR"/>
        </w:rPr>
      </w:pPr>
    </w:p>
    <w:p w14:paraId="016A0EE2" w14:textId="5CC9AD32" w:rsidR="00377D57" w:rsidRDefault="00377D57" w:rsidP="00645C14">
      <w:pPr>
        <w:pStyle w:val="Text"/>
        <w:rPr>
          <w:lang w:eastAsia="pt-BR"/>
        </w:rPr>
      </w:pPr>
    </w:p>
    <w:p w14:paraId="400640BD" w14:textId="4AEE7557" w:rsidR="00377D57" w:rsidRDefault="00377D57" w:rsidP="00645C14">
      <w:pPr>
        <w:pStyle w:val="Text"/>
        <w:rPr>
          <w:lang w:eastAsia="pt-BR"/>
        </w:rPr>
      </w:pPr>
    </w:p>
    <w:p w14:paraId="39186CEA" w14:textId="79170C78" w:rsidR="00377D57" w:rsidRDefault="00377D57" w:rsidP="00645C14">
      <w:pPr>
        <w:pStyle w:val="Text"/>
        <w:rPr>
          <w:lang w:eastAsia="pt-BR"/>
        </w:rPr>
      </w:pPr>
    </w:p>
    <w:p w14:paraId="04465208" w14:textId="18C5A8E4" w:rsidR="00377D57" w:rsidRDefault="00377D57" w:rsidP="00645C14">
      <w:pPr>
        <w:pStyle w:val="Text"/>
        <w:rPr>
          <w:lang w:eastAsia="pt-BR"/>
        </w:rPr>
      </w:pPr>
    </w:p>
    <w:p w14:paraId="71ECFE34" w14:textId="2BE106C1" w:rsidR="00377D57" w:rsidRDefault="00377D57" w:rsidP="00645C14">
      <w:pPr>
        <w:pStyle w:val="Text"/>
        <w:rPr>
          <w:lang w:eastAsia="pt-BR"/>
        </w:rPr>
      </w:pPr>
    </w:p>
    <w:p w14:paraId="72CCE94F" w14:textId="3A1F7BAD" w:rsidR="00377D57" w:rsidRDefault="00377D57" w:rsidP="00645C14">
      <w:pPr>
        <w:pStyle w:val="Text"/>
        <w:rPr>
          <w:lang w:eastAsia="pt-BR"/>
        </w:rPr>
      </w:pPr>
    </w:p>
    <w:p w14:paraId="64D87EFA" w14:textId="608C2292" w:rsidR="00377D57" w:rsidRDefault="00377D57" w:rsidP="00645C14">
      <w:pPr>
        <w:pStyle w:val="Text"/>
        <w:rPr>
          <w:lang w:eastAsia="pt-BR"/>
        </w:rPr>
      </w:pPr>
    </w:p>
    <w:p w14:paraId="7B172E80" w14:textId="435FE12E" w:rsidR="00377D57" w:rsidRDefault="00377D57" w:rsidP="00645C14">
      <w:pPr>
        <w:pStyle w:val="Text"/>
        <w:rPr>
          <w:lang w:eastAsia="pt-BR"/>
        </w:rPr>
      </w:pPr>
    </w:p>
    <w:p w14:paraId="504E8524" w14:textId="6F569157" w:rsidR="00377D57" w:rsidRDefault="00377D57" w:rsidP="00645C14">
      <w:pPr>
        <w:pStyle w:val="Text"/>
        <w:rPr>
          <w:lang w:eastAsia="pt-BR"/>
        </w:rPr>
      </w:pPr>
    </w:p>
    <w:p w14:paraId="67129995" w14:textId="52498AA5" w:rsidR="00377D57" w:rsidRDefault="00377D57" w:rsidP="00645C14">
      <w:pPr>
        <w:pStyle w:val="Text"/>
        <w:rPr>
          <w:lang w:eastAsia="pt-BR"/>
        </w:rPr>
      </w:pPr>
    </w:p>
    <w:p w14:paraId="5ABBB2D8" w14:textId="77777777" w:rsidR="008F1BAB" w:rsidRDefault="008F1BAB" w:rsidP="00645C14">
      <w:pPr>
        <w:pStyle w:val="Text"/>
        <w:rPr>
          <w:lang w:eastAsia="pt-BR"/>
        </w:rPr>
      </w:pPr>
    </w:p>
    <w:p w14:paraId="72451BA3" w14:textId="77777777" w:rsidR="00F70119" w:rsidRDefault="00F70119" w:rsidP="00645C14">
      <w:pPr>
        <w:pStyle w:val="Text"/>
        <w:rPr>
          <w:lang w:eastAsia="pt-BR"/>
        </w:rPr>
        <w:sectPr w:rsidR="00F70119" w:rsidSect="00F70119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6F0D1228" w14:textId="637E86C9" w:rsidR="00726466" w:rsidRDefault="002519AE" w:rsidP="00EE30FA">
      <w:pPr>
        <w:pStyle w:val="Ttulo1"/>
        <w:spacing w:before="0" w:after="0" w:line="360" w:lineRule="auto"/>
        <w:ind w:left="480" w:hanging="480"/>
        <w:rPr>
          <w:b/>
          <w:bCs/>
          <w:kern w:val="0"/>
          <w:sz w:val="36"/>
          <w:szCs w:val="36"/>
          <w:lang w:eastAsia="pt-BR"/>
        </w:rPr>
      </w:pPr>
      <w:bookmarkStart w:id="17" w:name="_Toc26221335"/>
      <w:r w:rsidRPr="00AF15AB">
        <w:rPr>
          <w:b/>
          <w:bCs/>
          <w:kern w:val="0"/>
          <w:sz w:val="36"/>
          <w:szCs w:val="32"/>
          <w:lang w:eastAsia="pt-BR"/>
        </w:rPr>
        <w:lastRenderedPageBreak/>
        <w:t xml:space="preserve">Appendix </w:t>
      </w:r>
      <w:r>
        <w:rPr>
          <w:b/>
          <w:bCs/>
          <w:kern w:val="0"/>
          <w:sz w:val="36"/>
          <w:szCs w:val="32"/>
          <w:lang w:eastAsia="pt-BR"/>
        </w:rPr>
        <w:t xml:space="preserve">H– </w:t>
      </w:r>
      <w:r w:rsidRPr="00EE30FA">
        <w:rPr>
          <w:b/>
          <w:bCs/>
          <w:kern w:val="0"/>
          <w:sz w:val="36"/>
          <w:szCs w:val="36"/>
          <w:lang w:eastAsia="pt-BR"/>
        </w:rPr>
        <w:t>Optimization</w:t>
      </w:r>
      <w:r w:rsidR="00EE30FA">
        <w:rPr>
          <w:b/>
          <w:bCs/>
          <w:kern w:val="0"/>
          <w:sz w:val="36"/>
          <w:szCs w:val="36"/>
          <w:lang w:eastAsia="pt-BR"/>
        </w:rPr>
        <w:t xml:space="preserve"> </w:t>
      </w:r>
      <w:r w:rsidRPr="00EE30FA">
        <w:rPr>
          <w:b/>
          <w:bCs/>
          <w:kern w:val="0"/>
          <w:sz w:val="36"/>
          <w:szCs w:val="36"/>
          <w:lang w:eastAsia="pt-BR"/>
        </w:rPr>
        <w:t>Results</w:t>
      </w:r>
      <w:r w:rsidR="00EE30FA" w:rsidRPr="00EE30FA">
        <w:rPr>
          <w:b/>
          <w:bCs/>
          <w:kern w:val="0"/>
          <w:sz w:val="36"/>
          <w:szCs w:val="36"/>
          <w:lang w:eastAsia="pt-BR"/>
        </w:rPr>
        <w:t xml:space="preserve"> </w:t>
      </w:r>
    </w:p>
    <w:p w14:paraId="730E9165" w14:textId="5FEAFF6E" w:rsidR="002519AE" w:rsidRPr="00EE30FA" w:rsidRDefault="00C8286C" w:rsidP="00EE30FA">
      <w:pPr>
        <w:pStyle w:val="Ttulo1"/>
        <w:spacing w:before="0" w:after="0" w:line="360" w:lineRule="auto"/>
        <w:ind w:left="480" w:hanging="480"/>
        <w:rPr>
          <w:b/>
          <w:bCs/>
          <w:sz w:val="36"/>
          <w:szCs w:val="36"/>
        </w:rPr>
      </w:pPr>
      <w:r w:rsidRPr="00EE30FA">
        <w:rPr>
          <w:b/>
          <w:bCs/>
          <w:sz w:val="36"/>
          <w:szCs w:val="36"/>
        </w:rPr>
        <w:t xml:space="preserve">Optimum Network and 3-Aircraft fleet </w:t>
      </w:r>
      <w:r w:rsidR="00EE30FA">
        <w:rPr>
          <w:b/>
          <w:bCs/>
          <w:sz w:val="36"/>
          <w:szCs w:val="36"/>
        </w:rPr>
        <w:t xml:space="preserve"> </w:t>
      </w:r>
      <w:bookmarkStart w:id="18" w:name="_GoBack"/>
      <w:bookmarkEnd w:id="18"/>
      <w:r w:rsidRPr="00EE30FA">
        <w:rPr>
          <w:b/>
          <w:bCs/>
          <w:sz w:val="36"/>
          <w:szCs w:val="36"/>
        </w:rPr>
        <w:t>(20 Airports)</w:t>
      </w:r>
      <w:bookmarkEnd w:id="17"/>
    </w:p>
    <w:p w14:paraId="69B86CC7" w14:textId="142B21AB" w:rsidR="00383F3D" w:rsidRPr="00383F3D" w:rsidRDefault="00383F3D" w:rsidP="00383F3D">
      <w:pPr>
        <w:jc w:val="center"/>
        <w:rPr>
          <w:sz w:val="28"/>
          <w:szCs w:val="28"/>
        </w:rPr>
      </w:pPr>
    </w:p>
    <w:p w14:paraId="29F3390A" w14:textId="77777777" w:rsidR="001C6582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59642170" wp14:editId="2925A211">
            <wp:extent cx="8263412" cy="4924425"/>
            <wp:effectExtent l="0" t="0" r="444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676" cy="492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F7BB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4E9A0537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drawing>
          <wp:inline distT="0" distB="0" distL="0" distR="0" wp14:anchorId="458F5978" wp14:editId="1FF0F18F">
            <wp:extent cx="8333740" cy="50584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05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A1172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33B1884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2FCB8BA0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B31631E" wp14:editId="4B25E9DF">
            <wp:extent cx="8333740" cy="532003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FFBB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7DA67FCE" w14:textId="77777777" w:rsidR="00701AF0" w:rsidRDefault="00701AF0" w:rsidP="00701AF0">
      <w:pPr>
        <w:pStyle w:val="Text"/>
        <w:ind w:firstLine="0"/>
        <w:jc w:val="center"/>
        <w:rPr>
          <w:lang w:eastAsia="pt-BR"/>
        </w:rPr>
      </w:pPr>
    </w:p>
    <w:p w14:paraId="50393B1A" w14:textId="79C34D53" w:rsidR="00701AF0" w:rsidRDefault="00701AF0" w:rsidP="00701AF0">
      <w:pPr>
        <w:pStyle w:val="Text"/>
        <w:ind w:firstLine="0"/>
        <w:jc w:val="center"/>
        <w:rPr>
          <w:lang w:eastAsia="pt-BR"/>
        </w:rPr>
      </w:pPr>
      <w:r w:rsidRPr="00701AF0">
        <w:rPr>
          <w:noProof/>
        </w:rPr>
        <w:lastRenderedPageBreak/>
        <w:drawing>
          <wp:inline distT="0" distB="0" distL="0" distR="0" wp14:anchorId="5A31DFB9" wp14:editId="115B9BAC">
            <wp:extent cx="8333740" cy="29673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74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4BDC9" w14:textId="7781F8F8" w:rsidR="00701AF0" w:rsidRPr="001C6582" w:rsidRDefault="00701AF0" w:rsidP="00701AF0">
      <w:pPr>
        <w:pStyle w:val="Text"/>
        <w:ind w:firstLine="0"/>
        <w:jc w:val="center"/>
        <w:rPr>
          <w:lang w:eastAsia="pt-BR"/>
        </w:rPr>
        <w:sectPr w:rsidR="00701AF0" w:rsidRPr="001C6582" w:rsidSect="001C6582">
          <w:pgSz w:w="15840" w:h="12240" w:orient="landscape"/>
          <w:pgMar w:top="1440" w:right="1440" w:bottom="1440" w:left="1276" w:header="720" w:footer="578" w:gutter="0"/>
          <w:cols w:space="720"/>
          <w:docGrid w:linePitch="272"/>
        </w:sectPr>
      </w:pPr>
    </w:p>
    <w:p w14:paraId="4D51C126" w14:textId="13ECB964" w:rsidR="008F1BAB" w:rsidRPr="00EE30FA" w:rsidRDefault="008F1BAB" w:rsidP="00EE30FA">
      <w:pPr>
        <w:pStyle w:val="Ttulo1"/>
        <w:spacing w:before="0" w:after="0" w:line="360" w:lineRule="auto"/>
        <w:ind w:left="480" w:hanging="480"/>
        <w:rPr>
          <w:b/>
          <w:bCs/>
          <w:sz w:val="32"/>
          <w:szCs w:val="32"/>
        </w:rPr>
      </w:pPr>
      <w:bookmarkStart w:id="19" w:name="_Toc26221336"/>
      <w:r w:rsidRPr="00EE30FA">
        <w:rPr>
          <w:b/>
          <w:bCs/>
          <w:kern w:val="0"/>
          <w:sz w:val="32"/>
          <w:szCs w:val="32"/>
          <w:lang w:eastAsia="pt-BR"/>
        </w:rPr>
        <w:lastRenderedPageBreak/>
        <w:t xml:space="preserve">Appendix </w:t>
      </w:r>
      <w:r w:rsidR="00C8286C" w:rsidRPr="00EE30FA">
        <w:rPr>
          <w:b/>
          <w:bCs/>
          <w:kern w:val="0"/>
          <w:sz w:val="32"/>
          <w:szCs w:val="32"/>
          <w:lang w:eastAsia="pt-BR"/>
        </w:rPr>
        <w:t>I</w:t>
      </w:r>
      <w:r w:rsidR="00EE30FA" w:rsidRPr="00EE30FA">
        <w:rPr>
          <w:b/>
          <w:bCs/>
          <w:kern w:val="0"/>
          <w:sz w:val="32"/>
          <w:szCs w:val="32"/>
          <w:lang w:eastAsia="pt-BR"/>
        </w:rPr>
        <w:t xml:space="preserve"> -  </w:t>
      </w:r>
      <w:r w:rsidR="00EE30FA">
        <w:rPr>
          <w:b/>
          <w:bCs/>
          <w:kern w:val="0"/>
          <w:sz w:val="32"/>
          <w:szCs w:val="32"/>
          <w:lang w:eastAsia="pt-BR"/>
        </w:rPr>
        <w:t xml:space="preserve">Optimum </w:t>
      </w:r>
      <w:r w:rsidRPr="00EE30FA">
        <w:rPr>
          <w:b/>
          <w:bCs/>
          <w:sz w:val="32"/>
          <w:szCs w:val="32"/>
        </w:rPr>
        <w:t xml:space="preserve">Network and </w:t>
      </w:r>
      <w:r w:rsidR="00F70119" w:rsidRPr="00EE30FA">
        <w:rPr>
          <w:b/>
          <w:bCs/>
          <w:sz w:val="32"/>
          <w:szCs w:val="32"/>
        </w:rPr>
        <w:t>3-</w:t>
      </w:r>
      <w:r w:rsidRPr="00EE30FA">
        <w:rPr>
          <w:b/>
          <w:bCs/>
          <w:sz w:val="32"/>
          <w:szCs w:val="32"/>
        </w:rPr>
        <w:t>Aircraft</w:t>
      </w:r>
      <w:r w:rsidR="00F70119" w:rsidRPr="00EE30FA">
        <w:rPr>
          <w:b/>
          <w:bCs/>
          <w:sz w:val="32"/>
          <w:szCs w:val="32"/>
        </w:rPr>
        <w:t xml:space="preserve"> fleet</w:t>
      </w:r>
      <w:r w:rsidRPr="00EE30FA">
        <w:rPr>
          <w:b/>
          <w:bCs/>
          <w:sz w:val="32"/>
          <w:szCs w:val="32"/>
        </w:rPr>
        <w:t xml:space="preserve"> </w:t>
      </w:r>
      <w:r w:rsidR="00C8286C" w:rsidRPr="00EE30FA">
        <w:rPr>
          <w:b/>
          <w:bCs/>
          <w:sz w:val="32"/>
          <w:szCs w:val="32"/>
        </w:rPr>
        <w:t>Characteristics</w:t>
      </w:r>
      <w:r w:rsidR="00EE30FA">
        <w:rPr>
          <w:b/>
          <w:bCs/>
          <w:sz w:val="32"/>
          <w:szCs w:val="32"/>
        </w:rPr>
        <w:t xml:space="preserve"> (20 Airports)</w:t>
      </w:r>
      <w:bookmarkEnd w:id="19"/>
      <w:r w:rsidR="00C8286C" w:rsidRPr="00EE30FA">
        <w:rPr>
          <w:b/>
          <w:bCs/>
          <w:sz w:val="32"/>
          <w:szCs w:val="32"/>
        </w:rPr>
        <w:t xml:space="preserve"> </w:t>
      </w:r>
    </w:p>
    <w:p w14:paraId="5319080B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74847F35" w14:textId="3D2D2354" w:rsidR="008F1BAB" w:rsidRDefault="008F1BAB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t>Maximum NP</w:t>
      </w:r>
    </w:p>
    <w:p w14:paraId="07B11D9E" w14:textId="3711A10C" w:rsidR="00A37ACF" w:rsidRDefault="00A37ACF" w:rsidP="00383F3D">
      <w:pPr>
        <w:jc w:val="center"/>
        <w:rPr>
          <w:sz w:val="28"/>
          <w:szCs w:val="28"/>
        </w:rPr>
      </w:pPr>
    </w:p>
    <w:p w14:paraId="187F7918" w14:textId="1A5A7DB5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39136" behindDoc="0" locked="0" layoutInCell="1" allowOverlap="1" wp14:anchorId="065F6983" wp14:editId="4E34CA9F">
            <wp:simplePos x="0" y="0"/>
            <wp:positionH relativeFrom="column">
              <wp:posOffset>4095115</wp:posOffset>
            </wp:positionH>
            <wp:positionV relativeFrom="paragraph">
              <wp:posOffset>3389630</wp:posOffset>
            </wp:positionV>
            <wp:extent cx="2176033" cy="3286125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33" cy="328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CF">
        <w:rPr>
          <w:noProof/>
        </w:rPr>
        <w:drawing>
          <wp:inline distT="0" distB="0" distL="0" distR="0" wp14:anchorId="261CA76F" wp14:editId="27AF1B7D">
            <wp:extent cx="5943600" cy="328231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AAEA5" w14:textId="554A3184" w:rsidR="00E457C6" w:rsidRDefault="00A37ACF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51D73C0D" wp14:editId="71EA74E5">
            <wp:simplePos x="0" y="0"/>
            <wp:positionH relativeFrom="column">
              <wp:posOffset>209550</wp:posOffset>
            </wp:positionH>
            <wp:positionV relativeFrom="paragraph">
              <wp:posOffset>2178685</wp:posOffset>
            </wp:positionV>
            <wp:extent cx="1905000" cy="1104819"/>
            <wp:effectExtent l="0" t="0" r="0" b="635"/>
            <wp:wrapNone/>
            <wp:docPr id="16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EE074D19-47A8-4838-BB7F-1F045C0AA1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EE074D19-47A8-4838-BB7F-1F045C0AA1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12" t="27697" r="20573" b="5041"/>
                    <a:stretch/>
                  </pic:blipFill>
                  <pic:spPr>
                    <a:xfrm>
                      <a:off x="0" y="0"/>
                      <a:ext cx="1905000" cy="1104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91888C2" wp14:editId="43692189">
            <wp:extent cx="3867150" cy="3310085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08" cy="3327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02ECF" w14:textId="79093EDD" w:rsidR="00E457C6" w:rsidRDefault="00E457C6" w:rsidP="00645C14">
      <w:pPr>
        <w:pStyle w:val="Text"/>
        <w:rPr>
          <w:lang w:eastAsia="pt-BR"/>
        </w:rPr>
      </w:pPr>
    </w:p>
    <w:p w14:paraId="2BD4C9A5" w14:textId="7FA9992B" w:rsidR="00E457C6" w:rsidRDefault="00A37ACF" w:rsidP="00645C14">
      <w:pPr>
        <w:pStyle w:val="Text"/>
        <w:rPr>
          <w:lang w:eastAsia="pt-BR"/>
        </w:rPr>
      </w:pPr>
      <w:r w:rsidRPr="00A37ACF">
        <w:rPr>
          <w:noProof/>
        </w:rPr>
        <w:drawing>
          <wp:inline distT="0" distB="0" distL="0" distR="0" wp14:anchorId="2E679F33" wp14:editId="273D97EA">
            <wp:extent cx="5943600" cy="32823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2ABD" w14:textId="2865F48B" w:rsidR="00E457C6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2208" behindDoc="0" locked="0" layoutInCell="1" allowOverlap="1" wp14:anchorId="3E333D24" wp14:editId="46E8CF6B">
            <wp:simplePos x="0" y="0"/>
            <wp:positionH relativeFrom="column">
              <wp:posOffset>209550</wp:posOffset>
            </wp:positionH>
            <wp:positionV relativeFrom="paragraph">
              <wp:posOffset>2232025</wp:posOffset>
            </wp:positionV>
            <wp:extent cx="1891280" cy="1104900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8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1184" behindDoc="0" locked="0" layoutInCell="1" allowOverlap="1" wp14:anchorId="09C7ADA2" wp14:editId="79D5C2AA">
            <wp:simplePos x="0" y="0"/>
            <wp:positionH relativeFrom="column">
              <wp:posOffset>4105275</wp:posOffset>
            </wp:positionH>
            <wp:positionV relativeFrom="paragraph">
              <wp:posOffset>12700</wp:posOffset>
            </wp:positionV>
            <wp:extent cx="2521860" cy="3343275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12" cy="334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746769CC" wp14:editId="61A06B95">
            <wp:extent cx="3914775" cy="337343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97" cy="338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00116" w14:textId="5BC6DDE1" w:rsidR="004A4E84" w:rsidRDefault="004A4E84" w:rsidP="00645C14">
      <w:pPr>
        <w:pStyle w:val="Text"/>
        <w:rPr>
          <w:lang w:eastAsia="pt-BR"/>
        </w:rPr>
      </w:pPr>
    </w:p>
    <w:p w14:paraId="166C1A54" w14:textId="4E3FA684" w:rsidR="00E457C6" w:rsidRDefault="00E457C6" w:rsidP="00645C14">
      <w:pPr>
        <w:pStyle w:val="Text"/>
        <w:rPr>
          <w:lang w:eastAsia="pt-BR"/>
        </w:rPr>
      </w:pPr>
    </w:p>
    <w:p w14:paraId="07BD493F" w14:textId="1D693072" w:rsidR="00E457C6" w:rsidRDefault="00E457C6" w:rsidP="00645C14">
      <w:pPr>
        <w:pStyle w:val="Text"/>
        <w:rPr>
          <w:lang w:eastAsia="pt-BR"/>
        </w:rPr>
      </w:pPr>
    </w:p>
    <w:p w14:paraId="25839921" w14:textId="5F2CB02D" w:rsidR="00377D57" w:rsidRDefault="00377D57" w:rsidP="00645C14">
      <w:pPr>
        <w:pStyle w:val="Text"/>
        <w:rPr>
          <w:lang w:eastAsia="pt-BR"/>
        </w:rPr>
      </w:pPr>
    </w:p>
    <w:p w14:paraId="578EFC60" w14:textId="14948BE6" w:rsidR="00E457C6" w:rsidRDefault="00E457C6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  <w:r w:rsidR="00A37ACF" w:rsidRPr="00A37ACF">
        <w:rPr>
          <w:noProof/>
        </w:rPr>
        <w:lastRenderedPageBreak/>
        <w:drawing>
          <wp:inline distT="0" distB="0" distL="0" distR="0" wp14:anchorId="11C6A7FA" wp14:editId="7BF924CC">
            <wp:extent cx="5943600" cy="3288665"/>
            <wp:effectExtent l="0" t="0" r="0" b="698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14FF" w14:textId="21C7B80B" w:rsidR="008F1BAB" w:rsidRDefault="00A37ACF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4256" behindDoc="0" locked="0" layoutInCell="1" allowOverlap="1" wp14:anchorId="12951575" wp14:editId="04714548">
            <wp:simplePos x="0" y="0"/>
            <wp:positionH relativeFrom="column">
              <wp:posOffset>210000</wp:posOffset>
            </wp:positionH>
            <wp:positionV relativeFrom="paragraph">
              <wp:posOffset>2008505</wp:posOffset>
            </wp:positionV>
            <wp:extent cx="1743075" cy="1308438"/>
            <wp:effectExtent l="0" t="0" r="0" b="6350"/>
            <wp:wrapNone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08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3232" behindDoc="0" locked="0" layoutInCell="1" allowOverlap="1" wp14:anchorId="099A0B27" wp14:editId="65725B8C">
            <wp:simplePos x="0" y="0"/>
            <wp:positionH relativeFrom="margin">
              <wp:posOffset>4095750</wp:posOffset>
            </wp:positionH>
            <wp:positionV relativeFrom="paragraph">
              <wp:posOffset>5715</wp:posOffset>
            </wp:positionV>
            <wp:extent cx="2119192" cy="3314700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192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1327B53C" wp14:editId="02AA187A">
            <wp:extent cx="3895725" cy="3357014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790" cy="3369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1CF80" w14:textId="19962EDF" w:rsidR="008F1BAB" w:rsidRDefault="008F1BAB" w:rsidP="00645C14">
      <w:pPr>
        <w:pStyle w:val="Text"/>
        <w:rPr>
          <w:lang w:eastAsia="pt-BR"/>
        </w:rPr>
      </w:pPr>
    </w:p>
    <w:p w14:paraId="5B42D720" w14:textId="46B384E4" w:rsidR="008F1BAB" w:rsidRDefault="008F1BAB" w:rsidP="00645C14">
      <w:pPr>
        <w:pStyle w:val="Text"/>
        <w:rPr>
          <w:lang w:eastAsia="pt-BR"/>
        </w:rPr>
      </w:pPr>
    </w:p>
    <w:p w14:paraId="786964D4" w14:textId="08A57F6B" w:rsidR="008F1BAB" w:rsidRDefault="008F1BAB" w:rsidP="00645C14">
      <w:pPr>
        <w:pStyle w:val="Text"/>
        <w:rPr>
          <w:lang w:eastAsia="pt-BR"/>
        </w:rPr>
      </w:pPr>
    </w:p>
    <w:p w14:paraId="16B6F93F" w14:textId="17FEDFAB" w:rsidR="008F1BAB" w:rsidRDefault="008F1BAB" w:rsidP="00645C14">
      <w:pPr>
        <w:pStyle w:val="Text"/>
        <w:rPr>
          <w:lang w:eastAsia="pt-BR"/>
        </w:rPr>
      </w:pPr>
    </w:p>
    <w:p w14:paraId="6FFBFF6F" w14:textId="3190D430" w:rsidR="008F1BAB" w:rsidRDefault="008F1BAB" w:rsidP="00645C14">
      <w:pPr>
        <w:pStyle w:val="Text"/>
        <w:rPr>
          <w:lang w:eastAsia="pt-BR"/>
        </w:rPr>
      </w:pPr>
    </w:p>
    <w:p w14:paraId="1FC89355" w14:textId="2FC6AE85" w:rsidR="00F70119" w:rsidRDefault="00F70119" w:rsidP="00383F3D">
      <w:pPr>
        <w:jc w:val="center"/>
        <w:rPr>
          <w:sz w:val="28"/>
          <w:szCs w:val="28"/>
        </w:rPr>
      </w:pPr>
      <w:r w:rsidRPr="00383F3D">
        <w:rPr>
          <w:sz w:val="28"/>
          <w:szCs w:val="28"/>
        </w:rPr>
        <w:lastRenderedPageBreak/>
        <w:t>Maximum NPV</w:t>
      </w:r>
    </w:p>
    <w:p w14:paraId="7421E9D9" w14:textId="77777777" w:rsidR="00383F3D" w:rsidRPr="00383F3D" w:rsidRDefault="00383F3D" w:rsidP="00383F3D">
      <w:pPr>
        <w:jc w:val="center"/>
        <w:rPr>
          <w:sz w:val="28"/>
          <w:szCs w:val="28"/>
        </w:rPr>
      </w:pPr>
    </w:p>
    <w:p w14:paraId="5CAFD070" w14:textId="531B62B5" w:rsidR="00F70119" w:rsidRDefault="001419E5" w:rsidP="00F70119">
      <w:pPr>
        <w:pStyle w:val="Text"/>
        <w:ind w:firstLine="0"/>
        <w:rPr>
          <w:lang w:eastAsia="pt-BR"/>
        </w:rPr>
      </w:pPr>
      <w:r w:rsidRPr="001419E5">
        <w:rPr>
          <w:noProof/>
        </w:rPr>
        <w:drawing>
          <wp:inline distT="0" distB="0" distL="0" distR="0" wp14:anchorId="70F5022D" wp14:editId="791CC12F">
            <wp:extent cx="5943600" cy="32778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BC68" w14:textId="59B61EBF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46304" behindDoc="0" locked="0" layoutInCell="1" allowOverlap="1" wp14:anchorId="77630FA6" wp14:editId="58926BE1">
            <wp:simplePos x="0" y="0"/>
            <wp:positionH relativeFrom="column">
              <wp:posOffset>247650</wp:posOffset>
            </wp:positionH>
            <wp:positionV relativeFrom="paragraph">
              <wp:posOffset>2508885</wp:posOffset>
            </wp:positionV>
            <wp:extent cx="1952625" cy="1032196"/>
            <wp:effectExtent l="0" t="0" r="0" b="0"/>
            <wp:wrapNone/>
            <wp:docPr id="29" name="Imagem 14">
              <a:extLst xmlns:a="http://schemas.openxmlformats.org/drawingml/2006/main">
                <a:ext uri="{FF2B5EF4-FFF2-40B4-BE49-F238E27FC236}">
                  <a16:creationId xmlns:a16="http://schemas.microsoft.com/office/drawing/2014/main" id="{1A8F57E1-0791-4CEB-AE18-2E67E3336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>
                      <a:extLst>
                        <a:ext uri="{FF2B5EF4-FFF2-40B4-BE49-F238E27FC236}">
                          <a16:creationId xmlns:a16="http://schemas.microsoft.com/office/drawing/2014/main" id="{1A8F57E1-0791-4CEB-AE18-2E67E3336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7"/>
                    <a:stretch/>
                  </pic:blipFill>
                  <pic:spPr>
                    <a:xfrm>
                      <a:off x="0" y="0"/>
                      <a:ext cx="1952625" cy="103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5280" behindDoc="0" locked="0" layoutInCell="1" allowOverlap="1" wp14:anchorId="5F21AA53" wp14:editId="6FCBE70E">
            <wp:simplePos x="0" y="0"/>
            <wp:positionH relativeFrom="column">
              <wp:posOffset>4095750</wp:posOffset>
            </wp:positionH>
            <wp:positionV relativeFrom="paragraph">
              <wp:posOffset>5080</wp:posOffset>
            </wp:positionV>
            <wp:extent cx="2518253" cy="3533775"/>
            <wp:effectExtent l="0" t="0" r="0" b="0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253" cy="353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5EE5787B" wp14:editId="4F81A2EE">
            <wp:extent cx="3895725" cy="3585508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251" cy="359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AE751" w14:textId="568AE4E4" w:rsidR="00F70119" w:rsidRDefault="00F70119" w:rsidP="00645C14">
      <w:pPr>
        <w:pStyle w:val="Text"/>
        <w:rPr>
          <w:lang w:eastAsia="pt-BR"/>
        </w:rPr>
      </w:pPr>
    </w:p>
    <w:p w14:paraId="7E806019" w14:textId="5D9615F5" w:rsidR="00F70119" w:rsidRDefault="00F70119" w:rsidP="00645C14">
      <w:pPr>
        <w:pStyle w:val="Text"/>
        <w:rPr>
          <w:lang w:eastAsia="pt-BR"/>
        </w:rPr>
      </w:pPr>
    </w:p>
    <w:p w14:paraId="266642F1" w14:textId="7BE228F5" w:rsidR="00F70119" w:rsidRDefault="00F70119" w:rsidP="00645C14">
      <w:pPr>
        <w:pStyle w:val="Text"/>
        <w:rPr>
          <w:lang w:eastAsia="pt-BR"/>
        </w:rPr>
      </w:pPr>
    </w:p>
    <w:p w14:paraId="1F2F6D92" w14:textId="4FE456A4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48843F37" wp14:editId="1857FFCE">
            <wp:extent cx="5943600" cy="327787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345" w14:textId="09220D10" w:rsidR="00F70119" w:rsidRDefault="001419E5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48352" behindDoc="0" locked="0" layoutInCell="1" allowOverlap="1" wp14:anchorId="6010498B" wp14:editId="7762086F">
            <wp:simplePos x="0" y="0"/>
            <wp:positionH relativeFrom="column">
              <wp:posOffset>219075</wp:posOffset>
            </wp:positionH>
            <wp:positionV relativeFrom="paragraph">
              <wp:posOffset>2480945</wp:posOffset>
            </wp:positionV>
            <wp:extent cx="1864780" cy="1095375"/>
            <wp:effectExtent l="0" t="0" r="2540" b="0"/>
            <wp:wrapNone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1" cy="109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7328" behindDoc="0" locked="0" layoutInCell="1" allowOverlap="1" wp14:anchorId="1869F410" wp14:editId="3731CE21">
            <wp:simplePos x="0" y="0"/>
            <wp:positionH relativeFrom="column">
              <wp:posOffset>4114800</wp:posOffset>
            </wp:positionH>
            <wp:positionV relativeFrom="paragraph">
              <wp:posOffset>13970</wp:posOffset>
            </wp:positionV>
            <wp:extent cx="2582883" cy="3571875"/>
            <wp:effectExtent l="0" t="0" r="8255" b="0"/>
            <wp:wrapNone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34" cy="3576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3D29F6AE" wp14:editId="1BFEEE67">
            <wp:extent cx="3915726" cy="3600450"/>
            <wp:effectExtent l="0" t="0" r="889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18" cy="3609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8E1D" w14:textId="163511C6" w:rsidR="00F70119" w:rsidRDefault="00F70119" w:rsidP="00645C14">
      <w:pPr>
        <w:pStyle w:val="Text"/>
        <w:rPr>
          <w:lang w:eastAsia="pt-BR"/>
        </w:rPr>
      </w:pPr>
    </w:p>
    <w:p w14:paraId="13ED73C6" w14:textId="5567AFBC" w:rsidR="00F70119" w:rsidRDefault="00F70119" w:rsidP="00645C14">
      <w:pPr>
        <w:pStyle w:val="Text"/>
        <w:rPr>
          <w:lang w:eastAsia="pt-BR"/>
        </w:rPr>
      </w:pPr>
    </w:p>
    <w:p w14:paraId="03223EC5" w14:textId="25931B41" w:rsidR="00F70119" w:rsidRDefault="00F70119" w:rsidP="00645C14">
      <w:pPr>
        <w:pStyle w:val="Text"/>
        <w:rPr>
          <w:lang w:eastAsia="pt-BR"/>
        </w:rPr>
      </w:pPr>
    </w:p>
    <w:p w14:paraId="3BEBAD09" w14:textId="69A7CF07" w:rsidR="00F70119" w:rsidRDefault="00F70119" w:rsidP="00645C14">
      <w:pPr>
        <w:pStyle w:val="Text"/>
        <w:rPr>
          <w:lang w:eastAsia="pt-BR"/>
        </w:rPr>
      </w:pPr>
    </w:p>
    <w:p w14:paraId="27A68A52" w14:textId="7ACC66D1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lastRenderedPageBreak/>
        <w:drawing>
          <wp:inline distT="0" distB="0" distL="0" distR="0" wp14:anchorId="3CEB2F52" wp14:editId="16E9A612">
            <wp:extent cx="5943600" cy="327787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3F7B9" w14:textId="245B1EC0" w:rsidR="00F70119" w:rsidRDefault="001419E5" w:rsidP="00645C14">
      <w:pPr>
        <w:pStyle w:val="Text"/>
        <w:rPr>
          <w:lang w:eastAsia="pt-BR"/>
        </w:rPr>
      </w:pPr>
      <w:r>
        <w:rPr>
          <w:noProof/>
        </w:rPr>
        <w:drawing>
          <wp:anchor distT="0" distB="0" distL="114300" distR="114300" simplePos="0" relativeHeight="251750400" behindDoc="0" locked="0" layoutInCell="1" allowOverlap="1" wp14:anchorId="775B3503" wp14:editId="146BA080">
            <wp:simplePos x="0" y="0"/>
            <wp:positionH relativeFrom="column">
              <wp:posOffset>209550</wp:posOffset>
            </wp:positionH>
            <wp:positionV relativeFrom="paragraph">
              <wp:posOffset>2512695</wp:posOffset>
            </wp:positionV>
            <wp:extent cx="1809750" cy="1060728"/>
            <wp:effectExtent l="0" t="0" r="0" b="6350"/>
            <wp:wrapNone/>
            <wp:docPr id="37" name="Imagem 28">
              <a:extLst xmlns:a="http://schemas.openxmlformats.org/drawingml/2006/main">
                <a:ext uri="{FF2B5EF4-FFF2-40B4-BE49-F238E27FC236}">
                  <a16:creationId xmlns:a16="http://schemas.microsoft.com/office/drawing/2014/main" id="{7C6274B9-30DE-4F36-90CA-F11BDF7CB3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8">
                      <a:extLst>
                        <a:ext uri="{FF2B5EF4-FFF2-40B4-BE49-F238E27FC236}">
                          <a16:creationId xmlns:a16="http://schemas.microsoft.com/office/drawing/2014/main" id="{7C6274B9-30DE-4F36-90CA-F11BDF7CB3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29464" r="4240" b="2678"/>
                    <a:stretch/>
                  </pic:blipFill>
                  <pic:spPr>
                    <a:xfrm>
                      <a:off x="0" y="0"/>
                      <a:ext cx="1809750" cy="1060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749376" behindDoc="0" locked="0" layoutInCell="1" allowOverlap="1" wp14:anchorId="54D2ECF0" wp14:editId="1F119EC1">
            <wp:simplePos x="0" y="0"/>
            <wp:positionH relativeFrom="column">
              <wp:posOffset>4105274</wp:posOffset>
            </wp:positionH>
            <wp:positionV relativeFrom="paragraph">
              <wp:posOffset>13970</wp:posOffset>
            </wp:positionV>
            <wp:extent cx="2514331" cy="3562350"/>
            <wp:effectExtent l="0" t="0" r="635" b="0"/>
            <wp:wrapNone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5" cy="356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w:drawing>
          <wp:inline distT="0" distB="0" distL="0" distR="0" wp14:anchorId="635645AC" wp14:editId="531D7763">
            <wp:extent cx="3894346" cy="3600450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84" cy="3618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A8F80" w14:textId="0E14AD24" w:rsidR="00F70119" w:rsidRDefault="00F70119" w:rsidP="00645C14">
      <w:pPr>
        <w:pStyle w:val="Text"/>
        <w:rPr>
          <w:lang w:eastAsia="pt-BR"/>
        </w:rPr>
      </w:pPr>
    </w:p>
    <w:p w14:paraId="6C1A18EE" w14:textId="083FB84D" w:rsidR="00F70119" w:rsidRDefault="00F70119" w:rsidP="00645C14">
      <w:pPr>
        <w:pStyle w:val="Text"/>
        <w:rPr>
          <w:lang w:eastAsia="pt-BR"/>
        </w:rPr>
      </w:pPr>
    </w:p>
    <w:p w14:paraId="3DEF2BFD" w14:textId="16FC889E" w:rsidR="00F70119" w:rsidRDefault="00F70119" w:rsidP="00645C14">
      <w:pPr>
        <w:pStyle w:val="Text"/>
        <w:rPr>
          <w:lang w:eastAsia="pt-BR"/>
        </w:rPr>
      </w:pPr>
    </w:p>
    <w:p w14:paraId="4F8CC07B" w14:textId="128BEA03" w:rsidR="00F70119" w:rsidRDefault="00F70119" w:rsidP="00645C14">
      <w:pPr>
        <w:pStyle w:val="Text"/>
        <w:rPr>
          <w:lang w:eastAsia="pt-BR"/>
        </w:rPr>
      </w:pPr>
    </w:p>
    <w:p w14:paraId="00E61234" w14:textId="0FB0BB47" w:rsidR="00F70119" w:rsidRPr="00383F3D" w:rsidRDefault="001419E5" w:rsidP="00383F3D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B</w:t>
      </w:r>
      <w:r w:rsidR="00F70119" w:rsidRPr="00383F3D">
        <w:rPr>
          <w:sz w:val="28"/>
          <w:szCs w:val="28"/>
        </w:rPr>
        <w:t>aseline Aircraft</w:t>
      </w:r>
    </w:p>
    <w:p w14:paraId="487689FC" w14:textId="77777777" w:rsidR="00383F3D" w:rsidRPr="00383F3D" w:rsidRDefault="00383F3D" w:rsidP="00383F3D">
      <w:pPr>
        <w:jc w:val="center"/>
      </w:pPr>
    </w:p>
    <w:p w14:paraId="783FDE2C" w14:textId="72AE1F62" w:rsidR="00F70119" w:rsidRDefault="001419E5" w:rsidP="00645C14">
      <w:pPr>
        <w:pStyle w:val="Text"/>
        <w:rPr>
          <w:lang w:eastAsia="pt-BR"/>
        </w:rPr>
      </w:pPr>
      <w:r w:rsidRPr="001419E5">
        <w:rPr>
          <w:noProof/>
        </w:rPr>
        <w:drawing>
          <wp:inline distT="0" distB="0" distL="0" distR="0" wp14:anchorId="425A34D6" wp14:editId="20F94BCB">
            <wp:extent cx="5943600" cy="328231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119">
        <w:rPr>
          <w:noProof/>
          <w:lang w:eastAsia="pt-BR"/>
        </w:rPr>
        <w:drawing>
          <wp:anchor distT="0" distB="0" distL="114300" distR="114300" simplePos="0" relativeHeight="251712512" behindDoc="0" locked="0" layoutInCell="1" allowOverlap="1" wp14:anchorId="72DE6BFF" wp14:editId="2BF88648">
            <wp:simplePos x="0" y="0"/>
            <wp:positionH relativeFrom="margin">
              <wp:posOffset>155275</wp:posOffset>
            </wp:positionH>
            <wp:positionV relativeFrom="paragraph">
              <wp:posOffset>3356298</wp:posOffset>
            </wp:positionV>
            <wp:extent cx="4106174" cy="4106594"/>
            <wp:effectExtent l="0" t="0" r="8890" b="8255"/>
            <wp:wrapNone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277" cy="4109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35B1" w14:textId="301B68C6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8656" behindDoc="0" locked="0" layoutInCell="1" allowOverlap="1" wp14:anchorId="738A2FC0" wp14:editId="0506F714">
            <wp:simplePos x="0" y="0"/>
            <wp:positionH relativeFrom="column">
              <wp:posOffset>4321834</wp:posOffset>
            </wp:positionH>
            <wp:positionV relativeFrom="paragraph">
              <wp:posOffset>11909</wp:posOffset>
            </wp:positionV>
            <wp:extent cx="2273823" cy="1026544"/>
            <wp:effectExtent l="0" t="0" r="0" b="2540"/>
            <wp:wrapNone/>
            <wp:docPr id="97" name="Imagem 97" descr="Uma imagem contendo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ID999_FRONT.jp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33" b="15139"/>
                    <a:stretch/>
                  </pic:blipFill>
                  <pic:spPr bwMode="auto">
                    <a:xfrm>
                      <a:off x="0" y="0"/>
                      <a:ext cx="2283713" cy="10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F74D" w14:textId="7B1C911F" w:rsidR="00F70119" w:rsidRDefault="00F70119" w:rsidP="00645C14">
      <w:pPr>
        <w:pStyle w:val="Text"/>
        <w:rPr>
          <w:lang w:eastAsia="pt-BR"/>
        </w:rPr>
      </w:pPr>
    </w:p>
    <w:p w14:paraId="612269F5" w14:textId="7A5F89D4" w:rsidR="00F70119" w:rsidRDefault="00F70119" w:rsidP="00645C14">
      <w:pPr>
        <w:pStyle w:val="Text"/>
        <w:rPr>
          <w:lang w:eastAsia="pt-BR"/>
        </w:rPr>
      </w:pPr>
    </w:p>
    <w:p w14:paraId="5D6ACADC" w14:textId="4D62F362" w:rsidR="00F70119" w:rsidRDefault="00F70119" w:rsidP="00645C14">
      <w:pPr>
        <w:pStyle w:val="Text"/>
        <w:rPr>
          <w:lang w:eastAsia="pt-BR"/>
        </w:rPr>
      </w:pPr>
    </w:p>
    <w:p w14:paraId="2EE9533A" w14:textId="268F52CB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9680" behindDoc="0" locked="0" layoutInCell="1" allowOverlap="1" wp14:anchorId="0E8A426F" wp14:editId="1C8F263C">
            <wp:simplePos x="0" y="0"/>
            <wp:positionH relativeFrom="column">
              <wp:posOffset>4476439</wp:posOffset>
            </wp:positionH>
            <wp:positionV relativeFrom="paragraph">
              <wp:posOffset>7620</wp:posOffset>
            </wp:positionV>
            <wp:extent cx="2182375" cy="2844800"/>
            <wp:effectExtent l="0" t="0" r="8890" b="0"/>
            <wp:wrapNone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D17_UP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2" r="30479"/>
                    <a:stretch/>
                  </pic:blipFill>
                  <pic:spPr bwMode="auto">
                    <a:xfrm>
                      <a:off x="0" y="0"/>
                      <a:ext cx="2182375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BB2A5A" w14:textId="7C2D92E1" w:rsidR="00F70119" w:rsidRDefault="00F70119" w:rsidP="00645C14">
      <w:pPr>
        <w:pStyle w:val="Text"/>
        <w:rPr>
          <w:lang w:eastAsia="pt-BR"/>
        </w:rPr>
      </w:pPr>
    </w:p>
    <w:p w14:paraId="259C1B6C" w14:textId="33308E2A" w:rsidR="00F70119" w:rsidRDefault="00F70119" w:rsidP="00645C14">
      <w:pPr>
        <w:pStyle w:val="Text"/>
        <w:rPr>
          <w:lang w:eastAsia="pt-BR"/>
        </w:rPr>
      </w:pPr>
    </w:p>
    <w:p w14:paraId="2F30310F" w14:textId="5A95504D" w:rsidR="00F70119" w:rsidRDefault="00F70119" w:rsidP="00645C14">
      <w:pPr>
        <w:pStyle w:val="Text"/>
        <w:rPr>
          <w:lang w:eastAsia="pt-BR"/>
        </w:rPr>
      </w:pPr>
    </w:p>
    <w:p w14:paraId="5D6FF500" w14:textId="6633D355" w:rsidR="00F70119" w:rsidRDefault="00F70119" w:rsidP="00645C14">
      <w:pPr>
        <w:pStyle w:val="Text"/>
        <w:rPr>
          <w:lang w:eastAsia="pt-BR"/>
        </w:rPr>
      </w:pPr>
    </w:p>
    <w:p w14:paraId="2ADB4D7B" w14:textId="0EB95318" w:rsidR="00F70119" w:rsidRDefault="00335FF4" w:rsidP="00645C14">
      <w:pPr>
        <w:pStyle w:val="Text"/>
        <w:rPr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13536" behindDoc="0" locked="0" layoutInCell="1" allowOverlap="1" wp14:anchorId="7CFF3D1B" wp14:editId="26ACBE18">
            <wp:simplePos x="0" y="0"/>
            <wp:positionH relativeFrom="margin">
              <wp:posOffset>249651</wp:posOffset>
            </wp:positionH>
            <wp:positionV relativeFrom="paragraph">
              <wp:posOffset>105613</wp:posOffset>
            </wp:positionV>
            <wp:extent cx="1786547" cy="1207698"/>
            <wp:effectExtent l="0" t="0" r="4445" b="0"/>
            <wp:wrapNone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547" cy="120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4A264" w14:textId="0383E473" w:rsidR="00F70119" w:rsidRDefault="00F70119" w:rsidP="00645C14">
      <w:pPr>
        <w:pStyle w:val="Text"/>
        <w:rPr>
          <w:lang w:eastAsia="pt-BR"/>
        </w:rPr>
      </w:pPr>
    </w:p>
    <w:p w14:paraId="1E5E028E" w14:textId="050D6B7B" w:rsidR="00F70119" w:rsidRDefault="00F70119" w:rsidP="00645C14">
      <w:pPr>
        <w:pStyle w:val="Text"/>
        <w:rPr>
          <w:lang w:eastAsia="pt-BR"/>
        </w:rPr>
      </w:pPr>
    </w:p>
    <w:p w14:paraId="238A8CF6" w14:textId="07466671" w:rsidR="00F70119" w:rsidRDefault="00F70119" w:rsidP="00645C14">
      <w:pPr>
        <w:pStyle w:val="Text"/>
        <w:rPr>
          <w:lang w:eastAsia="pt-BR"/>
        </w:rPr>
      </w:pPr>
    </w:p>
    <w:p w14:paraId="32D4B21A" w14:textId="24C15A00" w:rsidR="00F70119" w:rsidRDefault="00F70119" w:rsidP="00645C14">
      <w:pPr>
        <w:pStyle w:val="Text"/>
        <w:rPr>
          <w:lang w:eastAsia="pt-BR"/>
        </w:rPr>
      </w:pPr>
    </w:p>
    <w:p w14:paraId="28A68193" w14:textId="16C5BA7F" w:rsidR="00F70119" w:rsidRDefault="00F70119" w:rsidP="00645C14">
      <w:pPr>
        <w:pStyle w:val="Text"/>
        <w:rPr>
          <w:lang w:eastAsia="pt-BR"/>
        </w:rPr>
      </w:pPr>
    </w:p>
    <w:p w14:paraId="2526B54A" w14:textId="05D24B90" w:rsidR="00F70119" w:rsidRDefault="00F70119" w:rsidP="00645C14">
      <w:pPr>
        <w:pStyle w:val="Text"/>
        <w:rPr>
          <w:lang w:eastAsia="pt-BR"/>
        </w:rPr>
      </w:pPr>
      <w:r>
        <w:rPr>
          <w:lang w:eastAsia="pt-BR"/>
        </w:rPr>
        <w:br w:type="page"/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2"/>
        <w:gridCol w:w="2204"/>
        <w:gridCol w:w="2276"/>
      </w:tblGrid>
      <w:tr w:rsidR="000675D3" w:rsidRPr="00F70119" w14:paraId="59959661" w14:textId="77777777" w:rsidTr="00E63940">
        <w:tc>
          <w:tcPr>
            <w:tcW w:w="901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0FE979" w14:textId="201E64DC" w:rsidR="000675D3" w:rsidRPr="00AF15AB" w:rsidRDefault="000675D3" w:rsidP="00E63940">
            <w:pPr>
              <w:jc w:val="center"/>
            </w:pPr>
          </w:p>
          <w:p w14:paraId="397CAEF5" w14:textId="77777777" w:rsidR="000675D3" w:rsidRDefault="000675D3" w:rsidP="00E63940">
            <w:pPr>
              <w:jc w:val="center"/>
              <w:rPr>
                <w:lang w:val="pt-BR"/>
              </w:rPr>
            </w:pPr>
            <w:r w:rsidRPr="00616736">
              <w:rPr>
                <w:lang w:val="pt-BR"/>
              </w:rPr>
              <w:t>FOLHA DE REGISTRO DO DOCUMENTO</w:t>
            </w:r>
          </w:p>
          <w:p w14:paraId="7F50CB56" w14:textId="77777777" w:rsidR="000675D3" w:rsidRPr="00B94217" w:rsidRDefault="000675D3" w:rsidP="001A0C16">
            <w:pPr>
              <w:jc w:val="center"/>
              <w:rPr>
                <w:b w:val="0"/>
                <w:lang w:val="pt-BR"/>
              </w:rPr>
            </w:pPr>
          </w:p>
        </w:tc>
      </w:tr>
      <w:tr w:rsidR="000675D3" w14:paraId="4C6B6ACA" w14:textId="77777777" w:rsidTr="00E63940">
        <w:tc>
          <w:tcPr>
            <w:tcW w:w="226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B6F60E" w14:textId="77777777" w:rsidR="000675D3" w:rsidRPr="001474D8" w:rsidRDefault="000675D3" w:rsidP="00E63940">
            <w:pPr>
              <w:spacing w:line="360" w:lineRule="auto"/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1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CLASSIFICAÇÃO/TIPO</w:t>
            </w:r>
          </w:p>
          <w:p w14:paraId="380A69BA" w14:textId="77777777" w:rsidR="000675D3" w:rsidRPr="001474D8" w:rsidRDefault="001A0C16" w:rsidP="00E63940">
            <w:pPr>
              <w:pStyle w:val="Classif"/>
            </w:pPr>
            <w:r>
              <w:t>TD</w:t>
            </w:r>
          </w:p>
        </w:tc>
        <w:tc>
          <w:tcPr>
            <w:tcW w:w="2262" w:type="dxa"/>
            <w:tcBorders>
              <w:bottom w:val="single" w:sz="6" w:space="0" w:color="000000"/>
              <w:right w:val="single" w:sz="6" w:space="0" w:color="000000"/>
            </w:tcBorders>
          </w:tcPr>
          <w:p w14:paraId="0286DAF7" w14:textId="77777777" w:rsidR="000675D3" w:rsidRPr="001474D8" w:rsidRDefault="000675D3" w:rsidP="00E63940">
            <w:pPr>
              <w:spacing w:line="360" w:lineRule="auto"/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2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DATA</w:t>
            </w:r>
          </w:p>
          <w:p w14:paraId="0A8AF9C5" w14:textId="77777777" w:rsidR="000675D3" w:rsidRPr="001474D8" w:rsidRDefault="000675D3" w:rsidP="00E63940">
            <w:pPr>
              <w:pStyle w:val="DatReg"/>
            </w:pPr>
            <w:r>
              <w:t>12</w:t>
            </w:r>
            <w:r w:rsidRPr="001474D8">
              <w:t xml:space="preserve"> de </w:t>
            </w:r>
            <w:r>
              <w:t>novembro</w:t>
            </w:r>
            <w:r w:rsidRPr="001474D8">
              <w:t xml:space="preserve"> de 20</w:t>
            </w:r>
            <w:r>
              <w:t>15</w:t>
            </w:r>
          </w:p>
        </w:tc>
        <w:tc>
          <w:tcPr>
            <w:tcW w:w="2204" w:type="dxa"/>
            <w:tcBorders>
              <w:bottom w:val="single" w:sz="6" w:space="0" w:color="000000"/>
              <w:right w:val="single" w:sz="6" w:space="0" w:color="000000"/>
            </w:tcBorders>
          </w:tcPr>
          <w:p w14:paraId="109CAB5A" w14:textId="77777777" w:rsidR="000675D3" w:rsidRPr="001474D8" w:rsidRDefault="000675D3" w:rsidP="00E63940">
            <w:pPr>
              <w:spacing w:line="360" w:lineRule="auto"/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3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REGISTRO N°</w:t>
            </w:r>
          </w:p>
          <w:p w14:paraId="65664951" w14:textId="77777777" w:rsidR="000675D3" w:rsidRPr="001474D8" w:rsidRDefault="000675D3" w:rsidP="00E63940">
            <w:pPr>
              <w:pStyle w:val="NroReg"/>
            </w:pPr>
            <w:r w:rsidRPr="003E5648">
              <w:rPr>
                <w:sz w:val="20"/>
              </w:rPr>
              <w:t>DCTA/ITA/DM-</w:t>
            </w:r>
            <w:r>
              <w:rPr>
                <w:sz w:val="20"/>
              </w:rPr>
              <w:t>xxx</w:t>
            </w:r>
            <w:r w:rsidRPr="003E5648">
              <w:rPr>
                <w:sz w:val="20"/>
              </w:rPr>
              <w:t>/20</w:t>
            </w:r>
            <w:r>
              <w:rPr>
                <w:sz w:val="20"/>
              </w:rPr>
              <w:t>xx</w:t>
            </w:r>
          </w:p>
        </w:tc>
        <w:tc>
          <w:tcPr>
            <w:tcW w:w="2276" w:type="dxa"/>
            <w:tcBorders>
              <w:bottom w:val="single" w:sz="6" w:space="0" w:color="000000"/>
              <w:right w:val="single" w:sz="6" w:space="0" w:color="000000"/>
            </w:tcBorders>
          </w:tcPr>
          <w:p w14:paraId="20178AC5" w14:textId="77777777" w:rsidR="000675D3" w:rsidRPr="001474D8" w:rsidRDefault="000675D3" w:rsidP="00E63940">
            <w:pPr>
              <w:spacing w:line="360" w:lineRule="auto"/>
              <w:rPr>
                <w:sz w:val="16"/>
              </w:rPr>
            </w:pPr>
            <w:r w:rsidRPr="001474D8">
              <w:rPr>
                <w:vertAlign w:val="superscript"/>
              </w:rPr>
              <w:t>4.</w:t>
            </w:r>
            <w:r w:rsidRPr="001474D8">
              <w:t xml:space="preserve"> </w:t>
            </w:r>
            <w:r w:rsidRPr="001474D8">
              <w:rPr>
                <w:sz w:val="16"/>
              </w:rPr>
              <w:t>N° DE PÁGINAS</w:t>
            </w:r>
          </w:p>
          <w:p w14:paraId="42337DBC" w14:textId="77777777" w:rsidR="000675D3" w:rsidRPr="001474D8" w:rsidRDefault="000675D3" w:rsidP="00E63940">
            <w:pPr>
              <w:pStyle w:val="Paginacao"/>
            </w:pPr>
            <w:r>
              <w:t>45</w:t>
            </w:r>
          </w:p>
        </w:tc>
      </w:tr>
      <w:tr w:rsidR="000675D3" w:rsidRPr="00726466" w14:paraId="7B3053DE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ECAAE3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5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TÍTULO E SUBTÍTULO:</w:t>
            </w:r>
          </w:p>
          <w:p w14:paraId="4564A8B2" w14:textId="77777777" w:rsidR="000675D3" w:rsidRPr="001474D8" w:rsidRDefault="000675D3" w:rsidP="00E63940">
            <w:pPr>
              <w:rPr>
                <w:sz w:val="16"/>
                <w:lang w:val="pt-BR"/>
              </w:rPr>
            </w:pPr>
          </w:p>
          <w:p w14:paraId="41A89386" w14:textId="77777777" w:rsidR="000675D3" w:rsidRPr="001474D8" w:rsidRDefault="000675D3" w:rsidP="00E63940">
            <w:pPr>
              <w:pStyle w:val="TituloTese"/>
              <w:rPr>
                <w:vertAlign w:val="superscript"/>
              </w:rPr>
            </w:pPr>
            <w:r w:rsidRPr="006F343A">
              <w:t>Modelo de Dissertação ou Tese Utilizando Microsoft Word</w:t>
            </w:r>
          </w:p>
        </w:tc>
      </w:tr>
      <w:tr w:rsidR="000675D3" w:rsidRPr="00726466" w14:paraId="7E802129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0E63D6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6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AUTOR(ES):</w:t>
            </w:r>
          </w:p>
          <w:p w14:paraId="2B18C9B5" w14:textId="77777777" w:rsidR="000675D3" w:rsidRPr="001474D8" w:rsidRDefault="000675D3" w:rsidP="00E63940">
            <w:pPr>
              <w:rPr>
                <w:sz w:val="16"/>
                <w:lang w:val="pt-BR"/>
              </w:rPr>
            </w:pPr>
          </w:p>
          <w:p w14:paraId="70FEEABC" w14:textId="77777777" w:rsidR="000675D3" w:rsidRPr="001474D8" w:rsidRDefault="000675D3" w:rsidP="00E63940">
            <w:pPr>
              <w:rPr>
                <w:lang w:val="pt-BR"/>
              </w:rPr>
            </w:pPr>
            <w:r>
              <w:rPr>
                <w:lang w:val="pt-BR"/>
              </w:rPr>
              <w:t>Nome Completo do Aluno</w:t>
            </w:r>
          </w:p>
        </w:tc>
      </w:tr>
      <w:tr w:rsidR="000675D3" w:rsidRPr="00726466" w14:paraId="5F6CBF9C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850D45" w14:textId="77777777" w:rsidR="000675D3" w:rsidRDefault="000675D3" w:rsidP="001A4D14">
            <w:pPr>
              <w:numPr>
                <w:ilvl w:val="0"/>
                <w:numId w:val="1"/>
              </w:numPr>
              <w:suppressAutoHyphen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sz w:val="16"/>
                <w:lang w:val="pt-BR"/>
              </w:rPr>
            </w:pPr>
            <w:r w:rsidRPr="001474D8">
              <w:rPr>
                <w:sz w:val="16"/>
                <w:lang w:val="pt-BR"/>
              </w:rPr>
              <w:t>INSTITUIÇÃO(ÕES)/ÓRGÃO(S) INTERNO(S)/DIVISÃO(ÕES):</w:t>
            </w:r>
          </w:p>
          <w:p w14:paraId="4F5ACEC8" w14:textId="77777777" w:rsidR="000675D3" w:rsidRPr="001474D8" w:rsidRDefault="000675D3" w:rsidP="00E63940">
            <w:pPr>
              <w:suppressAutoHyphens/>
              <w:overflowPunct w:val="0"/>
              <w:autoSpaceDE w:val="0"/>
              <w:autoSpaceDN w:val="0"/>
              <w:adjustRightInd w:val="0"/>
              <w:textAlignment w:val="baseline"/>
              <w:rPr>
                <w:sz w:val="16"/>
                <w:lang w:val="pt-BR"/>
              </w:rPr>
            </w:pPr>
          </w:p>
          <w:p w14:paraId="69BBA9C4" w14:textId="77777777" w:rsidR="000675D3" w:rsidRPr="00912EA3" w:rsidRDefault="000675D3" w:rsidP="00E63940">
            <w:pPr>
              <w:rPr>
                <w:lang w:val="pt-BR"/>
              </w:rPr>
            </w:pPr>
            <w:r w:rsidRPr="00912EA3">
              <w:rPr>
                <w:lang w:val="pt-BR"/>
              </w:rPr>
              <w:t>Instituto Tecnológico de Aeronáutica – ITA</w:t>
            </w:r>
          </w:p>
        </w:tc>
      </w:tr>
      <w:tr w:rsidR="000675D3" w:rsidRPr="00B40E1E" w14:paraId="23F0A7FE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FFA3BA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8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PALAVRAS-CHAVE SUGERIDAS PELO AUTOR:</w:t>
            </w:r>
          </w:p>
          <w:p w14:paraId="0F391188" w14:textId="77777777" w:rsidR="000675D3" w:rsidRPr="001474D8" w:rsidRDefault="000675D3" w:rsidP="00E63940">
            <w:pPr>
              <w:rPr>
                <w:sz w:val="16"/>
                <w:lang w:val="pt-BR"/>
              </w:rPr>
            </w:pPr>
          </w:p>
          <w:p w14:paraId="1B6244A8" w14:textId="77777777" w:rsidR="000675D3" w:rsidRPr="00512818" w:rsidRDefault="000675D3" w:rsidP="00E63940">
            <w:pPr>
              <w:numPr>
                <w:ilvl w:val="12"/>
                <w:numId w:val="0"/>
              </w:numPr>
              <w:ind w:left="283" w:hanging="283"/>
              <w:rPr>
                <w:b w:val="0"/>
                <w:lang w:val="pt-BR"/>
              </w:rPr>
            </w:pPr>
            <w:r w:rsidRPr="003D186C">
              <w:rPr>
                <w:iCs/>
                <w:lang w:val="pt-BR"/>
              </w:rPr>
              <w:t>1. Palavra-chave sugerida. 2. Palavra-chave sugerida. 3. Palavra-chave suge</w:t>
            </w:r>
            <w:r>
              <w:rPr>
                <w:iCs/>
                <w:lang w:val="pt-BR"/>
              </w:rPr>
              <w:t>rida</w:t>
            </w:r>
            <w:r w:rsidRPr="00512818">
              <w:rPr>
                <w:iCs/>
                <w:lang w:val="pt-BR"/>
              </w:rPr>
              <w:t>.</w:t>
            </w:r>
          </w:p>
        </w:tc>
      </w:tr>
      <w:tr w:rsidR="000675D3" w:rsidRPr="00726466" w14:paraId="001896C7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696F46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1474D8">
              <w:rPr>
                <w:sz w:val="16"/>
                <w:lang w:val="pt-BR"/>
              </w:rPr>
              <w:t>9.PALAVRAS-CHAVE RESULTANTES DE INDEXAÇÃO:</w:t>
            </w:r>
          </w:p>
          <w:p w14:paraId="01DEAC85" w14:textId="77777777" w:rsidR="000675D3" w:rsidRDefault="000675D3" w:rsidP="00E63940">
            <w:pPr>
              <w:rPr>
                <w:sz w:val="16"/>
                <w:lang w:val="pt-BR"/>
              </w:rPr>
            </w:pPr>
          </w:p>
          <w:p w14:paraId="568D26DB" w14:textId="77777777" w:rsidR="000675D3" w:rsidRPr="001474D8" w:rsidRDefault="000675D3" w:rsidP="00E63940">
            <w:pPr>
              <w:pStyle w:val="Indexacao"/>
            </w:pPr>
            <w:r>
              <w:t>Palavra-chave 1 padronizada; Palavra-chave 2 padronizada; Palavra-chave 3 padronizada; Palavra-chave 4 padronizada; Palavra-chave 5 padronizada.</w:t>
            </w:r>
          </w:p>
        </w:tc>
      </w:tr>
      <w:tr w:rsidR="000675D3" w:rsidRPr="006F42B3" w14:paraId="17DD2426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5CF409" w14:textId="77777777" w:rsidR="000675D3" w:rsidRDefault="000675D3" w:rsidP="00E63940">
            <w:pPr>
              <w:spacing w:line="360" w:lineRule="auto"/>
              <w:rPr>
                <w:b w:val="0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10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APRESENTAÇÃO:</w:t>
            </w:r>
            <w:r w:rsidRPr="001474D8">
              <w:rPr>
                <w:sz w:val="16"/>
                <w:lang w:val="pt-BR"/>
              </w:rPr>
              <w:tab/>
            </w:r>
            <w:r w:rsidRPr="001474D8">
              <w:rPr>
                <w:sz w:val="16"/>
                <w:lang w:val="pt-BR"/>
              </w:rPr>
              <w:tab/>
            </w:r>
            <w:r w:rsidRPr="001474D8">
              <w:rPr>
                <w:sz w:val="16"/>
                <w:lang w:val="pt-BR"/>
              </w:rPr>
              <w:tab/>
            </w:r>
            <w:r w:rsidRPr="001474D8">
              <w:rPr>
                <w:sz w:val="16"/>
                <w:lang w:val="pt-BR"/>
              </w:rPr>
              <w:tab/>
            </w:r>
            <w:r w:rsidRPr="001474D8">
              <w:rPr>
                <w:sz w:val="16"/>
                <w:lang w:val="pt-BR"/>
              </w:rPr>
              <w:tab/>
            </w:r>
            <w:r w:rsidRPr="00955C77">
              <w:rPr>
                <w:lang w:val="pt-BR"/>
              </w:rPr>
              <w:tab/>
              <w:t>X Nacional</w:t>
            </w:r>
            <w:r w:rsidRPr="00955C77">
              <w:rPr>
                <w:lang w:val="pt-BR"/>
              </w:rPr>
              <w:tab/>
              <w:t xml:space="preserve"> Internacional</w:t>
            </w:r>
          </w:p>
          <w:p w14:paraId="6B0AC965" w14:textId="77777777" w:rsidR="000675D3" w:rsidRPr="001474D8" w:rsidRDefault="000675D3" w:rsidP="00E63940">
            <w:pPr>
              <w:rPr>
                <w:b w:val="0"/>
                <w:vertAlign w:val="superscript"/>
                <w:lang w:val="pt-BR"/>
              </w:rPr>
            </w:pPr>
            <w:r w:rsidRPr="001474D8">
              <w:rPr>
                <w:lang w:val="pt-BR"/>
              </w:rPr>
              <w:t xml:space="preserve">ITA, São José dos Campos. Curso de Mestrado. Programa de Pós-Graduação em </w:t>
            </w:r>
            <w:r>
              <w:rPr>
                <w:lang w:val="pt-BR"/>
              </w:rPr>
              <w:t>Nome do Programa</w:t>
            </w:r>
            <w:r w:rsidRPr="001474D8">
              <w:rPr>
                <w:lang w:val="pt-BR"/>
              </w:rPr>
              <w:t xml:space="preserve">. </w:t>
            </w:r>
            <w:r w:rsidRPr="00A12BB4">
              <w:rPr>
                <w:lang w:val="pt-BR"/>
              </w:rPr>
              <w:t>Área de</w:t>
            </w:r>
            <w:r w:rsidRPr="00955C77">
              <w:rPr>
                <w:lang w:val="pt-BR"/>
              </w:rPr>
              <w:t xml:space="preserve"> </w:t>
            </w:r>
            <w:r>
              <w:rPr>
                <w:lang w:val="pt-BR"/>
              </w:rPr>
              <w:t>Nome da Área</w:t>
            </w:r>
            <w:r w:rsidRPr="00A12BB4">
              <w:rPr>
                <w:color w:val="000000"/>
                <w:lang w:val="pt-BR"/>
              </w:rPr>
              <w:t>.</w:t>
            </w:r>
            <w:r w:rsidRPr="00955C77">
              <w:rPr>
                <w:lang w:val="pt-BR"/>
              </w:rPr>
              <w:t xml:space="preserve"> </w:t>
            </w:r>
            <w:r w:rsidRPr="001474D8">
              <w:rPr>
                <w:lang w:val="pt-BR"/>
              </w:rPr>
              <w:t xml:space="preserve">Orientador:  Prof. Dr. </w:t>
            </w:r>
            <w:r>
              <w:rPr>
                <w:lang w:val="pt-BR"/>
              </w:rPr>
              <w:t>Nome Completo</w:t>
            </w:r>
            <w:r w:rsidRPr="001474D8">
              <w:rPr>
                <w:u w:val="single"/>
                <w:lang w:val="pt-BR"/>
              </w:rPr>
              <w:t xml:space="preserve"> </w:t>
            </w:r>
            <w:r w:rsidRPr="001474D8">
              <w:rPr>
                <w:lang w:val="pt-BR"/>
              </w:rPr>
              <w:t xml:space="preserve"> Defesa em </w:t>
            </w:r>
            <w:r>
              <w:rPr>
                <w:lang w:val="pt-BR"/>
              </w:rPr>
              <w:t>XX</w:t>
            </w:r>
            <w:r w:rsidRPr="001474D8">
              <w:rPr>
                <w:lang w:val="pt-BR"/>
              </w:rPr>
              <w:t>/</w:t>
            </w:r>
            <w:r>
              <w:rPr>
                <w:lang w:val="pt-BR"/>
              </w:rPr>
              <w:t>XX</w:t>
            </w:r>
            <w:r w:rsidRPr="001474D8">
              <w:rPr>
                <w:lang w:val="pt-BR"/>
              </w:rPr>
              <w:t>/20</w:t>
            </w:r>
            <w:r>
              <w:rPr>
                <w:lang w:val="pt-BR"/>
              </w:rPr>
              <w:t>XX</w:t>
            </w:r>
            <w:r w:rsidRPr="001474D8">
              <w:rPr>
                <w:lang w:val="pt-BR"/>
              </w:rPr>
              <w:t>. Publicada em 20</w:t>
            </w:r>
            <w:r>
              <w:rPr>
                <w:lang w:val="pt-BR"/>
              </w:rPr>
              <w:t>XX</w:t>
            </w:r>
            <w:r w:rsidRPr="001474D8">
              <w:rPr>
                <w:lang w:val="pt-BR"/>
              </w:rPr>
              <w:t>.</w:t>
            </w:r>
          </w:p>
        </w:tc>
      </w:tr>
      <w:tr w:rsidR="000675D3" w:rsidRPr="00726466" w14:paraId="69126C41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C09468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1474D8">
              <w:rPr>
                <w:vertAlign w:val="superscript"/>
                <w:lang w:val="pt-BR"/>
              </w:rPr>
              <w:t>11.</w:t>
            </w:r>
            <w:r w:rsidRPr="001474D8">
              <w:rPr>
                <w:lang w:val="pt-BR"/>
              </w:rPr>
              <w:t xml:space="preserve"> </w:t>
            </w:r>
            <w:r w:rsidRPr="001474D8">
              <w:rPr>
                <w:sz w:val="16"/>
                <w:lang w:val="pt-BR"/>
              </w:rPr>
              <w:t>RESUMO:</w:t>
            </w:r>
          </w:p>
          <w:p w14:paraId="0C0A2204" w14:textId="77777777" w:rsidR="000675D3" w:rsidRDefault="000675D3" w:rsidP="00E63940">
            <w:pPr>
              <w:rPr>
                <w:sz w:val="16"/>
                <w:lang w:val="pt-BR"/>
              </w:rPr>
            </w:pPr>
          </w:p>
          <w:p w14:paraId="7BC7AAD2" w14:textId="77777777" w:rsidR="000675D3" w:rsidRPr="001474D8" w:rsidRDefault="000675D3" w:rsidP="00E63940">
            <w:pPr>
              <w:rPr>
                <w:sz w:val="16"/>
                <w:lang w:val="pt-BR"/>
              </w:rPr>
            </w:pPr>
          </w:p>
          <w:p w14:paraId="35F14369" w14:textId="77777777" w:rsidR="000675D3" w:rsidRPr="005D6437" w:rsidRDefault="000675D3" w:rsidP="00E63940">
            <w:pPr>
              <w:spacing w:line="360" w:lineRule="auto"/>
              <w:ind w:firstLine="851"/>
              <w:rPr>
                <w:lang w:val="pt-BR"/>
              </w:rPr>
            </w:pPr>
            <w:r>
              <w:rPr>
                <w:lang w:val="pt-BR"/>
              </w:rPr>
              <w:t>Copiar o resumo da dissertação/tese para este campo.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 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  <w:r w:rsidRPr="005D6437">
              <w:rPr>
                <w:lang w:val="pt-BR"/>
              </w:rPr>
              <w:t xml:space="preserve"> </w:t>
            </w:r>
            <w:r>
              <w:rPr>
                <w:lang w:val="pt-BR"/>
              </w:rPr>
              <w:t>XXXXXXX</w:t>
            </w:r>
          </w:p>
          <w:p w14:paraId="03B3D636" w14:textId="77777777" w:rsidR="000675D3" w:rsidRPr="001474D8" w:rsidRDefault="000675D3" w:rsidP="00E63940">
            <w:pPr>
              <w:spacing w:line="360" w:lineRule="auto"/>
              <w:ind w:firstLine="851"/>
              <w:rPr>
                <w:lang w:val="pt-BR"/>
              </w:rPr>
            </w:pPr>
          </w:p>
          <w:p w14:paraId="252D7889" w14:textId="77777777" w:rsidR="000675D3" w:rsidRPr="001474D8" w:rsidRDefault="000675D3" w:rsidP="00E63940">
            <w:pPr>
              <w:spacing w:line="360" w:lineRule="auto"/>
              <w:ind w:firstLine="851"/>
              <w:rPr>
                <w:lang w:val="pt-BR"/>
              </w:rPr>
            </w:pPr>
          </w:p>
          <w:p w14:paraId="5C75EBF8" w14:textId="77777777" w:rsidR="000675D3" w:rsidRPr="001474D8" w:rsidRDefault="000675D3" w:rsidP="00E63940">
            <w:pPr>
              <w:spacing w:line="360" w:lineRule="auto"/>
              <w:ind w:firstLine="851"/>
              <w:rPr>
                <w:lang w:val="pt-BR"/>
              </w:rPr>
            </w:pPr>
          </w:p>
          <w:p w14:paraId="32EA7EE2" w14:textId="77777777" w:rsidR="000675D3" w:rsidRPr="001474D8" w:rsidRDefault="000675D3" w:rsidP="00E63940">
            <w:pPr>
              <w:numPr>
                <w:ilvl w:val="12"/>
                <w:numId w:val="0"/>
              </w:numPr>
              <w:ind w:left="283" w:hanging="283"/>
              <w:rPr>
                <w:b w:val="0"/>
                <w:vertAlign w:val="superscript"/>
                <w:lang w:val="pt-BR"/>
              </w:rPr>
            </w:pPr>
          </w:p>
        </w:tc>
      </w:tr>
      <w:tr w:rsidR="000675D3" w:rsidRPr="00726466" w14:paraId="47F5335E" w14:textId="77777777" w:rsidTr="00E63940">
        <w:tc>
          <w:tcPr>
            <w:tcW w:w="9010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CFF6BF" w14:textId="77777777" w:rsidR="000675D3" w:rsidRDefault="000675D3" w:rsidP="00E63940">
            <w:pPr>
              <w:rPr>
                <w:sz w:val="16"/>
                <w:lang w:val="pt-BR"/>
              </w:rPr>
            </w:pPr>
            <w:r w:rsidRPr="006F42B3">
              <w:rPr>
                <w:vertAlign w:val="superscript"/>
                <w:lang w:val="pt-BR"/>
              </w:rPr>
              <w:t>12.</w:t>
            </w:r>
            <w:r w:rsidRPr="006F42B3">
              <w:rPr>
                <w:lang w:val="pt-BR"/>
              </w:rPr>
              <w:t xml:space="preserve"> </w:t>
            </w:r>
            <w:r w:rsidRPr="006F42B3">
              <w:rPr>
                <w:sz w:val="16"/>
                <w:lang w:val="pt-BR"/>
              </w:rPr>
              <w:t>GRAU DE SIGILO:</w:t>
            </w:r>
          </w:p>
          <w:p w14:paraId="7F39BDE5" w14:textId="77777777" w:rsidR="000675D3" w:rsidRPr="006F42B3" w:rsidRDefault="000675D3" w:rsidP="00E63940">
            <w:pPr>
              <w:jc w:val="center"/>
              <w:rPr>
                <w:sz w:val="16"/>
                <w:lang w:val="pt-BR"/>
              </w:rPr>
            </w:pPr>
          </w:p>
          <w:p w14:paraId="65370974" w14:textId="77777777" w:rsidR="000675D3" w:rsidRDefault="000675D3" w:rsidP="00E63940">
            <w:pPr>
              <w:jc w:val="center"/>
              <w:rPr>
                <w:b w:val="0"/>
                <w:sz w:val="18"/>
                <w:lang w:val="pt-BR"/>
              </w:rPr>
            </w:pPr>
            <w:r>
              <w:rPr>
                <w:sz w:val="18"/>
                <w:lang w:val="pt-BR"/>
              </w:rPr>
              <w:t>(X )  OSTENSIVO</w:t>
            </w:r>
            <w:r>
              <w:rPr>
                <w:sz w:val="18"/>
                <w:lang w:val="pt-BR"/>
              </w:rPr>
              <w:tab/>
            </w:r>
            <w:r>
              <w:rPr>
                <w:sz w:val="18"/>
                <w:lang w:val="pt-BR"/>
              </w:rPr>
              <w:tab/>
              <w:t>(  )  RESERVADO</w:t>
            </w:r>
            <w:r w:rsidRPr="006F42B3">
              <w:rPr>
                <w:sz w:val="18"/>
                <w:lang w:val="pt-BR"/>
              </w:rPr>
              <w:tab/>
            </w:r>
            <w:r>
              <w:rPr>
                <w:sz w:val="18"/>
                <w:lang w:val="pt-BR"/>
              </w:rPr>
              <w:tab/>
            </w:r>
            <w:r w:rsidRPr="006F42B3">
              <w:rPr>
                <w:sz w:val="18"/>
                <w:lang w:val="pt-BR"/>
              </w:rPr>
              <w:t xml:space="preserve"> (  )  SECRETO</w:t>
            </w:r>
          </w:p>
          <w:p w14:paraId="0B72A373" w14:textId="77777777" w:rsidR="000675D3" w:rsidRPr="006F42B3" w:rsidRDefault="000675D3" w:rsidP="00E63940">
            <w:pPr>
              <w:rPr>
                <w:b w:val="0"/>
                <w:sz w:val="18"/>
                <w:lang w:val="pt-BR"/>
              </w:rPr>
            </w:pPr>
          </w:p>
        </w:tc>
      </w:tr>
    </w:tbl>
    <w:p w14:paraId="24C066A8" w14:textId="77777777" w:rsidR="000675D3" w:rsidRDefault="000675D3" w:rsidP="000675D3">
      <w:pPr>
        <w:pStyle w:val="Text"/>
        <w:rPr>
          <w:lang w:val="pt-BR" w:eastAsia="pt-BR"/>
        </w:rPr>
      </w:pPr>
    </w:p>
    <w:sectPr w:rsidR="000675D3" w:rsidSect="004A4E84"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1D89C" w14:textId="77777777" w:rsidR="0068480B" w:rsidRDefault="0068480B">
      <w:r>
        <w:separator/>
      </w:r>
    </w:p>
  </w:endnote>
  <w:endnote w:type="continuationSeparator" w:id="0">
    <w:p w14:paraId="0D352050" w14:textId="77777777" w:rsidR="0068480B" w:rsidRDefault="00684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9F18" w14:textId="77777777" w:rsidR="00761088" w:rsidRDefault="0076108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761088" w:rsidRDefault="0076108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FB07" w14:textId="3DF22F90" w:rsidR="00761088" w:rsidRPr="00C37EB7" w:rsidRDefault="00761088">
    <w:pPr>
      <w:pStyle w:val="Rodap"/>
      <w:jc w:val="right"/>
      <w:rPr>
        <w:i/>
        <w:sz w:val="18"/>
      </w:rPr>
    </w:pPr>
  </w:p>
  <w:p w14:paraId="5A91F9CF" w14:textId="77777777" w:rsidR="00761088" w:rsidRDefault="0076108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B6F14" w14:textId="77777777" w:rsidR="0068480B" w:rsidRDefault="0068480B">
      <w:r>
        <w:separator/>
      </w:r>
    </w:p>
  </w:footnote>
  <w:footnote w:type="continuationSeparator" w:id="0">
    <w:p w14:paraId="6D7C1159" w14:textId="77777777" w:rsidR="0068480B" w:rsidRDefault="00684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7ABCD398" w:rsidR="00761088" w:rsidRDefault="0076108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761088" w:rsidRDefault="00761088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9E5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3804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80B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1AF0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6466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088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3C6D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37ACF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879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18" Type="http://schemas.openxmlformats.org/officeDocument/2006/relationships/image" Target="media/image8.emf"/><Relationship Id="rId26" Type="http://schemas.openxmlformats.org/officeDocument/2006/relationships/image" Target="media/image16.png"/><Relationship Id="rId39" Type="http://schemas.openxmlformats.org/officeDocument/2006/relationships/image" Target="media/image29.jp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7.emf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emf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g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31" Type="http://schemas.openxmlformats.org/officeDocument/2006/relationships/image" Target="media/image21.jpg"/><Relationship Id="rId44" Type="http://schemas.openxmlformats.org/officeDocument/2006/relationships/image" Target="media/image34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ADE51364-F414-43C7-A61B-1547DB2B7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86</TotalTime>
  <Pages>38</Pages>
  <Words>20016</Words>
  <Characters>114096</Characters>
  <Application>Microsoft Office Word</Application>
  <DocSecurity>0</DocSecurity>
  <Lines>950</Lines>
  <Paragraphs>26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133845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5</cp:revision>
  <cp:lastPrinted>2019-11-15T23:07:00Z</cp:lastPrinted>
  <dcterms:created xsi:type="dcterms:W3CDTF">2019-12-03T02:46:00Z</dcterms:created>
  <dcterms:modified xsi:type="dcterms:W3CDTF">2019-12-29T21:18:00Z</dcterms:modified>
</cp:coreProperties>
</file>